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F5D0BF3" w14:textId="77777777" w:rsidR="004633EC" w:rsidRPr="00156AA2" w:rsidRDefault="004633EC" w:rsidP="004633EC">
      <w:pPr>
        <w:contextualSpacing w:val="0"/>
        <w:rPr>
          <w:rFonts w:ascii="Helvetica Neue" w:eastAsia="Helvetica Neue" w:hAnsi="Helvetica Neue" w:cs="Helvetica Neue"/>
          <w:b/>
        </w:rPr>
      </w:pPr>
      <w:bookmarkStart w:id="0" w:name="_GoBack"/>
      <w:bookmarkEnd w:id="0"/>
      <w:r w:rsidRPr="00156AA2">
        <w:rPr>
          <w:rFonts w:ascii="Helvetica Neue" w:eastAsia="Helvetica Neue" w:hAnsi="Helvetica Neue" w:cs="Helvetica Neue"/>
          <w:b/>
        </w:rPr>
        <w:t>SURVEY QUESTIONNAIRE</w:t>
      </w:r>
    </w:p>
    <w:p w14:paraId="3FA050FA" w14:textId="4925BDF4" w:rsidR="004633EC" w:rsidRPr="00156AA2" w:rsidRDefault="004633EC" w:rsidP="004633EC">
      <w:pPr>
        <w:pStyle w:val="Sectionheader"/>
      </w:pPr>
      <w:r w:rsidRPr="00156AA2">
        <w:t xml:space="preserve">SECTION A </w:t>
      </w:r>
      <w:r w:rsidR="00674C4C" w:rsidRPr="00156AA2">
        <w:t>–</w:t>
      </w:r>
      <w:r w:rsidRPr="00156AA2">
        <w:t xml:space="preserve"> Survey</w:t>
      </w:r>
      <w:r w:rsidR="00674C4C" w:rsidRPr="00156AA2">
        <w:t xml:space="preserve"> </w:t>
      </w:r>
      <w:r w:rsidRPr="00156AA2">
        <w:t xml:space="preserve">Introduction </w:t>
      </w:r>
      <w:r w:rsidR="00674C4C" w:rsidRPr="00156AA2">
        <w:t>and</w:t>
      </w:r>
      <w:r w:rsidRPr="00156AA2">
        <w:t xml:space="preserve"> Screener</w:t>
      </w:r>
    </w:p>
    <w:p w14:paraId="044F6FA6" w14:textId="77777777" w:rsidR="004633EC" w:rsidRPr="00156AA2" w:rsidRDefault="004633EC" w:rsidP="004633EC">
      <w:pPr>
        <w:contextualSpacing w:val="0"/>
        <w:rPr>
          <w:rFonts w:ascii="Helvetica Neue" w:eastAsia="Helvetica Neue" w:hAnsi="Helvetica Neue" w:cs="Helvetica Neue"/>
        </w:rPr>
      </w:pPr>
    </w:p>
    <w:p w14:paraId="767AEB33" w14:textId="77777777" w:rsidR="004633EC" w:rsidRPr="00156AA2" w:rsidRDefault="00486AED" w:rsidP="00257DD0">
      <w:pPr>
        <w:pStyle w:val="ListParagraph"/>
        <w:numPr>
          <w:ilvl w:val="0"/>
          <w:numId w:val="7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  <w:b/>
        </w:rPr>
        <w:t>Having read the</w:t>
      </w:r>
      <w:r w:rsidR="00CB1E5F" w:rsidRPr="00156AA2">
        <w:rPr>
          <w:rFonts w:ascii="Helvetica Neue" w:eastAsia="Helvetica Neue" w:hAnsi="Helvetica Neue" w:cs="Helvetica Neue"/>
          <w:b/>
        </w:rPr>
        <w:t xml:space="preserve"> </w:t>
      </w:r>
      <w:r w:rsidRPr="00156AA2">
        <w:rPr>
          <w:rFonts w:ascii="Helvetica Neue" w:eastAsia="Helvetica Neue" w:hAnsi="Helvetica Neue" w:cs="Helvetica Neue"/>
          <w:b/>
        </w:rPr>
        <w:t xml:space="preserve">information </w:t>
      </w:r>
      <w:r w:rsidR="00CB1E5F" w:rsidRPr="00156AA2">
        <w:rPr>
          <w:rFonts w:ascii="Helvetica Neue" w:eastAsia="Helvetica Neue" w:hAnsi="Helvetica Neue" w:cs="Helvetica Neue"/>
          <w:b/>
        </w:rPr>
        <w:t>on the previous screen</w:t>
      </w:r>
      <w:r w:rsidRPr="00156AA2">
        <w:rPr>
          <w:rFonts w:ascii="Helvetica Neue" w:eastAsia="Helvetica Neue" w:hAnsi="Helvetica Neue" w:cs="Helvetica Neue"/>
          <w:b/>
        </w:rPr>
        <w:t>, including about privacy</w:t>
      </w:r>
      <w:r w:rsidR="003077ED" w:rsidRPr="00156AA2">
        <w:rPr>
          <w:rFonts w:ascii="Helvetica Neue" w:eastAsia="Helvetica Neue" w:hAnsi="Helvetica Neue" w:cs="Helvetica Neue"/>
          <w:b/>
        </w:rPr>
        <w:t xml:space="preserve"> and how your responses will be used</w:t>
      </w:r>
      <w:r w:rsidRPr="00156AA2">
        <w:rPr>
          <w:rFonts w:ascii="Helvetica Neue" w:eastAsia="Helvetica Neue" w:hAnsi="Helvetica Neue" w:cs="Helvetica Neue"/>
          <w:b/>
        </w:rPr>
        <w:t>, d</w:t>
      </w:r>
      <w:r w:rsidR="00F81851" w:rsidRPr="00156AA2">
        <w:rPr>
          <w:rFonts w:ascii="Helvetica Neue" w:eastAsia="Helvetica Neue" w:hAnsi="Helvetica Neue" w:cs="Helvetica Neue"/>
          <w:b/>
        </w:rPr>
        <w:t>o you consen</w:t>
      </w:r>
      <w:r w:rsidR="0047319F" w:rsidRPr="00156AA2">
        <w:rPr>
          <w:rFonts w:ascii="Helvetica Neue" w:eastAsia="Helvetica Neue" w:hAnsi="Helvetica Neue" w:cs="Helvetica Neue"/>
          <w:b/>
        </w:rPr>
        <w:t>t to participate in the survey?</w:t>
      </w:r>
    </w:p>
    <w:p w14:paraId="649DF0B2" w14:textId="77777777" w:rsidR="0047319F" w:rsidRPr="00156AA2" w:rsidRDefault="004633EC" w:rsidP="00257DD0">
      <w:pPr>
        <w:pStyle w:val="ListParagraph"/>
        <w:numPr>
          <w:ilvl w:val="0"/>
          <w:numId w:val="8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Yes</w:t>
      </w:r>
    </w:p>
    <w:p w14:paraId="1A27CF88" w14:textId="3667E303" w:rsidR="004633EC" w:rsidRPr="00156AA2" w:rsidRDefault="004633EC" w:rsidP="00257DD0">
      <w:pPr>
        <w:pStyle w:val="ListParagraph"/>
        <w:numPr>
          <w:ilvl w:val="0"/>
          <w:numId w:val="8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No</w:t>
      </w:r>
      <w:r w:rsidR="00867A74" w:rsidRPr="00156AA2">
        <w:rPr>
          <w:rFonts w:ascii="Helvetica Neue" w:eastAsia="Helvetica Neue" w:hAnsi="Helvetica Neue" w:cs="Helvetica Neue"/>
        </w:rPr>
        <w:t xml:space="preserve"> (</w:t>
      </w:r>
      <w:r w:rsidR="00867A74" w:rsidRPr="00156AA2">
        <w:rPr>
          <w:rFonts w:ascii="Helvetica Neue" w:eastAsia="Helvetica Neue" w:hAnsi="Helvetica Neue" w:cs="Helvetica Neue"/>
          <w:i/>
        </w:rPr>
        <w:t>If ‘No’ selected, terminate survey.</w:t>
      </w:r>
      <w:r w:rsidR="00867A74" w:rsidRPr="00156AA2">
        <w:rPr>
          <w:rFonts w:ascii="Helvetica Neue" w:eastAsia="Helvetica Neue" w:hAnsi="Helvetica Neue" w:cs="Helvetica Neue"/>
        </w:rPr>
        <w:t>)</w:t>
      </w:r>
    </w:p>
    <w:p w14:paraId="04515958" w14:textId="77777777" w:rsidR="00C80662" w:rsidRPr="00156AA2" w:rsidRDefault="00C80662">
      <w:pPr>
        <w:contextualSpacing w:val="0"/>
        <w:rPr>
          <w:rFonts w:ascii="Helvetica Neue" w:eastAsia="Helvetica Neue" w:hAnsi="Helvetica Neue" w:cs="Helvetica Neue"/>
          <w:b/>
        </w:rPr>
      </w:pPr>
    </w:p>
    <w:p w14:paraId="3FDD3CA4" w14:textId="77777777" w:rsidR="00B51E9F" w:rsidRPr="00156AA2" w:rsidRDefault="00616ED3" w:rsidP="00257DD0">
      <w:pPr>
        <w:pStyle w:val="ListParagraph"/>
        <w:numPr>
          <w:ilvl w:val="0"/>
          <w:numId w:val="7"/>
        </w:numPr>
        <w:contextualSpacing w:val="0"/>
        <w:rPr>
          <w:rFonts w:ascii="Helvetica Neue" w:eastAsia="Helvetica Neue" w:hAnsi="Helvetica Neue" w:cs="Helvetica Neue"/>
          <w:b/>
        </w:rPr>
      </w:pPr>
      <w:r w:rsidRPr="00156AA2">
        <w:rPr>
          <w:rFonts w:ascii="Helvetica Neue" w:eastAsia="Helvetica Neue" w:hAnsi="Helvetica Neue" w:cs="Helvetica Neue"/>
          <w:b/>
        </w:rPr>
        <w:t>Are you an:</w:t>
      </w:r>
    </w:p>
    <w:p w14:paraId="256C37D8" w14:textId="77777777" w:rsidR="0047319F" w:rsidRPr="00156AA2" w:rsidRDefault="0047319F" w:rsidP="00257DD0">
      <w:pPr>
        <w:pStyle w:val="ListParagraph"/>
        <w:numPr>
          <w:ilvl w:val="0"/>
          <w:numId w:val="8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Australian Citizen (currently living in Australia)</w:t>
      </w:r>
    </w:p>
    <w:p w14:paraId="43A73242" w14:textId="77777777" w:rsidR="0047319F" w:rsidRPr="00156AA2" w:rsidRDefault="0047319F" w:rsidP="00257DD0">
      <w:pPr>
        <w:pStyle w:val="ListParagraph"/>
        <w:numPr>
          <w:ilvl w:val="0"/>
          <w:numId w:val="8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Australian Citizen (currently living overseas)</w:t>
      </w:r>
    </w:p>
    <w:p w14:paraId="003FF130" w14:textId="77777777" w:rsidR="0047319F" w:rsidRPr="00156AA2" w:rsidRDefault="0047319F" w:rsidP="00257DD0">
      <w:pPr>
        <w:pStyle w:val="ListParagraph"/>
        <w:numPr>
          <w:ilvl w:val="0"/>
          <w:numId w:val="8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Australian Permanent Resident (currently living in Australia)</w:t>
      </w:r>
    </w:p>
    <w:p w14:paraId="30145E6F" w14:textId="1EF0F28B" w:rsidR="0047319F" w:rsidRPr="00156AA2" w:rsidRDefault="0047319F" w:rsidP="00257DD0">
      <w:pPr>
        <w:pStyle w:val="ListParagraph"/>
        <w:numPr>
          <w:ilvl w:val="0"/>
          <w:numId w:val="8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Individual temporarily in Australia</w:t>
      </w:r>
    </w:p>
    <w:p w14:paraId="1C95865B" w14:textId="649A6F34" w:rsidR="00363D44" w:rsidRPr="00156AA2" w:rsidRDefault="00363D44" w:rsidP="00257DD0">
      <w:pPr>
        <w:pStyle w:val="ListParagraph"/>
        <w:numPr>
          <w:ilvl w:val="0"/>
          <w:numId w:val="8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Other (please specify)</w:t>
      </w:r>
    </w:p>
    <w:p w14:paraId="1877914F" w14:textId="77777777" w:rsidR="00B51E9F" w:rsidRPr="00156AA2" w:rsidRDefault="00B51E9F">
      <w:pPr>
        <w:contextualSpacing w:val="0"/>
        <w:rPr>
          <w:rFonts w:ascii="Helvetica Neue" w:eastAsia="Helvetica Neue" w:hAnsi="Helvetica Neue" w:cs="Helvetica Neue"/>
          <w:b/>
        </w:rPr>
      </w:pPr>
    </w:p>
    <w:p w14:paraId="477F0B9E" w14:textId="5D3D48C8" w:rsidR="00363D44" w:rsidRPr="00156AA2" w:rsidRDefault="00363D44" w:rsidP="00962ADA">
      <w:pPr>
        <w:ind w:left="720" w:hanging="360"/>
        <w:contextualSpacing w:val="0"/>
        <w:rPr>
          <w:rFonts w:ascii="Helvetica Neue" w:eastAsia="Helvetica Neue" w:hAnsi="Helvetica Neue" w:cs="Helvetica Neue"/>
          <w:b/>
        </w:rPr>
      </w:pPr>
      <w:r w:rsidRPr="00156AA2">
        <w:rPr>
          <w:rFonts w:ascii="Helvetica Neue" w:eastAsia="Helvetica Neue" w:hAnsi="Helvetica Neue" w:cs="Helvetica Neue"/>
          <w:b/>
        </w:rPr>
        <w:t>2b.</w:t>
      </w:r>
      <w:r w:rsidRPr="00156AA2">
        <w:rPr>
          <w:rFonts w:ascii="Helvetica Neue" w:eastAsia="Helvetica Neue" w:hAnsi="Helvetica Neue" w:cs="Helvetica Neue"/>
          <w:b/>
        </w:rPr>
        <w:tab/>
        <w:t>Do you currently live in Australia?</w:t>
      </w:r>
      <w:r w:rsidRPr="00156AA2">
        <w:rPr>
          <w:rFonts w:ascii="Helvetica Neue" w:eastAsia="Helvetica Neue" w:hAnsi="Helvetica Neue" w:cs="Helvetica Neue"/>
        </w:rPr>
        <w:t xml:space="preserve"> (</w:t>
      </w:r>
      <w:r w:rsidRPr="00156AA2">
        <w:rPr>
          <w:rFonts w:ascii="Helvetica Neue" w:eastAsia="Helvetica Neue" w:hAnsi="Helvetica Neue" w:cs="Helvetica Neue"/>
          <w:i/>
        </w:rPr>
        <w:t>This question only asked if ‘Other’ was not chosen at Q2</w:t>
      </w:r>
      <w:r w:rsidR="00867A74" w:rsidRPr="00156AA2">
        <w:rPr>
          <w:rFonts w:ascii="Helvetica Neue" w:eastAsia="Helvetica Neue" w:hAnsi="Helvetica Neue" w:cs="Helvetica Neue"/>
          <w:i/>
        </w:rPr>
        <w:t>.</w:t>
      </w:r>
      <w:r w:rsidRPr="00156AA2">
        <w:rPr>
          <w:rFonts w:ascii="Helvetica Neue" w:eastAsia="Helvetica Neue" w:hAnsi="Helvetica Neue" w:cs="Helvetica Neue"/>
        </w:rPr>
        <w:t>)</w:t>
      </w:r>
    </w:p>
    <w:p w14:paraId="1AD4A9CC" w14:textId="6C96C9AB" w:rsidR="00363D44" w:rsidRPr="00156AA2" w:rsidRDefault="00363D44" w:rsidP="00257DD0">
      <w:pPr>
        <w:pStyle w:val="ListParagraph"/>
        <w:numPr>
          <w:ilvl w:val="0"/>
          <w:numId w:val="8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Yes</w:t>
      </w:r>
    </w:p>
    <w:p w14:paraId="6B82AC9B" w14:textId="6960780F" w:rsidR="00363D44" w:rsidRPr="00156AA2" w:rsidRDefault="00363D44" w:rsidP="00257DD0">
      <w:pPr>
        <w:pStyle w:val="ListParagraph"/>
        <w:numPr>
          <w:ilvl w:val="0"/>
          <w:numId w:val="8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No</w:t>
      </w:r>
    </w:p>
    <w:p w14:paraId="186D4907" w14:textId="1ED67098" w:rsidR="00363D44" w:rsidRPr="00156AA2" w:rsidRDefault="00363D44" w:rsidP="00363D44">
      <w:pPr>
        <w:contextualSpacing w:val="0"/>
        <w:rPr>
          <w:rFonts w:ascii="Helvetica Neue" w:eastAsia="Helvetica Neue" w:hAnsi="Helvetica Neue" w:cs="Helvetica Neue"/>
        </w:rPr>
      </w:pPr>
    </w:p>
    <w:p w14:paraId="3FB41226" w14:textId="6704BB03" w:rsidR="00363D44" w:rsidRPr="00156AA2" w:rsidRDefault="00363D44" w:rsidP="00363D44">
      <w:pPr>
        <w:ind w:left="720" w:hanging="360"/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  <w:b/>
        </w:rPr>
        <w:t>2c.</w:t>
      </w:r>
      <w:r w:rsidRPr="00156AA2">
        <w:rPr>
          <w:rFonts w:ascii="Helvetica Neue" w:eastAsia="Helvetica Neue" w:hAnsi="Helvetica Neue" w:cs="Helvetica Neue"/>
          <w:b/>
        </w:rPr>
        <w:tab/>
        <w:t xml:space="preserve">You indicated you do not currently live in Australia. Please enter the country that is your usual place of residence. </w:t>
      </w:r>
      <w:r w:rsidRPr="00156AA2">
        <w:rPr>
          <w:rFonts w:ascii="Helvetica Neue" w:eastAsia="Helvetica Neue" w:hAnsi="Helvetica Neue" w:cs="Helvetica Neue"/>
        </w:rPr>
        <w:t>(</w:t>
      </w:r>
      <w:r w:rsidRPr="00156AA2">
        <w:rPr>
          <w:rFonts w:ascii="Helvetica Neue" w:eastAsia="Helvetica Neue" w:hAnsi="Helvetica Neue" w:cs="Helvetica Neue"/>
          <w:i/>
        </w:rPr>
        <w:t>This question only asked if ‘Australian Citizen (currently living overseas)’ or ‘Individual temporarily in Australia’ was chosen at Q2; or if ‘No’ was chosen at Q2b.</w:t>
      </w:r>
      <w:r w:rsidRPr="00156AA2">
        <w:rPr>
          <w:rFonts w:ascii="Helvetica Neue" w:eastAsia="Helvetica Neue" w:hAnsi="Helvetica Neue" w:cs="Helvetica Neue"/>
        </w:rPr>
        <w:t>)</w:t>
      </w:r>
    </w:p>
    <w:p w14:paraId="7A291288" w14:textId="338279DA" w:rsidR="00363D44" w:rsidRPr="00156AA2" w:rsidRDefault="00363D44" w:rsidP="00257DD0">
      <w:pPr>
        <w:pStyle w:val="ListParagraph"/>
        <w:numPr>
          <w:ilvl w:val="0"/>
          <w:numId w:val="8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[Option from drop down list of all countries]</w:t>
      </w:r>
    </w:p>
    <w:p w14:paraId="14B8E1F2" w14:textId="5FB1AB6C" w:rsidR="00363D44" w:rsidRPr="00156AA2" w:rsidRDefault="00363D44" w:rsidP="00257DD0">
      <w:pPr>
        <w:pStyle w:val="ListParagraph"/>
        <w:numPr>
          <w:ilvl w:val="0"/>
          <w:numId w:val="8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Prefer not to say</w:t>
      </w:r>
    </w:p>
    <w:p w14:paraId="23AA4273" w14:textId="6B83B79E" w:rsidR="00363D44" w:rsidRPr="00156AA2" w:rsidRDefault="00363D44" w:rsidP="00257DD0">
      <w:pPr>
        <w:pStyle w:val="ListParagraph"/>
        <w:numPr>
          <w:ilvl w:val="0"/>
          <w:numId w:val="8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Don’t know</w:t>
      </w:r>
    </w:p>
    <w:p w14:paraId="32701606" w14:textId="77777777" w:rsidR="00363D44" w:rsidRPr="00156AA2" w:rsidRDefault="00363D44" w:rsidP="00363D44">
      <w:pPr>
        <w:pStyle w:val="ListParagraph"/>
        <w:contextualSpacing w:val="0"/>
        <w:rPr>
          <w:rFonts w:ascii="Helvetica Neue" w:eastAsia="Helvetica Neue" w:hAnsi="Helvetica Neue" w:cs="Helvetica Neue"/>
        </w:rPr>
      </w:pPr>
    </w:p>
    <w:p w14:paraId="3E0E426A" w14:textId="7A787123" w:rsidR="00DB249C" w:rsidRPr="00156AA2" w:rsidRDefault="00DB249C" w:rsidP="00257DD0">
      <w:pPr>
        <w:pStyle w:val="ListParagraph"/>
        <w:numPr>
          <w:ilvl w:val="0"/>
          <w:numId w:val="7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  <w:b/>
        </w:rPr>
        <w:t xml:space="preserve">Please </w:t>
      </w:r>
      <w:r w:rsidR="007A5AD4" w:rsidRPr="00156AA2">
        <w:rPr>
          <w:rFonts w:ascii="Helvetica Neue" w:eastAsia="Helvetica Neue" w:hAnsi="Helvetica Neue" w:cs="Helvetica Neue"/>
          <w:b/>
        </w:rPr>
        <w:t>enter your age (years</w:t>
      </w:r>
      <w:r w:rsidR="00363D44" w:rsidRPr="00156AA2">
        <w:rPr>
          <w:rFonts w:ascii="Helvetica Neue" w:eastAsia="Helvetica Neue" w:hAnsi="Helvetica Neue" w:cs="Helvetica Neue"/>
          <w:b/>
        </w:rPr>
        <w:t>)</w:t>
      </w:r>
    </w:p>
    <w:p w14:paraId="79994911" w14:textId="5AFF7FE9" w:rsidR="00542737" w:rsidRPr="00156AA2" w:rsidRDefault="00542737" w:rsidP="00E24D57">
      <w:pPr>
        <w:pStyle w:val="ListParagraph"/>
        <w:ind w:left="1080"/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[Text box]</w:t>
      </w:r>
    </w:p>
    <w:p w14:paraId="4416B79F" w14:textId="77777777" w:rsidR="0047319F" w:rsidRPr="00156AA2" w:rsidRDefault="0047319F">
      <w:pPr>
        <w:contextualSpacing w:val="0"/>
        <w:rPr>
          <w:rFonts w:ascii="Helvetica Neue" w:eastAsia="Helvetica Neue" w:hAnsi="Helvetica Neue" w:cs="Helvetica Neue"/>
          <w:b/>
        </w:rPr>
      </w:pPr>
    </w:p>
    <w:p w14:paraId="368F23CE" w14:textId="77777777" w:rsidR="00C80662" w:rsidRPr="00156AA2" w:rsidRDefault="001A6D2C" w:rsidP="00257DD0">
      <w:pPr>
        <w:pStyle w:val="ListParagraph"/>
        <w:numPr>
          <w:ilvl w:val="0"/>
          <w:numId w:val="7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  <w:b/>
        </w:rPr>
        <w:t>What is your gender?</w:t>
      </w:r>
    </w:p>
    <w:p w14:paraId="2C5D75E5" w14:textId="77777777" w:rsidR="0047319F" w:rsidRPr="00156AA2" w:rsidRDefault="00C12C58" w:rsidP="00257DD0">
      <w:pPr>
        <w:pStyle w:val="ListParagraph"/>
        <w:numPr>
          <w:ilvl w:val="0"/>
          <w:numId w:val="3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Man or m</w:t>
      </w:r>
      <w:r w:rsidR="00616ED3" w:rsidRPr="00156AA2">
        <w:rPr>
          <w:rFonts w:ascii="Helvetica Neue" w:eastAsia="Helvetica Neue" w:hAnsi="Helvetica Neue" w:cs="Helvetica Neue"/>
        </w:rPr>
        <w:t>ale</w:t>
      </w:r>
    </w:p>
    <w:p w14:paraId="1880A6CA" w14:textId="77777777" w:rsidR="0047319F" w:rsidRPr="00156AA2" w:rsidRDefault="00C12C58" w:rsidP="00257DD0">
      <w:pPr>
        <w:pStyle w:val="ListParagraph"/>
        <w:numPr>
          <w:ilvl w:val="0"/>
          <w:numId w:val="3"/>
        </w:numPr>
        <w:contextualSpacing w:val="0"/>
        <w:rPr>
          <w:rFonts w:ascii="Helvetica Neue" w:eastAsia="Helvetica Neue" w:hAnsi="Helvetica Neue" w:cs="Helvetica Neue"/>
          <w:strike/>
        </w:rPr>
      </w:pPr>
      <w:r w:rsidRPr="00156AA2">
        <w:rPr>
          <w:rFonts w:ascii="Helvetica Neue" w:eastAsia="Helvetica Neue" w:hAnsi="Helvetica Neue" w:cs="Helvetica Neue"/>
        </w:rPr>
        <w:t>Woman or f</w:t>
      </w:r>
      <w:r w:rsidR="00616ED3" w:rsidRPr="00156AA2">
        <w:rPr>
          <w:rFonts w:ascii="Helvetica Neue" w:eastAsia="Helvetica Neue" w:hAnsi="Helvetica Neue" w:cs="Helvetica Neue"/>
        </w:rPr>
        <w:t>emale</w:t>
      </w:r>
    </w:p>
    <w:p w14:paraId="1A8B49A2" w14:textId="77777777" w:rsidR="0047319F" w:rsidRPr="00156AA2" w:rsidRDefault="00C12C58" w:rsidP="00257DD0">
      <w:pPr>
        <w:pStyle w:val="ListParagraph"/>
        <w:numPr>
          <w:ilvl w:val="0"/>
          <w:numId w:val="3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Non-binary</w:t>
      </w:r>
    </w:p>
    <w:p w14:paraId="6C9492CE" w14:textId="77777777" w:rsidR="0047319F" w:rsidRPr="00156AA2" w:rsidRDefault="00C12C58" w:rsidP="00257DD0">
      <w:pPr>
        <w:pStyle w:val="ListParagraph"/>
        <w:numPr>
          <w:ilvl w:val="0"/>
          <w:numId w:val="3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I use a different term (please specify)</w:t>
      </w:r>
    </w:p>
    <w:p w14:paraId="1AD0E991" w14:textId="77777777" w:rsidR="00C80662" w:rsidRPr="00156AA2" w:rsidRDefault="00616ED3" w:rsidP="00257DD0">
      <w:pPr>
        <w:pStyle w:val="ListParagraph"/>
        <w:numPr>
          <w:ilvl w:val="0"/>
          <w:numId w:val="3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lastRenderedPageBreak/>
        <w:t>Prefer not to say</w:t>
      </w:r>
    </w:p>
    <w:p w14:paraId="5B9D158C" w14:textId="77777777" w:rsidR="00C80662" w:rsidRPr="00156AA2" w:rsidRDefault="00616ED3">
      <w:pPr>
        <w:contextualSpacing w:val="0"/>
        <w:rPr>
          <w:rFonts w:ascii="Helvetica Neue" w:eastAsia="Helvetica Neue" w:hAnsi="Helvetica Neue" w:cs="Helvetica Neue"/>
          <w:b/>
        </w:rPr>
      </w:pPr>
      <w:r w:rsidRPr="00156AA2">
        <w:rPr>
          <w:rFonts w:ascii="Helvetica Neue" w:eastAsia="Helvetica Neue" w:hAnsi="Helvetica Neue" w:cs="Helvetica Neue"/>
          <w:b/>
        </w:rPr>
        <w:t xml:space="preserve"> </w:t>
      </w:r>
    </w:p>
    <w:p w14:paraId="34508CB4" w14:textId="77777777" w:rsidR="003D1441" w:rsidRPr="00156AA2" w:rsidRDefault="0047319F" w:rsidP="00257DD0">
      <w:pPr>
        <w:pStyle w:val="ListParagraph"/>
        <w:numPr>
          <w:ilvl w:val="0"/>
          <w:numId w:val="7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  <w:b/>
        </w:rPr>
        <w:t>In which country were you born?</w:t>
      </w:r>
    </w:p>
    <w:p w14:paraId="11329E00" w14:textId="77777777" w:rsidR="0047319F" w:rsidRPr="00156AA2" w:rsidRDefault="0047319F" w:rsidP="00257DD0">
      <w:pPr>
        <w:pStyle w:val="ListParagraph"/>
        <w:numPr>
          <w:ilvl w:val="0"/>
          <w:numId w:val="4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[Option from drop down list of all countries]</w:t>
      </w:r>
    </w:p>
    <w:p w14:paraId="5DE419D9" w14:textId="77777777" w:rsidR="0047319F" w:rsidRPr="00156AA2" w:rsidRDefault="003D1441" w:rsidP="00257DD0">
      <w:pPr>
        <w:pStyle w:val="ListParagraph"/>
        <w:numPr>
          <w:ilvl w:val="0"/>
          <w:numId w:val="4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Prefer not to say</w:t>
      </w:r>
    </w:p>
    <w:p w14:paraId="12C08E59" w14:textId="77777777" w:rsidR="003D1441" w:rsidRPr="00156AA2" w:rsidRDefault="003D1441" w:rsidP="00257DD0">
      <w:pPr>
        <w:pStyle w:val="ListParagraph"/>
        <w:numPr>
          <w:ilvl w:val="0"/>
          <w:numId w:val="4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Don’t Know</w:t>
      </w:r>
    </w:p>
    <w:p w14:paraId="0021B11F" w14:textId="77777777" w:rsidR="003D1441" w:rsidRPr="00156AA2" w:rsidRDefault="003D1441">
      <w:pPr>
        <w:contextualSpacing w:val="0"/>
        <w:rPr>
          <w:rFonts w:ascii="Helvetica Neue" w:eastAsia="Helvetica Neue" w:hAnsi="Helvetica Neue" w:cs="Helvetica Neue"/>
          <w:b/>
        </w:rPr>
      </w:pPr>
    </w:p>
    <w:p w14:paraId="27949C00" w14:textId="53806C44" w:rsidR="0047319F" w:rsidRPr="00156AA2" w:rsidRDefault="0047319F" w:rsidP="0047319F">
      <w:pPr>
        <w:ind w:left="720" w:hanging="360"/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  <w:b/>
        </w:rPr>
        <w:t>5b.</w:t>
      </w:r>
      <w:r w:rsidRPr="00156AA2">
        <w:rPr>
          <w:rFonts w:ascii="Helvetica Neue" w:eastAsia="Helvetica Neue" w:hAnsi="Helvetica Neue" w:cs="Helvetica Neue"/>
          <w:b/>
        </w:rPr>
        <w:tab/>
      </w:r>
      <w:r w:rsidR="00F80621" w:rsidRPr="00156AA2">
        <w:rPr>
          <w:rFonts w:ascii="Helvetica Neue" w:eastAsia="Helvetica Neue" w:hAnsi="Helvetica Neue" w:cs="Helvetica Neue"/>
          <w:b/>
        </w:rPr>
        <w:t>You indicated you were born outside Australia. In what year did you</w:t>
      </w:r>
      <w:r w:rsidR="00CB44A3" w:rsidRPr="00156AA2">
        <w:rPr>
          <w:rFonts w:ascii="Helvetica Neue" w:eastAsia="Helvetica Neue" w:hAnsi="Helvetica Neue" w:cs="Helvetica Neue"/>
          <w:b/>
        </w:rPr>
        <w:t xml:space="preserve"> first</w:t>
      </w:r>
      <w:r w:rsidR="00F80621" w:rsidRPr="00156AA2">
        <w:rPr>
          <w:rFonts w:ascii="Helvetica Neue" w:eastAsia="Helvetica Neue" w:hAnsi="Helvetica Neue" w:cs="Helvetica Neue"/>
          <w:b/>
        </w:rPr>
        <w:t xml:space="preserve"> move to Australia?</w:t>
      </w:r>
      <w:r w:rsidR="00F80621" w:rsidRPr="00156AA2">
        <w:rPr>
          <w:rFonts w:ascii="Helvetica Neue" w:eastAsia="Helvetica Neue" w:hAnsi="Helvetica Neue" w:cs="Helvetica Neue"/>
        </w:rPr>
        <w:t xml:space="preserve"> </w:t>
      </w:r>
      <w:r w:rsidRPr="00156AA2">
        <w:rPr>
          <w:rFonts w:ascii="Helvetica Neue" w:eastAsia="Helvetica Neue" w:hAnsi="Helvetica Neue" w:cs="Helvetica Neue"/>
        </w:rPr>
        <w:t>(</w:t>
      </w:r>
      <w:r w:rsidRPr="00156AA2">
        <w:rPr>
          <w:rFonts w:ascii="Helvetica Neue" w:eastAsia="Helvetica Neue" w:hAnsi="Helvetica Neue" w:cs="Helvetica Neue"/>
          <w:i/>
        </w:rPr>
        <w:t xml:space="preserve">This question only asked if </w:t>
      </w:r>
      <w:r w:rsidR="00867A74" w:rsidRPr="00156AA2">
        <w:rPr>
          <w:rFonts w:ascii="Helvetica Neue" w:eastAsia="Helvetica Neue" w:hAnsi="Helvetica Neue" w:cs="Helvetica Neue"/>
          <w:i/>
        </w:rPr>
        <w:t>‘</w:t>
      </w:r>
      <w:r w:rsidRPr="00156AA2">
        <w:rPr>
          <w:rFonts w:ascii="Helvetica Neue" w:eastAsia="Helvetica Neue" w:hAnsi="Helvetica Neue" w:cs="Helvetica Neue"/>
          <w:i/>
        </w:rPr>
        <w:t>Australia</w:t>
      </w:r>
      <w:r w:rsidR="00867A74" w:rsidRPr="00156AA2">
        <w:rPr>
          <w:rFonts w:ascii="Helvetica Neue" w:eastAsia="Helvetica Neue" w:hAnsi="Helvetica Neue" w:cs="Helvetica Neue"/>
          <w:i/>
        </w:rPr>
        <w:t>’</w:t>
      </w:r>
      <w:r w:rsidRPr="00156AA2">
        <w:rPr>
          <w:rFonts w:ascii="Helvetica Neue" w:eastAsia="Helvetica Neue" w:hAnsi="Helvetica Neue" w:cs="Helvetica Neue"/>
          <w:i/>
        </w:rPr>
        <w:t xml:space="preserve"> was not listed at Q5</w:t>
      </w:r>
      <w:r w:rsidRPr="00156AA2">
        <w:rPr>
          <w:rFonts w:ascii="Helvetica Neue" w:eastAsia="Helvetica Neue" w:hAnsi="Helvetica Neue" w:cs="Helvetica Neue"/>
        </w:rPr>
        <w:t>)</w:t>
      </w:r>
    </w:p>
    <w:p w14:paraId="0B316626" w14:textId="77777777" w:rsidR="00F80621" w:rsidRPr="00156AA2" w:rsidRDefault="00913194" w:rsidP="00257DD0">
      <w:pPr>
        <w:pStyle w:val="ListParagraph"/>
        <w:numPr>
          <w:ilvl w:val="0"/>
          <w:numId w:val="5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[</w:t>
      </w:r>
      <w:r w:rsidR="0047319F" w:rsidRPr="00156AA2">
        <w:rPr>
          <w:rFonts w:ascii="Helvetica Neue" w:eastAsia="Helvetica Neue" w:hAnsi="Helvetica Neue" w:cs="Helvetica Neue"/>
        </w:rPr>
        <w:t>T</w:t>
      </w:r>
      <w:r w:rsidRPr="00156AA2">
        <w:rPr>
          <w:rFonts w:ascii="Helvetica Neue" w:eastAsia="Helvetica Neue" w:hAnsi="Helvetica Neue" w:cs="Helvetica Neue"/>
        </w:rPr>
        <w:t>ext box</w:t>
      </w:r>
      <w:r w:rsidR="0047319F" w:rsidRPr="00156AA2">
        <w:rPr>
          <w:rFonts w:ascii="Helvetica Neue" w:eastAsia="Helvetica Neue" w:hAnsi="Helvetica Neue" w:cs="Helvetica Neue"/>
        </w:rPr>
        <w:t xml:space="preserve"> that accepts responses between 1900 and 2022</w:t>
      </w:r>
      <w:r w:rsidR="00F80621" w:rsidRPr="00156AA2">
        <w:rPr>
          <w:rFonts w:ascii="Helvetica Neue" w:eastAsia="Helvetica Neue" w:hAnsi="Helvetica Neue" w:cs="Helvetica Neue"/>
          <w:b/>
        </w:rPr>
        <w:t>]</w:t>
      </w:r>
    </w:p>
    <w:p w14:paraId="01287FDF" w14:textId="77777777" w:rsidR="00F80621" w:rsidRPr="00156AA2" w:rsidRDefault="00F80621" w:rsidP="00257DD0">
      <w:pPr>
        <w:pStyle w:val="ListParagraph"/>
        <w:numPr>
          <w:ilvl w:val="0"/>
          <w:numId w:val="5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Prefer not to say</w:t>
      </w:r>
    </w:p>
    <w:p w14:paraId="09BE4D1B" w14:textId="77777777" w:rsidR="00F80621" w:rsidRPr="00156AA2" w:rsidRDefault="00F80621" w:rsidP="00257DD0">
      <w:pPr>
        <w:pStyle w:val="ListParagraph"/>
        <w:numPr>
          <w:ilvl w:val="0"/>
          <w:numId w:val="5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Don’t Know</w:t>
      </w:r>
    </w:p>
    <w:p w14:paraId="64A0B609" w14:textId="77777777" w:rsidR="00F55114" w:rsidRPr="00156AA2" w:rsidRDefault="00F55114">
      <w:pPr>
        <w:contextualSpacing w:val="0"/>
        <w:rPr>
          <w:rFonts w:ascii="Helvetica Neue" w:eastAsia="Helvetica Neue" w:hAnsi="Helvetica Neue" w:cs="Helvetica Neue"/>
          <w:b/>
          <w:i/>
        </w:rPr>
      </w:pPr>
    </w:p>
    <w:p w14:paraId="04746994" w14:textId="77777777" w:rsidR="00F55114" w:rsidRPr="00156AA2" w:rsidRDefault="00F55114" w:rsidP="00257DD0">
      <w:pPr>
        <w:pStyle w:val="ListParagraph"/>
        <w:numPr>
          <w:ilvl w:val="0"/>
          <w:numId w:val="7"/>
        </w:numPr>
        <w:contextualSpacing w:val="0"/>
        <w:rPr>
          <w:rFonts w:ascii="Helvetica Neue" w:eastAsia="Helvetica Neue" w:hAnsi="Helvetica Neue" w:cs="Helvetica Neue"/>
          <w:b/>
        </w:rPr>
      </w:pPr>
      <w:r w:rsidRPr="00156AA2">
        <w:rPr>
          <w:rFonts w:ascii="Helvetica Neue" w:eastAsia="Helvetica Neue" w:hAnsi="Helvetica Neue" w:cs="Helvetica Neue"/>
          <w:b/>
        </w:rPr>
        <w:t>What is the primar</w:t>
      </w:r>
      <w:r w:rsidR="0047319F" w:rsidRPr="00156AA2">
        <w:rPr>
          <w:rFonts w:ascii="Helvetica Neue" w:eastAsia="Helvetica Neue" w:hAnsi="Helvetica Neue" w:cs="Helvetica Neue"/>
          <w:b/>
        </w:rPr>
        <w:t>y language you use at home?</w:t>
      </w:r>
    </w:p>
    <w:p w14:paraId="0102F696" w14:textId="77777777" w:rsidR="00F55114" w:rsidRPr="00156AA2" w:rsidRDefault="00F55114" w:rsidP="00257DD0">
      <w:pPr>
        <w:pStyle w:val="ListParagraph"/>
        <w:numPr>
          <w:ilvl w:val="0"/>
          <w:numId w:val="6"/>
        </w:numPr>
        <w:contextualSpacing w:val="0"/>
        <w:rPr>
          <w:rFonts w:ascii="Helvetica Neue" w:eastAsia="Helvetica Neue" w:hAnsi="Helvetica Neue" w:cs="Helvetica Neue"/>
          <w:bCs/>
        </w:rPr>
      </w:pPr>
      <w:r w:rsidRPr="00156AA2">
        <w:rPr>
          <w:rFonts w:ascii="Helvetica Neue" w:eastAsia="Helvetica Neue" w:hAnsi="Helvetica Neue" w:cs="Helvetica Neue"/>
          <w:bCs/>
        </w:rPr>
        <w:t>English</w:t>
      </w:r>
    </w:p>
    <w:p w14:paraId="69BA8539" w14:textId="77777777" w:rsidR="0047319F" w:rsidRPr="00156AA2" w:rsidRDefault="00F55114" w:rsidP="00257DD0">
      <w:pPr>
        <w:pStyle w:val="ListParagraph"/>
        <w:numPr>
          <w:ilvl w:val="0"/>
          <w:numId w:val="6"/>
        </w:numPr>
        <w:contextualSpacing w:val="0"/>
        <w:rPr>
          <w:rFonts w:ascii="Helvetica Neue" w:eastAsia="Helvetica Neue" w:hAnsi="Helvetica Neue" w:cs="Helvetica Neue"/>
          <w:bCs/>
        </w:rPr>
      </w:pPr>
      <w:r w:rsidRPr="00156AA2">
        <w:rPr>
          <w:rFonts w:ascii="Helvetica Neue" w:eastAsia="Helvetica Neue" w:hAnsi="Helvetica Neue" w:cs="Helvetica Neue"/>
          <w:bCs/>
        </w:rPr>
        <w:t>Auslan</w:t>
      </w:r>
    </w:p>
    <w:p w14:paraId="3395C668" w14:textId="77777777" w:rsidR="00F55114" w:rsidRPr="00156AA2" w:rsidRDefault="00F55114" w:rsidP="00257DD0">
      <w:pPr>
        <w:pStyle w:val="ListParagraph"/>
        <w:numPr>
          <w:ilvl w:val="0"/>
          <w:numId w:val="6"/>
        </w:numPr>
        <w:contextualSpacing w:val="0"/>
        <w:rPr>
          <w:rFonts w:ascii="Helvetica Neue" w:eastAsia="Helvetica Neue" w:hAnsi="Helvetica Neue" w:cs="Helvetica Neue"/>
          <w:bCs/>
        </w:rPr>
      </w:pPr>
      <w:r w:rsidRPr="00156AA2">
        <w:rPr>
          <w:rFonts w:ascii="Helvetica Neue" w:eastAsia="Helvetica Neue" w:hAnsi="Helvetica Neue" w:cs="Helvetica Neue"/>
          <w:bCs/>
        </w:rPr>
        <w:t>Arabic</w:t>
      </w:r>
    </w:p>
    <w:p w14:paraId="13E95BE6" w14:textId="77777777" w:rsidR="00F55114" w:rsidRPr="00156AA2" w:rsidRDefault="00F55114" w:rsidP="00257DD0">
      <w:pPr>
        <w:pStyle w:val="ListParagraph"/>
        <w:numPr>
          <w:ilvl w:val="0"/>
          <w:numId w:val="6"/>
        </w:numPr>
        <w:contextualSpacing w:val="0"/>
        <w:rPr>
          <w:rFonts w:ascii="Helvetica Neue" w:eastAsia="Helvetica Neue" w:hAnsi="Helvetica Neue" w:cs="Helvetica Neue"/>
          <w:bCs/>
        </w:rPr>
      </w:pPr>
      <w:r w:rsidRPr="00156AA2">
        <w:rPr>
          <w:rFonts w:ascii="Helvetica Neue" w:eastAsia="Helvetica Neue" w:hAnsi="Helvetica Neue" w:cs="Helvetica Neue"/>
          <w:bCs/>
        </w:rPr>
        <w:t>Cantonese</w:t>
      </w:r>
    </w:p>
    <w:p w14:paraId="7A775168" w14:textId="77777777" w:rsidR="00F55114" w:rsidRPr="00156AA2" w:rsidRDefault="00F55114" w:rsidP="00257DD0">
      <w:pPr>
        <w:pStyle w:val="ListParagraph"/>
        <w:numPr>
          <w:ilvl w:val="0"/>
          <w:numId w:val="6"/>
        </w:numPr>
        <w:contextualSpacing w:val="0"/>
        <w:rPr>
          <w:rFonts w:ascii="Helvetica Neue" w:eastAsia="Helvetica Neue" w:hAnsi="Helvetica Neue" w:cs="Helvetica Neue"/>
          <w:bCs/>
        </w:rPr>
      </w:pPr>
      <w:r w:rsidRPr="00156AA2">
        <w:rPr>
          <w:rFonts w:ascii="Helvetica Neue" w:eastAsia="Helvetica Neue" w:hAnsi="Helvetica Neue" w:cs="Helvetica Neue"/>
          <w:bCs/>
        </w:rPr>
        <w:t>Greek</w:t>
      </w:r>
    </w:p>
    <w:p w14:paraId="4E7AEE3A" w14:textId="77777777" w:rsidR="00F55114" w:rsidRPr="00156AA2" w:rsidRDefault="00F55114" w:rsidP="00257DD0">
      <w:pPr>
        <w:pStyle w:val="ListParagraph"/>
        <w:numPr>
          <w:ilvl w:val="0"/>
          <w:numId w:val="6"/>
        </w:numPr>
        <w:contextualSpacing w:val="0"/>
        <w:rPr>
          <w:rFonts w:ascii="Helvetica Neue" w:eastAsia="Helvetica Neue" w:hAnsi="Helvetica Neue" w:cs="Helvetica Neue"/>
          <w:bCs/>
        </w:rPr>
      </w:pPr>
      <w:r w:rsidRPr="00156AA2">
        <w:rPr>
          <w:rFonts w:ascii="Helvetica Neue" w:eastAsia="Helvetica Neue" w:hAnsi="Helvetica Neue" w:cs="Helvetica Neue"/>
          <w:bCs/>
        </w:rPr>
        <w:t>Hindi</w:t>
      </w:r>
    </w:p>
    <w:p w14:paraId="5D121331" w14:textId="77777777" w:rsidR="00F55114" w:rsidRPr="00156AA2" w:rsidRDefault="00F55114" w:rsidP="00257DD0">
      <w:pPr>
        <w:pStyle w:val="ListParagraph"/>
        <w:numPr>
          <w:ilvl w:val="0"/>
          <w:numId w:val="6"/>
        </w:numPr>
        <w:contextualSpacing w:val="0"/>
        <w:rPr>
          <w:rFonts w:ascii="Helvetica Neue" w:eastAsia="Helvetica Neue" w:hAnsi="Helvetica Neue" w:cs="Helvetica Neue"/>
          <w:bCs/>
        </w:rPr>
      </w:pPr>
      <w:r w:rsidRPr="00156AA2">
        <w:rPr>
          <w:rFonts w:ascii="Helvetica Neue" w:eastAsia="Helvetica Neue" w:hAnsi="Helvetica Neue" w:cs="Helvetica Neue"/>
          <w:bCs/>
        </w:rPr>
        <w:t>Italian</w:t>
      </w:r>
    </w:p>
    <w:p w14:paraId="19771CC3" w14:textId="77777777" w:rsidR="00F55114" w:rsidRPr="00156AA2" w:rsidRDefault="00F55114" w:rsidP="00257DD0">
      <w:pPr>
        <w:pStyle w:val="ListParagraph"/>
        <w:numPr>
          <w:ilvl w:val="0"/>
          <w:numId w:val="6"/>
        </w:numPr>
        <w:contextualSpacing w:val="0"/>
        <w:rPr>
          <w:rFonts w:ascii="Helvetica Neue" w:eastAsia="Helvetica Neue" w:hAnsi="Helvetica Neue" w:cs="Helvetica Neue"/>
          <w:bCs/>
        </w:rPr>
      </w:pPr>
      <w:r w:rsidRPr="00156AA2">
        <w:rPr>
          <w:rFonts w:ascii="Helvetica Neue" w:eastAsia="Helvetica Neue" w:hAnsi="Helvetica Neue" w:cs="Helvetica Neue"/>
          <w:bCs/>
        </w:rPr>
        <w:t>Mandarin</w:t>
      </w:r>
    </w:p>
    <w:p w14:paraId="09973624" w14:textId="77777777" w:rsidR="00F55114" w:rsidRPr="00156AA2" w:rsidRDefault="00F55114" w:rsidP="00257DD0">
      <w:pPr>
        <w:pStyle w:val="ListParagraph"/>
        <w:numPr>
          <w:ilvl w:val="0"/>
          <w:numId w:val="6"/>
        </w:numPr>
        <w:contextualSpacing w:val="0"/>
        <w:rPr>
          <w:rFonts w:ascii="Helvetica Neue" w:eastAsia="Helvetica Neue" w:hAnsi="Helvetica Neue" w:cs="Helvetica Neue"/>
          <w:bCs/>
        </w:rPr>
      </w:pPr>
      <w:r w:rsidRPr="00156AA2">
        <w:rPr>
          <w:rFonts w:ascii="Helvetica Neue" w:eastAsia="Helvetica Neue" w:hAnsi="Helvetica Neue" w:cs="Helvetica Neue"/>
          <w:bCs/>
        </w:rPr>
        <w:t>Nepali</w:t>
      </w:r>
    </w:p>
    <w:p w14:paraId="0904B9A1" w14:textId="77777777" w:rsidR="00F55114" w:rsidRPr="00156AA2" w:rsidRDefault="00F55114" w:rsidP="00257DD0">
      <w:pPr>
        <w:pStyle w:val="ListParagraph"/>
        <w:numPr>
          <w:ilvl w:val="0"/>
          <w:numId w:val="6"/>
        </w:numPr>
        <w:contextualSpacing w:val="0"/>
        <w:rPr>
          <w:rFonts w:ascii="Helvetica Neue" w:eastAsia="Helvetica Neue" w:hAnsi="Helvetica Neue" w:cs="Helvetica Neue"/>
          <w:bCs/>
        </w:rPr>
      </w:pPr>
      <w:r w:rsidRPr="00156AA2">
        <w:rPr>
          <w:rFonts w:ascii="Helvetica Neue" w:eastAsia="Helvetica Neue" w:hAnsi="Helvetica Neue" w:cs="Helvetica Neue"/>
          <w:bCs/>
        </w:rPr>
        <w:t>Spanish</w:t>
      </w:r>
    </w:p>
    <w:p w14:paraId="155211F5" w14:textId="77777777" w:rsidR="00F55114" w:rsidRPr="00156AA2" w:rsidRDefault="00F55114" w:rsidP="00257DD0">
      <w:pPr>
        <w:pStyle w:val="ListParagraph"/>
        <w:numPr>
          <w:ilvl w:val="0"/>
          <w:numId w:val="6"/>
        </w:numPr>
        <w:contextualSpacing w:val="0"/>
        <w:rPr>
          <w:rFonts w:ascii="Helvetica Neue" w:eastAsia="Helvetica Neue" w:hAnsi="Helvetica Neue" w:cs="Helvetica Neue"/>
          <w:bCs/>
        </w:rPr>
      </w:pPr>
      <w:r w:rsidRPr="00156AA2">
        <w:rPr>
          <w:rFonts w:ascii="Helvetica Neue" w:eastAsia="Helvetica Neue" w:hAnsi="Helvetica Neue" w:cs="Helvetica Neue"/>
          <w:bCs/>
        </w:rPr>
        <w:t>Vietnamese</w:t>
      </w:r>
    </w:p>
    <w:p w14:paraId="0887ADE3" w14:textId="77777777" w:rsidR="00F55114" w:rsidRPr="00156AA2" w:rsidRDefault="00F55114" w:rsidP="00257DD0">
      <w:pPr>
        <w:pStyle w:val="ListParagraph"/>
        <w:numPr>
          <w:ilvl w:val="0"/>
          <w:numId w:val="6"/>
        </w:numPr>
        <w:contextualSpacing w:val="0"/>
        <w:rPr>
          <w:rFonts w:ascii="Helvetica Neue" w:eastAsia="Helvetica Neue" w:hAnsi="Helvetica Neue" w:cs="Helvetica Neue"/>
          <w:bCs/>
        </w:rPr>
      </w:pPr>
      <w:r w:rsidRPr="00156AA2">
        <w:rPr>
          <w:rFonts w:ascii="Helvetica Neue" w:eastAsia="Helvetica Neue" w:hAnsi="Helvetica Neue" w:cs="Helvetica Neue"/>
          <w:bCs/>
        </w:rPr>
        <w:t>Other (</w:t>
      </w:r>
      <w:r w:rsidR="00981997" w:rsidRPr="00156AA2">
        <w:rPr>
          <w:rFonts w:ascii="Helvetica Neue" w:eastAsia="Helvetica Neue" w:hAnsi="Helvetica Neue" w:cs="Helvetica Neue"/>
          <w:bCs/>
        </w:rPr>
        <w:t xml:space="preserve">please </w:t>
      </w:r>
      <w:r w:rsidRPr="00156AA2">
        <w:rPr>
          <w:rFonts w:ascii="Helvetica Neue" w:eastAsia="Helvetica Neue" w:hAnsi="Helvetica Neue" w:cs="Helvetica Neue"/>
          <w:bCs/>
        </w:rPr>
        <w:t>specify)</w:t>
      </w:r>
    </w:p>
    <w:p w14:paraId="582694B0" w14:textId="77777777" w:rsidR="00F55114" w:rsidRPr="00156AA2" w:rsidRDefault="00F55114" w:rsidP="00257DD0">
      <w:pPr>
        <w:pStyle w:val="ListParagraph"/>
        <w:numPr>
          <w:ilvl w:val="0"/>
          <w:numId w:val="6"/>
        </w:numPr>
        <w:contextualSpacing w:val="0"/>
        <w:rPr>
          <w:rFonts w:ascii="Helvetica Neue" w:eastAsia="Helvetica Neue" w:hAnsi="Helvetica Neue" w:cs="Helvetica Neue"/>
          <w:bCs/>
        </w:rPr>
      </w:pPr>
      <w:r w:rsidRPr="00156AA2">
        <w:rPr>
          <w:rFonts w:ascii="Helvetica Neue" w:eastAsia="Helvetica Neue" w:hAnsi="Helvetica Neue" w:cs="Helvetica Neue"/>
          <w:bCs/>
        </w:rPr>
        <w:t>Prefer not to say</w:t>
      </w:r>
    </w:p>
    <w:p w14:paraId="5B22F8C1" w14:textId="77777777" w:rsidR="006E57E1" w:rsidRPr="00156AA2" w:rsidRDefault="006E57E1">
      <w:pPr>
        <w:contextualSpacing w:val="0"/>
        <w:rPr>
          <w:rFonts w:ascii="Helvetica Neue" w:eastAsia="Helvetica Neue" w:hAnsi="Helvetica Neue" w:cs="Helvetica Neue"/>
          <w:b/>
        </w:rPr>
      </w:pPr>
    </w:p>
    <w:p w14:paraId="30E562E2" w14:textId="5900D4F8" w:rsidR="00663851" w:rsidRPr="00156AA2" w:rsidRDefault="00663851" w:rsidP="00257DD0">
      <w:pPr>
        <w:pStyle w:val="ListParagraph"/>
        <w:numPr>
          <w:ilvl w:val="0"/>
          <w:numId w:val="7"/>
        </w:numPr>
        <w:contextualSpacing w:val="0"/>
        <w:rPr>
          <w:rFonts w:ascii="Helvetica Neue" w:eastAsia="Helvetica Neue" w:hAnsi="Helvetica Neue" w:cs="Helvetica Neue"/>
          <w:b/>
        </w:rPr>
      </w:pPr>
      <w:r w:rsidRPr="00156AA2">
        <w:rPr>
          <w:rFonts w:ascii="Helvetica Neue" w:eastAsia="Helvetica Neue" w:hAnsi="Helvetica Neue" w:cs="Helvetica Neue"/>
          <w:b/>
        </w:rPr>
        <w:t>Do you live in one of the following cit</w:t>
      </w:r>
      <w:r w:rsidR="00CB0E0E" w:rsidRPr="00156AA2">
        <w:rPr>
          <w:rFonts w:ascii="Helvetica Neue" w:eastAsia="Helvetica Neue" w:hAnsi="Helvetica Neue" w:cs="Helvetica Neue"/>
          <w:b/>
        </w:rPr>
        <w:t>y areas</w:t>
      </w:r>
      <w:r w:rsidRPr="00156AA2">
        <w:rPr>
          <w:rFonts w:ascii="Helvetica Neue" w:eastAsia="Helvetica Neue" w:hAnsi="Helvetica Neue" w:cs="Helvetica Neue"/>
          <w:b/>
        </w:rPr>
        <w:t>?</w:t>
      </w:r>
      <w:r w:rsidR="00867A74" w:rsidRPr="00156AA2">
        <w:rPr>
          <w:rFonts w:ascii="Helvetica Neue" w:eastAsia="Helvetica Neue" w:hAnsi="Helvetica Neue" w:cs="Helvetica Neue"/>
          <w:b/>
        </w:rPr>
        <w:t xml:space="preserve"> </w:t>
      </w:r>
    </w:p>
    <w:p w14:paraId="6B0F3E62" w14:textId="77777777" w:rsidR="00663851" w:rsidRPr="00156AA2" w:rsidRDefault="00663851" w:rsidP="00257DD0">
      <w:pPr>
        <w:pStyle w:val="ListParagraph"/>
        <w:numPr>
          <w:ilvl w:val="0"/>
          <w:numId w:val="9"/>
        </w:numPr>
        <w:tabs>
          <w:tab w:val="left" w:pos="4111"/>
          <w:tab w:val="center" w:pos="5529"/>
          <w:tab w:val="center" w:pos="7088"/>
          <w:tab w:val="center" w:pos="8505"/>
        </w:tabs>
        <w:spacing w:line="240" w:lineRule="auto"/>
        <w:contextualSpacing w:val="0"/>
        <w:rPr>
          <w:rFonts w:ascii="Helvetica Neue" w:eastAsia="Calibri" w:hAnsi="Helvetica Neue"/>
          <w:iCs/>
        </w:rPr>
      </w:pPr>
      <w:r w:rsidRPr="00156AA2">
        <w:rPr>
          <w:rFonts w:ascii="Helvetica Neue" w:eastAsia="Calibri" w:hAnsi="Helvetica Neue"/>
          <w:iCs/>
        </w:rPr>
        <w:t xml:space="preserve">Sydney (including Greater Western Sydney), Newcastle, </w:t>
      </w:r>
      <w:r w:rsidR="00E53773" w:rsidRPr="00156AA2">
        <w:rPr>
          <w:rFonts w:ascii="Helvetica Neue" w:eastAsia="Calibri" w:hAnsi="Helvetica Neue"/>
          <w:iCs/>
        </w:rPr>
        <w:t>Wollongong or the Central Coast</w:t>
      </w:r>
    </w:p>
    <w:p w14:paraId="42D91DFA" w14:textId="77777777" w:rsidR="00663851" w:rsidRPr="00156AA2" w:rsidRDefault="00E53773" w:rsidP="00257DD0">
      <w:pPr>
        <w:pStyle w:val="ListParagraph"/>
        <w:numPr>
          <w:ilvl w:val="0"/>
          <w:numId w:val="9"/>
        </w:numPr>
        <w:tabs>
          <w:tab w:val="left" w:pos="4111"/>
          <w:tab w:val="center" w:pos="5529"/>
          <w:tab w:val="center" w:pos="7088"/>
          <w:tab w:val="center" w:pos="8505"/>
        </w:tabs>
        <w:spacing w:line="240" w:lineRule="auto"/>
        <w:contextualSpacing w:val="0"/>
        <w:rPr>
          <w:rFonts w:ascii="Helvetica Neue" w:eastAsia="Calibri" w:hAnsi="Helvetica Neue"/>
          <w:iCs/>
        </w:rPr>
      </w:pPr>
      <w:r w:rsidRPr="00156AA2">
        <w:rPr>
          <w:rFonts w:ascii="Helvetica Neue" w:eastAsia="Calibri" w:hAnsi="Helvetica Neue"/>
          <w:iCs/>
        </w:rPr>
        <w:t>Melbourne or Geelong</w:t>
      </w:r>
    </w:p>
    <w:p w14:paraId="1E5FDAB6" w14:textId="77777777" w:rsidR="00663851" w:rsidRPr="00156AA2" w:rsidRDefault="00663851" w:rsidP="00257DD0">
      <w:pPr>
        <w:pStyle w:val="ListParagraph"/>
        <w:numPr>
          <w:ilvl w:val="0"/>
          <w:numId w:val="9"/>
        </w:numPr>
        <w:tabs>
          <w:tab w:val="left" w:pos="4111"/>
          <w:tab w:val="center" w:pos="5529"/>
          <w:tab w:val="center" w:pos="7088"/>
          <w:tab w:val="center" w:pos="8505"/>
        </w:tabs>
        <w:spacing w:line="240" w:lineRule="auto"/>
        <w:contextualSpacing w:val="0"/>
        <w:rPr>
          <w:rFonts w:ascii="Helvetica Neue" w:eastAsia="Calibri" w:hAnsi="Helvetica Neue"/>
          <w:iCs/>
        </w:rPr>
      </w:pPr>
      <w:r w:rsidRPr="00156AA2">
        <w:rPr>
          <w:rFonts w:ascii="Helvetica Neue" w:eastAsia="Calibri" w:hAnsi="Helvetica Neue"/>
          <w:iCs/>
        </w:rPr>
        <w:t>Brisbane, Gold Coast</w:t>
      </w:r>
      <w:r w:rsidR="00E53773" w:rsidRPr="00156AA2">
        <w:rPr>
          <w:rFonts w:ascii="Helvetica Neue" w:eastAsia="Calibri" w:hAnsi="Helvetica Neue"/>
          <w:iCs/>
        </w:rPr>
        <w:t xml:space="preserve"> or the Sunshine Coast</w:t>
      </w:r>
    </w:p>
    <w:p w14:paraId="5E563841" w14:textId="77777777" w:rsidR="00663851" w:rsidRPr="00156AA2" w:rsidRDefault="00E53773" w:rsidP="00257DD0">
      <w:pPr>
        <w:pStyle w:val="ListParagraph"/>
        <w:numPr>
          <w:ilvl w:val="0"/>
          <w:numId w:val="9"/>
        </w:numPr>
        <w:tabs>
          <w:tab w:val="left" w:pos="4111"/>
          <w:tab w:val="center" w:pos="5529"/>
          <w:tab w:val="center" w:pos="7088"/>
          <w:tab w:val="center" w:pos="8505"/>
        </w:tabs>
        <w:spacing w:line="240" w:lineRule="auto"/>
        <w:contextualSpacing w:val="0"/>
        <w:rPr>
          <w:rFonts w:ascii="Helvetica Neue" w:eastAsia="Calibri" w:hAnsi="Helvetica Neue"/>
          <w:iCs/>
        </w:rPr>
      </w:pPr>
      <w:r w:rsidRPr="00156AA2">
        <w:rPr>
          <w:rFonts w:ascii="Helvetica Neue" w:eastAsia="Calibri" w:hAnsi="Helvetica Neue"/>
          <w:iCs/>
        </w:rPr>
        <w:t>Perth</w:t>
      </w:r>
    </w:p>
    <w:p w14:paraId="2CB90209" w14:textId="77777777" w:rsidR="00663851" w:rsidRPr="00156AA2" w:rsidRDefault="00E53773" w:rsidP="00257DD0">
      <w:pPr>
        <w:pStyle w:val="ListParagraph"/>
        <w:numPr>
          <w:ilvl w:val="0"/>
          <w:numId w:val="9"/>
        </w:numPr>
        <w:tabs>
          <w:tab w:val="left" w:pos="4111"/>
          <w:tab w:val="center" w:pos="5529"/>
          <w:tab w:val="center" w:pos="7088"/>
          <w:tab w:val="center" w:pos="8505"/>
        </w:tabs>
        <w:spacing w:line="240" w:lineRule="auto"/>
        <w:contextualSpacing w:val="0"/>
        <w:rPr>
          <w:rFonts w:ascii="Helvetica Neue" w:eastAsia="Calibri" w:hAnsi="Helvetica Neue"/>
          <w:iCs/>
        </w:rPr>
      </w:pPr>
      <w:r w:rsidRPr="00156AA2">
        <w:rPr>
          <w:rFonts w:ascii="Helvetica Neue" w:eastAsia="Calibri" w:hAnsi="Helvetica Neue"/>
          <w:iCs/>
        </w:rPr>
        <w:t>Adelaide</w:t>
      </w:r>
    </w:p>
    <w:p w14:paraId="508FE6BD" w14:textId="77777777" w:rsidR="00663851" w:rsidRPr="00156AA2" w:rsidRDefault="00E53773" w:rsidP="00257DD0">
      <w:pPr>
        <w:pStyle w:val="ListParagraph"/>
        <w:numPr>
          <w:ilvl w:val="0"/>
          <w:numId w:val="9"/>
        </w:numPr>
        <w:tabs>
          <w:tab w:val="left" w:pos="4111"/>
          <w:tab w:val="center" w:pos="5529"/>
          <w:tab w:val="center" w:pos="7088"/>
          <w:tab w:val="center" w:pos="8505"/>
        </w:tabs>
        <w:spacing w:line="240" w:lineRule="auto"/>
        <w:contextualSpacing w:val="0"/>
        <w:rPr>
          <w:rFonts w:ascii="Helvetica Neue" w:eastAsia="Calibri" w:hAnsi="Helvetica Neue"/>
          <w:iCs/>
        </w:rPr>
      </w:pPr>
      <w:r w:rsidRPr="00156AA2">
        <w:rPr>
          <w:rFonts w:ascii="Helvetica Neue" w:eastAsia="Calibri" w:hAnsi="Helvetica Neue"/>
          <w:iCs/>
        </w:rPr>
        <w:lastRenderedPageBreak/>
        <w:t>Canberra</w:t>
      </w:r>
    </w:p>
    <w:p w14:paraId="3B93C7D6" w14:textId="77777777" w:rsidR="00CB0E0E" w:rsidRPr="00156AA2" w:rsidRDefault="00CB0E0E" w:rsidP="00CB0E0E">
      <w:pPr>
        <w:tabs>
          <w:tab w:val="left" w:pos="4111"/>
          <w:tab w:val="center" w:pos="5529"/>
          <w:tab w:val="center" w:pos="7088"/>
          <w:tab w:val="center" w:pos="8505"/>
        </w:tabs>
        <w:spacing w:line="240" w:lineRule="auto"/>
        <w:contextualSpacing w:val="0"/>
        <w:rPr>
          <w:rFonts w:ascii="Helvetica Neue" w:eastAsia="Calibri" w:hAnsi="Helvetica Neue"/>
          <w:i/>
          <w:iCs/>
        </w:rPr>
      </w:pPr>
    </w:p>
    <w:p w14:paraId="65BDEEFB" w14:textId="668C9E6C" w:rsidR="00C80662" w:rsidRPr="00156AA2" w:rsidRDefault="00616ED3" w:rsidP="00257DD0">
      <w:pPr>
        <w:pStyle w:val="ListParagraph"/>
        <w:numPr>
          <w:ilvl w:val="0"/>
          <w:numId w:val="7"/>
        </w:numPr>
        <w:contextualSpacing w:val="0"/>
        <w:rPr>
          <w:rFonts w:ascii="Helvetica Neue" w:eastAsia="Helvetica Neue" w:hAnsi="Helvetica Neue" w:cs="Helvetica Neue"/>
          <w:b/>
        </w:rPr>
      </w:pPr>
      <w:r w:rsidRPr="00156AA2">
        <w:rPr>
          <w:rFonts w:ascii="Helvetica Neue" w:eastAsia="Helvetica Neue" w:hAnsi="Helvetica Neue" w:cs="Helvetica Neue"/>
          <w:b/>
        </w:rPr>
        <w:t>Please enter your postcode for your usual place of residence</w:t>
      </w:r>
      <w:r w:rsidR="00EA525D" w:rsidRPr="00156AA2">
        <w:rPr>
          <w:rFonts w:ascii="Helvetica Neue" w:eastAsia="Helvetica Neue" w:hAnsi="Helvetica Neue" w:cs="Helvetica Neue"/>
          <w:b/>
        </w:rPr>
        <w:t>.</w:t>
      </w:r>
      <w:r w:rsidR="00A868AA" w:rsidRPr="00156AA2">
        <w:rPr>
          <w:rFonts w:ascii="Helvetica Neue" w:eastAsia="Helvetica Neue" w:hAnsi="Helvetica Neue" w:cs="Helvetica Neue"/>
          <w:b/>
        </w:rPr>
        <w:t xml:space="preserve"> </w:t>
      </w:r>
      <w:r w:rsidR="00A868AA" w:rsidRPr="00156AA2">
        <w:rPr>
          <w:rFonts w:ascii="Helvetica Neue" w:eastAsia="Helvetica Neue" w:hAnsi="Helvetica Neue" w:cs="Helvetica Neue"/>
        </w:rPr>
        <w:t>(</w:t>
      </w:r>
      <w:r w:rsidR="00A868AA" w:rsidRPr="00156AA2">
        <w:rPr>
          <w:rFonts w:ascii="Helvetica Neue" w:eastAsia="Helvetica Neue" w:hAnsi="Helvetica Neue" w:cs="Helvetica Neue"/>
          <w:i/>
        </w:rPr>
        <w:t>This question only asked if ‘Australian Citizen (currently living in Australia)’ or ‘Australian Permanent Resident (currently living in Australia)’ was chosen at Q2.</w:t>
      </w:r>
      <w:r w:rsidR="00A868AA" w:rsidRPr="00156AA2">
        <w:rPr>
          <w:rFonts w:ascii="Helvetica Neue" w:eastAsia="Helvetica Neue" w:hAnsi="Helvetica Neue" w:cs="Helvetica Neue"/>
        </w:rPr>
        <w:t>)</w:t>
      </w:r>
    </w:p>
    <w:p w14:paraId="4285EFA5" w14:textId="481C46B0" w:rsidR="00C80662" w:rsidRPr="00156AA2" w:rsidRDefault="00616ED3" w:rsidP="00257DD0">
      <w:pPr>
        <w:pStyle w:val="ListParagraph"/>
        <w:numPr>
          <w:ilvl w:val="0"/>
          <w:numId w:val="9"/>
        </w:numPr>
        <w:tabs>
          <w:tab w:val="left" w:pos="4111"/>
          <w:tab w:val="center" w:pos="5529"/>
          <w:tab w:val="center" w:pos="7088"/>
          <w:tab w:val="center" w:pos="8505"/>
        </w:tabs>
        <w:spacing w:line="240" w:lineRule="auto"/>
        <w:contextualSpacing w:val="0"/>
        <w:rPr>
          <w:rFonts w:ascii="Helvetica Neue" w:eastAsia="Calibri" w:hAnsi="Helvetica Neue"/>
          <w:iCs/>
        </w:rPr>
      </w:pPr>
      <w:r w:rsidRPr="00156AA2">
        <w:rPr>
          <w:rFonts w:ascii="Helvetica Neue" w:eastAsia="Calibri" w:hAnsi="Helvetica Neue"/>
          <w:iCs/>
        </w:rPr>
        <w:t xml:space="preserve">Postcode </w:t>
      </w:r>
      <w:r w:rsidR="00867A74" w:rsidRPr="00156AA2">
        <w:rPr>
          <w:rFonts w:ascii="Helvetica Neue" w:eastAsia="Calibri" w:hAnsi="Helvetica Neue"/>
          <w:iCs/>
        </w:rPr>
        <w:t>[Text box]</w:t>
      </w:r>
    </w:p>
    <w:p w14:paraId="27476C54" w14:textId="7351E071" w:rsidR="00B51E9F" w:rsidRPr="00156AA2" w:rsidRDefault="00616ED3" w:rsidP="00257DD0">
      <w:pPr>
        <w:pStyle w:val="ListParagraph"/>
        <w:numPr>
          <w:ilvl w:val="0"/>
          <w:numId w:val="9"/>
        </w:numPr>
        <w:tabs>
          <w:tab w:val="left" w:pos="4111"/>
          <w:tab w:val="center" w:pos="5529"/>
          <w:tab w:val="center" w:pos="7088"/>
          <w:tab w:val="center" w:pos="8505"/>
        </w:tabs>
        <w:spacing w:line="240" w:lineRule="auto"/>
        <w:contextualSpacing w:val="0"/>
        <w:rPr>
          <w:rFonts w:ascii="Helvetica Neue" w:eastAsia="Calibri" w:hAnsi="Helvetica Neue"/>
          <w:iCs/>
        </w:rPr>
      </w:pPr>
      <w:r w:rsidRPr="00156AA2">
        <w:rPr>
          <w:rFonts w:ascii="Helvetica Neue" w:eastAsia="Calibri" w:hAnsi="Helvetica Neue"/>
          <w:iCs/>
        </w:rPr>
        <w:t>Prefer not to say</w:t>
      </w:r>
    </w:p>
    <w:p w14:paraId="5B5883D0" w14:textId="77777777" w:rsidR="007C23F8" w:rsidRPr="00156AA2" w:rsidRDefault="007C23F8">
      <w:pPr>
        <w:contextualSpacing w:val="0"/>
        <w:rPr>
          <w:rFonts w:ascii="Helvetica Neue" w:eastAsia="Helvetica Neue" w:hAnsi="Helvetica Neue" w:cs="Helvetica Neue"/>
        </w:rPr>
      </w:pPr>
    </w:p>
    <w:p w14:paraId="6164DE49" w14:textId="7BECFFBD" w:rsidR="00867A74" w:rsidRPr="00156AA2" w:rsidRDefault="00867A74" w:rsidP="00867A74">
      <w:pPr>
        <w:ind w:left="717" w:hanging="357"/>
        <w:contextualSpacing w:val="0"/>
        <w:rPr>
          <w:rFonts w:ascii="Helvetica Neue" w:eastAsia="Helvetica Neue" w:hAnsi="Helvetica Neue" w:cs="Helvetica Neue"/>
          <w:b/>
        </w:rPr>
      </w:pPr>
      <w:r w:rsidRPr="00156AA2">
        <w:rPr>
          <w:rFonts w:ascii="Helvetica Neue" w:eastAsia="Helvetica Neue" w:hAnsi="Helvetica Neue" w:cs="Helvetica Neue"/>
          <w:b/>
        </w:rPr>
        <w:t>8b.</w:t>
      </w:r>
      <w:r w:rsidRPr="00156AA2">
        <w:rPr>
          <w:rFonts w:ascii="Helvetica Neue" w:eastAsia="Helvetica Neue" w:hAnsi="Helvetica Neue" w:cs="Helvetica Neue"/>
          <w:b/>
        </w:rPr>
        <w:tab/>
      </w:r>
      <w:r w:rsidR="00616ED3" w:rsidRPr="00156AA2">
        <w:rPr>
          <w:rFonts w:ascii="Helvetica Neue" w:eastAsia="Helvetica Neue" w:hAnsi="Helvetica Neue" w:cs="Helvetica Neue"/>
          <w:b/>
        </w:rPr>
        <w:t>In which state or territory do y</w:t>
      </w:r>
      <w:r w:rsidRPr="00156AA2">
        <w:rPr>
          <w:rFonts w:ascii="Helvetica Neue" w:eastAsia="Helvetica Neue" w:hAnsi="Helvetica Neue" w:cs="Helvetica Neue"/>
          <w:b/>
        </w:rPr>
        <w:t xml:space="preserve">ou currently live? </w:t>
      </w:r>
      <w:r w:rsidRPr="00156AA2">
        <w:rPr>
          <w:rFonts w:ascii="Helvetica Neue" w:eastAsia="Helvetica Neue" w:hAnsi="Helvetica Neue" w:cs="Helvetica Neue"/>
        </w:rPr>
        <w:t>(</w:t>
      </w:r>
      <w:r w:rsidRPr="00156AA2">
        <w:rPr>
          <w:rFonts w:ascii="Helvetica Neue" w:eastAsia="Helvetica Neue" w:hAnsi="Helvetica Neue" w:cs="Helvetica Neue"/>
          <w:i/>
        </w:rPr>
        <w:t>This question only asked if ‘Prefer not to say’ was chosen at Q8.</w:t>
      </w:r>
      <w:r w:rsidRPr="00156AA2">
        <w:rPr>
          <w:rFonts w:ascii="Helvetica Neue" w:eastAsia="Helvetica Neue" w:hAnsi="Helvetica Neue" w:cs="Helvetica Neue"/>
        </w:rPr>
        <w:t>)</w:t>
      </w:r>
    </w:p>
    <w:p w14:paraId="29B6BD48" w14:textId="54DF7C18" w:rsidR="00C80662" w:rsidRPr="00156AA2" w:rsidRDefault="00616ED3" w:rsidP="00257DD0">
      <w:pPr>
        <w:pStyle w:val="ListParagraph"/>
        <w:numPr>
          <w:ilvl w:val="0"/>
          <w:numId w:val="9"/>
        </w:numPr>
        <w:tabs>
          <w:tab w:val="left" w:pos="4111"/>
          <w:tab w:val="center" w:pos="5529"/>
          <w:tab w:val="center" w:pos="7088"/>
          <w:tab w:val="center" w:pos="8505"/>
        </w:tabs>
        <w:spacing w:line="240" w:lineRule="auto"/>
        <w:contextualSpacing w:val="0"/>
        <w:rPr>
          <w:rFonts w:ascii="Helvetica Neue" w:eastAsia="Calibri" w:hAnsi="Helvetica Neue"/>
          <w:iCs/>
        </w:rPr>
      </w:pPr>
      <w:r w:rsidRPr="00156AA2">
        <w:rPr>
          <w:rFonts w:ascii="Helvetica Neue" w:eastAsia="Calibri" w:hAnsi="Helvetica Neue"/>
          <w:iCs/>
        </w:rPr>
        <w:t>Australian Capital Territory</w:t>
      </w:r>
    </w:p>
    <w:p w14:paraId="62882D26" w14:textId="374CE16D" w:rsidR="00C80662" w:rsidRPr="00156AA2" w:rsidRDefault="00616ED3" w:rsidP="00257DD0">
      <w:pPr>
        <w:pStyle w:val="ListParagraph"/>
        <w:numPr>
          <w:ilvl w:val="0"/>
          <w:numId w:val="9"/>
        </w:numPr>
        <w:tabs>
          <w:tab w:val="left" w:pos="4111"/>
          <w:tab w:val="center" w:pos="5529"/>
          <w:tab w:val="center" w:pos="7088"/>
          <w:tab w:val="center" w:pos="8505"/>
        </w:tabs>
        <w:spacing w:line="240" w:lineRule="auto"/>
        <w:contextualSpacing w:val="0"/>
        <w:rPr>
          <w:rFonts w:ascii="Helvetica Neue" w:eastAsia="Calibri" w:hAnsi="Helvetica Neue"/>
          <w:iCs/>
        </w:rPr>
      </w:pPr>
      <w:r w:rsidRPr="00156AA2">
        <w:rPr>
          <w:rFonts w:ascii="Helvetica Neue" w:eastAsia="Calibri" w:hAnsi="Helvetica Neue"/>
          <w:iCs/>
        </w:rPr>
        <w:t>New South Wales</w:t>
      </w:r>
    </w:p>
    <w:p w14:paraId="1D38FB46" w14:textId="53575385" w:rsidR="00C80662" w:rsidRPr="00156AA2" w:rsidRDefault="00616ED3" w:rsidP="00257DD0">
      <w:pPr>
        <w:pStyle w:val="ListParagraph"/>
        <w:numPr>
          <w:ilvl w:val="0"/>
          <w:numId w:val="9"/>
        </w:numPr>
        <w:tabs>
          <w:tab w:val="left" w:pos="4111"/>
          <w:tab w:val="center" w:pos="5529"/>
          <w:tab w:val="center" w:pos="7088"/>
          <w:tab w:val="center" w:pos="8505"/>
        </w:tabs>
        <w:spacing w:line="240" w:lineRule="auto"/>
        <w:contextualSpacing w:val="0"/>
        <w:rPr>
          <w:rFonts w:ascii="Helvetica Neue" w:eastAsia="Calibri" w:hAnsi="Helvetica Neue"/>
          <w:iCs/>
        </w:rPr>
      </w:pPr>
      <w:r w:rsidRPr="00156AA2">
        <w:rPr>
          <w:rFonts w:ascii="Helvetica Neue" w:eastAsia="Calibri" w:hAnsi="Helvetica Neue"/>
          <w:iCs/>
        </w:rPr>
        <w:t>Northern Territory</w:t>
      </w:r>
    </w:p>
    <w:p w14:paraId="2E0C788F" w14:textId="185D4166" w:rsidR="00C80662" w:rsidRPr="00156AA2" w:rsidRDefault="00616ED3" w:rsidP="00257DD0">
      <w:pPr>
        <w:pStyle w:val="ListParagraph"/>
        <w:numPr>
          <w:ilvl w:val="0"/>
          <w:numId w:val="9"/>
        </w:numPr>
        <w:tabs>
          <w:tab w:val="left" w:pos="4111"/>
          <w:tab w:val="center" w:pos="5529"/>
          <w:tab w:val="center" w:pos="7088"/>
          <w:tab w:val="center" w:pos="8505"/>
        </w:tabs>
        <w:spacing w:line="240" w:lineRule="auto"/>
        <w:contextualSpacing w:val="0"/>
        <w:rPr>
          <w:rFonts w:ascii="Helvetica Neue" w:eastAsia="Calibri" w:hAnsi="Helvetica Neue"/>
          <w:iCs/>
        </w:rPr>
      </w:pPr>
      <w:r w:rsidRPr="00156AA2">
        <w:rPr>
          <w:rFonts w:ascii="Helvetica Neue" w:eastAsia="Calibri" w:hAnsi="Helvetica Neue"/>
          <w:iCs/>
        </w:rPr>
        <w:t>Queensland</w:t>
      </w:r>
    </w:p>
    <w:p w14:paraId="2F79CE68" w14:textId="4B3530FA" w:rsidR="00C80662" w:rsidRPr="00156AA2" w:rsidRDefault="00616ED3" w:rsidP="00257DD0">
      <w:pPr>
        <w:pStyle w:val="ListParagraph"/>
        <w:numPr>
          <w:ilvl w:val="0"/>
          <w:numId w:val="9"/>
        </w:numPr>
        <w:tabs>
          <w:tab w:val="left" w:pos="4111"/>
          <w:tab w:val="center" w:pos="5529"/>
          <w:tab w:val="center" w:pos="7088"/>
          <w:tab w:val="center" w:pos="8505"/>
        </w:tabs>
        <w:spacing w:line="240" w:lineRule="auto"/>
        <w:contextualSpacing w:val="0"/>
        <w:rPr>
          <w:rFonts w:ascii="Helvetica Neue" w:eastAsia="Calibri" w:hAnsi="Helvetica Neue"/>
          <w:iCs/>
        </w:rPr>
      </w:pPr>
      <w:r w:rsidRPr="00156AA2">
        <w:rPr>
          <w:rFonts w:ascii="Helvetica Neue" w:eastAsia="Calibri" w:hAnsi="Helvetica Neue"/>
          <w:iCs/>
        </w:rPr>
        <w:t>South Australia</w:t>
      </w:r>
    </w:p>
    <w:p w14:paraId="6EF0380E" w14:textId="57C22F1F" w:rsidR="00C80662" w:rsidRPr="00156AA2" w:rsidRDefault="00616ED3" w:rsidP="00257DD0">
      <w:pPr>
        <w:pStyle w:val="ListParagraph"/>
        <w:numPr>
          <w:ilvl w:val="0"/>
          <w:numId w:val="9"/>
        </w:numPr>
        <w:tabs>
          <w:tab w:val="left" w:pos="4111"/>
          <w:tab w:val="center" w:pos="5529"/>
          <w:tab w:val="center" w:pos="7088"/>
          <w:tab w:val="center" w:pos="8505"/>
        </w:tabs>
        <w:spacing w:line="240" w:lineRule="auto"/>
        <w:contextualSpacing w:val="0"/>
        <w:rPr>
          <w:rFonts w:ascii="Helvetica Neue" w:eastAsia="Calibri" w:hAnsi="Helvetica Neue"/>
          <w:iCs/>
        </w:rPr>
      </w:pPr>
      <w:r w:rsidRPr="00156AA2">
        <w:rPr>
          <w:rFonts w:ascii="Helvetica Neue" w:eastAsia="Calibri" w:hAnsi="Helvetica Neue"/>
          <w:iCs/>
        </w:rPr>
        <w:t>Tasmania</w:t>
      </w:r>
    </w:p>
    <w:p w14:paraId="10A36DD8" w14:textId="7375960A" w:rsidR="00C80662" w:rsidRPr="00156AA2" w:rsidRDefault="00616ED3" w:rsidP="00257DD0">
      <w:pPr>
        <w:pStyle w:val="ListParagraph"/>
        <w:numPr>
          <w:ilvl w:val="0"/>
          <w:numId w:val="9"/>
        </w:numPr>
        <w:tabs>
          <w:tab w:val="left" w:pos="4111"/>
          <w:tab w:val="center" w:pos="5529"/>
          <w:tab w:val="center" w:pos="7088"/>
          <w:tab w:val="center" w:pos="8505"/>
        </w:tabs>
        <w:spacing w:line="240" w:lineRule="auto"/>
        <w:contextualSpacing w:val="0"/>
        <w:rPr>
          <w:rFonts w:ascii="Helvetica Neue" w:eastAsia="Calibri" w:hAnsi="Helvetica Neue"/>
          <w:iCs/>
        </w:rPr>
      </w:pPr>
      <w:r w:rsidRPr="00156AA2">
        <w:rPr>
          <w:rFonts w:ascii="Helvetica Neue" w:eastAsia="Calibri" w:hAnsi="Helvetica Neue"/>
          <w:iCs/>
        </w:rPr>
        <w:t>Victoria</w:t>
      </w:r>
    </w:p>
    <w:p w14:paraId="68B9BB94" w14:textId="117E74E2" w:rsidR="00C80662" w:rsidRPr="00156AA2" w:rsidRDefault="00616ED3" w:rsidP="00257DD0">
      <w:pPr>
        <w:pStyle w:val="ListParagraph"/>
        <w:numPr>
          <w:ilvl w:val="0"/>
          <w:numId w:val="9"/>
        </w:numPr>
        <w:tabs>
          <w:tab w:val="left" w:pos="4111"/>
          <w:tab w:val="center" w:pos="5529"/>
          <w:tab w:val="center" w:pos="7088"/>
          <w:tab w:val="center" w:pos="8505"/>
        </w:tabs>
        <w:spacing w:line="240" w:lineRule="auto"/>
        <w:contextualSpacing w:val="0"/>
        <w:rPr>
          <w:rFonts w:ascii="Helvetica Neue" w:eastAsia="Calibri" w:hAnsi="Helvetica Neue"/>
          <w:iCs/>
        </w:rPr>
      </w:pPr>
      <w:r w:rsidRPr="00156AA2">
        <w:rPr>
          <w:rFonts w:ascii="Helvetica Neue" w:eastAsia="Calibri" w:hAnsi="Helvetica Neue"/>
          <w:iCs/>
        </w:rPr>
        <w:t>Western Australia</w:t>
      </w:r>
    </w:p>
    <w:p w14:paraId="1A6B0030" w14:textId="14814514" w:rsidR="00BD5545" w:rsidRPr="00156AA2" w:rsidRDefault="00616ED3" w:rsidP="00257DD0">
      <w:pPr>
        <w:pStyle w:val="ListParagraph"/>
        <w:numPr>
          <w:ilvl w:val="0"/>
          <w:numId w:val="9"/>
        </w:numPr>
        <w:tabs>
          <w:tab w:val="left" w:pos="4111"/>
          <w:tab w:val="center" w:pos="5529"/>
          <w:tab w:val="center" w:pos="7088"/>
          <w:tab w:val="center" w:pos="8505"/>
        </w:tabs>
        <w:spacing w:line="240" w:lineRule="auto"/>
        <w:contextualSpacing w:val="0"/>
        <w:rPr>
          <w:rFonts w:ascii="Helvetica Neue" w:eastAsia="Calibri" w:hAnsi="Helvetica Neue"/>
          <w:iCs/>
        </w:rPr>
      </w:pPr>
      <w:r w:rsidRPr="00156AA2">
        <w:rPr>
          <w:rFonts w:ascii="Helvetica Neue" w:eastAsia="Calibri" w:hAnsi="Helvetica Neue"/>
          <w:iCs/>
        </w:rPr>
        <w:t>Other Territories (</w:t>
      </w:r>
      <w:r w:rsidR="001801BA" w:rsidRPr="00156AA2">
        <w:rPr>
          <w:rFonts w:ascii="Helvetica Neue" w:eastAsia="Calibri" w:hAnsi="Helvetica Neue"/>
          <w:iCs/>
        </w:rPr>
        <w:t>including Norfolk Island,</w:t>
      </w:r>
      <w:r w:rsidRPr="00156AA2">
        <w:rPr>
          <w:rFonts w:ascii="Helvetica Neue" w:eastAsia="Calibri" w:hAnsi="Helvetica Neue"/>
          <w:iCs/>
        </w:rPr>
        <w:t xml:space="preserve"> the Ashmore and Cartier</w:t>
      </w:r>
      <w:r w:rsidR="00867A74" w:rsidRPr="00156AA2">
        <w:rPr>
          <w:rFonts w:ascii="Helvetica Neue" w:eastAsia="Calibri" w:hAnsi="Helvetica Neue"/>
          <w:iCs/>
        </w:rPr>
        <w:t xml:space="preserve"> </w:t>
      </w:r>
      <w:r w:rsidRPr="00156AA2">
        <w:rPr>
          <w:rFonts w:ascii="Helvetica Neue" w:eastAsia="Calibri" w:hAnsi="Helvetica Neue"/>
          <w:iCs/>
        </w:rPr>
        <w:t>Islands, Australian Antarctic Territory, Christmas Island, Cocos (Keeling) Islands, Coral Sea Islands, Jervis Bay Territory, and the Territory of</w:t>
      </w:r>
      <w:r w:rsidR="00867A74" w:rsidRPr="00156AA2">
        <w:rPr>
          <w:rFonts w:ascii="Helvetica Neue" w:eastAsia="Calibri" w:hAnsi="Helvetica Neue"/>
          <w:iCs/>
        </w:rPr>
        <w:t xml:space="preserve"> </w:t>
      </w:r>
      <w:r w:rsidRPr="00156AA2">
        <w:rPr>
          <w:rFonts w:ascii="Helvetica Neue" w:eastAsia="Calibri" w:hAnsi="Helvetica Neue"/>
          <w:iCs/>
        </w:rPr>
        <w:t>Heard Island and McDonald Islands)</w:t>
      </w:r>
    </w:p>
    <w:p w14:paraId="15F2F447" w14:textId="77777777" w:rsidR="00786963" w:rsidRPr="00156AA2" w:rsidRDefault="00786963">
      <w:pPr>
        <w:contextualSpacing w:val="0"/>
        <w:rPr>
          <w:rFonts w:ascii="Helvetica Neue" w:eastAsia="Helvetica Neue" w:hAnsi="Helvetica Neue" w:cs="Helvetica Neue"/>
          <w:b/>
        </w:rPr>
      </w:pPr>
    </w:p>
    <w:p w14:paraId="12B6C681" w14:textId="142513C6" w:rsidR="004633EC" w:rsidRPr="00156AA2" w:rsidRDefault="004633EC" w:rsidP="004633EC">
      <w:pPr>
        <w:pStyle w:val="Sectionheader"/>
      </w:pPr>
      <w:r w:rsidRPr="00156AA2">
        <w:t xml:space="preserve">SECTION B </w:t>
      </w:r>
      <w:r w:rsidR="00674C4C" w:rsidRPr="00156AA2">
        <w:t>–</w:t>
      </w:r>
      <w:r w:rsidRPr="00156AA2">
        <w:t xml:space="preserve"> Reasons</w:t>
      </w:r>
      <w:r w:rsidR="00674C4C" w:rsidRPr="00156AA2">
        <w:t xml:space="preserve"> </w:t>
      </w:r>
      <w:r w:rsidRPr="00156AA2">
        <w:t xml:space="preserve">for Interaction </w:t>
      </w:r>
      <w:r w:rsidR="00674C4C" w:rsidRPr="00156AA2">
        <w:t xml:space="preserve">and </w:t>
      </w:r>
      <w:r w:rsidRPr="00156AA2">
        <w:t>Services used</w:t>
      </w:r>
    </w:p>
    <w:p w14:paraId="0071469C" w14:textId="0B201CB1" w:rsidR="00542737" w:rsidRPr="00156AA2" w:rsidRDefault="004633EC" w:rsidP="00257DD0">
      <w:pPr>
        <w:pStyle w:val="ListParagraph"/>
        <w:numPr>
          <w:ilvl w:val="0"/>
          <w:numId w:val="7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  <w:b/>
        </w:rPr>
        <w:t>Which of the following have you</w:t>
      </w:r>
      <w:r w:rsidR="00542737" w:rsidRPr="00156AA2">
        <w:rPr>
          <w:rFonts w:ascii="Helvetica Neue" w:eastAsia="Helvetica Neue" w:hAnsi="Helvetica Neue" w:cs="Helvetica Neue"/>
          <w:b/>
        </w:rPr>
        <w:t>,</w:t>
      </w:r>
      <w:r w:rsidRPr="00156AA2">
        <w:rPr>
          <w:rFonts w:ascii="Helvetica Neue" w:eastAsia="Helvetica Neue" w:hAnsi="Helvetica Neue" w:cs="Helvetica Neue"/>
          <w:b/>
        </w:rPr>
        <w:t xml:space="preserve"> or someone you’re responsible for</w:t>
      </w:r>
      <w:r w:rsidR="00542737" w:rsidRPr="00156AA2">
        <w:rPr>
          <w:rFonts w:ascii="Helvetica Neue" w:eastAsia="Helvetica Neue" w:hAnsi="Helvetica Neue" w:cs="Helvetica Neue"/>
          <w:b/>
        </w:rPr>
        <w:t>,</w:t>
      </w:r>
      <w:r w:rsidRPr="00156AA2">
        <w:rPr>
          <w:rFonts w:ascii="Helvetica Neue" w:eastAsia="Helvetica Neue" w:hAnsi="Helvetica Neue" w:cs="Helvetica Neue"/>
          <w:b/>
        </w:rPr>
        <w:t xml:space="preserve"> exp</w:t>
      </w:r>
      <w:r w:rsidR="00542737" w:rsidRPr="00156AA2">
        <w:rPr>
          <w:rFonts w:ascii="Helvetica Neue" w:eastAsia="Helvetica Neue" w:hAnsi="Helvetica Neue" w:cs="Helvetica Neue"/>
          <w:b/>
        </w:rPr>
        <w:t xml:space="preserve">erienced in the last 12 months? </w:t>
      </w:r>
      <w:r w:rsidR="00F75401" w:rsidRPr="00156AA2">
        <w:rPr>
          <w:rFonts w:ascii="Helvetica Neue" w:eastAsia="Calibri" w:hAnsi="Helvetica Neue"/>
          <w:b/>
          <w:iCs/>
        </w:rPr>
        <w:t>(</w:t>
      </w:r>
      <w:r w:rsidR="00542737" w:rsidRPr="00156AA2">
        <w:rPr>
          <w:rFonts w:ascii="Helvetica Neue" w:eastAsia="Calibri" w:hAnsi="Helvetica Neue"/>
          <w:b/>
          <w:iCs/>
        </w:rPr>
        <w:t>Choose as many as apply</w:t>
      </w:r>
      <w:r w:rsidR="00F75401" w:rsidRPr="00156AA2">
        <w:rPr>
          <w:rFonts w:ascii="Helvetica Neue" w:eastAsia="Calibri" w:hAnsi="Helvetica Neue"/>
          <w:b/>
          <w:iCs/>
        </w:rPr>
        <w:t>.)</w:t>
      </w:r>
    </w:p>
    <w:p w14:paraId="14AE8213" w14:textId="77777777" w:rsidR="00542737" w:rsidRPr="00156AA2" w:rsidRDefault="00542737" w:rsidP="00257DD0">
      <w:pPr>
        <w:pStyle w:val="ListParagraph"/>
        <w:numPr>
          <w:ilvl w:val="0"/>
          <w:numId w:val="9"/>
        </w:numPr>
        <w:tabs>
          <w:tab w:val="left" w:pos="4111"/>
          <w:tab w:val="center" w:pos="5529"/>
          <w:tab w:val="center" w:pos="7088"/>
          <w:tab w:val="center" w:pos="8505"/>
        </w:tabs>
        <w:spacing w:line="240" w:lineRule="auto"/>
        <w:contextualSpacing w:val="0"/>
        <w:rPr>
          <w:rFonts w:ascii="Helvetica Neue" w:eastAsia="Calibri" w:hAnsi="Helvetica Neue"/>
          <w:iCs/>
        </w:rPr>
      </w:pPr>
      <w:r w:rsidRPr="00156AA2">
        <w:rPr>
          <w:rFonts w:ascii="Helvetica Neue" w:eastAsia="Calibri" w:hAnsi="Helvetica Neue"/>
          <w:iCs/>
        </w:rPr>
        <w:t>Entered or continued university or vocational training (including apprenticeships and internships)</w:t>
      </w:r>
    </w:p>
    <w:p w14:paraId="05C0DD9C" w14:textId="77777777" w:rsidR="00542737" w:rsidRPr="00156AA2" w:rsidRDefault="00542737" w:rsidP="00257DD0">
      <w:pPr>
        <w:pStyle w:val="ListParagraph"/>
        <w:numPr>
          <w:ilvl w:val="0"/>
          <w:numId w:val="9"/>
        </w:numPr>
        <w:tabs>
          <w:tab w:val="left" w:pos="4111"/>
          <w:tab w:val="center" w:pos="5529"/>
          <w:tab w:val="center" w:pos="7088"/>
          <w:tab w:val="center" w:pos="8505"/>
        </w:tabs>
        <w:spacing w:line="240" w:lineRule="auto"/>
        <w:contextualSpacing w:val="0"/>
        <w:rPr>
          <w:rFonts w:ascii="Helvetica Neue" w:eastAsia="Calibri" w:hAnsi="Helvetica Neue"/>
          <w:iCs/>
        </w:rPr>
      </w:pPr>
      <w:r w:rsidRPr="00156AA2">
        <w:rPr>
          <w:rFonts w:ascii="Helvetica Neue" w:eastAsia="Calibri" w:hAnsi="Helvetica Neue"/>
          <w:iCs/>
        </w:rPr>
        <w:t>Started primary school</w:t>
      </w:r>
    </w:p>
    <w:p w14:paraId="53026C52" w14:textId="77777777" w:rsidR="00542737" w:rsidRPr="00156AA2" w:rsidRDefault="00542737" w:rsidP="00257DD0">
      <w:pPr>
        <w:pStyle w:val="ListParagraph"/>
        <w:numPr>
          <w:ilvl w:val="0"/>
          <w:numId w:val="9"/>
        </w:numPr>
        <w:tabs>
          <w:tab w:val="left" w:pos="4111"/>
          <w:tab w:val="center" w:pos="5529"/>
          <w:tab w:val="center" w:pos="7088"/>
          <w:tab w:val="center" w:pos="8505"/>
        </w:tabs>
        <w:spacing w:line="240" w:lineRule="auto"/>
        <w:contextualSpacing w:val="0"/>
        <w:rPr>
          <w:rFonts w:ascii="Helvetica Neue" w:eastAsia="Calibri" w:hAnsi="Helvetica Neue"/>
          <w:iCs/>
        </w:rPr>
      </w:pPr>
      <w:r w:rsidRPr="00156AA2">
        <w:rPr>
          <w:rFonts w:ascii="Helvetica Neue" w:eastAsia="Calibri" w:hAnsi="Helvetica Neue"/>
          <w:iCs/>
        </w:rPr>
        <w:t>Started high school</w:t>
      </w:r>
    </w:p>
    <w:p w14:paraId="1F02624A" w14:textId="77777777" w:rsidR="00542737" w:rsidRPr="00156AA2" w:rsidRDefault="00542737" w:rsidP="00257DD0">
      <w:pPr>
        <w:pStyle w:val="ListParagraph"/>
        <w:numPr>
          <w:ilvl w:val="0"/>
          <w:numId w:val="9"/>
        </w:numPr>
        <w:tabs>
          <w:tab w:val="left" w:pos="4111"/>
          <w:tab w:val="center" w:pos="5529"/>
          <w:tab w:val="center" w:pos="7088"/>
          <w:tab w:val="center" w:pos="8505"/>
        </w:tabs>
        <w:spacing w:line="240" w:lineRule="auto"/>
        <w:contextualSpacing w:val="0"/>
        <w:rPr>
          <w:rFonts w:ascii="Helvetica Neue" w:eastAsia="Calibri" w:hAnsi="Helvetica Neue"/>
          <w:iCs/>
        </w:rPr>
      </w:pPr>
      <w:r w:rsidRPr="00156AA2">
        <w:rPr>
          <w:rFonts w:ascii="Helvetica Neue" w:eastAsia="Calibri" w:hAnsi="Helvetica Neue"/>
          <w:iCs/>
        </w:rPr>
        <w:t>Finished high school (completed year 12)</w:t>
      </w:r>
    </w:p>
    <w:p w14:paraId="3981809B" w14:textId="77777777" w:rsidR="00542737" w:rsidRPr="00156AA2" w:rsidRDefault="00542737" w:rsidP="00257DD0">
      <w:pPr>
        <w:pStyle w:val="ListParagraph"/>
        <w:numPr>
          <w:ilvl w:val="0"/>
          <w:numId w:val="9"/>
        </w:numPr>
        <w:tabs>
          <w:tab w:val="left" w:pos="4111"/>
          <w:tab w:val="center" w:pos="5529"/>
          <w:tab w:val="center" w:pos="7088"/>
          <w:tab w:val="center" w:pos="8505"/>
        </w:tabs>
        <w:spacing w:line="240" w:lineRule="auto"/>
        <w:contextualSpacing w:val="0"/>
        <w:rPr>
          <w:rFonts w:ascii="Helvetica Neue" w:eastAsia="Calibri" w:hAnsi="Helvetica Neue"/>
          <w:iCs/>
        </w:rPr>
      </w:pPr>
      <w:r w:rsidRPr="00156AA2">
        <w:rPr>
          <w:rFonts w:ascii="Helvetica Neue" w:eastAsia="Calibri" w:hAnsi="Helvetica Neue"/>
          <w:iCs/>
        </w:rPr>
        <w:t>Left university or vocational training before completing my course (including apprenticeships and internships)</w:t>
      </w:r>
    </w:p>
    <w:p w14:paraId="382F9E57" w14:textId="77777777" w:rsidR="00542737" w:rsidRPr="00156AA2" w:rsidRDefault="00542737" w:rsidP="00257DD0">
      <w:pPr>
        <w:pStyle w:val="ListParagraph"/>
        <w:numPr>
          <w:ilvl w:val="0"/>
          <w:numId w:val="9"/>
        </w:numPr>
        <w:tabs>
          <w:tab w:val="left" w:pos="4111"/>
          <w:tab w:val="center" w:pos="5529"/>
          <w:tab w:val="center" w:pos="7088"/>
          <w:tab w:val="center" w:pos="8505"/>
        </w:tabs>
        <w:spacing w:line="240" w:lineRule="auto"/>
        <w:contextualSpacing w:val="0"/>
        <w:rPr>
          <w:rFonts w:ascii="Helvetica Neue" w:eastAsia="Calibri" w:hAnsi="Helvetica Neue"/>
          <w:iCs/>
        </w:rPr>
      </w:pPr>
      <w:r w:rsidRPr="00156AA2">
        <w:rPr>
          <w:rFonts w:ascii="Helvetica Neue" w:eastAsia="Calibri" w:hAnsi="Helvetica Neue"/>
          <w:iCs/>
        </w:rPr>
        <w:t>Finished my university or vocational training course</w:t>
      </w:r>
    </w:p>
    <w:p w14:paraId="15DA35E4" w14:textId="77777777" w:rsidR="00542737" w:rsidRPr="00156AA2" w:rsidRDefault="00542737" w:rsidP="00257DD0">
      <w:pPr>
        <w:pStyle w:val="ListParagraph"/>
        <w:numPr>
          <w:ilvl w:val="0"/>
          <w:numId w:val="9"/>
        </w:numPr>
        <w:tabs>
          <w:tab w:val="left" w:pos="4111"/>
          <w:tab w:val="center" w:pos="5529"/>
          <w:tab w:val="center" w:pos="7088"/>
          <w:tab w:val="center" w:pos="8505"/>
        </w:tabs>
        <w:spacing w:line="240" w:lineRule="auto"/>
        <w:contextualSpacing w:val="0"/>
        <w:rPr>
          <w:rFonts w:ascii="Helvetica Neue" w:eastAsia="Calibri" w:hAnsi="Helvetica Neue"/>
          <w:iCs/>
        </w:rPr>
      </w:pPr>
      <w:r w:rsidRPr="00156AA2">
        <w:rPr>
          <w:rFonts w:ascii="Helvetica Neue" w:eastAsia="Calibri" w:hAnsi="Helvetica Neue"/>
          <w:iCs/>
        </w:rPr>
        <w:t>Left highschool (before completing year 12)</w:t>
      </w:r>
    </w:p>
    <w:p w14:paraId="6F522DD6" w14:textId="77777777" w:rsidR="00542737" w:rsidRPr="00156AA2" w:rsidRDefault="00542737" w:rsidP="00257DD0">
      <w:pPr>
        <w:pStyle w:val="ListParagraph"/>
        <w:numPr>
          <w:ilvl w:val="0"/>
          <w:numId w:val="9"/>
        </w:numPr>
        <w:tabs>
          <w:tab w:val="left" w:pos="4111"/>
          <w:tab w:val="center" w:pos="5529"/>
          <w:tab w:val="center" w:pos="7088"/>
          <w:tab w:val="center" w:pos="8505"/>
        </w:tabs>
        <w:spacing w:line="240" w:lineRule="auto"/>
        <w:contextualSpacing w:val="0"/>
        <w:rPr>
          <w:rFonts w:ascii="Helvetica Neue" w:eastAsia="Calibri" w:hAnsi="Helvetica Neue"/>
          <w:iCs/>
        </w:rPr>
      </w:pPr>
      <w:r w:rsidRPr="00156AA2">
        <w:rPr>
          <w:rFonts w:ascii="Helvetica Neue" w:eastAsia="Calibri" w:hAnsi="Helvetica Neue"/>
          <w:iCs/>
        </w:rPr>
        <w:t>Looked for work</w:t>
      </w:r>
    </w:p>
    <w:p w14:paraId="3EB56BEB" w14:textId="77777777" w:rsidR="00542737" w:rsidRPr="00156AA2" w:rsidRDefault="00542737" w:rsidP="00257DD0">
      <w:pPr>
        <w:pStyle w:val="ListParagraph"/>
        <w:numPr>
          <w:ilvl w:val="0"/>
          <w:numId w:val="9"/>
        </w:numPr>
        <w:tabs>
          <w:tab w:val="left" w:pos="4111"/>
          <w:tab w:val="center" w:pos="5529"/>
          <w:tab w:val="center" w:pos="7088"/>
          <w:tab w:val="center" w:pos="8505"/>
        </w:tabs>
        <w:spacing w:line="240" w:lineRule="auto"/>
        <w:contextualSpacing w:val="0"/>
        <w:rPr>
          <w:rFonts w:ascii="Helvetica Neue" w:eastAsia="Calibri" w:hAnsi="Helvetica Neue"/>
          <w:iCs/>
        </w:rPr>
      </w:pPr>
      <w:r w:rsidRPr="00156AA2">
        <w:rPr>
          <w:rFonts w:ascii="Helvetica Neue" w:eastAsia="Calibri" w:hAnsi="Helvetica Neue"/>
          <w:iCs/>
        </w:rPr>
        <w:t>Started a new job/returned to work</w:t>
      </w:r>
    </w:p>
    <w:p w14:paraId="50F9F5E7" w14:textId="77777777" w:rsidR="00542737" w:rsidRPr="00156AA2" w:rsidRDefault="00542737" w:rsidP="00257DD0">
      <w:pPr>
        <w:pStyle w:val="ListParagraph"/>
        <w:numPr>
          <w:ilvl w:val="0"/>
          <w:numId w:val="9"/>
        </w:numPr>
        <w:tabs>
          <w:tab w:val="left" w:pos="4111"/>
          <w:tab w:val="center" w:pos="5529"/>
          <w:tab w:val="center" w:pos="7088"/>
          <w:tab w:val="center" w:pos="8505"/>
        </w:tabs>
        <w:spacing w:line="240" w:lineRule="auto"/>
        <w:contextualSpacing w:val="0"/>
        <w:rPr>
          <w:rFonts w:ascii="Helvetica Neue" w:eastAsia="Calibri" w:hAnsi="Helvetica Neue"/>
          <w:iCs/>
        </w:rPr>
      </w:pPr>
      <w:r w:rsidRPr="00156AA2">
        <w:rPr>
          <w:rFonts w:ascii="Helvetica Neue" w:eastAsia="Calibri" w:hAnsi="Helvetica Neue"/>
          <w:iCs/>
        </w:rPr>
        <w:t>Became or are currently unemployed</w:t>
      </w:r>
    </w:p>
    <w:p w14:paraId="205B8F76" w14:textId="77777777" w:rsidR="00542737" w:rsidRPr="00156AA2" w:rsidRDefault="00542737" w:rsidP="00257DD0">
      <w:pPr>
        <w:pStyle w:val="ListParagraph"/>
        <w:numPr>
          <w:ilvl w:val="0"/>
          <w:numId w:val="9"/>
        </w:numPr>
        <w:tabs>
          <w:tab w:val="left" w:pos="4111"/>
          <w:tab w:val="center" w:pos="5529"/>
          <w:tab w:val="center" w:pos="7088"/>
          <w:tab w:val="center" w:pos="8505"/>
        </w:tabs>
        <w:spacing w:line="240" w:lineRule="auto"/>
        <w:contextualSpacing w:val="0"/>
        <w:rPr>
          <w:rFonts w:ascii="Helvetica Neue" w:eastAsia="Calibri" w:hAnsi="Helvetica Neue"/>
          <w:iCs/>
        </w:rPr>
      </w:pPr>
      <w:r w:rsidRPr="00156AA2">
        <w:rPr>
          <w:rFonts w:ascii="Helvetica Neue" w:eastAsia="Calibri" w:hAnsi="Helvetica Neue"/>
          <w:iCs/>
        </w:rPr>
        <w:t>Retired</w:t>
      </w:r>
    </w:p>
    <w:p w14:paraId="739B74F6" w14:textId="77777777" w:rsidR="00542737" w:rsidRPr="00156AA2" w:rsidRDefault="00542737" w:rsidP="00257DD0">
      <w:pPr>
        <w:pStyle w:val="ListParagraph"/>
        <w:numPr>
          <w:ilvl w:val="0"/>
          <w:numId w:val="9"/>
        </w:numPr>
        <w:tabs>
          <w:tab w:val="left" w:pos="4111"/>
          <w:tab w:val="center" w:pos="5529"/>
          <w:tab w:val="center" w:pos="7088"/>
          <w:tab w:val="center" w:pos="8505"/>
        </w:tabs>
        <w:spacing w:line="240" w:lineRule="auto"/>
        <w:contextualSpacing w:val="0"/>
        <w:rPr>
          <w:rFonts w:ascii="Helvetica Neue" w:eastAsia="Calibri" w:hAnsi="Helvetica Neue"/>
          <w:iCs/>
        </w:rPr>
      </w:pPr>
      <w:r w:rsidRPr="00156AA2">
        <w:rPr>
          <w:rFonts w:ascii="Helvetica Neue" w:eastAsia="Calibri" w:hAnsi="Helvetica Neue"/>
          <w:iCs/>
        </w:rPr>
        <w:lastRenderedPageBreak/>
        <w:t>Voluntarily stopped work</w:t>
      </w:r>
    </w:p>
    <w:p w14:paraId="2DE2EC11" w14:textId="77777777" w:rsidR="00542737" w:rsidRPr="00156AA2" w:rsidRDefault="00542737" w:rsidP="00257DD0">
      <w:pPr>
        <w:pStyle w:val="ListParagraph"/>
        <w:numPr>
          <w:ilvl w:val="0"/>
          <w:numId w:val="9"/>
        </w:numPr>
        <w:tabs>
          <w:tab w:val="left" w:pos="4111"/>
          <w:tab w:val="center" w:pos="5529"/>
          <w:tab w:val="center" w:pos="7088"/>
          <w:tab w:val="center" w:pos="8505"/>
        </w:tabs>
        <w:spacing w:line="240" w:lineRule="auto"/>
        <w:contextualSpacing w:val="0"/>
        <w:rPr>
          <w:rFonts w:ascii="Helvetica Neue" w:eastAsia="Calibri" w:hAnsi="Helvetica Neue"/>
          <w:iCs/>
        </w:rPr>
      </w:pPr>
      <w:r w:rsidRPr="00156AA2">
        <w:rPr>
          <w:rFonts w:ascii="Helvetica Neue" w:eastAsia="Calibri" w:hAnsi="Helvetica Neue"/>
          <w:iCs/>
        </w:rPr>
        <w:t xml:space="preserve">Been stood down temporarily from my current employment (with or without pay/leave) </w:t>
      </w:r>
    </w:p>
    <w:p w14:paraId="758714D3" w14:textId="77777777" w:rsidR="00542737" w:rsidRPr="00156AA2" w:rsidRDefault="00542737" w:rsidP="00257DD0">
      <w:pPr>
        <w:pStyle w:val="ListParagraph"/>
        <w:numPr>
          <w:ilvl w:val="0"/>
          <w:numId w:val="9"/>
        </w:numPr>
        <w:tabs>
          <w:tab w:val="left" w:pos="4111"/>
          <w:tab w:val="center" w:pos="5529"/>
          <w:tab w:val="center" w:pos="7088"/>
          <w:tab w:val="center" w:pos="8505"/>
        </w:tabs>
        <w:spacing w:line="240" w:lineRule="auto"/>
        <w:contextualSpacing w:val="0"/>
        <w:rPr>
          <w:rFonts w:ascii="Helvetica Neue" w:eastAsia="Calibri" w:hAnsi="Helvetica Neue"/>
          <w:iCs/>
        </w:rPr>
      </w:pPr>
      <w:r w:rsidRPr="00156AA2">
        <w:rPr>
          <w:rFonts w:ascii="Helvetica Neue" w:eastAsia="Calibri" w:hAnsi="Helvetica Neue"/>
          <w:iCs/>
        </w:rPr>
        <w:t>Started or ended my own business</w:t>
      </w:r>
    </w:p>
    <w:p w14:paraId="5A36DBE3" w14:textId="77777777" w:rsidR="00542737" w:rsidRPr="00156AA2" w:rsidRDefault="00542737" w:rsidP="00257DD0">
      <w:pPr>
        <w:pStyle w:val="ListParagraph"/>
        <w:numPr>
          <w:ilvl w:val="0"/>
          <w:numId w:val="9"/>
        </w:numPr>
        <w:tabs>
          <w:tab w:val="left" w:pos="4111"/>
          <w:tab w:val="center" w:pos="5529"/>
          <w:tab w:val="center" w:pos="7088"/>
          <w:tab w:val="center" w:pos="8505"/>
        </w:tabs>
        <w:spacing w:line="240" w:lineRule="auto"/>
        <w:contextualSpacing w:val="0"/>
        <w:rPr>
          <w:rFonts w:ascii="Helvetica Neue" w:eastAsia="Calibri" w:hAnsi="Helvetica Neue"/>
          <w:iCs/>
        </w:rPr>
      </w:pPr>
      <w:r w:rsidRPr="00156AA2">
        <w:rPr>
          <w:rFonts w:ascii="Helvetica Neue" w:eastAsia="Calibri" w:hAnsi="Helvetica Neue"/>
          <w:iCs/>
        </w:rPr>
        <w:t>Experienced hardship as a result of a natural disaster (e.g. damage to personal property from a bushfire, hailstorm or flood). Please note, COVID-19 (coronavirus) is not included</w:t>
      </w:r>
    </w:p>
    <w:p w14:paraId="059E6969" w14:textId="77777777" w:rsidR="00542737" w:rsidRPr="00156AA2" w:rsidRDefault="00542737" w:rsidP="00257DD0">
      <w:pPr>
        <w:pStyle w:val="ListParagraph"/>
        <w:numPr>
          <w:ilvl w:val="0"/>
          <w:numId w:val="9"/>
        </w:numPr>
        <w:tabs>
          <w:tab w:val="left" w:pos="4111"/>
          <w:tab w:val="center" w:pos="5529"/>
          <w:tab w:val="center" w:pos="7088"/>
          <w:tab w:val="center" w:pos="8505"/>
        </w:tabs>
        <w:spacing w:line="240" w:lineRule="auto"/>
        <w:contextualSpacing w:val="0"/>
        <w:rPr>
          <w:rFonts w:ascii="Helvetica Neue" w:eastAsia="Calibri" w:hAnsi="Helvetica Neue"/>
          <w:iCs/>
        </w:rPr>
      </w:pPr>
      <w:r w:rsidRPr="00156AA2">
        <w:rPr>
          <w:rFonts w:ascii="Helvetica Neue" w:eastAsia="Calibri" w:hAnsi="Helvetica Neue"/>
          <w:iCs/>
        </w:rPr>
        <w:t>Experienced financial hardship (e.g. identified as a low income earner, declared bankruptcy)</w:t>
      </w:r>
    </w:p>
    <w:p w14:paraId="293EA1BC" w14:textId="77777777" w:rsidR="00542737" w:rsidRPr="00156AA2" w:rsidRDefault="00542737" w:rsidP="00257DD0">
      <w:pPr>
        <w:pStyle w:val="ListParagraph"/>
        <w:numPr>
          <w:ilvl w:val="0"/>
          <w:numId w:val="9"/>
        </w:numPr>
        <w:tabs>
          <w:tab w:val="left" w:pos="4111"/>
          <w:tab w:val="center" w:pos="5529"/>
          <w:tab w:val="center" w:pos="7088"/>
          <w:tab w:val="center" w:pos="8505"/>
        </w:tabs>
        <w:spacing w:line="240" w:lineRule="auto"/>
        <w:contextualSpacing w:val="0"/>
        <w:rPr>
          <w:rFonts w:ascii="Helvetica Neue" w:eastAsia="Calibri" w:hAnsi="Helvetica Neue"/>
          <w:iCs/>
        </w:rPr>
      </w:pPr>
      <w:r w:rsidRPr="00156AA2">
        <w:rPr>
          <w:rFonts w:ascii="Helvetica Neue" w:eastAsia="Calibri" w:hAnsi="Helvetica Neue"/>
          <w:iCs/>
        </w:rPr>
        <w:t>Submitted a personal tax return</w:t>
      </w:r>
    </w:p>
    <w:p w14:paraId="62CF72CD" w14:textId="77777777" w:rsidR="00542737" w:rsidRPr="00156AA2" w:rsidRDefault="00542737" w:rsidP="00257DD0">
      <w:pPr>
        <w:pStyle w:val="ListParagraph"/>
        <w:numPr>
          <w:ilvl w:val="0"/>
          <w:numId w:val="9"/>
        </w:numPr>
        <w:tabs>
          <w:tab w:val="left" w:pos="4111"/>
          <w:tab w:val="center" w:pos="5529"/>
          <w:tab w:val="center" w:pos="7088"/>
          <w:tab w:val="center" w:pos="8505"/>
        </w:tabs>
        <w:spacing w:line="240" w:lineRule="auto"/>
        <w:contextualSpacing w:val="0"/>
        <w:rPr>
          <w:rFonts w:ascii="Helvetica Neue" w:eastAsia="Calibri" w:hAnsi="Helvetica Neue"/>
          <w:iCs/>
        </w:rPr>
      </w:pPr>
      <w:r w:rsidRPr="00156AA2">
        <w:rPr>
          <w:rFonts w:ascii="Helvetica Neue" w:eastAsia="Calibri" w:hAnsi="Helvetica Neue"/>
          <w:iCs/>
        </w:rPr>
        <w:t>Paid a fine or debt to the Australian government</w:t>
      </w:r>
    </w:p>
    <w:p w14:paraId="4B740394" w14:textId="77777777" w:rsidR="00542737" w:rsidRPr="00156AA2" w:rsidRDefault="00542737" w:rsidP="00257DD0">
      <w:pPr>
        <w:pStyle w:val="ListParagraph"/>
        <w:numPr>
          <w:ilvl w:val="0"/>
          <w:numId w:val="9"/>
        </w:numPr>
        <w:tabs>
          <w:tab w:val="left" w:pos="4111"/>
          <w:tab w:val="center" w:pos="5529"/>
          <w:tab w:val="center" w:pos="7088"/>
          <w:tab w:val="center" w:pos="8505"/>
        </w:tabs>
        <w:spacing w:line="240" w:lineRule="auto"/>
        <w:contextualSpacing w:val="0"/>
        <w:rPr>
          <w:rFonts w:ascii="Helvetica Neue" w:eastAsia="Calibri" w:hAnsi="Helvetica Neue"/>
          <w:iCs/>
        </w:rPr>
      </w:pPr>
      <w:r w:rsidRPr="00156AA2">
        <w:rPr>
          <w:rFonts w:ascii="Helvetica Neue" w:eastAsia="Calibri" w:hAnsi="Helvetica Neue"/>
          <w:iCs/>
        </w:rPr>
        <w:t>Changed a usual place of residence in Australia (e.g. moved house)</w:t>
      </w:r>
    </w:p>
    <w:p w14:paraId="3CBA2E31" w14:textId="77777777" w:rsidR="00542737" w:rsidRPr="00156AA2" w:rsidRDefault="00542737" w:rsidP="00257DD0">
      <w:pPr>
        <w:pStyle w:val="ListParagraph"/>
        <w:numPr>
          <w:ilvl w:val="0"/>
          <w:numId w:val="9"/>
        </w:numPr>
        <w:tabs>
          <w:tab w:val="left" w:pos="4111"/>
          <w:tab w:val="center" w:pos="5529"/>
          <w:tab w:val="center" w:pos="7088"/>
          <w:tab w:val="center" w:pos="8505"/>
        </w:tabs>
        <w:spacing w:line="240" w:lineRule="auto"/>
        <w:contextualSpacing w:val="0"/>
        <w:rPr>
          <w:rFonts w:ascii="Helvetica Neue" w:eastAsia="Calibri" w:hAnsi="Helvetica Neue"/>
          <w:iCs/>
        </w:rPr>
      </w:pPr>
      <w:r w:rsidRPr="00156AA2">
        <w:rPr>
          <w:rFonts w:ascii="Helvetica Neue" w:eastAsia="Calibri" w:hAnsi="Helvetica Neue"/>
          <w:iCs/>
        </w:rPr>
        <w:t>Travelled overseas, including applied for, renewed or gained an Australian passport</w:t>
      </w:r>
    </w:p>
    <w:p w14:paraId="4D8AD715" w14:textId="77777777" w:rsidR="00542737" w:rsidRPr="00156AA2" w:rsidRDefault="00542737" w:rsidP="00257DD0">
      <w:pPr>
        <w:pStyle w:val="ListParagraph"/>
        <w:numPr>
          <w:ilvl w:val="0"/>
          <w:numId w:val="9"/>
        </w:numPr>
        <w:tabs>
          <w:tab w:val="left" w:pos="4111"/>
          <w:tab w:val="center" w:pos="5529"/>
          <w:tab w:val="center" w:pos="7088"/>
          <w:tab w:val="center" w:pos="8505"/>
        </w:tabs>
        <w:spacing w:line="240" w:lineRule="auto"/>
        <w:contextualSpacing w:val="0"/>
        <w:rPr>
          <w:rFonts w:ascii="Helvetica Neue" w:eastAsia="Calibri" w:hAnsi="Helvetica Neue"/>
          <w:iCs/>
        </w:rPr>
      </w:pPr>
      <w:r w:rsidRPr="00156AA2">
        <w:rPr>
          <w:rFonts w:ascii="Helvetica Neue" w:eastAsia="Calibri" w:hAnsi="Helvetica Neue"/>
          <w:iCs/>
        </w:rPr>
        <w:t>Moved back to Australia after living overseas (and held citizenship, a visa or residency permit to stay in another country)</w:t>
      </w:r>
    </w:p>
    <w:p w14:paraId="626A0CD4" w14:textId="77777777" w:rsidR="00542737" w:rsidRPr="00156AA2" w:rsidRDefault="00542737" w:rsidP="00257DD0">
      <w:pPr>
        <w:pStyle w:val="ListParagraph"/>
        <w:numPr>
          <w:ilvl w:val="0"/>
          <w:numId w:val="9"/>
        </w:numPr>
        <w:tabs>
          <w:tab w:val="left" w:pos="4111"/>
          <w:tab w:val="center" w:pos="5529"/>
          <w:tab w:val="center" w:pos="7088"/>
          <w:tab w:val="center" w:pos="8505"/>
        </w:tabs>
        <w:spacing w:line="240" w:lineRule="auto"/>
        <w:contextualSpacing w:val="0"/>
        <w:rPr>
          <w:rFonts w:ascii="Helvetica Neue" w:eastAsia="Calibri" w:hAnsi="Helvetica Neue"/>
          <w:iCs/>
        </w:rPr>
      </w:pPr>
      <w:r w:rsidRPr="00156AA2">
        <w:rPr>
          <w:rFonts w:ascii="Helvetica Neue" w:eastAsia="Calibri" w:hAnsi="Helvetica Neue"/>
          <w:iCs/>
        </w:rPr>
        <w:t>Planned to or have retired outside Australia</w:t>
      </w:r>
    </w:p>
    <w:p w14:paraId="197B16CE" w14:textId="77777777" w:rsidR="00542737" w:rsidRPr="00156AA2" w:rsidRDefault="00542737" w:rsidP="00257DD0">
      <w:pPr>
        <w:pStyle w:val="ListParagraph"/>
        <w:numPr>
          <w:ilvl w:val="0"/>
          <w:numId w:val="9"/>
        </w:numPr>
        <w:tabs>
          <w:tab w:val="left" w:pos="4111"/>
          <w:tab w:val="center" w:pos="5529"/>
          <w:tab w:val="center" w:pos="7088"/>
          <w:tab w:val="center" w:pos="8505"/>
        </w:tabs>
        <w:spacing w:line="240" w:lineRule="auto"/>
        <w:contextualSpacing w:val="0"/>
        <w:rPr>
          <w:rFonts w:ascii="Helvetica Neue" w:eastAsia="Calibri" w:hAnsi="Helvetica Neue"/>
          <w:iCs/>
        </w:rPr>
      </w:pPr>
      <w:r w:rsidRPr="00156AA2">
        <w:rPr>
          <w:rFonts w:ascii="Helvetica Neue" w:eastAsia="Calibri" w:hAnsi="Helvetica Neue"/>
          <w:iCs/>
        </w:rPr>
        <w:t>Applied for, renewed or gained a visa to stay in Australia</w:t>
      </w:r>
    </w:p>
    <w:p w14:paraId="2226A4FE" w14:textId="77777777" w:rsidR="00542737" w:rsidRPr="00156AA2" w:rsidRDefault="00542737" w:rsidP="00257DD0">
      <w:pPr>
        <w:pStyle w:val="ListParagraph"/>
        <w:numPr>
          <w:ilvl w:val="0"/>
          <w:numId w:val="9"/>
        </w:numPr>
        <w:tabs>
          <w:tab w:val="left" w:pos="4111"/>
          <w:tab w:val="center" w:pos="5529"/>
          <w:tab w:val="center" w:pos="7088"/>
          <w:tab w:val="center" w:pos="8505"/>
        </w:tabs>
        <w:spacing w:line="240" w:lineRule="auto"/>
        <w:contextualSpacing w:val="0"/>
        <w:rPr>
          <w:rFonts w:ascii="Helvetica Neue" w:eastAsia="Calibri" w:hAnsi="Helvetica Neue"/>
          <w:iCs/>
        </w:rPr>
      </w:pPr>
      <w:r w:rsidRPr="00156AA2">
        <w:rPr>
          <w:rFonts w:ascii="Helvetica Neue" w:eastAsia="Calibri" w:hAnsi="Helvetica Neue"/>
          <w:iCs/>
        </w:rPr>
        <w:t xml:space="preserve">Applied for, or gained Australian citizenship or permanent residency </w:t>
      </w:r>
    </w:p>
    <w:p w14:paraId="3F947B0A" w14:textId="77777777" w:rsidR="00542737" w:rsidRPr="00156AA2" w:rsidRDefault="00542737" w:rsidP="00257DD0">
      <w:pPr>
        <w:pStyle w:val="ListParagraph"/>
        <w:numPr>
          <w:ilvl w:val="0"/>
          <w:numId w:val="9"/>
        </w:numPr>
        <w:tabs>
          <w:tab w:val="left" w:pos="4111"/>
          <w:tab w:val="center" w:pos="5529"/>
          <w:tab w:val="center" w:pos="7088"/>
          <w:tab w:val="center" w:pos="8505"/>
        </w:tabs>
        <w:spacing w:line="240" w:lineRule="auto"/>
        <w:contextualSpacing w:val="0"/>
        <w:rPr>
          <w:rFonts w:ascii="Helvetica Neue" w:eastAsia="Calibri" w:hAnsi="Helvetica Neue"/>
          <w:iCs/>
        </w:rPr>
      </w:pPr>
      <w:r w:rsidRPr="00156AA2">
        <w:rPr>
          <w:rFonts w:ascii="Helvetica Neue" w:eastAsia="Calibri" w:hAnsi="Helvetica Neue"/>
          <w:iCs/>
        </w:rPr>
        <w:t>Had a baby</w:t>
      </w:r>
    </w:p>
    <w:p w14:paraId="3E411583" w14:textId="77777777" w:rsidR="00542737" w:rsidRPr="00156AA2" w:rsidRDefault="00542737" w:rsidP="00257DD0">
      <w:pPr>
        <w:pStyle w:val="ListParagraph"/>
        <w:numPr>
          <w:ilvl w:val="0"/>
          <w:numId w:val="9"/>
        </w:numPr>
        <w:tabs>
          <w:tab w:val="left" w:pos="4111"/>
          <w:tab w:val="center" w:pos="5529"/>
          <w:tab w:val="center" w:pos="7088"/>
          <w:tab w:val="center" w:pos="8505"/>
        </w:tabs>
        <w:spacing w:line="240" w:lineRule="auto"/>
        <w:contextualSpacing w:val="0"/>
        <w:rPr>
          <w:rFonts w:ascii="Helvetica Neue" w:eastAsia="Calibri" w:hAnsi="Helvetica Neue"/>
          <w:iCs/>
        </w:rPr>
      </w:pPr>
      <w:r w:rsidRPr="00156AA2">
        <w:rPr>
          <w:rFonts w:ascii="Helvetica Neue" w:eastAsia="Calibri" w:hAnsi="Helvetica Neue"/>
          <w:iCs/>
        </w:rPr>
        <w:t>Fostered a child/children</w:t>
      </w:r>
    </w:p>
    <w:p w14:paraId="61E30520" w14:textId="77777777" w:rsidR="00542737" w:rsidRPr="00156AA2" w:rsidRDefault="00542737" w:rsidP="00257DD0">
      <w:pPr>
        <w:pStyle w:val="ListParagraph"/>
        <w:numPr>
          <w:ilvl w:val="0"/>
          <w:numId w:val="9"/>
        </w:numPr>
        <w:tabs>
          <w:tab w:val="left" w:pos="4111"/>
          <w:tab w:val="center" w:pos="5529"/>
          <w:tab w:val="center" w:pos="7088"/>
          <w:tab w:val="center" w:pos="8505"/>
        </w:tabs>
        <w:spacing w:line="240" w:lineRule="auto"/>
        <w:contextualSpacing w:val="0"/>
        <w:rPr>
          <w:rFonts w:ascii="Helvetica Neue" w:eastAsia="Calibri" w:hAnsi="Helvetica Neue"/>
          <w:iCs/>
        </w:rPr>
      </w:pPr>
      <w:r w:rsidRPr="00156AA2">
        <w:rPr>
          <w:rFonts w:ascii="Helvetica Neue" w:eastAsia="Calibri" w:hAnsi="Helvetica Neue"/>
          <w:iCs/>
        </w:rPr>
        <w:t>Adopted a child/children</w:t>
      </w:r>
    </w:p>
    <w:p w14:paraId="5D4881DA" w14:textId="77777777" w:rsidR="00542737" w:rsidRPr="00156AA2" w:rsidRDefault="00542737" w:rsidP="00257DD0">
      <w:pPr>
        <w:pStyle w:val="ListParagraph"/>
        <w:numPr>
          <w:ilvl w:val="0"/>
          <w:numId w:val="9"/>
        </w:numPr>
        <w:tabs>
          <w:tab w:val="left" w:pos="4111"/>
          <w:tab w:val="center" w:pos="5529"/>
          <w:tab w:val="center" w:pos="7088"/>
          <w:tab w:val="center" w:pos="8505"/>
        </w:tabs>
        <w:spacing w:line="240" w:lineRule="auto"/>
        <w:contextualSpacing w:val="0"/>
        <w:rPr>
          <w:rFonts w:ascii="Helvetica Neue" w:eastAsia="Calibri" w:hAnsi="Helvetica Neue"/>
          <w:iCs/>
        </w:rPr>
      </w:pPr>
      <w:r w:rsidRPr="00156AA2">
        <w:rPr>
          <w:rFonts w:ascii="Helvetica Neue" w:eastAsia="Calibri" w:hAnsi="Helvetica Neue"/>
          <w:iCs/>
        </w:rPr>
        <w:t>Placed a child/children into foster care or for adoption</w:t>
      </w:r>
    </w:p>
    <w:p w14:paraId="41AA713F" w14:textId="77777777" w:rsidR="00542737" w:rsidRPr="00156AA2" w:rsidRDefault="00542737" w:rsidP="00257DD0">
      <w:pPr>
        <w:pStyle w:val="ListParagraph"/>
        <w:numPr>
          <w:ilvl w:val="0"/>
          <w:numId w:val="9"/>
        </w:numPr>
        <w:tabs>
          <w:tab w:val="left" w:pos="4111"/>
          <w:tab w:val="center" w:pos="5529"/>
          <w:tab w:val="center" w:pos="7088"/>
          <w:tab w:val="center" w:pos="8505"/>
        </w:tabs>
        <w:spacing w:line="240" w:lineRule="auto"/>
        <w:contextualSpacing w:val="0"/>
        <w:rPr>
          <w:rFonts w:ascii="Helvetica Neue" w:eastAsia="Calibri" w:hAnsi="Helvetica Neue"/>
          <w:iCs/>
        </w:rPr>
      </w:pPr>
      <w:r w:rsidRPr="00156AA2">
        <w:rPr>
          <w:rFonts w:ascii="Helvetica Neue" w:eastAsia="Calibri" w:hAnsi="Helvetica Neue"/>
          <w:iCs/>
        </w:rPr>
        <w:t>Got married/remarried/entered a de facto relationship</w:t>
      </w:r>
    </w:p>
    <w:p w14:paraId="42C74AB0" w14:textId="77777777" w:rsidR="00542737" w:rsidRPr="00156AA2" w:rsidRDefault="00542737" w:rsidP="00257DD0">
      <w:pPr>
        <w:pStyle w:val="ListParagraph"/>
        <w:numPr>
          <w:ilvl w:val="0"/>
          <w:numId w:val="9"/>
        </w:numPr>
        <w:tabs>
          <w:tab w:val="left" w:pos="4111"/>
          <w:tab w:val="center" w:pos="5529"/>
          <w:tab w:val="center" w:pos="7088"/>
          <w:tab w:val="center" w:pos="8505"/>
        </w:tabs>
        <w:spacing w:line="240" w:lineRule="auto"/>
        <w:contextualSpacing w:val="0"/>
        <w:rPr>
          <w:rFonts w:ascii="Helvetica Neue" w:eastAsia="Calibri" w:hAnsi="Helvetica Neue"/>
          <w:iCs/>
        </w:rPr>
      </w:pPr>
      <w:r w:rsidRPr="00156AA2">
        <w:rPr>
          <w:rFonts w:ascii="Helvetica Neue" w:eastAsia="Calibri" w:hAnsi="Helvetica Neue"/>
          <w:iCs/>
        </w:rPr>
        <w:t>Separated from married or de-facto partner</w:t>
      </w:r>
    </w:p>
    <w:p w14:paraId="728922BE" w14:textId="77777777" w:rsidR="00542737" w:rsidRPr="00156AA2" w:rsidRDefault="00542737" w:rsidP="00257DD0">
      <w:pPr>
        <w:pStyle w:val="ListParagraph"/>
        <w:numPr>
          <w:ilvl w:val="0"/>
          <w:numId w:val="9"/>
        </w:numPr>
        <w:tabs>
          <w:tab w:val="left" w:pos="4111"/>
          <w:tab w:val="center" w:pos="5529"/>
          <w:tab w:val="center" w:pos="7088"/>
          <w:tab w:val="center" w:pos="8505"/>
        </w:tabs>
        <w:spacing w:line="240" w:lineRule="auto"/>
        <w:contextualSpacing w:val="0"/>
        <w:rPr>
          <w:rFonts w:ascii="Helvetica Neue" w:eastAsia="Calibri" w:hAnsi="Helvetica Neue"/>
          <w:iCs/>
        </w:rPr>
      </w:pPr>
      <w:r w:rsidRPr="00156AA2">
        <w:rPr>
          <w:rFonts w:ascii="Helvetica Neue" w:eastAsia="Calibri" w:hAnsi="Helvetica Neue"/>
          <w:iCs/>
        </w:rPr>
        <w:t>Got divorced</w:t>
      </w:r>
    </w:p>
    <w:p w14:paraId="1206C6F1" w14:textId="77777777" w:rsidR="00542737" w:rsidRPr="00156AA2" w:rsidRDefault="00542737" w:rsidP="00257DD0">
      <w:pPr>
        <w:pStyle w:val="ListParagraph"/>
        <w:numPr>
          <w:ilvl w:val="0"/>
          <w:numId w:val="9"/>
        </w:numPr>
        <w:tabs>
          <w:tab w:val="left" w:pos="4111"/>
          <w:tab w:val="center" w:pos="5529"/>
          <w:tab w:val="center" w:pos="7088"/>
          <w:tab w:val="center" w:pos="8505"/>
        </w:tabs>
        <w:spacing w:line="240" w:lineRule="auto"/>
        <w:contextualSpacing w:val="0"/>
        <w:rPr>
          <w:rFonts w:ascii="Helvetica Neue" w:eastAsia="Calibri" w:hAnsi="Helvetica Neue"/>
          <w:iCs/>
        </w:rPr>
      </w:pPr>
      <w:r w:rsidRPr="00156AA2">
        <w:rPr>
          <w:rFonts w:ascii="Helvetica Neue" w:eastAsia="Calibri" w:hAnsi="Helvetica Neue"/>
          <w:iCs/>
        </w:rPr>
        <w:t>Experienced a death in the family</w:t>
      </w:r>
    </w:p>
    <w:p w14:paraId="290ABF07" w14:textId="77777777" w:rsidR="00542737" w:rsidRPr="00156AA2" w:rsidRDefault="00542737" w:rsidP="00257DD0">
      <w:pPr>
        <w:pStyle w:val="ListParagraph"/>
        <w:numPr>
          <w:ilvl w:val="0"/>
          <w:numId w:val="9"/>
        </w:numPr>
        <w:tabs>
          <w:tab w:val="left" w:pos="4111"/>
          <w:tab w:val="center" w:pos="5529"/>
          <w:tab w:val="center" w:pos="7088"/>
          <w:tab w:val="center" w:pos="8505"/>
        </w:tabs>
        <w:spacing w:line="240" w:lineRule="auto"/>
        <w:contextualSpacing w:val="0"/>
        <w:rPr>
          <w:rFonts w:ascii="Helvetica Neue" w:eastAsia="Calibri" w:hAnsi="Helvetica Neue"/>
          <w:iCs/>
        </w:rPr>
      </w:pPr>
      <w:r w:rsidRPr="00156AA2">
        <w:rPr>
          <w:rFonts w:ascii="Helvetica Neue" w:eastAsia="Calibri" w:hAnsi="Helvetica Neue"/>
          <w:iCs/>
        </w:rPr>
        <w:t>Became or was the primary carer for 1 or more children under the age of 6</w:t>
      </w:r>
    </w:p>
    <w:p w14:paraId="1C4F4138" w14:textId="77777777" w:rsidR="00542737" w:rsidRPr="00156AA2" w:rsidRDefault="00542737" w:rsidP="00257DD0">
      <w:pPr>
        <w:pStyle w:val="ListParagraph"/>
        <w:numPr>
          <w:ilvl w:val="0"/>
          <w:numId w:val="9"/>
        </w:numPr>
        <w:tabs>
          <w:tab w:val="left" w:pos="4111"/>
          <w:tab w:val="center" w:pos="5529"/>
          <w:tab w:val="center" w:pos="7088"/>
          <w:tab w:val="center" w:pos="8505"/>
        </w:tabs>
        <w:spacing w:line="240" w:lineRule="auto"/>
        <w:contextualSpacing w:val="0"/>
        <w:rPr>
          <w:rFonts w:ascii="Helvetica Neue" w:eastAsia="Calibri" w:hAnsi="Helvetica Neue"/>
          <w:iCs/>
        </w:rPr>
      </w:pPr>
      <w:r w:rsidRPr="00156AA2">
        <w:rPr>
          <w:rFonts w:ascii="Helvetica Neue" w:eastAsia="Calibri" w:hAnsi="Helvetica Neue"/>
          <w:iCs/>
        </w:rPr>
        <w:t>Stopped being a primary carer for 1 or more children under the age of 6</w:t>
      </w:r>
    </w:p>
    <w:p w14:paraId="2785B45F" w14:textId="77777777" w:rsidR="00542737" w:rsidRPr="00156AA2" w:rsidRDefault="00542737" w:rsidP="00257DD0">
      <w:pPr>
        <w:pStyle w:val="ListParagraph"/>
        <w:numPr>
          <w:ilvl w:val="0"/>
          <w:numId w:val="9"/>
        </w:numPr>
        <w:tabs>
          <w:tab w:val="left" w:pos="4111"/>
          <w:tab w:val="center" w:pos="5529"/>
          <w:tab w:val="center" w:pos="7088"/>
          <w:tab w:val="center" w:pos="8505"/>
        </w:tabs>
        <w:spacing w:line="240" w:lineRule="auto"/>
        <w:contextualSpacing w:val="0"/>
        <w:rPr>
          <w:rFonts w:ascii="Helvetica Neue" w:eastAsia="Calibri" w:hAnsi="Helvetica Neue"/>
          <w:iCs/>
        </w:rPr>
      </w:pPr>
      <w:r w:rsidRPr="00156AA2">
        <w:rPr>
          <w:rFonts w:ascii="Helvetica Neue" w:eastAsia="Calibri" w:hAnsi="Helvetica Neue"/>
          <w:iCs/>
        </w:rPr>
        <w:t>Became or was a single parent</w:t>
      </w:r>
    </w:p>
    <w:p w14:paraId="4F656EBC" w14:textId="77777777" w:rsidR="00542737" w:rsidRPr="00156AA2" w:rsidRDefault="00542737" w:rsidP="00257DD0">
      <w:pPr>
        <w:pStyle w:val="ListParagraph"/>
        <w:numPr>
          <w:ilvl w:val="0"/>
          <w:numId w:val="9"/>
        </w:numPr>
        <w:tabs>
          <w:tab w:val="left" w:pos="4111"/>
          <w:tab w:val="center" w:pos="5529"/>
          <w:tab w:val="center" w:pos="7088"/>
          <w:tab w:val="center" w:pos="8505"/>
        </w:tabs>
        <w:spacing w:line="240" w:lineRule="auto"/>
        <w:contextualSpacing w:val="0"/>
        <w:rPr>
          <w:rFonts w:ascii="Helvetica Neue" w:eastAsia="Calibri" w:hAnsi="Helvetica Neue"/>
          <w:iCs/>
        </w:rPr>
      </w:pPr>
      <w:r w:rsidRPr="00156AA2">
        <w:rPr>
          <w:rFonts w:ascii="Helvetica Neue" w:eastAsia="Calibri" w:hAnsi="Helvetica Neue"/>
          <w:iCs/>
        </w:rPr>
        <w:t>Became or was responsible for an unwell or injured person</w:t>
      </w:r>
    </w:p>
    <w:p w14:paraId="0156146B" w14:textId="77777777" w:rsidR="00542737" w:rsidRPr="00156AA2" w:rsidRDefault="00542737" w:rsidP="00257DD0">
      <w:pPr>
        <w:pStyle w:val="ListParagraph"/>
        <w:numPr>
          <w:ilvl w:val="0"/>
          <w:numId w:val="9"/>
        </w:numPr>
        <w:tabs>
          <w:tab w:val="left" w:pos="4111"/>
          <w:tab w:val="center" w:pos="5529"/>
          <w:tab w:val="center" w:pos="7088"/>
          <w:tab w:val="center" w:pos="8505"/>
        </w:tabs>
        <w:spacing w:line="240" w:lineRule="auto"/>
        <w:contextualSpacing w:val="0"/>
        <w:rPr>
          <w:rFonts w:ascii="Helvetica Neue" w:eastAsia="Calibri" w:hAnsi="Helvetica Neue"/>
          <w:iCs/>
        </w:rPr>
      </w:pPr>
      <w:r w:rsidRPr="00156AA2">
        <w:rPr>
          <w:rFonts w:ascii="Helvetica Neue" w:eastAsia="Calibri" w:hAnsi="Helvetica Neue"/>
          <w:iCs/>
        </w:rPr>
        <w:t>Became or was dependent on care inside the home</w:t>
      </w:r>
    </w:p>
    <w:p w14:paraId="5E59F27C" w14:textId="77777777" w:rsidR="00542737" w:rsidRPr="00156AA2" w:rsidRDefault="00542737" w:rsidP="00257DD0">
      <w:pPr>
        <w:pStyle w:val="ListParagraph"/>
        <w:numPr>
          <w:ilvl w:val="0"/>
          <w:numId w:val="9"/>
        </w:numPr>
        <w:tabs>
          <w:tab w:val="left" w:pos="4111"/>
          <w:tab w:val="center" w:pos="5529"/>
          <w:tab w:val="center" w:pos="7088"/>
          <w:tab w:val="center" w:pos="8505"/>
        </w:tabs>
        <w:spacing w:line="240" w:lineRule="auto"/>
        <w:contextualSpacing w:val="0"/>
        <w:rPr>
          <w:rFonts w:ascii="Helvetica Neue" w:eastAsia="Calibri" w:hAnsi="Helvetica Neue"/>
          <w:iCs/>
        </w:rPr>
      </w:pPr>
      <w:r w:rsidRPr="00156AA2">
        <w:rPr>
          <w:rFonts w:ascii="Helvetica Neue" w:eastAsia="Calibri" w:hAnsi="Helvetica Neue"/>
          <w:iCs/>
        </w:rPr>
        <w:t>Became or was dependent on care outside the home</w:t>
      </w:r>
    </w:p>
    <w:p w14:paraId="3BB85FEE" w14:textId="77777777" w:rsidR="00542737" w:rsidRPr="00156AA2" w:rsidRDefault="00542737" w:rsidP="00257DD0">
      <w:pPr>
        <w:pStyle w:val="ListParagraph"/>
        <w:numPr>
          <w:ilvl w:val="0"/>
          <w:numId w:val="9"/>
        </w:numPr>
        <w:tabs>
          <w:tab w:val="left" w:pos="4111"/>
          <w:tab w:val="center" w:pos="5529"/>
          <w:tab w:val="center" w:pos="7088"/>
          <w:tab w:val="center" w:pos="8505"/>
        </w:tabs>
        <w:spacing w:line="240" w:lineRule="auto"/>
        <w:contextualSpacing w:val="0"/>
        <w:rPr>
          <w:rFonts w:ascii="Helvetica Neue" w:eastAsia="Calibri" w:hAnsi="Helvetica Neue"/>
          <w:iCs/>
        </w:rPr>
      </w:pPr>
      <w:r w:rsidRPr="00156AA2">
        <w:rPr>
          <w:rFonts w:ascii="Helvetica Neue" w:eastAsia="Calibri" w:hAnsi="Helvetica Neue"/>
          <w:iCs/>
        </w:rPr>
        <w:t>Entered or applied a child into child care</w:t>
      </w:r>
    </w:p>
    <w:p w14:paraId="2B450D72" w14:textId="77777777" w:rsidR="00542737" w:rsidRPr="00156AA2" w:rsidRDefault="00542737" w:rsidP="00257DD0">
      <w:pPr>
        <w:pStyle w:val="ListParagraph"/>
        <w:numPr>
          <w:ilvl w:val="0"/>
          <w:numId w:val="9"/>
        </w:numPr>
        <w:tabs>
          <w:tab w:val="left" w:pos="4111"/>
          <w:tab w:val="center" w:pos="5529"/>
          <w:tab w:val="center" w:pos="7088"/>
          <w:tab w:val="center" w:pos="8505"/>
        </w:tabs>
        <w:spacing w:line="240" w:lineRule="auto"/>
        <w:contextualSpacing w:val="0"/>
        <w:rPr>
          <w:rFonts w:ascii="Helvetica Neue" w:eastAsia="Calibri" w:hAnsi="Helvetica Neue"/>
          <w:iCs/>
        </w:rPr>
      </w:pPr>
      <w:r w:rsidRPr="00156AA2">
        <w:rPr>
          <w:rFonts w:ascii="Helvetica Neue" w:eastAsia="Calibri" w:hAnsi="Helvetica Neue"/>
          <w:iCs/>
        </w:rPr>
        <w:t>Have or had a disability</w:t>
      </w:r>
    </w:p>
    <w:p w14:paraId="13219C0B" w14:textId="77777777" w:rsidR="00542737" w:rsidRPr="00156AA2" w:rsidRDefault="00542737" w:rsidP="00257DD0">
      <w:pPr>
        <w:pStyle w:val="ListParagraph"/>
        <w:numPr>
          <w:ilvl w:val="0"/>
          <w:numId w:val="9"/>
        </w:numPr>
        <w:tabs>
          <w:tab w:val="left" w:pos="4111"/>
          <w:tab w:val="center" w:pos="5529"/>
          <w:tab w:val="center" w:pos="7088"/>
          <w:tab w:val="center" w:pos="8505"/>
        </w:tabs>
        <w:spacing w:line="240" w:lineRule="auto"/>
        <w:contextualSpacing w:val="0"/>
        <w:rPr>
          <w:rFonts w:ascii="Helvetica Neue" w:eastAsia="Calibri" w:hAnsi="Helvetica Neue"/>
          <w:iCs/>
        </w:rPr>
      </w:pPr>
      <w:r w:rsidRPr="00156AA2">
        <w:rPr>
          <w:rFonts w:ascii="Helvetica Neue" w:eastAsia="Calibri" w:hAnsi="Helvetica Neue"/>
          <w:iCs/>
        </w:rPr>
        <w:t>Experienced an injury, illness, or chronic condition (other than COVID-19)</w:t>
      </w:r>
    </w:p>
    <w:p w14:paraId="0B6C0C5E" w14:textId="77777777" w:rsidR="00542737" w:rsidRPr="00156AA2" w:rsidRDefault="00542737" w:rsidP="00257DD0">
      <w:pPr>
        <w:pStyle w:val="ListParagraph"/>
        <w:numPr>
          <w:ilvl w:val="0"/>
          <w:numId w:val="9"/>
        </w:numPr>
        <w:tabs>
          <w:tab w:val="left" w:pos="4111"/>
          <w:tab w:val="center" w:pos="5529"/>
          <w:tab w:val="center" w:pos="7088"/>
          <w:tab w:val="center" w:pos="8505"/>
        </w:tabs>
        <w:spacing w:line="240" w:lineRule="auto"/>
        <w:contextualSpacing w:val="0"/>
        <w:rPr>
          <w:rFonts w:ascii="Helvetica Neue" w:eastAsia="Calibri" w:hAnsi="Helvetica Neue"/>
          <w:iCs/>
        </w:rPr>
      </w:pPr>
      <w:r w:rsidRPr="00156AA2">
        <w:rPr>
          <w:rFonts w:ascii="Helvetica Neue" w:eastAsia="Calibri" w:hAnsi="Helvetica Neue"/>
          <w:iCs/>
        </w:rPr>
        <w:t>Have or had a mental health condition (including depression or anxiety)</w:t>
      </w:r>
    </w:p>
    <w:p w14:paraId="4B2338BB" w14:textId="77777777" w:rsidR="00542737" w:rsidRPr="00156AA2" w:rsidRDefault="00542737" w:rsidP="00257DD0">
      <w:pPr>
        <w:pStyle w:val="ListParagraph"/>
        <w:numPr>
          <w:ilvl w:val="0"/>
          <w:numId w:val="9"/>
        </w:numPr>
        <w:tabs>
          <w:tab w:val="left" w:pos="4111"/>
          <w:tab w:val="center" w:pos="5529"/>
          <w:tab w:val="center" w:pos="7088"/>
          <w:tab w:val="center" w:pos="8505"/>
        </w:tabs>
        <w:spacing w:line="240" w:lineRule="auto"/>
        <w:contextualSpacing w:val="0"/>
        <w:rPr>
          <w:rFonts w:ascii="Helvetica Neue" w:eastAsia="Calibri" w:hAnsi="Helvetica Neue"/>
          <w:iCs/>
        </w:rPr>
      </w:pPr>
      <w:r w:rsidRPr="00156AA2">
        <w:rPr>
          <w:rFonts w:ascii="Helvetica Neue" w:eastAsia="Calibri" w:hAnsi="Helvetica Neue"/>
          <w:iCs/>
        </w:rPr>
        <w:t>Applied for a health screening or prevention kit (such as for Cancer Screening, Quit Smoking, Obesity Australia)</w:t>
      </w:r>
    </w:p>
    <w:p w14:paraId="21443BD2" w14:textId="77777777" w:rsidR="00542737" w:rsidRPr="00156AA2" w:rsidRDefault="00542737" w:rsidP="00257DD0">
      <w:pPr>
        <w:pStyle w:val="ListParagraph"/>
        <w:numPr>
          <w:ilvl w:val="0"/>
          <w:numId w:val="9"/>
        </w:numPr>
        <w:tabs>
          <w:tab w:val="left" w:pos="4111"/>
          <w:tab w:val="center" w:pos="5529"/>
          <w:tab w:val="center" w:pos="7088"/>
          <w:tab w:val="center" w:pos="8505"/>
        </w:tabs>
        <w:spacing w:line="240" w:lineRule="auto"/>
        <w:contextualSpacing w:val="0"/>
        <w:rPr>
          <w:rFonts w:ascii="Helvetica Neue" w:eastAsia="Calibri" w:hAnsi="Helvetica Neue"/>
          <w:iCs/>
        </w:rPr>
      </w:pPr>
      <w:r w:rsidRPr="00156AA2">
        <w:rPr>
          <w:rFonts w:ascii="Helvetica Neue" w:eastAsia="Calibri" w:hAnsi="Helvetica Neue"/>
          <w:iCs/>
        </w:rPr>
        <w:t>Made a submission, provided feedback or a complaint (e.g. consumer complaint about purchased goods)</w:t>
      </w:r>
    </w:p>
    <w:p w14:paraId="51B7B19E" w14:textId="77777777" w:rsidR="00542737" w:rsidRPr="00156AA2" w:rsidRDefault="00542737" w:rsidP="00257DD0">
      <w:pPr>
        <w:pStyle w:val="ListParagraph"/>
        <w:numPr>
          <w:ilvl w:val="0"/>
          <w:numId w:val="9"/>
        </w:numPr>
        <w:tabs>
          <w:tab w:val="left" w:pos="4111"/>
          <w:tab w:val="center" w:pos="5529"/>
          <w:tab w:val="center" w:pos="7088"/>
          <w:tab w:val="center" w:pos="8505"/>
        </w:tabs>
        <w:spacing w:line="240" w:lineRule="auto"/>
        <w:contextualSpacing w:val="0"/>
        <w:rPr>
          <w:rFonts w:ascii="Helvetica Neue" w:eastAsia="Calibri" w:hAnsi="Helvetica Neue"/>
          <w:iCs/>
        </w:rPr>
      </w:pPr>
      <w:r w:rsidRPr="00156AA2">
        <w:rPr>
          <w:rFonts w:ascii="Helvetica Neue" w:eastAsia="Calibri" w:hAnsi="Helvetica Neue"/>
          <w:iCs/>
        </w:rPr>
        <w:t>Participated in research/engagement activities (e.g. surveys, focus groups, roundtables)</w:t>
      </w:r>
    </w:p>
    <w:p w14:paraId="0F25DB6F" w14:textId="77777777" w:rsidR="00542737" w:rsidRPr="00156AA2" w:rsidRDefault="00542737" w:rsidP="00257DD0">
      <w:pPr>
        <w:pStyle w:val="ListParagraph"/>
        <w:numPr>
          <w:ilvl w:val="0"/>
          <w:numId w:val="9"/>
        </w:numPr>
        <w:tabs>
          <w:tab w:val="left" w:pos="4111"/>
          <w:tab w:val="center" w:pos="5529"/>
          <w:tab w:val="center" w:pos="7088"/>
          <w:tab w:val="center" w:pos="8505"/>
        </w:tabs>
        <w:spacing w:line="240" w:lineRule="auto"/>
        <w:contextualSpacing w:val="0"/>
        <w:rPr>
          <w:rFonts w:ascii="Helvetica Neue" w:eastAsia="Calibri" w:hAnsi="Helvetica Neue"/>
          <w:iCs/>
        </w:rPr>
      </w:pPr>
      <w:r w:rsidRPr="00156AA2">
        <w:rPr>
          <w:rFonts w:ascii="Helvetica Neue" w:eastAsia="Calibri" w:hAnsi="Helvetica Neue"/>
          <w:iCs/>
        </w:rPr>
        <w:lastRenderedPageBreak/>
        <w:t>Voted, enrolled to vote or changed voting enrolment details</w:t>
      </w:r>
    </w:p>
    <w:p w14:paraId="3A5FED6B" w14:textId="77777777" w:rsidR="00542737" w:rsidRPr="00156AA2" w:rsidRDefault="00542737" w:rsidP="00257DD0">
      <w:pPr>
        <w:pStyle w:val="ListParagraph"/>
        <w:numPr>
          <w:ilvl w:val="0"/>
          <w:numId w:val="9"/>
        </w:numPr>
        <w:tabs>
          <w:tab w:val="left" w:pos="4111"/>
          <w:tab w:val="center" w:pos="5529"/>
          <w:tab w:val="center" w:pos="7088"/>
          <w:tab w:val="center" w:pos="8505"/>
        </w:tabs>
        <w:spacing w:line="240" w:lineRule="auto"/>
        <w:contextualSpacing w:val="0"/>
        <w:rPr>
          <w:rFonts w:ascii="Helvetica Neue" w:eastAsia="Calibri" w:hAnsi="Helvetica Neue"/>
          <w:iCs/>
        </w:rPr>
      </w:pPr>
      <w:r w:rsidRPr="00156AA2">
        <w:rPr>
          <w:rFonts w:ascii="Helvetica Neue" w:eastAsia="Calibri" w:hAnsi="Helvetica Neue"/>
          <w:iCs/>
        </w:rPr>
        <w:t>Opted into or out of a service/scheme (such as organ donation)</w:t>
      </w:r>
    </w:p>
    <w:p w14:paraId="0D23EF47" w14:textId="77777777" w:rsidR="00542737" w:rsidRPr="00156AA2" w:rsidRDefault="00542737" w:rsidP="00257DD0">
      <w:pPr>
        <w:pStyle w:val="ListParagraph"/>
        <w:numPr>
          <w:ilvl w:val="0"/>
          <w:numId w:val="9"/>
        </w:numPr>
        <w:tabs>
          <w:tab w:val="left" w:pos="4111"/>
          <w:tab w:val="center" w:pos="5529"/>
          <w:tab w:val="center" w:pos="7088"/>
          <w:tab w:val="center" w:pos="8505"/>
        </w:tabs>
        <w:spacing w:line="240" w:lineRule="auto"/>
        <w:contextualSpacing w:val="0"/>
        <w:rPr>
          <w:rFonts w:ascii="Helvetica Neue" w:eastAsia="Calibri" w:hAnsi="Helvetica Neue"/>
          <w:iCs/>
        </w:rPr>
      </w:pPr>
      <w:r w:rsidRPr="00156AA2">
        <w:rPr>
          <w:rFonts w:ascii="Helvetica Neue" w:eastAsia="Calibri" w:hAnsi="Helvetica Neue"/>
          <w:iCs/>
        </w:rPr>
        <w:t>Requested a copy of or amendment to a record (e.g. a birth certificate)</w:t>
      </w:r>
    </w:p>
    <w:p w14:paraId="369F1C42" w14:textId="77777777" w:rsidR="00542737" w:rsidRPr="00156AA2" w:rsidRDefault="00542737" w:rsidP="00257DD0">
      <w:pPr>
        <w:pStyle w:val="ListParagraph"/>
        <w:numPr>
          <w:ilvl w:val="0"/>
          <w:numId w:val="9"/>
        </w:numPr>
        <w:tabs>
          <w:tab w:val="left" w:pos="4111"/>
          <w:tab w:val="center" w:pos="5529"/>
          <w:tab w:val="center" w:pos="7088"/>
          <w:tab w:val="center" w:pos="8505"/>
        </w:tabs>
        <w:spacing w:line="240" w:lineRule="auto"/>
        <w:contextualSpacing w:val="0"/>
        <w:rPr>
          <w:rFonts w:ascii="Helvetica Neue" w:eastAsia="Calibri" w:hAnsi="Helvetica Neue"/>
          <w:iCs/>
        </w:rPr>
      </w:pPr>
      <w:r w:rsidRPr="00156AA2">
        <w:rPr>
          <w:rFonts w:ascii="Helvetica Neue" w:eastAsia="Calibri" w:hAnsi="Helvetica Neue"/>
          <w:iCs/>
        </w:rPr>
        <w:t>Applied for or renewed a licence, permit or card (e.g. Medicare card, fishing licence)</w:t>
      </w:r>
    </w:p>
    <w:p w14:paraId="110BE2ED" w14:textId="77777777" w:rsidR="00542737" w:rsidRPr="00156AA2" w:rsidRDefault="00542737" w:rsidP="00257DD0">
      <w:pPr>
        <w:pStyle w:val="ListParagraph"/>
        <w:numPr>
          <w:ilvl w:val="0"/>
          <w:numId w:val="9"/>
        </w:numPr>
        <w:tabs>
          <w:tab w:val="left" w:pos="4111"/>
          <w:tab w:val="center" w:pos="5529"/>
          <w:tab w:val="center" w:pos="7088"/>
          <w:tab w:val="center" w:pos="8505"/>
        </w:tabs>
        <w:spacing w:line="240" w:lineRule="auto"/>
        <w:contextualSpacing w:val="0"/>
        <w:rPr>
          <w:rFonts w:ascii="Helvetica Neue" w:eastAsia="Calibri" w:hAnsi="Helvetica Neue"/>
          <w:iCs/>
        </w:rPr>
      </w:pPr>
      <w:r w:rsidRPr="00156AA2">
        <w:rPr>
          <w:rFonts w:ascii="Helvetica Neue" w:eastAsia="Calibri" w:hAnsi="Helvetica Neue"/>
          <w:iCs/>
        </w:rPr>
        <w:t>Had/have COVID-19 (confirmed through a medical test)</w:t>
      </w:r>
    </w:p>
    <w:p w14:paraId="100D5480" w14:textId="77777777" w:rsidR="00542737" w:rsidRPr="00156AA2" w:rsidRDefault="00542737" w:rsidP="00257DD0">
      <w:pPr>
        <w:pStyle w:val="ListParagraph"/>
        <w:numPr>
          <w:ilvl w:val="0"/>
          <w:numId w:val="9"/>
        </w:numPr>
        <w:tabs>
          <w:tab w:val="left" w:pos="4111"/>
          <w:tab w:val="center" w:pos="5529"/>
          <w:tab w:val="center" w:pos="7088"/>
          <w:tab w:val="center" w:pos="8505"/>
        </w:tabs>
        <w:spacing w:line="240" w:lineRule="auto"/>
        <w:contextualSpacing w:val="0"/>
        <w:rPr>
          <w:rFonts w:ascii="Helvetica Neue" w:eastAsia="Calibri" w:hAnsi="Helvetica Neue"/>
          <w:iCs/>
        </w:rPr>
      </w:pPr>
      <w:r w:rsidRPr="00156AA2">
        <w:rPr>
          <w:rFonts w:ascii="Helvetica Neue" w:eastAsia="Calibri" w:hAnsi="Helvetica Neue"/>
          <w:iCs/>
        </w:rPr>
        <w:t>Immediate family/friends had/have COVID-19 (confirmed through a medical test)</w:t>
      </w:r>
    </w:p>
    <w:p w14:paraId="6A6F6107" w14:textId="77777777" w:rsidR="00542737" w:rsidRPr="00156AA2" w:rsidRDefault="00542737" w:rsidP="00257DD0">
      <w:pPr>
        <w:pStyle w:val="ListParagraph"/>
        <w:numPr>
          <w:ilvl w:val="0"/>
          <w:numId w:val="9"/>
        </w:numPr>
        <w:tabs>
          <w:tab w:val="left" w:pos="4111"/>
          <w:tab w:val="center" w:pos="5529"/>
          <w:tab w:val="center" w:pos="7088"/>
          <w:tab w:val="center" w:pos="8505"/>
        </w:tabs>
        <w:spacing w:line="240" w:lineRule="auto"/>
        <w:contextualSpacing w:val="0"/>
        <w:rPr>
          <w:rFonts w:ascii="Helvetica Neue" w:eastAsia="Calibri" w:hAnsi="Helvetica Neue"/>
          <w:iCs/>
        </w:rPr>
      </w:pPr>
      <w:r w:rsidRPr="00156AA2">
        <w:rPr>
          <w:rFonts w:ascii="Helvetica Neue" w:eastAsia="Calibri" w:hAnsi="Helvetica Neue"/>
          <w:iCs/>
        </w:rPr>
        <w:t>Went into mandatory isolation / quarantine due to COVID-19</w:t>
      </w:r>
    </w:p>
    <w:p w14:paraId="44EDD72A" w14:textId="0BE63D3B" w:rsidR="004633EC" w:rsidRPr="00156AA2" w:rsidRDefault="00542737" w:rsidP="00257DD0">
      <w:pPr>
        <w:pStyle w:val="ListParagraph"/>
        <w:numPr>
          <w:ilvl w:val="0"/>
          <w:numId w:val="9"/>
        </w:numPr>
        <w:tabs>
          <w:tab w:val="left" w:pos="4111"/>
          <w:tab w:val="center" w:pos="5529"/>
          <w:tab w:val="center" w:pos="7088"/>
          <w:tab w:val="center" w:pos="8505"/>
        </w:tabs>
        <w:spacing w:line="240" w:lineRule="auto"/>
        <w:contextualSpacing w:val="0"/>
        <w:rPr>
          <w:rFonts w:ascii="Helvetica Neue" w:eastAsia="Calibri" w:hAnsi="Helvetica Neue"/>
          <w:iCs/>
        </w:rPr>
      </w:pPr>
      <w:r w:rsidRPr="00156AA2">
        <w:rPr>
          <w:rFonts w:ascii="Helvetica Neue" w:eastAsia="Calibri" w:hAnsi="Helvetica Neue"/>
          <w:iCs/>
        </w:rPr>
        <w:t>None of the above (</w:t>
      </w:r>
      <w:r w:rsidRPr="00156AA2">
        <w:rPr>
          <w:rFonts w:ascii="Helvetica Neue" w:eastAsia="Calibri" w:hAnsi="Helvetica Neue"/>
          <w:i/>
          <w:iCs/>
        </w:rPr>
        <w:t>If chosen, skip to Section C.</w:t>
      </w:r>
      <w:r w:rsidRPr="00156AA2">
        <w:rPr>
          <w:rFonts w:ascii="Helvetica Neue" w:eastAsia="Calibri" w:hAnsi="Helvetica Neue"/>
          <w:iCs/>
        </w:rPr>
        <w:t>)</w:t>
      </w:r>
    </w:p>
    <w:p w14:paraId="479CCD33" w14:textId="77777777" w:rsidR="00EC1E21" w:rsidRPr="00156AA2" w:rsidRDefault="00EC1E21" w:rsidP="004633EC">
      <w:pPr>
        <w:contextualSpacing w:val="0"/>
        <w:rPr>
          <w:rFonts w:ascii="Helvetica Neue" w:eastAsia="Helvetica Neue" w:hAnsi="Helvetica Neue" w:cs="Helvetica Neue"/>
          <w:color w:val="FF0000"/>
        </w:rPr>
      </w:pPr>
    </w:p>
    <w:p w14:paraId="5B7A0F1A" w14:textId="0EAA22AB" w:rsidR="00C2189C" w:rsidRPr="00156AA2" w:rsidRDefault="00C021C0" w:rsidP="00257DD0">
      <w:pPr>
        <w:pStyle w:val="ListParagraph"/>
        <w:numPr>
          <w:ilvl w:val="0"/>
          <w:numId w:val="7"/>
        </w:numPr>
        <w:contextualSpacing w:val="0"/>
        <w:rPr>
          <w:rFonts w:ascii="Helvetica Neue" w:eastAsia="Helvetica Neue" w:hAnsi="Helvetica Neue" w:cs="Helvetica Neue"/>
          <w:i/>
        </w:rPr>
      </w:pPr>
      <w:r w:rsidRPr="00156AA2">
        <w:rPr>
          <w:rFonts w:ascii="Helvetica Neue" w:eastAsia="Helvetica Neue" w:hAnsi="Helvetica Neue" w:cs="Helvetica Neue"/>
          <w:b/>
        </w:rPr>
        <w:t xml:space="preserve">When </w:t>
      </w:r>
      <w:r w:rsidR="00C41008" w:rsidRPr="00156AA2">
        <w:rPr>
          <w:rFonts w:ascii="Helvetica Neue" w:eastAsia="Helvetica Neue" w:hAnsi="Helvetica Neue" w:cs="Helvetica Neue"/>
          <w:b/>
        </w:rPr>
        <w:t>did you</w:t>
      </w:r>
      <w:r w:rsidR="00542737" w:rsidRPr="00156AA2">
        <w:rPr>
          <w:rFonts w:ascii="Helvetica Neue" w:eastAsia="Helvetica Neue" w:hAnsi="Helvetica Neue" w:cs="Helvetica Neue"/>
          <w:b/>
        </w:rPr>
        <w:t>,</w:t>
      </w:r>
      <w:r w:rsidR="00C2189C" w:rsidRPr="00156AA2">
        <w:rPr>
          <w:rFonts w:ascii="Helvetica Neue" w:eastAsia="Helvetica Neue" w:hAnsi="Helvetica Neue" w:cs="Helvetica Neue"/>
          <w:b/>
        </w:rPr>
        <w:t xml:space="preserve"> or someone you’re responsible</w:t>
      </w:r>
      <w:r w:rsidR="00C41008" w:rsidRPr="00156AA2">
        <w:rPr>
          <w:rFonts w:ascii="Helvetica Neue" w:eastAsia="Helvetica Neue" w:hAnsi="Helvetica Neue" w:cs="Helvetica Neue"/>
          <w:b/>
        </w:rPr>
        <w:t xml:space="preserve"> for</w:t>
      </w:r>
      <w:r w:rsidR="00542737" w:rsidRPr="00156AA2">
        <w:rPr>
          <w:rFonts w:ascii="Helvetica Neue" w:eastAsia="Helvetica Neue" w:hAnsi="Helvetica Neue" w:cs="Helvetica Neue"/>
          <w:b/>
        </w:rPr>
        <w:t>,</w:t>
      </w:r>
      <w:r w:rsidR="00C41008" w:rsidRPr="00156AA2">
        <w:rPr>
          <w:rFonts w:ascii="Helvetica Neue" w:eastAsia="Helvetica Neue" w:hAnsi="Helvetica Neue" w:cs="Helvetica Neue"/>
          <w:b/>
        </w:rPr>
        <w:t xml:space="preserve"> first exper</w:t>
      </w:r>
      <w:r w:rsidR="00542737" w:rsidRPr="00156AA2">
        <w:rPr>
          <w:rFonts w:ascii="Helvetica Neue" w:eastAsia="Helvetica Neue" w:hAnsi="Helvetica Neue" w:cs="Helvetica Neue"/>
          <w:b/>
        </w:rPr>
        <w:t>ience these things?</w:t>
      </w:r>
      <w:r w:rsidR="00542737" w:rsidRPr="00156AA2">
        <w:rPr>
          <w:rFonts w:ascii="Helvetica Neue" w:eastAsia="Helvetica Neue" w:hAnsi="Helvetica Neue" w:cs="Helvetica Neue"/>
          <w:i/>
        </w:rPr>
        <w:t xml:space="preserve"> </w:t>
      </w:r>
      <w:r w:rsidR="00542737" w:rsidRPr="00156AA2">
        <w:rPr>
          <w:rFonts w:ascii="Helvetica Neue" w:eastAsia="Helvetica Neue" w:hAnsi="Helvetica Neue" w:cs="Helvetica Neue"/>
        </w:rPr>
        <w:t>(</w:t>
      </w:r>
      <w:r w:rsidR="00542737" w:rsidRPr="00156AA2">
        <w:rPr>
          <w:rFonts w:ascii="Helvetica Neue" w:eastAsia="Helvetica Neue" w:hAnsi="Helvetica Neue" w:cs="Helvetica Neue"/>
          <w:i/>
        </w:rPr>
        <w:t>Repeat below</w:t>
      </w:r>
      <w:r w:rsidR="00F75401" w:rsidRPr="00156AA2">
        <w:rPr>
          <w:rFonts w:ascii="Helvetica Neue" w:eastAsia="Helvetica Neue" w:hAnsi="Helvetica Neue" w:cs="Helvetica Neue"/>
          <w:i/>
        </w:rPr>
        <w:t xml:space="preserve"> options</w:t>
      </w:r>
      <w:r w:rsidR="00542737" w:rsidRPr="00156AA2">
        <w:rPr>
          <w:rFonts w:ascii="Helvetica Neue" w:eastAsia="Helvetica Neue" w:hAnsi="Helvetica Neue" w:cs="Helvetica Neue"/>
          <w:i/>
        </w:rPr>
        <w:t xml:space="preserve"> for each </w:t>
      </w:r>
      <w:r w:rsidR="00F75401" w:rsidRPr="00156AA2">
        <w:rPr>
          <w:rFonts w:ascii="Helvetica Neue" w:eastAsia="Helvetica Neue" w:hAnsi="Helvetica Neue" w:cs="Helvetica Neue"/>
          <w:i/>
        </w:rPr>
        <w:t>reason chosen</w:t>
      </w:r>
      <w:r w:rsidR="00542737" w:rsidRPr="00156AA2">
        <w:rPr>
          <w:rFonts w:ascii="Helvetica Neue" w:eastAsia="Helvetica Neue" w:hAnsi="Helvetica Neue" w:cs="Helvetica Neue"/>
          <w:i/>
        </w:rPr>
        <w:t xml:space="preserve"> in Q9.</w:t>
      </w:r>
      <w:r w:rsidR="00542737" w:rsidRPr="00156AA2">
        <w:rPr>
          <w:rFonts w:ascii="Helvetica Neue" w:eastAsia="Helvetica Neue" w:hAnsi="Helvetica Neue" w:cs="Helvetica Neue"/>
        </w:rPr>
        <w:t>)</w:t>
      </w:r>
    </w:p>
    <w:p w14:paraId="05F1E470" w14:textId="44A3DF5A" w:rsidR="00542737" w:rsidRPr="00156AA2" w:rsidRDefault="00542737" w:rsidP="00257DD0">
      <w:pPr>
        <w:pStyle w:val="ListParagraph"/>
        <w:numPr>
          <w:ilvl w:val="0"/>
          <w:numId w:val="10"/>
        </w:numPr>
        <w:contextualSpacing w:val="0"/>
        <w:rPr>
          <w:rFonts w:ascii="Helvetica Neue" w:eastAsia="Helvetica Neue" w:hAnsi="Helvetica Neue" w:cs="Helvetica Neue"/>
          <w:bCs/>
        </w:rPr>
      </w:pPr>
      <w:r w:rsidRPr="00156AA2">
        <w:rPr>
          <w:rFonts w:ascii="Helvetica Neue" w:eastAsia="Helvetica Neue" w:hAnsi="Helvetica Neue" w:cs="Helvetica Neue"/>
          <w:bCs/>
        </w:rPr>
        <w:t>Over 12 months ago</w:t>
      </w:r>
    </w:p>
    <w:p w14:paraId="5DBC54F6" w14:textId="7310BD29" w:rsidR="00542737" w:rsidRPr="00156AA2" w:rsidRDefault="00542737" w:rsidP="00257DD0">
      <w:pPr>
        <w:pStyle w:val="ListParagraph"/>
        <w:numPr>
          <w:ilvl w:val="0"/>
          <w:numId w:val="10"/>
        </w:numPr>
        <w:contextualSpacing w:val="0"/>
        <w:rPr>
          <w:rFonts w:ascii="Helvetica Neue" w:eastAsia="Helvetica Neue" w:hAnsi="Helvetica Neue" w:cs="Helvetica Neue"/>
          <w:bCs/>
        </w:rPr>
      </w:pPr>
      <w:r w:rsidRPr="00156AA2">
        <w:rPr>
          <w:rFonts w:ascii="Helvetica Neue" w:eastAsia="Helvetica Neue" w:hAnsi="Helvetica Neue" w:cs="Helvetica Neue"/>
          <w:bCs/>
        </w:rPr>
        <w:t>March-June 2021</w:t>
      </w:r>
    </w:p>
    <w:p w14:paraId="08E513E1" w14:textId="43A9F0A5" w:rsidR="00542737" w:rsidRPr="00156AA2" w:rsidRDefault="00542737" w:rsidP="00257DD0">
      <w:pPr>
        <w:pStyle w:val="ListParagraph"/>
        <w:numPr>
          <w:ilvl w:val="0"/>
          <w:numId w:val="10"/>
        </w:numPr>
        <w:contextualSpacing w:val="0"/>
        <w:rPr>
          <w:rFonts w:ascii="Helvetica Neue" w:eastAsia="Helvetica Neue" w:hAnsi="Helvetica Neue" w:cs="Helvetica Neue"/>
          <w:bCs/>
        </w:rPr>
      </w:pPr>
      <w:r w:rsidRPr="00156AA2">
        <w:rPr>
          <w:rFonts w:ascii="Helvetica Neue" w:eastAsia="Helvetica Neue" w:hAnsi="Helvetica Neue" w:cs="Helvetica Neue"/>
          <w:bCs/>
        </w:rPr>
        <w:t>July-October 2021</w:t>
      </w:r>
    </w:p>
    <w:p w14:paraId="7199A3F6" w14:textId="5E328032" w:rsidR="00542737" w:rsidRPr="00156AA2" w:rsidRDefault="00542737" w:rsidP="00257DD0">
      <w:pPr>
        <w:pStyle w:val="ListParagraph"/>
        <w:numPr>
          <w:ilvl w:val="0"/>
          <w:numId w:val="10"/>
        </w:numPr>
        <w:contextualSpacing w:val="0"/>
        <w:rPr>
          <w:rFonts w:ascii="Helvetica Neue" w:eastAsia="Helvetica Neue" w:hAnsi="Helvetica Neue" w:cs="Helvetica Neue"/>
          <w:bCs/>
        </w:rPr>
      </w:pPr>
      <w:r w:rsidRPr="00156AA2">
        <w:rPr>
          <w:rFonts w:ascii="Helvetica Neue" w:eastAsia="Helvetica Neue" w:hAnsi="Helvetica Neue" w:cs="Helvetica Neue"/>
          <w:bCs/>
        </w:rPr>
        <w:t>November 2021-February 2022</w:t>
      </w:r>
    </w:p>
    <w:p w14:paraId="139F4239" w14:textId="1873F910" w:rsidR="00542737" w:rsidRPr="00156AA2" w:rsidRDefault="00542737" w:rsidP="00257DD0">
      <w:pPr>
        <w:pStyle w:val="ListParagraph"/>
        <w:numPr>
          <w:ilvl w:val="0"/>
          <w:numId w:val="10"/>
        </w:numPr>
        <w:contextualSpacing w:val="0"/>
        <w:rPr>
          <w:rFonts w:ascii="Helvetica Neue" w:eastAsia="Helvetica Neue" w:hAnsi="Helvetica Neue" w:cs="Helvetica Neue"/>
          <w:bCs/>
        </w:rPr>
      </w:pPr>
      <w:r w:rsidRPr="00156AA2">
        <w:rPr>
          <w:rFonts w:ascii="Helvetica Neue" w:eastAsia="Helvetica Neue" w:hAnsi="Helvetica Neue" w:cs="Helvetica Neue"/>
          <w:color w:val="000000" w:themeColor="text1"/>
        </w:rPr>
        <w:t>March 2022</w:t>
      </w:r>
    </w:p>
    <w:p w14:paraId="74A23EB8" w14:textId="77777777" w:rsidR="00C2189C" w:rsidRPr="00156AA2" w:rsidRDefault="00C2189C" w:rsidP="007D2A06">
      <w:pPr>
        <w:contextualSpacing w:val="0"/>
        <w:rPr>
          <w:rFonts w:ascii="Helvetica Neue" w:eastAsia="Helvetica Neue" w:hAnsi="Helvetica Neue" w:cs="Helvetica Neue"/>
          <w:b/>
          <w:color w:val="FF0000"/>
        </w:rPr>
      </w:pPr>
    </w:p>
    <w:p w14:paraId="0CCA9F0C" w14:textId="46E47942" w:rsidR="00DB055A" w:rsidRPr="00156AA2" w:rsidRDefault="00DB055A" w:rsidP="00257DD0">
      <w:pPr>
        <w:pStyle w:val="ListParagraph"/>
        <w:numPr>
          <w:ilvl w:val="0"/>
          <w:numId w:val="7"/>
        </w:numPr>
        <w:contextualSpacing w:val="0"/>
        <w:rPr>
          <w:rFonts w:ascii="Helvetica Neue" w:eastAsia="Helvetica Neue" w:hAnsi="Helvetica Neue" w:cs="Helvetica Neue"/>
          <w:b/>
        </w:rPr>
      </w:pPr>
      <w:r w:rsidRPr="00156AA2">
        <w:rPr>
          <w:rFonts w:ascii="Helvetica Neue" w:eastAsia="Helvetica Neue" w:hAnsi="Helvetica Neue" w:cs="Helvetica Neue"/>
          <w:b/>
        </w:rPr>
        <w:t>Did you access Australian public services for any of these things in the last 12 months?</w:t>
      </w:r>
      <w:r w:rsidR="00F75401" w:rsidRPr="00156AA2">
        <w:rPr>
          <w:rFonts w:ascii="Helvetica Neue" w:eastAsia="Helvetica Neue" w:hAnsi="Helvetica Neue" w:cs="Helvetica Neue"/>
          <w:b/>
        </w:rPr>
        <w:t xml:space="preserve"> </w:t>
      </w:r>
      <w:r w:rsidR="00F75401" w:rsidRPr="00156AA2">
        <w:rPr>
          <w:rFonts w:ascii="Helvetica Neue" w:eastAsia="Helvetica Neue" w:hAnsi="Helvetica Neue" w:cs="Helvetica Neue"/>
        </w:rPr>
        <w:t>(</w:t>
      </w:r>
      <w:r w:rsidR="00F75401" w:rsidRPr="00156AA2">
        <w:rPr>
          <w:rFonts w:ascii="Helvetica Neue" w:eastAsia="Helvetica Neue" w:hAnsi="Helvetica Neue" w:cs="Helvetica Neue"/>
          <w:i/>
        </w:rPr>
        <w:t>Repeat below options for each reason chosen in Q9.</w:t>
      </w:r>
      <w:r w:rsidR="00F75401" w:rsidRPr="00156AA2">
        <w:rPr>
          <w:rFonts w:ascii="Helvetica Neue" w:eastAsia="Helvetica Neue" w:hAnsi="Helvetica Neue" w:cs="Helvetica Neue"/>
        </w:rPr>
        <w:t>)</w:t>
      </w:r>
    </w:p>
    <w:p w14:paraId="5B54C04F" w14:textId="13D5F4C4" w:rsidR="00F75401" w:rsidRPr="00156AA2" w:rsidRDefault="00F75401" w:rsidP="00257DD0">
      <w:pPr>
        <w:pStyle w:val="ListParagraph"/>
        <w:numPr>
          <w:ilvl w:val="0"/>
          <w:numId w:val="11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Yes</w:t>
      </w:r>
    </w:p>
    <w:p w14:paraId="0F16DBD0" w14:textId="0D4A67A7" w:rsidR="001743D0" w:rsidRPr="00156AA2" w:rsidRDefault="00F75401" w:rsidP="00257DD0">
      <w:pPr>
        <w:pStyle w:val="ListParagraph"/>
        <w:numPr>
          <w:ilvl w:val="0"/>
          <w:numId w:val="11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None</w:t>
      </w:r>
    </w:p>
    <w:p w14:paraId="7AFB6318" w14:textId="77777777" w:rsidR="001743D0" w:rsidRPr="00156AA2" w:rsidRDefault="001743D0" w:rsidP="00F460F8">
      <w:pPr>
        <w:contextualSpacing w:val="0"/>
        <w:rPr>
          <w:rFonts w:ascii="Helvetica Neue" w:eastAsia="Helvetica Neue" w:hAnsi="Helvetica Neue" w:cs="Helvetica Neue"/>
          <w:i/>
        </w:rPr>
      </w:pPr>
    </w:p>
    <w:p w14:paraId="64B9C8BB" w14:textId="094FAE8B" w:rsidR="008E3457" w:rsidRPr="00156AA2" w:rsidRDefault="00F75401" w:rsidP="00F75401">
      <w:pPr>
        <w:ind w:left="720" w:hanging="360"/>
        <w:contextualSpacing w:val="0"/>
        <w:rPr>
          <w:rFonts w:ascii="Helvetica Neue" w:eastAsia="Helvetica Neue" w:hAnsi="Helvetica Neue" w:cs="Helvetica Neue"/>
          <w:b/>
        </w:rPr>
      </w:pPr>
      <w:r w:rsidRPr="00156AA2">
        <w:rPr>
          <w:rFonts w:ascii="Helvetica Neue" w:eastAsia="Helvetica Neue" w:hAnsi="Helvetica Neue" w:cs="Helvetica Neue"/>
          <w:b/>
        </w:rPr>
        <w:t xml:space="preserve">11b. </w:t>
      </w:r>
      <w:r w:rsidR="008E3457" w:rsidRPr="00156AA2">
        <w:rPr>
          <w:rFonts w:ascii="Helvetica Neue" w:eastAsia="Helvetica Neue" w:hAnsi="Helvetica Neue" w:cs="Helvetica Neue"/>
          <w:b/>
        </w:rPr>
        <w:t xml:space="preserve">You indicated that you did not </w:t>
      </w:r>
      <w:r w:rsidR="001B0926" w:rsidRPr="00156AA2">
        <w:rPr>
          <w:rFonts w:ascii="Helvetica Neue" w:eastAsia="Helvetica Neue" w:hAnsi="Helvetica Neue" w:cs="Helvetica Neue"/>
          <w:b/>
        </w:rPr>
        <w:t>access</w:t>
      </w:r>
      <w:r w:rsidR="001C5777" w:rsidRPr="00156AA2">
        <w:rPr>
          <w:rFonts w:ascii="Helvetica Neue" w:eastAsia="Helvetica Neue" w:hAnsi="Helvetica Neue" w:cs="Helvetica Neue"/>
          <w:b/>
        </w:rPr>
        <w:t xml:space="preserve"> </w:t>
      </w:r>
      <w:r w:rsidR="008E3457" w:rsidRPr="00156AA2">
        <w:rPr>
          <w:rFonts w:ascii="Helvetica Neue" w:eastAsia="Helvetica Neue" w:hAnsi="Helvetica Neue" w:cs="Helvetica Neue"/>
          <w:b/>
        </w:rPr>
        <w:t>Australian public services in the last 12 months.</w:t>
      </w:r>
      <w:r w:rsidR="00104C40" w:rsidRPr="00156AA2">
        <w:rPr>
          <w:rFonts w:ascii="Helvetica Neue" w:eastAsia="Helvetica Neue" w:hAnsi="Helvetica Neue" w:cs="Helvetica Neue"/>
          <w:b/>
        </w:rPr>
        <w:t xml:space="preserve"> </w:t>
      </w:r>
      <w:r w:rsidR="008E3457" w:rsidRPr="00156AA2">
        <w:rPr>
          <w:rFonts w:ascii="Helvetica Neue" w:eastAsia="Helvetica Neue" w:hAnsi="Helvetica Neue" w:cs="Helvetica Neue"/>
          <w:b/>
        </w:rPr>
        <w:t xml:space="preserve">What was the </w:t>
      </w:r>
      <w:r w:rsidR="00274D9C" w:rsidRPr="00156AA2">
        <w:rPr>
          <w:rFonts w:ascii="Helvetica Neue" w:eastAsia="Helvetica Neue" w:hAnsi="Helvetica Neue" w:cs="Helvetica Neue"/>
          <w:b/>
        </w:rPr>
        <w:t xml:space="preserve">primary </w:t>
      </w:r>
      <w:r w:rsidR="008E3457" w:rsidRPr="00156AA2">
        <w:rPr>
          <w:rFonts w:ascii="Helvetica Neue" w:eastAsia="Helvetica Neue" w:hAnsi="Helvetica Neue" w:cs="Helvetica Neue"/>
          <w:b/>
        </w:rPr>
        <w:t>reason for this</w:t>
      </w:r>
      <w:r w:rsidRPr="00156AA2">
        <w:rPr>
          <w:rFonts w:ascii="Helvetica Neue" w:eastAsia="Helvetica Neue" w:hAnsi="Helvetica Neue" w:cs="Helvetica Neue"/>
          <w:b/>
        </w:rPr>
        <w:t>?</w:t>
      </w:r>
      <w:r w:rsidR="00725EB5" w:rsidRPr="00156AA2">
        <w:rPr>
          <w:rFonts w:ascii="Helvetica Neue" w:eastAsia="Helvetica Neue" w:hAnsi="Helvetica Neue" w:cs="Helvetica Neue"/>
          <w:b/>
        </w:rPr>
        <w:t xml:space="preserve"> (Choose as many as apply.)</w:t>
      </w:r>
      <w:r w:rsidRPr="00156AA2">
        <w:rPr>
          <w:rFonts w:ascii="Helvetica Neue" w:eastAsia="Helvetica Neue" w:hAnsi="Helvetica Neue" w:cs="Helvetica Neue"/>
          <w:b/>
        </w:rPr>
        <w:t xml:space="preserve"> </w:t>
      </w:r>
      <w:r w:rsidRPr="00156AA2">
        <w:rPr>
          <w:rFonts w:ascii="Helvetica Neue" w:eastAsia="Helvetica Neue" w:hAnsi="Helvetica Neue" w:cs="Helvetica Neue"/>
        </w:rPr>
        <w:t>(</w:t>
      </w:r>
      <w:r w:rsidRPr="00156AA2">
        <w:rPr>
          <w:rFonts w:ascii="Helvetica Neue" w:eastAsia="Helvetica Neue" w:hAnsi="Helvetica Neue" w:cs="Helvetica Neue"/>
          <w:i/>
        </w:rPr>
        <w:t>This question only asked if ‘None’ was chosen at Q11</w:t>
      </w:r>
      <w:r w:rsidR="00725EB5" w:rsidRPr="00156AA2">
        <w:rPr>
          <w:rFonts w:ascii="Helvetica Neue" w:eastAsia="Helvetica Neue" w:hAnsi="Helvetica Neue" w:cs="Helvetica Neue"/>
          <w:i/>
        </w:rPr>
        <w:t>, t</w:t>
      </w:r>
      <w:r w:rsidRPr="00156AA2">
        <w:rPr>
          <w:rFonts w:ascii="Helvetica Neue" w:eastAsia="Helvetica Neue" w:hAnsi="Helvetica Neue" w:cs="Helvetica Neue"/>
          <w:i/>
        </w:rPr>
        <w:t xml:space="preserve">hen </w:t>
      </w:r>
      <w:r w:rsidRPr="00156AA2">
        <w:rPr>
          <w:rFonts w:ascii="Helvetica Neue" w:eastAsia="Calibri" w:hAnsi="Helvetica Neue"/>
          <w:i/>
          <w:iCs/>
        </w:rPr>
        <w:t>skip to Section C.</w:t>
      </w:r>
      <w:r w:rsidRPr="00156AA2">
        <w:rPr>
          <w:rFonts w:ascii="Helvetica Neue" w:eastAsia="Helvetica Neue" w:hAnsi="Helvetica Neue" w:cs="Helvetica Neue"/>
        </w:rPr>
        <w:t>)</w:t>
      </w:r>
    </w:p>
    <w:p w14:paraId="063B0833" w14:textId="77777777" w:rsidR="008E3457" w:rsidRPr="00156AA2" w:rsidRDefault="008E3457" w:rsidP="00257DD0">
      <w:pPr>
        <w:pStyle w:val="ListParagraph"/>
        <w:numPr>
          <w:ilvl w:val="0"/>
          <w:numId w:val="11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I wasn’t aware of Australian public services I could access</w:t>
      </w:r>
    </w:p>
    <w:p w14:paraId="21B652E3" w14:textId="77777777" w:rsidR="008E3457" w:rsidRPr="00156AA2" w:rsidRDefault="008E3457" w:rsidP="00257DD0">
      <w:pPr>
        <w:pStyle w:val="ListParagraph"/>
        <w:numPr>
          <w:ilvl w:val="0"/>
          <w:numId w:val="11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I didn’t need Australian public services</w:t>
      </w:r>
    </w:p>
    <w:p w14:paraId="6A969771" w14:textId="77777777" w:rsidR="008E3457" w:rsidRPr="00156AA2" w:rsidRDefault="008E3457" w:rsidP="00257DD0">
      <w:pPr>
        <w:pStyle w:val="ListParagraph"/>
        <w:numPr>
          <w:ilvl w:val="0"/>
          <w:numId w:val="11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I couldn’t access Australian public services</w:t>
      </w:r>
    </w:p>
    <w:p w14:paraId="2E3CC71C" w14:textId="77777777" w:rsidR="008E3457" w:rsidRPr="00156AA2" w:rsidRDefault="008E3457" w:rsidP="00257DD0">
      <w:pPr>
        <w:pStyle w:val="ListParagraph"/>
        <w:numPr>
          <w:ilvl w:val="0"/>
          <w:numId w:val="11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I didn’t want to access Australian public services</w:t>
      </w:r>
    </w:p>
    <w:p w14:paraId="6CAF36B7" w14:textId="77777777" w:rsidR="00CA2A2D" w:rsidRPr="00156AA2" w:rsidRDefault="00CA2A2D" w:rsidP="00257DD0">
      <w:pPr>
        <w:pStyle w:val="ListParagraph"/>
        <w:numPr>
          <w:ilvl w:val="0"/>
          <w:numId w:val="11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Don’t know [exclusive]</w:t>
      </w:r>
    </w:p>
    <w:p w14:paraId="19A93244" w14:textId="77777777" w:rsidR="00F75401" w:rsidRPr="00156AA2" w:rsidRDefault="008E3457" w:rsidP="00257DD0">
      <w:pPr>
        <w:pStyle w:val="ListParagraph"/>
        <w:numPr>
          <w:ilvl w:val="0"/>
          <w:numId w:val="11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Prefer not to say [exclusive]</w:t>
      </w:r>
    </w:p>
    <w:p w14:paraId="507731AF" w14:textId="77777777" w:rsidR="00F75401" w:rsidRPr="00156AA2" w:rsidRDefault="001C5777" w:rsidP="00257DD0">
      <w:pPr>
        <w:pStyle w:val="ListParagraph"/>
        <w:numPr>
          <w:ilvl w:val="0"/>
          <w:numId w:val="11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I used alternative means of support (e.g. non-government / family or friends)</w:t>
      </w:r>
    </w:p>
    <w:p w14:paraId="3F951F23" w14:textId="798A79FF" w:rsidR="001C5777" w:rsidRPr="00156AA2" w:rsidRDefault="001C5777" w:rsidP="00257DD0">
      <w:pPr>
        <w:pStyle w:val="ListParagraph"/>
        <w:numPr>
          <w:ilvl w:val="0"/>
          <w:numId w:val="11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The system is too hard to access support</w:t>
      </w:r>
    </w:p>
    <w:p w14:paraId="56D85F26" w14:textId="77777777" w:rsidR="00104C40" w:rsidRPr="00156AA2" w:rsidRDefault="00104C40" w:rsidP="00104C40">
      <w:pPr>
        <w:contextualSpacing w:val="0"/>
        <w:rPr>
          <w:rFonts w:ascii="Helvetica Neue" w:eastAsia="Helvetica Neue" w:hAnsi="Helvetica Neue" w:cs="Helvetica Neue"/>
        </w:rPr>
      </w:pPr>
    </w:p>
    <w:p w14:paraId="45C7220D" w14:textId="77777777" w:rsidR="00DB69A3" w:rsidRPr="00156AA2" w:rsidRDefault="00DB69A3" w:rsidP="00B8140E">
      <w:pPr>
        <w:contextualSpacing w:val="0"/>
        <w:rPr>
          <w:rFonts w:ascii="Helvetica Neue" w:eastAsia="Helvetica Neue" w:hAnsi="Helvetica Neue" w:cs="Helvetica Neue"/>
          <w:color w:val="FF0000"/>
        </w:rPr>
      </w:pPr>
    </w:p>
    <w:p w14:paraId="4C46FF1B" w14:textId="1786B806" w:rsidR="00B04E7F" w:rsidRPr="00156AA2" w:rsidRDefault="00D55EE5" w:rsidP="00257DD0">
      <w:pPr>
        <w:pStyle w:val="ListParagraph"/>
        <w:numPr>
          <w:ilvl w:val="0"/>
          <w:numId w:val="7"/>
        </w:numPr>
        <w:contextualSpacing w:val="0"/>
        <w:rPr>
          <w:rFonts w:ascii="Helvetica Neue" w:eastAsia="Helvetica Neue" w:hAnsi="Helvetica Neue" w:cs="Helvetica Neue"/>
          <w:b/>
          <w:strike/>
          <w:color w:val="FF0000"/>
        </w:rPr>
      </w:pPr>
      <w:r w:rsidRPr="00156AA2">
        <w:rPr>
          <w:rFonts w:ascii="Helvetica Neue" w:eastAsia="Helvetica Neue" w:hAnsi="Helvetica Neue" w:cs="Helvetica Neue"/>
          <w:b/>
        </w:rPr>
        <w:lastRenderedPageBreak/>
        <w:t xml:space="preserve">You said that in the last </w:t>
      </w:r>
      <w:r w:rsidR="00863DEE" w:rsidRPr="00156AA2">
        <w:rPr>
          <w:rFonts w:ascii="Helvetica Neue" w:eastAsia="Helvetica Neue" w:hAnsi="Helvetica Neue" w:cs="Helvetica Neue"/>
          <w:b/>
        </w:rPr>
        <w:t>12 months</w:t>
      </w:r>
      <w:r w:rsidRPr="00156AA2">
        <w:rPr>
          <w:rFonts w:ascii="Helvetica Neue" w:eastAsia="Helvetica Neue" w:hAnsi="Helvetica Neue" w:cs="Helvetica Neue"/>
          <w:b/>
        </w:rPr>
        <w:t xml:space="preserve"> you</w:t>
      </w:r>
      <w:r w:rsidR="00863DEE" w:rsidRPr="00156AA2">
        <w:rPr>
          <w:rFonts w:ascii="Helvetica Neue" w:eastAsia="Helvetica Neue" w:hAnsi="Helvetica Neue" w:cs="Helvetica Neue"/>
          <w:b/>
        </w:rPr>
        <w:t xml:space="preserve"> or someone you’re responsible for</w:t>
      </w:r>
      <w:r w:rsidR="00EA2B57" w:rsidRPr="00156AA2">
        <w:rPr>
          <w:rFonts w:ascii="Helvetica Neue" w:eastAsia="Helvetica Neue" w:hAnsi="Helvetica Neue" w:cs="Helvetica Neue"/>
          <w:b/>
        </w:rPr>
        <w:t xml:space="preserve"> </w:t>
      </w:r>
      <w:r w:rsidR="00EA2B57" w:rsidRPr="00156AA2">
        <w:rPr>
          <w:rFonts w:ascii="Helvetica Neue" w:eastAsia="Helvetica Neue" w:hAnsi="Helvetica Neue" w:cs="Helvetica Neue"/>
        </w:rPr>
        <w:t>[</w:t>
      </w:r>
      <w:r w:rsidR="00F75401" w:rsidRPr="00156AA2">
        <w:rPr>
          <w:rFonts w:ascii="Helvetica Neue" w:eastAsia="Helvetica Neue" w:hAnsi="Helvetica Neue" w:cs="Helvetica Neue"/>
        </w:rPr>
        <w:t>life event selected at Q9</w:t>
      </w:r>
      <w:r w:rsidR="00EA2B57" w:rsidRPr="00156AA2">
        <w:rPr>
          <w:rFonts w:ascii="Helvetica Neue" w:eastAsia="Helvetica Neue" w:hAnsi="Helvetica Neue" w:cs="Helvetica Neue"/>
        </w:rPr>
        <w:t>]</w:t>
      </w:r>
      <w:r w:rsidR="00EA2B57" w:rsidRPr="00156AA2">
        <w:rPr>
          <w:rFonts w:ascii="Helvetica Neue" w:eastAsia="Helvetica Neue" w:hAnsi="Helvetica Neue" w:cs="Helvetica Neue"/>
          <w:b/>
        </w:rPr>
        <w:t>. Did you access Australian public services:</w:t>
      </w:r>
      <w:r w:rsidR="008652D4" w:rsidRPr="00156AA2">
        <w:rPr>
          <w:rFonts w:ascii="Helvetica Neue" w:eastAsia="Helvetica Neue" w:hAnsi="Helvetica Neue" w:cs="Helvetica Neue"/>
          <w:b/>
        </w:rPr>
        <w:t xml:space="preserve"> </w:t>
      </w:r>
      <w:r w:rsidR="008652D4" w:rsidRPr="00156AA2">
        <w:rPr>
          <w:rFonts w:ascii="Helvetica Neue" w:eastAsia="Helvetica Neue" w:hAnsi="Helvetica Neue" w:cs="Helvetica Neue"/>
        </w:rPr>
        <w:t>(</w:t>
      </w:r>
      <w:r w:rsidR="00A868AA" w:rsidRPr="00156AA2">
        <w:rPr>
          <w:rFonts w:ascii="Helvetica Neue" w:eastAsia="Helvetica Neue" w:hAnsi="Helvetica Neue" w:cs="Helvetica Neue"/>
          <w:i/>
        </w:rPr>
        <w:t>One life event from question 9 is chosen automatically based on quota criteria</w:t>
      </w:r>
      <w:r w:rsidR="008652D4" w:rsidRPr="00156AA2">
        <w:rPr>
          <w:rFonts w:ascii="Helvetica Neue" w:eastAsia="Calibri" w:hAnsi="Helvetica Neue"/>
          <w:i/>
          <w:iCs/>
        </w:rPr>
        <w:t>.</w:t>
      </w:r>
      <w:r w:rsidR="008652D4" w:rsidRPr="00156AA2">
        <w:rPr>
          <w:rFonts w:ascii="Helvetica Neue" w:eastAsia="Helvetica Neue" w:hAnsi="Helvetica Neue" w:cs="Helvetica Neue"/>
        </w:rPr>
        <w:t>)</w:t>
      </w:r>
    </w:p>
    <w:p w14:paraId="5AB59157" w14:textId="3964C861" w:rsidR="006C3E2B" w:rsidRPr="00156AA2" w:rsidRDefault="006C3E2B" w:rsidP="00257DD0">
      <w:pPr>
        <w:pStyle w:val="ListParagraph"/>
        <w:numPr>
          <w:ilvl w:val="0"/>
          <w:numId w:val="12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F</w:t>
      </w:r>
      <w:r w:rsidR="00F75401" w:rsidRPr="00156AA2">
        <w:rPr>
          <w:rFonts w:ascii="Helvetica Neue" w:eastAsia="Helvetica Neue" w:hAnsi="Helvetica Neue" w:cs="Helvetica Neue"/>
        </w:rPr>
        <w:t>or yourself</w:t>
      </w:r>
    </w:p>
    <w:p w14:paraId="02958AFB" w14:textId="02A808A1" w:rsidR="005149D3" w:rsidRPr="00156AA2" w:rsidRDefault="006C3E2B" w:rsidP="00257DD0">
      <w:pPr>
        <w:pStyle w:val="ListParagraph"/>
        <w:numPr>
          <w:ilvl w:val="0"/>
          <w:numId w:val="12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 xml:space="preserve">For </w:t>
      </w:r>
      <w:r w:rsidR="005149D3" w:rsidRPr="00156AA2">
        <w:rPr>
          <w:rFonts w:ascii="Helvetica Neue" w:eastAsia="Helvetica Neue" w:hAnsi="Helvetica Neue" w:cs="Helvetica Neue"/>
        </w:rPr>
        <w:t>your child/children (or a child/children y</w:t>
      </w:r>
      <w:r w:rsidR="00F75401" w:rsidRPr="00156AA2">
        <w:rPr>
          <w:rFonts w:ascii="Helvetica Neue" w:eastAsia="Helvetica Neue" w:hAnsi="Helvetica Neue" w:cs="Helvetica Neue"/>
        </w:rPr>
        <w:t>ou are the legal guardian of)</w:t>
      </w:r>
    </w:p>
    <w:p w14:paraId="3E016087" w14:textId="1380C151" w:rsidR="005149D3" w:rsidRPr="00156AA2" w:rsidRDefault="00CF6B9F" w:rsidP="00257DD0">
      <w:pPr>
        <w:pStyle w:val="ListParagraph"/>
        <w:numPr>
          <w:ilvl w:val="0"/>
          <w:numId w:val="12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For a</w:t>
      </w:r>
      <w:r w:rsidR="005149D3" w:rsidRPr="00156AA2">
        <w:rPr>
          <w:rFonts w:ascii="Helvetica Neue" w:eastAsia="Helvetica Neue" w:hAnsi="Helvetica Neue" w:cs="Helvetica Neue"/>
        </w:rPr>
        <w:t>n adult who y</w:t>
      </w:r>
      <w:r w:rsidR="00F75401" w:rsidRPr="00156AA2">
        <w:rPr>
          <w:rFonts w:ascii="Helvetica Neue" w:eastAsia="Helvetica Neue" w:hAnsi="Helvetica Neue" w:cs="Helvetica Neue"/>
        </w:rPr>
        <w:t>ou have legal powers to act for</w:t>
      </w:r>
    </w:p>
    <w:p w14:paraId="55E0EE5D" w14:textId="74A4E837" w:rsidR="005149D3" w:rsidRPr="00156AA2" w:rsidRDefault="00CF6B9F" w:rsidP="00257DD0">
      <w:pPr>
        <w:pStyle w:val="ListParagraph"/>
        <w:numPr>
          <w:ilvl w:val="0"/>
          <w:numId w:val="12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For a</w:t>
      </w:r>
      <w:r w:rsidR="005149D3" w:rsidRPr="00156AA2">
        <w:rPr>
          <w:rFonts w:ascii="Helvetica Neue" w:eastAsia="Helvetica Neue" w:hAnsi="Helvetica Neue" w:cs="Helvetica Neue"/>
        </w:rPr>
        <w:t xml:space="preserve">n adult who you care for or assist </w:t>
      </w:r>
      <w:r w:rsidRPr="00156AA2">
        <w:rPr>
          <w:rFonts w:ascii="Helvetica Neue" w:eastAsia="Helvetica Neue" w:hAnsi="Helvetica Neue" w:cs="Helvetica Neue"/>
        </w:rPr>
        <w:t xml:space="preserve">for </w:t>
      </w:r>
      <w:r w:rsidR="005149D3" w:rsidRPr="00156AA2">
        <w:rPr>
          <w:rFonts w:ascii="Helvetica Neue" w:eastAsia="Helvetica Neue" w:hAnsi="Helvetica Neue" w:cs="Helvetica Neue"/>
        </w:rPr>
        <w:t>(e.g. due to difficulties with language or technology)</w:t>
      </w:r>
    </w:p>
    <w:p w14:paraId="31255607" w14:textId="77777777" w:rsidR="00D55EE5" w:rsidRPr="00156AA2" w:rsidRDefault="00D55EE5" w:rsidP="00B8140E">
      <w:pPr>
        <w:contextualSpacing w:val="0"/>
        <w:rPr>
          <w:rFonts w:ascii="Helvetica Neue" w:eastAsia="Helvetica Neue" w:hAnsi="Helvetica Neue" w:cs="Helvetica Neue"/>
        </w:rPr>
      </w:pPr>
    </w:p>
    <w:p w14:paraId="2FE8B473" w14:textId="7EFBB345" w:rsidR="008A33BF" w:rsidRPr="00156AA2" w:rsidRDefault="008A33BF" w:rsidP="00257DD0">
      <w:pPr>
        <w:pStyle w:val="ListParagraph"/>
        <w:numPr>
          <w:ilvl w:val="0"/>
          <w:numId w:val="7"/>
        </w:numPr>
        <w:contextualSpacing w:val="0"/>
        <w:rPr>
          <w:rFonts w:ascii="Helvetica Neue" w:eastAsia="Helvetica Neue" w:hAnsi="Helvetica Neue" w:cs="Helvetica Neue"/>
          <w:b/>
        </w:rPr>
      </w:pPr>
      <w:r w:rsidRPr="00156AA2">
        <w:rPr>
          <w:rFonts w:ascii="Helvetica Neue" w:eastAsia="Helvetica Neue" w:hAnsi="Helvetica Neue" w:cs="Helvetica Neue"/>
          <w:b/>
        </w:rPr>
        <w:t xml:space="preserve">In the last 12 months you accessed Australian public services because </w:t>
      </w:r>
      <w:r w:rsidR="00725EB5" w:rsidRPr="00156AA2">
        <w:rPr>
          <w:rFonts w:ascii="Helvetica Neue" w:eastAsia="Helvetica Neue" w:hAnsi="Helvetica Neue" w:cs="Helvetica Neue"/>
        </w:rPr>
        <w:t>[life event selected at Q9]</w:t>
      </w:r>
      <w:r w:rsidRPr="00156AA2">
        <w:rPr>
          <w:rFonts w:ascii="Helvetica Neue" w:eastAsia="Helvetica Neue" w:hAnsi="Helvetica Neue" w:cs="Helvetica Neue"/>
          <w:b/>
        </w:rPr>
        <w:t xml:space="preserve">. </w:t>
      </w:r>
      <w:r w:rsidR="00725EB5" w:rsidRPr="00156AA2">
        <w:rPr>
          <w:rFonts w:ascii="Helvetica Neue" w:eastAsia="Helvetica Neue" w:hAnsi="Helvetica Neue" w:cs="Helvetica Neue"/>
          <w:b/>
        </w:rPr>
        <w:t>Which services did you access? (Choose as many as apply.)</w:t>
      </w:r>
      <w:r w:rsidR="008652D4" w:rsidRPr="00156AA2">
        <w:rPr>
          <w:rFonts w:ascii="Helvetica Neue" w:eastAsia="Helvetica Neue" w:hAnsi="Helvetica Neue" w:cs="Helvetica Neue"/>
          <w:b/>
        </w:rPr>
        <w:t xml:space="preserve"> </w:t>
      </w:r>
      <w:r w:rsidR="008652D4" w:rsidRPr="00156AA2">
        <w:rPr>
          <w:rFonts w:ascii="Helvetica Neue" w:eastAsia="Helvetica Neue" w:hAnsi="Helvetica Neue" w:cs="Helvetica Neue"/>
        </w:rPr>
        <w:t>(</w:t>
      </w:r>
      <w:r w:rsidR="00A868AA" w:rsidRPr="00156AA2">
        <w:rPr>
          <w:rFonts w:ascii="Helvetica Neue" w:eastAsia="Helvetica Neue" w:hAnsi="Helvetica Neue" w:cs="Helvetica Neue"/>
          <w:i/>
        </w:rPr>
        <w:t>Allocated life event from Q12</w:t>
      </w:r>
      <w:r w:rsidR="008652D4" w:rsidRPr="00156AA2">
        <w:rPr>
          <w:rFonts w:ascii="Helvetica Neue" w:eastAsia="Calibri" w:hAnsi="Helvetica Neue"/>
          <w:i/>
          <w:iCs/>
        </w:rPr>
        <w:t>.</w:t>
      </w:r>
      <w:r w:rsidR="008652D4" w:rsidRPr="00156AA2">
        <w:rPr>
          <w:rFonts w:ascii="Helvetica Neue" w:eastAsia="Helvetica Neue" w:hAnsi="Helvetica Neue" w:cs="Helvetica Neue"/>
        </w:rPr>
        <w:t>)</w:t>
      </w:r>
    </w:p>
    <w:p w14:paraId="272F9896" w14:textId="22C85921" w:rsidR="00725EB5" w:rsidRPr="00156AA2" w:rsidRDefault="00725EB5" w:rsidP="00257DD0">
      <w:pPr>
        <w:pStyle w:val="ListParagraph"/>
        <w:numPr>
          <w:ilvl w:val="0"/>
          <w:numId w:val="13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Services Australia – Centrelink</w:t>
      </w:r>
    </w:p>
    <w:p w14:paraId="67FD7254" w14:textId="1E14C62D" w:rsidR="00725EB5" w:rsidRPr="00156AA2" w:rsidRDefault="00725EB5" w:rsidP="00257DD0">
      <w:pPr>
        <w:pStyle w:val="ListParagraph"/>
        <w:numPr>
          <w:ilvl w:val="0"/>
          <w:numId w:val="13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Services Australia – Medicare</w:t>
      </w:r>
    </w:p>
    <w:p w14:paraId="0117F76E" w14:textId="21F4E6F8" w:rsidR="00725EB5" w:rsidRPr="00156AA2" w:rsidRDefault="00725EB5" w:rsidP="00257DD0">
      <w:pPr>
        <w:pStyle w:val="ListParagraph"/>
        <w:numPr>
          <w:ilvl w:val="0"/>
          <w:numId w:val="13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Services Australia – Child Support</w:t>
      </w:r>
    </w:p>
    <w:p w14:paraId="0F7BF48E" w14:textId="77777777" w:rsidR="00725EB5" w:rsidRPr="00156AA2" w:rsidRDefault="00725EB5" w:rsidP="00257DD0">
      <w:pPr>
        <w:pStyle w:val="ListParagraph"/>
        <w:numPr>
          <w:ilvl w:val="0"/>
          <w:numId w:val="13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My Aged Care</w:t>
      </w:r>
    </w:p>
    <w:p w14:paraId="2161AAE7" w14:textId="77777777" w:rsidR="00725EB5" w:rsidRPr="00156AA2" w:rsidRDefault="00725EB5" w:rsidP="00257DD0">
      <w:pPr>
        <w:pStyle w:val="ListParagraph"/>
        <w:numPr>
          <w:ilvl w:val="0"/>
          <w:numId w:val="13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Australian Taxation Office (ATO) (e.g. submit a personal tax return)</w:t>
      </w:r>
    </w:p>
    <w:p w14:paraId="3AE6318E" w14:textId="77777777" w:rsidR="00725EB5" w:rsidRPr="00156AA2" w:rsidRDefault="00725EB5" w:rsidP="00257DD0">
      <w:pPr>
        <w:pStyle w:val="ListParagraph"/>
        <w:numPr>
          <w:ilvl w:val="0"/>
          <w:numId w:val="13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Department of Veterans’ Affairs (e.g. renewing a concession card)</w:t>
      </w:r>
    </w:p>
    <w:p w14:paraId="2C07D750" w14:textId="77777777" w:rsidR="00725EB5" w:rsidRPr="00156AA2" w:rsidRDefault="00725EB5" w:rsidP="00257DD0">
      <w:pPr>
        <w:pStyle w:val="ListParagraph"/>
        <w:numPr>
          <w:ilvl w:val="0"/>
          <w:numId w:val="13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National Disability Insurance Scheme (NDIS) (e.g. registering for an assistance package)</w:t>
      </w:r>
    </w:p>
    <w:p w14:paraId="43DBD534" w14:textId="77777777" w:rsidR="00725EB5" w:rsidRPr="00156AA2" w:rsidRDefault="00725EB5" w:rsidP="00257DD0">
      <w:pPr>
        <w:pStyle w:val="ListParagraph"/>
        <w:numPr>
          <w:ilvl w:val="0"/>
          <w:numId w:val="13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Department of Home Affairs (e.g. visas for travel / migration, Border Force at airports)</w:t>
      </w:r>
    </w:p>
    <w:p w14:paraId="638F0E1F" w14:textId="77777777" w:rsidR="00725EB5" w:rsidRPr="00156AA2" w:rsidRDefault="00725EB5" w:rsidP="00257DD0">
      <w:pPr>
        <w:pStyle w:val="ListParagraph"/>
        <w:numPr>
          <w:ilvl w:val="0"/>
          <w:numId w:val="13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Department of Foreign Affairs and Trade (DFAT) (e.g. Australian Passport Office, Smartraveller, Consular)</w:t>
      </w:r>
    </w:p>
    <w:p w14:paraId="021D9A20" w14:textId="77777777" w:rsidR="00725EB5" w:rsidRPr="00156AA2" w:rsidRDefault="00725EB5" w:rsidP="00257DD0">
      <w:pPr>
        <w:pStyle w:val="ListParagraph"/>
        <w:numPr>
          <w:ilvl w:val="0"/>
          <w:numId w:val="13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Pharmaceuticals Benefits Scheme (e.g. seek advice on subsidies)</w:t>
      </w:r>
    </w:p>
    <w:p w14:paraId="44AE6F74" w14:textId="77777777" w:rsidR="00725EB5" w:rsidRPr="00156AA2" w:rsidRDefault="00725EB5" w:rsidP="00257DD0">
      <w:pPr>
        <w:pStyle w:val="ListParagraph"/>
        <w:numPr>
          <w:ilvl w:val="0"/>
          <w:numId w:val="13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Department of Education, Skills, and Employment (e.g. jobactive, Australian Job Search)</w:t>
      </w:r>
    </w:p>
    <w:p w14:paraId="72F686F6" w14:textId="77777777" w:rsidR="00725EB5" w:rsidRPr="00156AA2" w:rsidRDefault="00725EB5" w:rsidP="00257DD0">
      <w:pPr>
        <w:pStyle w:val="ListParagraph"/>
        <w:numPr>
          <w:ilvl w:val="0"/>
          <w:numId w:val="13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Fair Work Ombudsman (e.g. information and advice on employment)</w:t>
      </w:r>
    </w:p>
    <w:p w14:paraId="76A489B1" w14:textId="77777777" w:rsidR="00725EB5" w:rsidRPr="00156AA2" w:rsidRDefault="00725EB5" w:rsidP="00257DD0">
      <w:pPr>
        <w:pStyle w:val="ListParagraph"/>
        <w:numPr>
          <w:ilvl w:val="0"/>
          <w:numId w:val="13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Australian Competition and Consumer Commission (ACCC) (e.g. information on consumer rights)</w:t>
      </w:r>
    </w:p>
    <w:p w14:paraId="21435519" w14:textId="77777777" w:rsidR="00725EB5" w:rsidRPr="00156AA2" w:rsidRDefault="00725EB5" w:rsidP="00257DD0">
      <w:pPr>
        <w:pStyle w:val="ListParagraph"/>
        <w:numPr>
          <w:ilvl w:val="0"/>
          <w:numId w:val="13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Department of Agriculture, Water and the Environment (e.g. advice on importation and biosecurity)</w:t>
      </w:r>
    </w:p>
    <w:p w14:paraId="2F24550F" w14:textId="77777777" w:rsidR="00725EB5" w:rsidRPr="00156AA2" w:rsidRDefault="00725EB5" w:rsidP="00257DD0">
      <w:pPr>
        <w:pStyle w:val="ListParagraph"/>
        <w:numPr>
          <w:ilvl w:val="0"/>
          <w:numId w:val="13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Parks Australia (e.g. National Park permit)</w:t>
      </w:r>
    </w:p>
    <w:p w14:paraId="1FDFE409" w14:textId="77777777" w:rsidR="00725EB5" w:rsidRPr="00156AA2" w:rsidRDefault="00725EB5" w:rsidP="00257DD0">
      <w:pPr>
        <w:pStyle w:val="ListParagraph"/>
        <w:numPr>
          <w:ilvl w:val="0"/>
          <w:numId w:val="13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________________ [select service from list of 200+ APS services</w:t>
      </w:r>
      <w:r w:rsidRPr="00156AA2" w:rsidDel="00077C49">
        <w:rPr>
          <w:rFonts w:ascii="Helvetica Neue" w:eastAsia="Helvetica Neue" w:hAnsi="Helvetica Neue" w:cs="Helvetica Neue"/>
        </w:rPr>
        <w:t xml:space="preserve"> </w:t>
      </w:r>
      <w:r w:rsidRPr="00156AA2">
        <w:rPr>
          <w:rFonts w:ascii="Helvetica Neue" w:eastAsia="Helvetica Neue" w:hAnsi="Helvetica Neue" w:cs="Helvetica Neue"/>
        </w:rPr>
        <w:t>]</w:t>
      </w:r>
    </w:p>
    <w:p w14:paraId="6B3C00F6" w14:textId="4E11DA14" w:rsidR="00725EB5" w:rsidRPr="00156AA2" w:rsidRDefault="00725EB5" w:rsidP="00257DD0">
      <w:pPr>
        <w:pStyle w:val="ListParagraph"/>
        <w:numPr>
          <w:ilvl w:val="0"/>
          <w:numId w:val="13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 xml:space="preserve">After seeing my options, I didn’t actually use Australian public services </w:t>
      </w:r>
      <w:r w:rsidRPr="00156AA2">
        <w:rPr>
          <w:rFonts w:ascii="Helvetica Neue" w:eastAsia="Calibri" w:hAnsi="Helvetica Neue"/>
          <w:iCs/>
        </w:rPr>
        <w:t>(</w:t>
      </w:r>
      <w:r w:rsidRPr="00156AA2">
        <w:rPr>
          <w:rFonts w:ascii="Helvetica Neue" w:eastAsia="Calibri" w:hAnsi="Helvetica Neue"/>
          <w:i/>
          <w:iCs/>
        </w:rPr>
        <w:t>If chosen, skip to Section C.</w:t>
      </w:r>
      <w:r w:rsidRPr="00156AA2">
        <w:rPr>
          <w:rFonts w:ascii="Helvetica Neue" w:eastAsia="Calibri" w:hAnsi="Helvetica Neue"/>
          <w:iCs/>
        </w:rPr>
        <w:t>)</w:t>
      </w:r>
    </w:p>
    <w:p w14:paraId="0D5F6623" w14:textId="77777777" w:rsidR="008A33BF" w:rsidRPr="00156AA2" w:rsidRDefault="008A33BF" w:rsidP="008A33BF">
      <w:pPr>
        <w:contextualSpacing w:val="0"/>
        <w:rPr>
          <w:rFonts w:ascii="Helvetica Neue" w:eastAsia="Helvetica Neue" w:hAnsi="Helvetica Neue" w:cs="Helvetica Neue"/>
          <w:b/>
          <w:color w:val="FF0000"/>
        </w:rPr>
      </w:pPr>
    </w:p>
    <w:p w14:paraId="01B5552C" w14:textId="7DEA019B" w:rsidR="00B07803" w:rsidRPr="00156AA2" w:rsidRDefault="00817BD2" w:rsidP="00257DD0">
      <w:pPr>
        <w:pStyle w:val="ListParagraph"/>
        <w:numPr>
          <w:ilvl w:val="0"/>
          <w:numId w:val="7"/>
        </w:numPr>
        <w:contextualSpacing w:val="0"/>
        <w:rPr>
          <w:rFonts w:ascii="Helvetica Neue" w:eastAsia="Helvetica Neue" w:hAnsi="Helvetica Neue" w:cs="Helvetica Neue"/>
          <w:b/>
        </w:rPr>
      </w:pPr>
      <w:r w:rsidRPr="00156AA2">
        <w:rPr>
          <w:rFonts w:ascii="Helvetica Neue" w:eastAsia="Helvetica Neue" w:hAnsi="Helvetica Neue" w:cs="Helvetica Neue"/>
          <w:b/>
          <w:i/>
        </w:rPr>
        <w:t xml:space="preserve"> </w:t>
      </w:r>
      <w:r w:rsidR="00692698" w:rsidRPr="00156AA2">
        <w:rPr>
          <w:rFonts w:ascii="Helvetica Neue" w:eastAsia="Helvetica Neue" w:hAnsi="Helvetica Neue" w:cs="Helvetica Neue"/>
          <w:b/>
        </w:rPr>
        <w:t xml:space="preserve">You indicated that over the last twelve months you accessed public services because </w:t>
      </w:r>
      <w:r w:rsidR="00725EB5" w:rsidRPr="00156AA2">
        <w:rPr>
          <w:rFonts w:ascii="Helvetica Neue" w:eastAsia="Helvetica Neue" w:hAnsi="Helvetica Neue" w:cs="Helvetica Neue"/>
        </w:rPr>
        <w:t>[life event selected at Q9]</w:t>
      </w:r>
      <w:r w:rsidR="00725EB5" w:rsidRPr="00156AA2">
        <w:rPr>
          <w:rFonts w:ascii="Helvetica Neue" w:eastAsia="Helvetica Neue" w:hAnsi="Helvetica Neue" w:cs="Helvetica Neue"/>
          <w:b/>
        </w:rPr>
        <w:t>. What was the primary purpose for accessing these services?</w:t>
      </w:r>
      <w:r w:rsidR="008652D4" w:rsidRPr="00156AA2">
        <w:rPr>
          <w:rFonts w:ascii="Helvetica Neue" w:eastAsia="Helvetica Neue" w:hAnsi="Helvetica Neue" w:cs="Helvetica Neue"/>
          <w:b/>
        </w:rPr>
        <w:t xml:space="preserve"> </w:t>
      </w:r>
      <w:r w:rsidR="008652D4" w:rsidRPr="00156AA2">
        <w:rPr>
          <w:rFonts w:ascii="Helvetica Neue" w:eastAsia="Helvetica Neue" w:hAnsi="Helvetica Neue" w:cs="Helvetica Neue"/>
        </w:rPr>
        <w:t>(</w:t>
      </w:r>
      <w:r w:rsidR="00A868AA" w:rsidRPr="00156AA2">
        <w:rPr>
          <w:rFonts w:ascii="Helvetica Neue" w:eastAsia="Helvetica Neue" w:hAnsi="Helvetica Neue" w:cs="Helvetica Neue"/>
          <w:i/>
        </w:rPr>
        <w:t>Allocated life event from Q12</w:t>
      </w:r>
      <w:r w:rsidR="008652D4" w:rsidRPr="00156AA2">
        <w:rPr>
          <w:rFonts w:ascii="Helvetica Neue" w:eastAsia="Calibri" w:hAnsi="Helvetica Neue"/>
          <w:i/>
          <w:iCs/>
        </w:rPr>
        <w:t>.</w:t>
      </w:r>
      <w:r w:rsidR="008652D4" w:rsidRPr="00156AA2">
        <w:rPr>
          <w:rFonts w:ascii="Helvetica Neue" w:eastAsia="Helvetica Neue" w:hAnsi="Helvetica Neue" w:cs="Helvetica Neue"/>
        </w:rPr>
        <w:t>)</w:t>
      </w:r>
    </w:p>
    <w:p w14:paraId="63244344" w14:textId="7549EA9F" w:rsidR="00725EB5" w:rsidRPr="00156AA2" w:rsidRDefault="00725EB5" w:rsidP="00257DD0">
      <w:pPr>
        <w:pStyle w:val="ListParagraph"/>
        <w:numPr>
          <w:ilvl w:val="0"/>
          <w:numId w:val="14"/>
        </w:numPr>
        <w:contextualSpacing w:val="0"/>
        <w:rPr>
          <w:rFonts w:ascii="Helvetica Neue" w:eastAsia="Helvetica Neue" w:hAnsi="Helvetica Neue" w:cs="Helvetica Neue"/>
          <w:i/>
        </w:rPr>
      </w:pPr>
      <w:r w:rsidRPr="00156AA2">
        <w:rPr>
          <w:rFonts w:ascii="Helvetica Neue" w:eastAsia="Helvetica Neue" w:hAnsi="Helvetica Neue" w:cs="Helvetica Neue"/>
        </w:rPr>
        <w:t xml:space="preserve">Non-financial: </w:t>
      </w:r>
      <w:r w:rsidRPr="00156AA2">
        <w:rPr>
          <w:rFonts w:ascii="Helvetica Neue" w:eastAsia="Helvetica Neue" w:hAnsi="Helvetica Neue" w:cs="Helvetica Neue"/>
          <w:i/>
        </w:rPr>
        <w:t>Such as applying for or receiving information or training (for example an apprenticeship).</w:t>
      </w:r>
    </w:p>
    <w:p w14:paraId="01357720" w14:textId="0A260875" w:rsidR="00725EB5" w:rsidRPr="00156AA2" w:rsidRDefault="00725EB5" w:rsidP="00257DD0">
      <w:pPr>
        <w:pStyle w:val="ListParagraph"/>
        <w:numPr>
          <w:ilvl w:val="0"/>
          <w:numId w:val="14"/>
        </w:numPr>
        <w:contextualSpacing w:val="0"/>
        <w:rPr>
          <w:rFonts w:ascii="Helvetica Neue" w:eastAsia="Helvetica Neue" w:hAnsi="Helvetica Neue" w:cs="Helvetica Neue"/>
          <w:i/>
        </w:rPr>
      </w:pPr>
      <w:r w:rsidRPr="00156AA2">
        <w:rPr>
          <w:rFonts w:ascii="Helvetica Neue" w:eastAsia="Helvetica Neue" w:hAnsi="Helvetica Neue" w:cs="Helvetica Neue"/>
        </w:rPr>
        <w:lastRenderedPageBreak/>
        <w:t xml:space="preserve">Compliance and Registrations: </w:t>
      </w:r>
      <w:r w:rsidRPr="00156AA2">
        <w:rPr>
          <w:rFonts w:ascii="Helvetica Neue" w:eastAsia="Helvetica Neue" w:hAnsi="Helvetica Neue" w:cs="Helvetica Neue"/>
          <w:i/>
        </w:rPr>
        <w:t>Such as making a payment or providing information at the request of a Service; or applying to register with a Service (for example submitting a personal tax return, or registering for organ donation, or opting out of a service).</w:t>
      </w:r>
    </w:p>
    <w:p w14:paraId="7B27BDEB" w14:textId="77777777" w:rsidR="00725EB5" w:rsidRPr="00156AA2" w:rsidRDefault="00725EB5" w:rsidP="00257DD0">
      <w:pPr>
        <w:pStyle w:val="ListParagraph"/>
        <w:numPr>
          <w:ilvl w:val="0"/>
          <w:numId w:val="14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 xml:space="preserve">Civic Participation: </w:t>
      </w:r>
      <w:r w:rsidRPr="00156AA2">
        <w:rPr>
          <w:rFonts w:ascii="Helvetica Neue" w:eastAsia="Helvetica Neue" w:hAnsi="Helvetica Neue" w:cs="Helvetica Neue"/>
          <w:i/>
        </w:rPr>
        <w:t>Such as partipating in a roundtable, making a complaint and/or providing feedback (for example making a complaint to the Australian Competition and Consumer Commission about a product or making a submission to the Australian Public Service).</w:t>
      </w:r>
    </w:p>
    <w:p w14:paraId="3EADE286" w14:textId="0DF6D064" w:rsidR="00725EB5" w:rsidRPr="00156AA2" w:rsidRDefault="00725EB5" w:rsidP="00257DD0">
      <w:pPr>
        <w:pStyle w:val="ListParagraph"/>
        <w:numPr>
          <w:ilvl w:val="0"/>
          <w:numId w:val="14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 xml:space="preserve">Financial </w:t>
      </w:r>
      <w:r w:rsidRPr="00156AA2">
        <w:rPr>
          <w:rFonts w:ascii="Helvetica Neue" w:eastAsia="Helvetica Neue" w:hAnsi="Helvetica Neue" w:cs="Helvetica Neue"/>
          <w:i/>
        </w:rPr>
        <w:t xml:space="preserve">– </w:t>
      </w:r>
      <w:r w:rsidRPr="00156AA2">
        <w:rPr>
          <w:rFonts w:ascii="Helvetica Neue" w:eastAsia="Helvetica Neue" w:hAnsi="Helvetica Neue" w:cs="Helvetica Neue"/>
        </w:rPr>
        <w:t>applying for and/or receiving assistance</w:t>
      </w:r>
      <w:r w:rsidRPr="00156AA2">
        <w:rPr>
          <w:rFonts w:ascii="Helvetica Neue" w:eastAsia="Helvetica Neue" w:hAnsi="Helvetica Neue" w:cs="Helvetica Neue"/>
          <w:i/>
        </w:rPr>
        <w:t>: Such as applying for or receiving money or a subsidy (for example Youth Allowance, JobKeeper, JobSeeker).</w:t>
      </w:r>
    </w:p>
    <w:p w14:paraId="2FD80154" w14:textId="77E139BE" w:rsidR="00725EB5" w:rsidRPr="00156AA2" w:rsidRDefault="00725EB5" w:rsidP="00257DD0">
      <w:pPr>
        <w:pStyle w:val="ListParagraph"/>
        <w:numPr>
          <w:ilvl w:val="0"/>
          <w:numId w:val="14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 xml:space="preserve">Financial – did not receive assistance: </w:t>
      </w:r>
      <w:r w:rsidRPr="00156AA2">
        <w:rPr>
          <w:rFonts w:ascii="Helvetica Neue" w:eastAsia="Helvetica Neue" w:hAnsi="Helvetica Neue" w:cs="Helvetica Neue"/>
          <w:i/>
        </w:rPr>
        <w:t>Applied but did not qualify for financial assistance.</w:t>
      </w:r>
    </w:p>
    <w:p w14:paraId="0CB7B468" w14:textId="77777777" w:rsidR="00725EB5" w:rsidRPr="00156AA2" w:rsidRDefault="00725EB5" w:rsidP="00257DD0">
      <w:pPr>
        <w:pStyle w:val="ListParagraph"/>
        <w:numPr>
          <w:ilvl w:val="0"/>
          <w:numId w:val="14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Don’t know</w:t>
      </w:r>
    </w:p>
    <w:p w14:paraId="24911828" w14:textId="77777777" w:rsidR="00B07803" w:rsidRPr="00156AA2" w:rsidRDefault="00B07803" w:rsidP="00692698">
      <w:pPr>
        <w:contextualSpacing w:val="0"/>
        <w:rPr>
          <w:rFonts w:ascii="Helvetica Neue" w:eastAsia="Helvetica Neue" w:hAnsi="Helvetica Neue" w:cs="Helvetica Neue"/>
          <w:b/>
          <w:color w:val="FF0000"/>
        </w:rPr>
      </w:pPr>
    </w:p>
    <w:p w14:paraId="50FDCEEF" w14:textId="45F6A3D3" w:rsidR="00C80662" w:rsidRPr="00156AA2" w:rsidRDefault="00574A85" w:rsidP="00F33698">
      <w:pPr>
        <w:pStyle w:val="Sectionheader"/>
      </w:pPr>
      <w:r w:rsidRPr="00156AA2">
        <w:t>S</w:t>
      </w:r>
      <w:r w:rsidR="00616ED3" w:rsidRPr="00156AA2">
        <w:t xml:space="preserve">ECTION C </w:t>
      </w:r>
      <w:r w:rsidR="00674C4C" w:rsidRPr="00156AA2">
        <w:t>–</w:t>
      </w:r>
      <w:r w:rsidR="00616ED3" w:rsidRPr="00156AA2">
        <w:t xml:space="preserve"> Knowledge</w:t>
      </w:r>
      <w:r w:rsidR="00674C4C" w:rsidRPr="00156AA2">
        <w:t xml:space="preserve"> </w:t>
      </w:r>
      <w:r w:rsidR="00616ED3" w:rsidRPr="00156AA2">
        <w:t>of APS Services and Overall APS Experience</w:t>
      </w:r>
    </w:p>
    <w:p w14:paraId="4CF4D32F" w14:textId="68680EBF" w:rsidR="00401A2F" w:rsidRPr="00156AA2" w:rsidRDefault="00401A2F" w:rsidP="00257DD0">
      <w:pPr>
        <w:pStyle w:val="ListParagraph"/>
        <w:numPr>
          <w:ilvl w:val="0"/>
          <w:numId w:val="7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  <w:b/>
        </w:rPr>
        <w:t xml:space="preserve">Have you or someone you’re responsible for </w:t>
      </w:r>
      <w:r w:rsidR="005316BA" w:rsidRPr="00156AA2">
        <w:rPr>
          <w:rFonts w:ascii="Helvetica Neue" w:eastAsia="Helvetica Neue" w:hAnsi="Helvetica Neue" w:cs="Helvetica Neue"/>
          <w:b/>
        </w:rPr>
        <w:t xml:space="preserve">applied for or </w:t>
      </w:r>
      <w:r w:rsidRPr="00156AA2">
        <w:rPr>
          <w:rFonts w:ascii="Helvetica Neue" w:eastAsia="Helvetica Neue" w:hAnsi="Helvetica Neue" w:cs="Helvetica Neue"/>
          <w:b/>
        </w:rPr>
        <w:t xml:space="preserve">received a payment </w:t>
      </w:r>
      <w:r w:rsidR="00713C41" w:rsidRPr="00156AA2">
        <w:rPr>
          <w:rFonts w:ascii="Helvetica Neue" w:eastAsia="Helvetica Neue" w:hAnsi="Helvetica Neue" w:cs="Helvetica Neue"/>
          <w:b/>
        </w:rPr>
        <w:t xml:space="preserve">from the Australian government </w:t>
      </w:r>
      <w:r w:rsidRPr="00156AA2">
        <w:rPr>
          <w:rFonts w:ascii="Helvetica Neue" w:eastAsia="Helvetica Neue" w:hAnsi="Helvetica Neue" w:cs="Helvetica Neue"/>
          <w:b/>
        </w:rPr>
        <w:t>in the last 12 months</w:t>
      </w:r>
      <w:r w:rsidR="00B56601" w:rsidRPr="00156AA2">
        <w:rPr>
          <w:rFonts w:ascii="Helvetica Neue" w:eastAsia="Helvetica Neue" w:hAnsi="Helvetica Neue" w:cs="Helvetica Neue"/>
          <w:b/>
        </w:rPr>
        <w:t>?</w:t>
      </w:r>
      <w:r w:rsidR="00B56601" w:rsidRPr="00156AA2">
        <w:rPr>
          <w:rFonts w:ascii="Helvetica Neue" w:eastAsia="Helvetica Neue" w:hAnsi="Helvetica Neue" w:cs="Helvetica Neue"/>
        </w:rPr>
        <w:t xml:space="preserve"> (e.g. Age Pension, JobSeeker, Familty Tax Benefit</w:t>
      </w:r>
      <w:r w:rsidR="009D5F39" w:rsidRPr="00156AA2">
        <w:rPr>
          <w:rFonts w:ascii="Helvetica Neue" w:eastAsia="Helvetica Neue" w:hAnsi="Helvetica Neue" w:cs="Helvetica Neue"/>
        </w:rPr>
        <w:t>, etc.</w:t>
      </w:r>
      <w:r w:rsidR="004B08D7" w:rsidRPr="00156AA2">
        <w:rPr>
          <w:rFonts w:ascii="Helvetica Neue" w:eastAsia="Helvetica Neue" w:hAnsi="Helvetica Neue" w:cs="Helvetica Neue"/>
        </w:rPr>
        <w:t>)</w:t>
      </w:r>
    </w:p>
    <w:p w14:paraId="67569F3E" w14:textId="24510871" w:rsidR="00401A2F" w:rsidRPr="00156AA2" w:rsidRDefault="00713C41" w:rsidP="00257DD0">
      <w:pPr>
        <w:pStyle w:val="ListParagraph"/>
        <w:numPr>
          <w:ilvl w:val="0"/>
          <w:numId w:val="15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Yes</w:t>
      </w:r>
    </w:p>
    <w:p w14:paraId="01280051" w14:textId="7B7E0CEB" w:rsidR="00401A2F" w:rsidRPr="00156AA2" w:rsidRDefault="00713C41" w:rsidP="00257DD0">
      <w:pPr>
        <w:pStyle w:val="ListParagraph"/>
        <w:numPr>
          <w:ilvl w:val="0"/>
          <w:numId w:val="15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No</w:t>
      </w:r>
    </w:p>
    <w:p w14:paraId="76A0E163" w14:textId="520EA4F2" w:rsidR="00B56601" w:rsidRPr="00156AA2" w:rsidRDefault="00B56601" w:rsidP="00257DD0">
      <w:pPr>
        <w:pStyle w:val="ListParagraph"/>
        <w:numPr>
          <w:ilvl w:val="0"/>
          <w:numId w:val="15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Don't know</w:t>
      </w:r>
    </w:p>
    <w:p w14:paraId="14F39B7D" w14:textId="7C646218" w:rsidR="00B56601" w:rsidRPr="00156AA2" w:rsidRDefault="00B56601" w:rsidP="00257DD0">
      <w:pPr>
        <w:pStyle w:val="ListParagraph"/>
        <w:numPr>
          <w:ilvl w:val="0"/>
          <w:numId w:val="15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Prefer not to say</w:t>
      </w:r>
    </w:p>
    <w:p w14:paraId="60A0C77A" w14:textId="77777777" w:rsidR="00401A2F" w:rsidRPr="00156AA2" w:rsidRDefault="00401A2F" w:rsidP="00F33698">
      <w:pPr>
        <w:contextualSpacing w:val="0"/>
        <w:rPr>
          <w:rFonts w:ascii="Helvetica Neue" w:eastAsia="Helvetica Neue" w:hAnsi="Helvetica Neue" w:cs="Helvetica Neue"/>
          <w:color w:val="FF0000"/>
        </w:rPr>
      </w:pPr>
    </w:p>
    <w:p w14:paraId="1ECC2D1D" w14:textId="3B67D878" w:rsidR="00775946" w:rsidRPr="00156AA2" w:rsidRDefault="009D5F39" w:rsidP="00257DD0">
      <w:pPr>
        <w:pStyle w:val="ListParagraph"/>
        <w:numPr>
          <w:ilvl w:val="0"/>
          <w:numId w:val="7"/>
        </w:numPr>
        <w:contextualSpacing w:val="0"/>
        <w:rPr>
          <w:rFonts w:ascii="Helvetica Neue" w:eastAsia="Helvetica Neue" w:hAnsi="Helvetica Neue" w:cs="Helvetica Neue"/>
          <w:b/>
        </w:rPr>
      </w:pPr>
      <w:r w:rsidRPr="00156AA2">
        <w:rPr>
          <w:rFonts w:ascii="Helvetica Neue" w:eastAsia="Helvetica Neue" w:hAnsi="Helvetica Neue" w:cs="Helvetica Neue"/>
          <w:b/>
        </w:rPr>
        <w:t>Here is a list of Government payments. Please click on the ones you</w:t>
      </w:r>
      <w:r w:rsidR="00096371" w:rsidRPr="00156AA2">
        <w:rPr>
          <w:rFonts w:ascii="Helvetica Neue" w:eastAsia="Helvetica Neue" w:hAnsi="Helvetica Neue" w:cs="Helvetica Neue"/>
          <w:b/>
        </w:rPr>
        <w:t xml:space="preserve"> or someone you're responsible for</w:t>
      </w:r>
      <w:r w:rsidRPr="00156AA2">
        <w:rPr>
          <w:rFonts w:ascii="Helvetica Neue" w:eastAsia="Helvetica Neue" w:hAnsi="Helvetica Neue" w:cs="Helvetica Neue"/>
          <w:b/>
        </w:rPr>
        <w:t xml:space="preserve"> applied for or are currently receiving.</w:t>
      </w:r>
    </w:p>
    <w:p w14:paraId="45821871" w14:textId="77777777" w:rsidR="004B08D7" w:rsidRPr="00156AA2" w:rsidRDefault="004B08D7" w:rsidP="00257DD0">
      <w:pPr>
        <w:pStyle w:val="ListParagraph"/>
        <w:numPr>
          <w:ilvl w:val="0"/>
          <w:numId w:val="16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ABSTUDY (Living Allowance)</w:t>
      </w:r>
    </w:p>
    <w:p w14:paraId="2AF082B1" w14:textId="77777777" w:rsidR="004B08D7" w:rsidRPr="00156AA2" w:rsidRDefault="004B08D7" w:rsidP="00257DD0">
      <w:pPr>
        <w:pStyle w:val="ListParagraph"/>
        <w:numPr>
          <w:ilvl w:val="0"/>
          <w:numId w:val="16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Age Pension</w:t>
      </w:r>
    </w:p>
    <w:p w14:paraId="67D27965" w14:textId="77777777" w:rsidR="004B08D7" w:rsidRPr="00156AA2" w:rsidRDefault="004B08D7" w:rsidP="00257DD0">
      <w:pPr>
        <w:pStyle w:val="ListParagraph"/>
        <w:numPr>
          <w:ilvl w:val="0"/>
          <w:numId w:val="16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Austudy</w:t>
      </w:r>
    </w:p>
    <w:p w14:paraId="10880145" w14:textId="77777777" w:rsidR="004B08D7" w:rsidRPr="00156AA2" w:rsidRDefault="004B08D7" w:rsidP="00257DD0">
      <w:pPr>
        <w:pStyle w:val="ListParagraph"/>
        <w:numPr>
          <w:ilvl w:val="0"/>
          <w:numId w:val="16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Bereavement Allowance</w:t>
      </w:r>
    </w:p>
    <w:p w14:paraId="4CA564EB" w14:textId="77777777" w:rsidR="004B08D7" w:rsidRPr="00156AA2" w:rsidRDefault="004B08D7" w:rsidP="00257DD0">
      <w:pPr>
        <w:pStyle w:val="ListParagraph"/>
        <w:numPr>
          <w:ilvl w:val="0"/>
          <w:numId w:val="16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Carer Allowance</w:t>
      </w:r>
    </w:p>
    <w:p w14:paraId="001D75B3" w14:textId="77777777" w:rsidR="004B08D7" w:rsidRPr="00156AA2" w:rsidRDefault="004B08D7" w:rsidP="00257DD0">
      <w:pPr>
        <w:pStyle w:val="ListParagraph"/>
        <w:numPr>
          <w:ilvl w:val="0"/>
          <w:numId w:val="16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Carer Payment</w:t>
      </w:r>
    </w:p>
    <w:p w14:paraId="0538FDD7" w14:textId="77777777" w:rsidR="004B08D7" w:rsidRPr="00156AA2" w:rsidRDefault="004B08D7" w:rsidP="00257DD0">
      <w:pPr>
        <w:pStyle w:val="ListParagraph"/>
        <w:numPr>
          <w:ilvl w:val="0"/>
          <w:numId w:val="16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Child Care Subsidy / Additional Child Care Subsidy</w:t>
      </w:r>
    </w:p>
    <w:p w14:paraId="766EE237" w14:textId="77777777" w:rsidR="004B08D7" w:rsidRPr="00156AA2" w:rsidRDefault="004B08D7" w:rsidP="00257DD0">
      <w:pPr>
        <w:pStyle w:val="ListParagraph"/>
        <w:numPr>
          <w:ilvl w:val="0"/>
          <w:numId w:val="16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COVID-19 Disaster Payment</w:t>
      </w:r>
    </w:p>
    <w:p w14:paraId="16E960A3" w14:textId="77777777" w:rsidR="004B08D7" w:rsidRPr="00156AA2" w:rsidRDefault="004B08D7" w:rsidP="00257DD0">
      <w:pPr>
        <w:pStyle w:val="ListParagraph"/>
        <w:numPr>
          <w:ilvl w:val="0"/>
          <w:numId w:val="16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Disability Support Pension</w:t>
      </w:r>
    </w:p>
    <w:p w14:paraId="122D1C44" w14:textId="77777777" w:rsidR="004B08D7" w:rsidRPr="00156AA2" w:rsidRDefault="004B08D7" w:rsidP="00257DD0">
      <w:pPr>
        <w:pStyle w:val="ListParagraph"/>
        <w:numPr>
          <w:ilvl w:val="0"/>
          <w:numId w:val="16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Double Orphan Pension</w:t>
      </w:r>
    </w:p>
    <w:p w14:paraId="67A22861" w14:textId="77777777" w:rsidR="004B08D7" w:rsidRPr="00156AA2" w:rsidRDefault="004B08D7" w:rsidP="00257DD0">
      <w:pPr>
        <w:pStyle w:val="ListParagraph"/>
        <w:numPr>
          <w:ilvl w:val="0"/>
          <w:numId w:val="16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Family Tax Benefit A</w:t>
      </w:r>
    </w:p>
    <w:p w14:paraId="52F3FC9C" w14:textId="77777777" w:rsidR="004B08D7" w:rsidRPr="00156AA2" w:rsidRDefault="004B08D7" w:rsidP="00257DD0">
      <w:pPr>
        <w:pStyle w:val="ListParagraph"/>
        <w:numPr>
          <w:ilvl w:val="0"/>
          <w:numId w:val="16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Family Tax Benefit B</w:t>
      </w:r>
    </w:p>
    <w:p w14:paraId="752ED1AC" w14:textId="77777777" w:rsidR="004B08D7" w:rsidRPr="00156AA2" w:rsidRDefault="004B08D7" w:rsidP="00257DD0">
      <w:pPr>
        <w:pStyle w:val="ListParagraph"/>
        <w:numPr>
          <w:ilvl w:val="0"/>
          <w:numId w:val="16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lastRenderedPageBreak/>
        <w:t>Farm Household Allowance</w:t>
      </w:r>
    </w:p>
    <w:p w14:paraId="202EADFF" w14:textId="77777777" w:rsidR="004B08D7" w:rsidRPr="00156AA2" w:rsidRDefault="004B08D7" w:rsidP="00257DD0">
      <w:pPr>
        <w:pStyle w:val="ListParagraph"/>
        <w:numPr>
          <w:ilvl w:val="0"/>
          <w:numId w:val="16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JobKeeper</w:t>
      </w:r>
    </w:p>
    <w:p w14:paraId="39D5C284" w14:textId="77777777" w:rsidR="004B08D7" w:rsidRPr="00156AA2" w:rsidRDefault="004B08D7" w:rsidP="00257DD0">
      <w:pPr>
        <w:pStyle w:val="ListParagraph"/>
        <w:numPr>
          <w:ilvl w:val="0"/>
          <w:numId w:val="16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JobSeeker (formerly known as NewStart)</w:t>
      </w:r>
    </w:p>
    <w:p w14:paraId="5894023E" w14:textId="77777777" w:rsidR="004B08D7" w:rsidRPr="00156AA2" w:rsidRDefault="004B08D7" w:rsidP="00257DD0">
      <w:pPr>
        <w:pStyle w:val="ListParagraph"/>
        <w:numPr>
          <w:ilvl w:val="0"/>
          <w:numId w:val="16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Parenting Payment</w:t>
      </w:r>
    </w:p>
    <w:p w14:paraId="4126D885" w14:textId="77777777" w:rsidR="004B08D7" w:rsidRPr="00156AA2" w:rsidRDefault="004B08D7" w:rsidP="00257DD0">
      <w:pPr>
        <w:pStyle w:val="ListParagraph"/>
        <w:numPr>
          <w:ilvl w:val="0"/>
          <w:numId w:val="16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Partner Allowance</w:t>
      </w:r>
    </w:p>
    <w:p w14:paraId="0A4D318C" w14:textId="77777777" w:rsidR="004B08D7" w:rsidRPr="00156AA2" w:rsidRDefault="004B08D7" w:rsidP="00257DD0">
      <w:pPr>
        <w:pStyle w:val="ListParagraph"/>
        <w:numPr>
          <w:ilvl w:val="0"/>
          <w:numId w:val="16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Special Benefit</w:t>
      </w:r>
    </w:p>
    <w:p w14:paraId="4E72896C" w14:textId="77777777" w:rsidR="004B08D7" w:rsidRPr="00156AA2" w:rsidRDefault="004B08D7" w:rsidP="00257DD0">
      <w:pPr>
        <w:pStyle w:val="ListParagraph"/>
        <w:numPr>
          <w:ilvl w:val="0"/>
          <w:numId w:val="16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Veteran Compensation payments, including lump sum payments</w:t>
      </w:r>
    </w:p>
    <w:p w14:paraId="1B0ECB9A" w14:textId="77777777" w:rsidR="004B08D7" w:rsidRPr="00156AA2" w:rsidRDefault="004B08D7" w:rsidP="00257DD0">
      <w:pPr>
        <w:pStyle w:val="ListParagraph"/>
        <w:numPr>
          <w:ilvl w:val="0"/>
          <w:numId w:val="16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Veteran Income Support Supplement</w:t>
      </w:r>
    </w:p>
    <w:p w14:paraId="21A5A4D8" w14:textId="77777777" w:rsidR="004B08D7" w:rsidRPr="00156AA2" w:rsidRDefault="004B08D7" w:rsidP="00257DD0">
      <w:pPr>
        <w:pStyle w:val="ListParagraph"/>
        <w:numPr>
          <w:ilvl w:val="0"/>
          <w:numId w:val="16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Veteran Service Pension</w:t>
      </w:r>
    </w:p>
    <w:p w14:paraId="6AB1BA66" w14:textId="77777777" w:rsidR="004B08D7" w:rsidRPr="00156AA2" w:rsidRDefault="004B08D7" w:rsidP="00257DD0">
      <w:pPr>
        <w:pStyle w:val="ListParagraph"/>
        <w:numPr>
          <w:ilvl w:val="0"/>
          <w:numId w:val="16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Youth Allowance</w:t>
      </w:r>
    </w:p>
    <w:p w14:paraId="3F48C348" w14:textId="77777777" w:rsidR="004B08D7" w:rsidRPr="00156AA2" w:rsidRDefault="004B08D7" w:rsidP="00257DD0">
      <w:pPr>
        <w:pStyle w:val="ListParagraph"/>
        <w:numPr>
          <w:ilvl w:val="0"/>
          <w:numId w:val="16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Apprentices &amp; Trainees Subsidy</w:t>
      </w:r>
    </w:p>
    <w:p w14:paraId="65786E08" w14:textId="77777777" w:rsidR="004B08D7" w:rsidRPr="00156AA2" w:rsidRDefault="004B08D7" w:rsidP="00257DD0">
      <w:pPr>
        <w:pStyle w:val="ListParagraph"/>
        <w:numPr>
          <w:ilvl w:val="0"/>
          <w:numId w:val="16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Other (please specify)</w:t>
      </w:r>
    </w:p>
    <w:p w14:paraId="582210AE" w14:textId="77777777" w:rsidR="004B08D7" w:rsidRPr="00156AA2" w:rsidRDefault="004B08D7" w:rsidP="00257DD0">
      <w:pPr>
        <w:pStyle w:val="ListParagraph"/>
        <w:numPr>
          <w:ilvl w:val="0"/>
          <w:numId w:val="16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I did not apply for or do not currently receive any of these</w:t>
      </w:r>
    </w:p>
    <w:p w14:paraId="19EB62FE" w14:textId="77777777" w:rsidR="00775946" w:rsidRPr="00156AA2" w:rsidRDefault="00775946" w:rsidP="00775946">
      <w:pPr>
        <w:pStyle w:val="Questions"/>
        <w:numPr>
          <w:ilvl w:val="0"/>
          <w:numId w:val="0"/>
        </w:numPr>
        <w:rPr>
          <w:rFonts w:ascii="Helvetica" w:eastAsia="Microsoft YaHei UI Light" w:hAnsi="Helvetica" w:cs="Helvetica"/>
        </w:rPr>
      </w:pPr>
    </w:p>
    <w:p w14:paraId="051A93C1" w14:textId="6FB827A7" w:rsidR="00D15A30" w:rsidRPr="00156AA2" w:rsidRDefault="006635AB" w:rsidP="00257DD0">
      <w:pPr>
        <w:pStyle w:val="ListParagraph"/>
        <w:numPr>
          <w:ilvl w:val="0"/>
          <w:numId w:val="7"/>
        </w:numPr>
        <w:contextualSpacing w:val="0"/>
        <w:rPr>
          <w:rFonts w:ascii="Helvetica Neue" w:eastAsia="Helvetica Neue" w:hAnsi="Helvetica Neue" w:cs="Helvetica Neue"/>
          <w:b/>
          <w:i/>
          <w:color w:val="FF0000"/>
        </w:rPr>
      </w:pPr>
      <w:r w:rsidRPr="00156AA2">
        <w:rPr>
          <w:rFonts w:ascii="Helvetica Neue" w:eastAsia="Helvetica Neue" w:hAnsi="Helvetica Neue" w:cs="Helvetica Neue"/>
          <w:b/>
        </w:rPr>
        <w:t>When thinking about Australian public services p</w:t>
      </w:r>
      <w:r w:rsidR="00616ED3" w:rsidRPr="00156AA2">
        <w:rPr>
          <w:rFonts w:ascii="Helvetica Neue" w:eastAsia="Helvetica Neue" w:hAnsi="Helvetica Neue" w:cs="Helvetica Neue"/>
          <w:b/>
        </w:rPr>
        <w:t xml:space="preserve">lease indicate </w:t>
      </w:r>
      <w:r w:rsidR="006148E4" w:rsidRPr="00156AA2">
        <w:rPr>
          <w:rFonts w:ascii="Helvetica Neue" w:eastAsia="Helvetica Neue" w:hAnsi="Helvetica Neue" w:cs="Helvetica Neue"/>
          <w:b/>
        </w:rPr>
        <w:t xml:space="preserve">how much </w:t>
      </w:r>
      <w:r w:rsidR="00616ED3" w:rsidRPr="00156AA2">
        <w:rPr>
          <w:rFonts w:ascii="Helvetica Neue" w:eastAsia="Helvetica Neue" w:hAnsi="Helvetica Neue" w:cs="Helvetica Neue"/>
          <w:b/>
        </w:rPr>
        <w:t xml:space="preserve">you agree </w:t>
      </w:r>
      <w:r w:rsidR="001A6D2C" w:rsidRPr="00156AA2">
        <w:rPr>
          <w:rFonts w:ascii="Helvetica Neue" w:eastAsia="Helvetica Neue" w:hAnsi="Helvetica Neue" w:cs="Helvetica Neue"/>
          <w:b/>
        </w:rPr>
        <w:t xml:space="preserve">or disagree </w:t>
      </w:r>
      <w:r w:rsidR="00616ED3" w:rsidRPr="00156AA2">
        <w:rPr>
          <w:rFonts w:ascii="Helvetica Neue" w:eastAsia="Helvetica Neue" w:hAnsi="Helvetica Neue" w:cs="Helvetica Neue"/>
          <w:b/>
        </w:rPr>
        <w:t>with the following statements.</w:t>
      </w:r>
    </w:p>
    <w:p w14:paraId="17BFE624" w14:textId="11FC5267" w:rsidR="00E24D57" w:rsidRPr="00156AA2" w:rsidRDefault="00E24D57" w:rsidP="00E24D57">
      <w:pPr>
        <w:pStyle w:val="ListParagraph"/>
        <w:ind w:left="1080"/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[</w:t>
      </w:r>
      <w:r w:rsidR="001A5617" w:rsidRPr="00156AA2">
        <w:rPr>
          <w:rFonts w:ascii="Helvetica Neue" w:eastAsia="Helvetica Neue" w:hAnsi="Helvetica Neue" w:cs="Helvetica Neue"/>
        </w:rPr>
        <w:t>scale</w:t>
      </w:r>
      <w:r w:rsidRPr="00156AA2">
        <w:rPr>
          <w:rFonts w:ascii="Helvetica Neue" w:eastAsia="Helvetica Neue" w:hAnsi="Helvetica Neue" w:cs="Helvetica Neue"/>
        </w:rPr>
        <w:t xml:space="preserve"> from strongly disagree, disagree, somwhat disagree, neither agree nor disagree, somewhat agree, agree, strongly agree for each statement]</w:t>
      </w:r>
    </w:p>
    <w:p w14:paraId="0FCF23F5" w14:textId="018F9296" w:rsidR="00E24D57" w:rsidRPr="00156AA2" w:rsidRDefault="00E24D57" w:rsidP="00257DD0">
      <w:pPr>
        <w:pStyle w:val="ListParagraph"/>
        <w:numPr>
          <w:ilvl w:val="0"/>
          <w:numId w:val="17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Australian public services are reliable. This means they are dependable, predictable, effectively managed, and adaptive to all Australians’ needs.</w:t>
      </w:r>
    </w:p>
    <w:p w14:paraId="18A31485" w14:textId="55B11F6D" w:rsidR="00E24D57" w:rsidRPr="00156AA2" w:rsidRDefault="00E24D57" w:rsidP="00257DD0">
      <w:pPr>
        <w:pStyle w:val="ListParagraph"/>
        <w:numPr>
          <w:ilvl w:val="0"/>
          <w:numId w:val="17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Australian public services are responsive. This means they are accessible and respectful, as well as receptive and reactive to feedback.</w:t>
      </w:r>
    </w:p>
    <w:p w14:paraId="4356F3BB" w14:textId="45F15C6B" w:rsidR="00E24D57" w:rsidRPr="00156AA2" w:rsidRDefault="00E24D57" w:rsidP="00257DD0">
      <w:pPr>
        <w:pStyle w:val="ListParagraph"/>
        <w:numPr>
          <w:ilvl w:val="0"/>
          <w:numId w:val="17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Australian public services are fair. This means services are delivered to all Australians in a consistent way.</w:t>
      </w:r>
    </w:p>
    <w:p w14:paraId="79D1165C" w14:textId="448BBA0D" w:rsidR="00E24D57" w:rsidRPr="00156AA2" w:rsidRDefault="00E24D57" w:rsidP="00257DD0">
      <w:pPr>
        <w:pStyle w:val="ListParagraph"/>
        <w:numPr>
          <w:ilvl w:val="0"/>
          <w:numId w:val="17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Australian public services are open and honest. This means they enable all Australians to know and understand how their services are delivered.</w:t>
      </w:r>
    </w:p>
    <w:p w14:paraId="6553C7EC" w14:textId="611B6314" w:rsidR="00E24D57" w:rsidRPr="00156AA2" w:rsidRDefault="00E24D57" w:rsidP="00257DD0">
      <w:pPr>
        <w:pStyle w:val="ListParagraph"/>
        <w:numPr>
          <w:ilvl w:val="0"/>
          <w:numId w:val="17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Australian public services have integrity. This means services are delivered ethically with accountability and high standards of behaviour.</w:t>
      </w:r>
    </w:p>
    <w:p w14:paraId="06D615C7" w14:textId="77777777" w:rsidR="00E24D57" w:rsidRPr="00156AA2" w:rsidRDefault="00E24D57" w:rsidP="00E24D57">
      <w:pPr>
        <w:contextualSpacing w:val="0"/>
        <w:rPr>
          <w:rFonts w:ascii="Helvetica Neue" w:eastAsia="Helvetica Neue" w:hAnsi="Helvetica Neue" w:cs="Helvetica Neue"/>
          <w:b/>
          <w:i/>
          <w:color w:val="FF0000"/>
        </w:rPr>
      </w:pPr>
    </w:p>
    <w:p w14:paraId="4741DF3A" w14:textId="77777777" w:rsidR="00E24D57" w:rsidRPr="00156AA2" w:rsidRDefault="00B46DD1" w:rsidP="00257DD0">
      <w:pPr>
        <w:pStyle w:val="ListParagraph"/>
        <w:numPr>
          <w:ilvl w:val="0"/>
          <w:numId w:val="7"/>
        </w:numPr>
        <w:contextualSpacing w:val="0"/>
        <w:rPr>
          <w:rFonts w:ascii="Helvetica Neue" w:eastAsia="Helvetica Neue" w:hAnsi="Helvetica Neue" w:cs="Helvetica Neue"/>
          <w:b/>
          <w:i/>
          <w:color w:val="FF0000"/>
        </w:rPr>
      </w:pPr>
      <w:r w:rsidRPr="00156AA2">
        <w:rPr>
          <w:rFonts w:ascii="Helvetica Neue" w:eastAsia="Helvetica Neue" w:hAnsi="Helvetica Neue" w:cs="Helvetica Neue"/>
          <w:b/>
        </w:rPr>
        <w:t xml:space="preserve">To the best of your knowledge, </w:t>
      </w:r>
      <w:r w:rsidR="00982C09" w:rsidRPr="00156AA2">
        <w:rPr>
          <w:rFonts w:ascii="Helvetica Neue" w:eastAsia="Helvetica Neue" w:hAnsi="Helvetica Neue" w:cs="Helvetica Neue"/>
          <w:b/>
        </w:rPr>
        <w:t>how much</w:t>
      </w:r>
      <w:r w:rsidRPr="00156AA2">
        <w:rPr>
          <w:rFonts w:ascii="Helvetica Neue" w:eastAsia="Helvetica Neue" w:hAnsi="Helvetica Neue" w:cs="Helvetica Neue"/>
          <w:b/>
        </w:rPr>
        <w:t xml:space="preserve"> </w:t>
      </w:r>
      <w:r w:rsidR="000C163B" w:rsidRPr="00156AA2">
        <w:rPr>
          <w:rFonts w:ascii="Helvetica Neue" w:eastAsia="Helvetica Neue" w:hAnsi="Helvetica Neue" w:cs="Helvetica Neue"/>
          <w:b/>
        </w:rPr>
        <w:t xml:space="preserve">do </w:t>
      </w:r>
      <w:r w:rsidRPr="00156AA2">
        <w:rPr>
          <w:rFonts w:ascii="Helvetica Neue" w:eastAsia="Helvetica Neue" w:hAnsi="Helvetica Neue" w:cs="Helvetica Neue"/>
          <w:b/>
        </w:rPr>
        <w:t xml:space="preserve">you agree </w:t>
      </w:r>
      <w:r w:rsidR="00F96011" w:rsidRPr="00156AA2">
        <w:rPr>
          <w:rFonts w:ascii="Helvetica Neue" w:eastAsia="Helvetica Neue" w:hAnsi="Helvetica Neue" w:cs="Helvetica Neue"/>
          <w:b/>
        </w:rPr>
        <w:t xml:space="preserve">or disagree </w:t>
      </w:r>
      <w:r w:rsidRPr="00156AA2">
        <w:rPr>
          <w:rFonts w:ascii="Helvetica Neue" w:eastAsia="Helvetica Neue" w:hAnsi="Helvetica Neue" w:cs="Helvetica Neue"/>
          <w:b/>
        </w:rPr>
        <w:t>with the following</w:t>
      </w:r>
      <w:r w:rsidR="00F23B6D" w:rsidRPr="00156AA2">
        <w:rPr>
          <w:rFonts w:ascii="Helvetica Neue" w:eastAsia="Helvetica Neue" w:hAnsi="Helvetica Neue" w:cs="Helvetica Neue"/>
          <w:b/>
        </w:rPr>
        <w:t xml:space="preserve"> </w:t>
      </w:r>
      <w:r w:rsidR="00E24D57" w:rsidRPr="00156AA2">
        <w:rPr>
          <w:rFonts w:ascii="Helvetica Neue" w:eastAsia="Helvetica Neue" w:hAnsi="Helvetica Neue" w:cs="Helvetica Neue"/>
          <w:b/>
        </w:rPr>
        <w:t>statement.</w:t>
      </w:r>
    </w:p>
    <w:p w14:paraId="25AFA49A" w14:textId="68F3FA6D" w:rsidR="00E24D57" w:rsidRPr="00156AA2" w:rsidRDefault="00E24D57" w:rsidP="00E24D57">
      <w:pPr>
        <w:pStyle w:val="ListParagraph"/>
        <w:ind w:left="1080"/>
        <w:contextualSpacing w:val="0"/>
        <w:rPr>
          <w:rFonts w:ascii="Helvetica Neue" w:eastAsia="Helvetica Neue" w:hAnsi="Helvetica Neue" w:cs="Helvetica Neue"/>
          <w:b/>
          <w:i/>
          <w:color w:val="FF0000"/>
        </w:rPr>
      </w:pPr>
      <w:r w:rsidRPr="00156AA2">
        <w:rPr>
          <w:rFonts w:ascii="Helvetica Neue" w:eastAsia="Helvetica Neue" w:hAnsi="Helvetica Neue" w:cs="Helvetica Neue"/>
        </w:rPr>
        <w:t>[</w:t>
      </w:r>
      <w:r w:rsidR="001A5617" w:rsidRPr="00156AA2">
        <w:rPr>
          <w:rFonts w:ascii="Helvetica Neue" w:eastAsia="Helvetica Neue" w:hAnsi="Helvetica Neue" w:cs="Helvetica Neue"/>
        </w:rPr>
        <w:t>scale</w:t>
      </w:r>
      <w:r w:rsidRPr="00156AA2">
        <w:rPr>
          <w:rFonts w:ascii="Helvetica Neue" w:eastAsia="Helvetica Neue" w:hAnsi="Helvetica Neue" w:cs="Helvetica Neue"/>
        </w:rPr>
        <w:t xml:space="preserve"> from strongly disagree, disagree, somwhat disagree, neither agree nor disagree, somewhat agree, agree, strongly agree for each statement]</w:t>
      </w:r>
    </w:p>
    <w:p w14:paraId="7550462E" w14:textId="2C806707" w:rsidR="00B46DD1" w:rsidRPr="00156AA2" w:rsidRDefault="00B46DD1" w:rsidP="00257DD0">
      <w:pPr>
        <w:pStyle w:val="ListParagraph"/>
        <w:numPr>
          <w:ilvl w:val="0"/>
          <w:numId w:val="17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‘I can trust Australian public services</w:t>
      </w:r>
      <w:r w:rsidR="00674C4C" w:rsidRPr="00156AA2">
        <w:rPr>
          <w:rFonts w:ascii="Helvetica Neue" w:eastAsia="Helvetica Neue" w:hAnsi="Helvetica Neue" w:cs="Helvetica Neue"/>
        </w:rPr>
        <w:t>.</w:t>
      </w:r>
      <w:r w:rsidRPr="00156AA2">
        <w:rPr>
          <w:rFonts w:ascii="Helvetica Neue" w:eastAsia="Helvetica Neue" w:hAnsi="Helvetica Neue" w:cs="Helvetica Neue"/>
        </w:rPr>
        <w:t>’</w:t>
      </w:r>
    </w:p>
    <w:p w14:paraId="23A14893" w14:textId="77777777" w:rsidR="00B46DD1" w:rsidRPr="00156AA2" w:rsidRDefault="00B46DD1" w:rsidP="00B46DD1">
      <w:pPr>
        <w:contextualSpacing w:val="0"/>
        <w:rPr>
          <w:rFonts w:ascii="Helvetica Neue" w:eastAsia="Helvetica Neue" w:hAnsi="Helvetica Neue" w:cs="Helvetica Neue"/>
          <w:b/>
        </w:rPr>
      </w:pPr>
      <w:r w:rsidRPr="00156AA2">
        <w:rPr>
          <w:rFonts w:ascii="Helvetica Neue" w:eastAsia="Helvetica Neue" w:hAnsi="Helvetica Neue" w:cs="Helvetica Neue"/>
          <w:b/>
        </w:rPr>
        <w:t xml:space="preserve"> </w:t>
      </w:r>
    </w:p>
    <w:p w14:paraId="3A932490" w14:textId="2E86D511" w:rsidR="00A22FAC" w:rsidRPr="00156AA2" w:rsidRDefault="00205F87" w:rsidP="00257DD0">
      <w:pPr>
        <w:pStyle w:val="ListParagraph"/>
        <w:numPr>
          <w:ilvl w:val="0"/>
          <w:numId w:val="7"/>
        </w:numPr>
        <w:contextualSpacing w:val="0"/>
        <w:rPr>
          <w:rFonts w:ascii="Helvetica Neue" w:eastAsia="Helvetica Neue" w:hAnsi="Helvetica Neue" w:cs="Helvetica Neue"/>
          <w:color w:val="FF0000"/>
        </w:rPr>
      </w:pPr>
      <w:r w:rsidRPr="00156AA2">
        <w:rPr>
          <w:rFonts w:ascii="Helvetica Neue" w:hAnsi="Helvetica Neue" w:cs="Helvetica"/>
          <w:b/>
          <w:bCs/>
          <w:lang w:val="en-AU"/>
        </w:rPr>
        <w:lastRenderedPageBreak/>
        <w:t xml:space="preserve">You said you </w:t>
      </w:r>
      <w:r w:rsidRPr="00156AA2">
        <w:rPr>
          <w:rFonts w:ascii="Helvetica Neue" w:hAnsi="Helvetica Neue" w:cs="Helvetica"/>
          <w:bCs/>
          <w:lang w:val="en-AU"/>
        </w:rPr>
        <w:t>[insert scale response</w:t>
      </w:r>
      <w:r w:rsidR="00E24D57" w:rsidRPr="00156AA2">
        <w:rPr>
          <w:rFonts w:ascii="Helvetica Neue" w:hAnsi="Helvetica Neue" w:cs="Helvetica"/>
          <w:bCs/>
          <w:lang w:val="en-AU"/>
        </w:rPr>
        <w:t xml:space="preserve"> from</w:t>
      </w:r>
      <w:r w:rsidRPr="00156AA2">
        <w:rPr>
          <w:rFonts w:ascii="Helvetica Neue" w:hAnsi="Helvetica Neue" w:cs="Helvetica"/>
          <w:bCs/>
          <w:lang w:val="en-AU"/>
        </w:rPr>
        <w:t xml:space="preserve"> Q</w:t>
      </w:r>
      <w:r w:rsidR="00E24D57" w:rsidRPr="00156AA2">
        <w:rPr>
          <w:rFonts w:ascii="Helvetica Neue" w:hAnsi="Helvetica Neue" w:cs="Helvetica"/>
          <w:bCs/>
          <w:lang w:val="en-AU"/>
        </w:rPr>
        <w:t>18</w:t>
      </w:r>
      <w:r w:rsidRPr="00156AA2">
        <w:rPr>
          <w:rFonts w:ascii="Helvetica Neue" w:hAnsi="Helvetica Neue" w:cs="Helvetica"/>
          <w:bCs/>
          <w:lang w:val="en-AU"/>
        </w:rPr>
        <w:t>]</w:t>
      </w:r>
      <w:r w:rsidRPr="00156AA2">
        <w:rPr>
          <w:rFonts w:ascii="Helvetica Neue" w:hAnsi="Helvetica Neue" w:cs="Helvetica"/>
          <w:b/>
          <w:bCs/>
          <w:lang w:val="en-AU"/>
        </w:rPr>
        <w:t xml:space="preserve"> </w:t>
      </w:r>
      <w:r w:rsidR="00F23B6D" w:rsidRPr="00156AA2">
        <w:rPr>
          <w:rFonts w:ascii="Helvetica Neue" w:hAnsi="Helvetica Neue" w:cs="Helvetica"/>
          <w:b/>
          <w:bCs/>
          <w:lang w:val="en-AU"/>
        </w:rPr>
        <w:t>with</w:t>
      </w:r>
      <w:r w:rsidRPr="00156AA2">
        <w:rPr>
          <w:rFonts w:ascii="Helvetica Neue" w:hAnsi="Helvetica Neue" w:cs="Helvetica"/>
          <w:b/>
          <w:bCs/>
          <w:lang w:val="en-AU"/>
        </w:rPr>
        <w:t xml:space="preserve"> the statement “I can trust Australian public services”</w:t>
      </w:r>
      <w:r w:rsidRPr="00156AA2">
        <w:rPr>
          <w:rFonts w:ascii="Helvetica Neue" w:eastAsia="Helvetica Neue" w:hAnsi="Helvetica Neue" w:cs="Helvetica Neue"/>
          <w:b/>
        </w:rPr>
        <w:t xml:space="preserve"> </w:t>
      </w:r>
      <w:r w:rsidR="00A22FAC" w:rsidRPr="00156AA2">
        <w:rPr>
          <w:rFonts w:ascii="Helvetica Neue" w:eastAsia="Helvetica Neue" w:hAnsi="Helvetica Neue" w:cs="Helvetica Neue"/>
          <w:b/>
        </w:rPr>
        <w:t xml:space="preserve">Why did you give that </w:t>
      </w:r>
      <w:r w:rsidR="00F96011" w:rsidRPr="00156AA2">
        <w:rPr>
          <w:rFonts w:ascii="Helvetica Neue" w:eastAsia="Helvetica Neue" w:hAnsi="Helvetica Neue" w:cs="Helvetica Neue"/>
          <w:b/>
        </w:rPr>
        <w:t>answer</w:t>
      </w:r>
      <w:r w:rsidR="00A22FAC" w:rsidRPr="00156AA2">
        <w:rPr>
          <w:rFonts w:ascii="Helvetica Neue" w:eastAsia="Helvetica Neue" w:hAnsi="Helvetica Neue" w:cs="Helvetica Neue"/>
          <w:b/>
        </w:rPr>
        <w:t>? (Optional)</w:t>
      </w:r>
    </w:p>
    <w:p w14:paraId="39EE8E97" w14:textId="1CE941E7" w:rsidR="00A50EDB" w:rsidRPr="00156AA2" w:rsidRDefault="00E24D57" w:rsidP="00E24D57">
      <w:pPr>
        <w:pStyle w:val="ListParagraph"/>
        <w:ind w:left="1080"/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[Free text box up to 150 words.]</w:t>
      </w:r>
    </w:p>
    <w:p w14:paraId="0FE10E60" w14:textId="2A9CC8FA" w:rsidR="00104C40" w:rsidRPr="00156AA2" w:rsidRDefault="00104C40">
      <w:pPr>
        <w:rPr>
          <w:rFonts w:ascii="Helvetica Neue" w:eastAsia="Helvetica Neue" w:hAnsi="Helvetica Neue" w:cs="Helvetica Neue"/>
          <w:b/>
          <w:color w:val="FF9900"/>
        </w:rPr>
      </w:pPr>
    </w:p>
    <w:p w14:paraId="2F15E8CB" w14:textId="549B3898" w:rsidR="0057586F" w:rsidRPr="00156AA2" w:rsidRDefault="00616ED3" w:rsidP="00E24D57">
      <w:pPr>
        <w:pStyle w:val="Sectionheader"/>
      </w:pPr>
      <w:r w:rsidRPr="00156AA2">
        <w:t xml:space="preserve">SECTION </w:t>
      </w:r>
      <w:r w:rsidR="00E24D57" w:rsidRPr="00156AA2">
        <w:t>D</w:t>
      </w:r>
      <w:r w:rsidRPr="00156AA2">
        <w:t xml:space="preserve"> </w:t>
      </w:r>
      <w:r w:rsidR="00674C4C" w:rsidRPr="00156AA2">
        <w:t>–</w:t>
      </w:r>
      <w:r w:rsidRPr="00156AA2">
        <w:t xml:space="preserve"> </w:t>
      </w:r>
      <w:r w:rsidR="00D73F03" w:rsidRPr="00156AA2">
        <w:t>Overall</w:t>
      </w:r>
      <w:r w:rsidR="00674C4C" w:rsidRPr="00156AA2">
        <w:t xml:space="preserve"> </w:t>
      </w:r>
      <w:r w:rsidR="00D73F03" w:rsidRPr="00156AA2">
        <w:t>Service</w:t>
      </w:r>
      <w:r w:rsidRPr="00156AA2">
        <w:t xml:space="preserve"> </w:t>
      </w:r>
      <w:r w:rsidR="00D73F03" w:rsidRPr="00156AA2">
        <w:t>E</w:t>
      </w:r>
      <w:r w:rsidRPr="00156AA2">
        <w:t>xperience</w:t>
      </w:r>
      <w:r w:rsidR="00E24D57" w:rsidRPr="00156AA2">
        <w:t xml:space="preserve"> (</w:t>
      </w:r>
      <w:r w:rsidR="00E24D57" w:rsidRPr="00156AA2">
        <w:rPr>
          <w:i/>
        </w:rPr>
        <w:t>This section only used if a service was chosen in</w:t>
      </w:r>
      <w:r w:rsidR="00E24D57" w:rsidRPr="00156AA2">
        <w:rPr>
          <w:rFonts w:eastAsia="Calibri"/>
          <w:i/>
          <w:iCs/>
        </w:rPr>
        <w:t xml:space="preserve"> Section B.</w:t>
      </w:r>
      <w:r w:rsidR="00E24D57" w:rsidRPr="00156AA2">
        <w:t>)</w:t>
      </w:r>
    </w:p>
    <w:p w14:paraId="3B925EEE" w14:textId="702AE151" w:rsidR="00E24D57" w:rsidRPr="00156AA2" w:rsidRDefault="00C94020" w:rsidP="00257DD0">
      <w:pPr>
        <w:pStyle w:val="ListParagraph"/>
        <w:numPr>
          <w:ilvl w:val="0"/>
          <w:numId w:val="7"/>
        </w:numPr>
        <w:contextualSpacing w:val="0"/>
        <w:rPr>
          <w:rFonts w:ascii="Helvetica Neue" w:eastAsia="Helvetica Neue" w:hAnsi="Helvetica Neue" w:cs="Helvetica Neue"/>
          <w:b/>
          <w:i/>
        </w:rPr>
      </w:pPr>
      <w:r w:rsidRPr="00156AA2">
        <w:rPr>
          <w:rFonts w:ascii="Helvetica Neue" w:eastAsia="Helvetica Neue" w:hAnsi="Helvetica Neue" w:cs="Helvetica Neue"/>
          <w:b/>
        </w:rPr>
        <w:t>You indicated that over the last twelve months you a</w:t>
      </w:r>
      <w:r w:rsidR="00E24D57" w:rsidRPr="00156AA2">
        <w:rPr>
          <w:rFonts w:ascii="Helvetica Neue" w:eastAsia="Helvetica Neue" w:hAnsi="Helvetica Neue" w:cs="Helvetica Neue"/>
          <w:b/>
        </w:rPr>
        <w:t xml:space="preserve">ccessed public services because </w:t>
      </w:r>
      <w:r w:rsidR="00E24D57" w:rsidRPr="00156AA2">
        <w:rPr>
          <w:rFonts w:ascii="Helvetica Neue" w:eastAsia="Helvetica Neue" w:hAnsi="Helvetica Neue" w:cs="Helvetica Neue"/>
        </w:rPr>
        <w:t>[life event selected at Q9]</w:t>
      </w:r>
      <w:r w:rsidR="00E24D57" w:rsidRPr="00156AA2">
        <w:rPr>
          <w:rFonts w:ascii="Helvetica Neue" w:eastAsia="Helvetica Neue" w:hAnsi="Helvetica Neue" w:cs="Helvetica Neue"/>
          <w:b/>
        </w:rPr>
        <w:t xml:space="preserve">. You accessed a range of services including </w:t>
      </w:r>
      <w:r w:rsidR="00E24D57" w:rsidRPr="00156AA2">
        <w:rPr>
          <w:rFonts w:ascii="Helvetica Neue" w:eastAsia="Helvetica Neue" w:hAnsi="Helvetica Neue" w:cs="Helvetica Neue"/>
        </w:rPr>
        <w:t xml:space="preserve">[sevices seclected at Q13]. </w:t>
      </w:r>
      <w:r w:rsidR="00E24D57" w:rsidRPr="00156AA2">
        <w:rPr>
          <w:rFonts w:ascii="Helvetica Neue" w:eastAsia="Helvetica Neue" w:hAnsi="Helvetica Neue" w:cs="Helvetica Neue"/>
          <w:b/>
        </w:rPr>
        <w:t xml:space="preserve">Thinking about your overall experience with the above services, how satisfied or dissatisfied are you? </w:t>
      </w:r>
      <w:r w:rsidR="008652D4" w:rsidRPr="00156AA2">
        <w:rPr>
          <w:rFonts w:ascii="Helvetica Neue" w:eastAsia="Helvetica Neue" w:hAnsi="Helvetica Neue" w:cs="Helvetica Neue"/>
        </w:rPr>
        <w:t>(</w:t>
      </w:r>
      <w:r w:rsidR="008652D4" w:rsidRPr="00156AA2">
        <w:rPr>
          <w:rFonts w:ascii="Helvetica Neue" w:eastAsia="Helvetica Neue" w:hAnsi="Helvetica Neue" w:cs="Helvetica Neue"/>
          <w:i/>
        </w:rPr>
        <w:t xml:space="preserve">This question is for life event </w:t>
      </w:r>
      <w:r w:rsidR="0062167B" w:rsidRPr="00156AA2">
        <w:rPr>
          <w:rFonts w:ascii="Helvetica Neue" w:eastAsia="Helvetica Neue" w:hAnsi="Helvetica Neue" w:cs="Helvetica Neue"/>
          <w:i/>
        </w:rPr>
        <w:t>allocated at Q12</w:t>
      </w:r>
      <w:r w:rsidR="008652D4" w:rsidRPr="00156AA2">
        <w:rPr>
          <w:rFonts w:ascii="Helvetica Neue" w:eastAsia="Calibri" w:hAnsi="Helvetica Neue"/>
          <w:i/>
          <w:iCs/>
        </w:rPr>
        <w:t>.</w:t>
      </w:r>
      <w:r w:rsidR="008652D4" w:rsidRPr="00156AA2">
        <w:rPr>
          <w:rFonts w:ascii="Helvetica Neue" w:eastAsia="Helvetica Neue" w:hAnsi="Helvetica Neue" w:cs="Helvetica Neue"/>
        </w:rPr>
        <w:t>)</w:t>
      </w:r>
    </w:p>
    <w:p w14:paraId="1F9507B2" w14:textId="0E2A4AB8" w:rsidR="00C94020" w:rsidRPr="00156AA2" w:rsidRDefault="00E24D57" w:rsidP="00E24D57">
      <w:pPr>
        <w:pStyle w:val="ListParagraph"/>
        <w:ind w:left="1080"/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[scale from completed dissatisfied, dissatisfied, somwhat dissatisfied, neither satisfied nor dissatisfied, somewhat satisfied, satisfied, strongly satisfied]</w:t>
      </w:r>
    </w:p>
    <w:p w14:paraId="335504EB" w14:textId="77777777" w:rsidR="00783FCF" w:rsidRPr="00156AA2" w:rsidRDefault="00783FCF" w:rsidP="00783FCF">
      <w:pPr>
        <w:contextualSpacing w:val="0"/>
        <w:rPr>
          <w:rFonts w:ascii="Helvetica Neue" w:eastAsia="Helvetica Neue" w:hAnsi="Helvetica Neue" w:cs="Helvetica Neue"/>
          <w:b/>
        </w:rPr>
      </w:pPr>
    </w:p>
    <w:p w14:paraId="5538A2B3" w14:textId="09CE771F" w:rsidR="00A04474" w:rsidRPr="00156AA2" w:rsidRDefault="00A04474" w:rsidP="00257DD0">
      <w:pPr>
        <w:pStyle w:val="ListParagraph"/>
        <w:numPr>
          <w:ilvl w:val="0"/>
          <w:numId w:val="7"/>
        </w:numPr>
        <w:rPr>
          <w:rFonts w:ascii="Helvetica Neue" w:eastAsia="Helvetica Neue" w:hAnsi="Helvetica Neue" w:cs="Helvetica Neue"/>
          <w:b/>
        </w:rPr>
      </w:pPr>
      <w:r w:rsidRPr="00156AA2">
        <w:rPr>
          <w:rFonts w:ascii="Helvetica Neue" w:eastAsia="Helvetica Neue" w:hAnsi="Helvetica Neue" w:cs="Helvetica Neue"/>
          <w:b/>
        </w:rPr>
        <w:t xml:space="preserve">You indicated that you accessed Australian public services </w:t>
      </w:r>
      <w:r w:rsidR="00E24D57" w:rsidRPr="00156AA2">
        <w:rPr>
          <w:rFonts w:ascii="Helvetica Neue" w:eastAsia="Helvetica Neue" w:hAnsi="Helvetica Neue" w:cs="Helvetica Neue"/>
          <w:b/>
        </w:rPr>
        <w:t xml:space="preserve">because </w:t>
      </w:r>
      <w:r w:rsidR="00E24D57" w:rsidRPr="00156AA2">
        <w:rPr>
          <w:rFonts w:ascii="Helvetica Neue" w:eastAsia="Helvetica Neue" w:hAnsi="Helvetica Neue" w:cs="Helvetica Neue"/>
        </w:rPr>
        <w:t>[life event selected at Q9]</w:t>
      </w:r>
      <w:r w:rsidR="00E24D57" w:rsidRPr="00156AA2">
        <w:rPr>
          <w:rFonts w:ascii="Helvetica Neue" w:eastAsia="Helvetica Neue" w:hAnsi="Helvetica Neue" w:cs="Helvetica Neue"/>
          <w:b/>
        </w:rPr>
        <w:t xml:space="preserve">. You accessed a range of services including </w:t>
      </w:r>
      <w:r w:rsidR="00E24D57" w:rsidRPr="00156AA2">
        <w:rPr>
          <w:rFonts w:ascii="Helvetica Neue" w:eastAsia="Helvetica Neue" w:hAnsi="Helvetica Neue" w:cs="Helvetica Neue"/>
        </w:rPr>
        <w:t xml:space="preserve">[sevices seclected at Q13]. </w:t>
      </w:r>
      <w:r w:rsidR="00E24D57" w:rsidRPr="00156AA2">
        <w:rPr>
          <w:rFonts w:ascii="Helvetica Neue" w:eastAsia="Helvetica Neue" w:hAnsi="Helvetica Neue" w:cs="Helvetica Neue"/>
          <w:b/>
        </w:rPr>
        <w:t>Thinking about your interactions with the service(s) you accessed, how much do you agree or disagree with the following statements:</w:t>
      </w:r>
      <w:r w:rsidR="008652D4" w:rsidRPr="00156AA2">
        <w:rPr>
          <w:rFonts w:ascii="Helvetica Neue" w:eastAsia="Helvetica Neue" w:hAnsi="Helvetica Neue" w:cs="Helvetica Neue"/>
          <w:b/>
        </w:rPr>
        <w:t xml:space="preserve"> </w:t>
      </w:r>
      <w:r w:rsidR="008652D4" w:rsidRPr="00156AA2">
        <w:rPr>
          <w:rFonts w:ascii="Helvetica Neue" w:eastAsia="Helvetica Neue" w:hAnsi="Helvetica Neue" w:cs="Helvetica Neue"/>
        </w:rPr>
        <w:t>(</w:t>
      </w:r>
      <w:r w:rsidR="0062167B" w:rsidRPr="00156AA2">
        <w:rPr>
          <w:rFonts w:ascii="Helvetica Neue" w:eastAsia="Helvetica Neue" w:hAnsi="Helvetica Neue" w:cs="Helvetica Neue"/>
          <w:i/>
        </w:rPr>
        <w:t>This question is for life event allocated at Q12</w:t>
      </w:r>
      <w:r w:rsidR="008652D4" w:rsidRPr="00156AA2">
        <w:rPr>
          <w:rFonts w:ascii="Helvetica Neue" w:eastAsia="Calibri" w:hAnsi="Helvetica Neue"/>
          <w:i/>
          <w:iCs/>
        </w:rPr>
        <w:t>.</w:t>
      </w:r>
      <w:r w:rsidR="008652D4" w:rsidRPr="00156AA2">
        <w:rPr>
          <w:rFonts w:ascii="Helvetica Neue" w:eastAsia="Helvetica Neue" w:hAnsi="Helvetica Neue" w:cs="Helvetica Neue"/>
        </w:rPr>
        <w:t>)</w:t>
      </w:r>
    </w:p>
    <w:p w14:paraId="4F50B87D" w14:textId="47867DF5" w:rsidR="00674C4C" w:rsidRPr="00156AA2" w:rsidRDefault="00674C4C" w:rsidP="00674C4C">
      <w:pPr>
        <w:pStyle w:val="ListParagraph"/>
        <w:ind w:left="1080"/>
        <w:contextualSpacing w:val="0"/>
        <w:rPr>
          <w:rFonts w:ascii="Helvetica Neue" w:eastAsia="Helvetica Neue" w:hAnsi="Helvetica Neue" w:cs="Helvetica Neue"/>
          <w:b/>
          <w:i/>
          <w:color w:val="FF0000"/>
        </w:rPr>
      </w:pPr>
      <w:r w:rsidRPr="00156AA2">
        <w:rPr>
          <w:rFonts w:ascii="Helvetica Neue" w:eastAsia="Helvetica Neue" w:hAnsi="Helvetica Neue" w:cs="Helvetica Neue"/>
        </w:rPr>
        <w:t>[</w:t>
      </w:r>
      <w:r w:rsidR="001A5617" w:rsidRPr="00156AA2">
        <w:rPr>
          <w:rFonts w:ascii="Helvetica Neue" w:eastAsia="Helvetica Neue" w:hAnsi="Helvetica Neue" w:cs="Helvetica Neue"/>
        </w:rPr>
        <w:t>scale</w:t>
      </w:r>
      <w:r w:rsidRPr="00156AA2">
        <w:rPr>
          <w:rFonts w:ascii="Helvetica Neue" w:eastAsia="Helvetica Neue" w:hAnsi="Helvetica Neue" w:cs="Helvetica Neue"/>
        </w:rPr>
        <w:t xml:space="preserve"> from strongly disagree, disagree, somwhat disagree, neither agree nor disagree, somewhat agree, agree, strongly agree for each statement]</w:t>
      </w:r>
    </w:p>
    <w:p w14:paraId="2A4DF179" w14:textId="77777777" w:rsidR="00E24D57" w:rsidRPr="00156AA2" w:rsidRDefault="00E24D57" w:rsidP="00257DD0">
      <w:pPr>
        <w:pStyle w:val="ListParagraph"/>
        <w:numPr>
          <w:ilvl w:val="0"/>
          <w:numId w:val="17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The amount of effort I had to put in was reasonable</w:t>
      </w:r>
    </w:p>
    <w:p w14:paraId="0B356BBA" w14:textId="77777777" w:rsidR="00E24D57" w:rsidRPr="00156AA2" w:rsidRDefault="00E24D57" w:rsidP="00257DD0">
      <w:pPr>
        <w:pStyle w:val="ListParagraph"/>
        <w:numPr>
          <w:ilvl w:val="0"/>
          <w:numId w:val="17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Processes were clear and easy to follow</w:t>
      </w:r>
    </w:p>
    <w:p w14:paraId="1B727DF6" w14:textId="77777777" w:rsidR="00E24D57" w:rsidRPr="00156AA2" w:rsidRDefault="00E24D57" w:rsidP="00257DD0">
      <w:pPr>
        <w:pStyle w:val="ListParagraph"/>
        <w:numPr>
          <w:ilvl w:val="0"/>
          <w:numId w:val="17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I was kept informed of progress and wait times throughout</w:t>
      </w:r>
    </w:p>
    <w:p w14:paraId="12571379" w14:textId="77777777" w:rsidR="00E24D57" w:rsidRPr="00156AA2" w:rsidRDefault="00E24D57" w:rsidP="00257DD0">
      <w:pPr>
        <w:pStyle w:val="ListParagraph"/>
        <w:numPr>
          <w:ilvl w:val="0"/>
          <w:numId w:val="17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It was easy to access the service(s)</w:t>
      </w:r>
    </w:p>
    <w:p w14:paraId="3192B8EA" w14:textId="77777777" w:rsidR="00E24D57" w:rsidRPr="00156AA2" w:rsidRDefault="00E24D57" w:rsidP="00257DD0">
      <w:pPr>
        <w:pStyle w:val="ListParagraph"/>
        <w:numPr>
          <w:ilvl w:val="0"/>
          <w:numId w:val="17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It was easy to find out about the service(s)</w:t>
      </w:r>
    </w:p>
    <w:p w14:paraId="64CCA613" w14:textId="77777777" w:rsidR="00E24D57" w:rsidRPr="00156AA2" w:rsidRDefault="00E24D57" w:rsidP="00257DD0">
      <w:pPr>
        <w:pStyle w:val="ListParagraph"/>
        <w:numPr>
          <w:ilvl w:val="0"/>
          <w:numId w:val="17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The amount of time it took to reach an outcome was acceptable</w:t>
      </w:r>
    </w:p>
    <w:p w14:paraId="1A0C022B" w14:textId="77777777" w:rsidR="00E24D57" w:rsidRPr="00156AA2" w:rsidRDefault="00E24D57" w:rsidP="00257DD0">
      <w:pPr>
        <w:pStyle w:val="ListParagraph"/>
        <w:numPr>
          <w:ilvl w:val="0"/>
          <w:numId w:val="17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I got what I needed</w:t>
      </w:r>
    </w:p>
    <w:p w14:paraId="59BBE83D" w14:textId="77777777" w:rsidR="00E24D57" w:rsidRPr="00156AA2" w:rsidRDefault="00E24D57" w:rsidP="00257DD0">
      <w:pPr>
        <w:pStyle w:val="ListParagraph"/>
        <w:numPr>
          <w:ilvl w:val="0"/>
          <w:numId w:val="17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The websites or applications I used worked well</w:t>
      </w:r>
    </w:p>
    <w:p w14:paraId="3A91B048" w14:textId="77777777" w:rsidR="00E24D57" w:rsidRPr="00156AA2" w:rsidRDefault="00E24D57" w:rsidP="00E24D57">
      <w:pPr>
        <w:contextualSpacing w:val="0"/>
        <w:rPr>
          <w:rFonts w:ascii="Helvetica Neue" w:eastAsia="Helvetica Neue" w:hAnsi="Helvetica Neue" w:cs="Helvetica Neue"/>
        </w:rPr>
      </w:pPr>
    </w:p>
    <w:p w14:paraId="10ADC401" w14:textId="007A410D" w:rsidR="0050436B" w:rsidRPr="00156AA2" w:rsidRDefault="0050436B" w:rsidP="00257DD0">
      <w:pPr>
        <w:pStyle w:val="ListParagraph"/>
        <w:numPr>
          <w:ilvl w:val="0"/>
          <w:numId w:val="7"/>
        </w:numPr>
        <w:contextualSpacing w:val="0"/>
        <w:rPr>
          <w:rFonts w:ascii="Helvetica Neue" w:eastAsia="Helvetica Neue" w:hAnsi="Helvetica Neue" w:cs="Helvetica Neue"/>
          <w:b/>
        </w:rPr>
      </w:pPr>
      <w:r w:rsidRPr="00156AA2">
        <w:rPr>
          <w:rFonts w:ascii="Helvetica Neue" w:eastAsia="Helvetica Neue" w:hAnsi="Helvetica Neue" w:cs="Helvetica Neue"/>
          <w:b/>
        </w:rPr>
        <w:t xml:space="preserve">You indicated that you accessed multiple Australian public services because </w:t>
      </w:r>
      <w:r w:rsidR="00674C4C" w:rsidRPr="00156AA2">
        <w:rPr>
          <w:rFonts w:ascii="Helvetica Neue" w:eastAsia="Helvetica Neue" w:hAnsi="Helvetica Neue" w:cs="Helvetica Neue"/>
        </w:rPr>
        <w:t>[life event selected at Q9]</w:t>
      </w:r>
      <w:r w:rsidR="00674C4C" w:rsidRPr="00156AA2">
        <w:rPr>
          <w:rFonts w:ascii="Helvetica Neue" w:eastAsia="Helvetica Neue" w:hAnsi="Helvetica Neue" w:cs="Helvetica Neue"/>
          <w:b/>
        </w:rPr>
        <w:t xml:space="preserve">. You accessed a range of services including </w:t>
      </w:r>
      <w:r w:rsidR="00A33AF8">
        <w:rPr>
          <w:rFonts w:ascii="Helvetica Neue" w:eastAsia="Helvetica Neue" w:hAnsi="Helvetica Neue" w:cs="Helvetica Neue"/>
        </w:rPr>
        <w:t>[se</w:t>
      </w:r>
      <w:r w:rsidR="00916356">
        <w:rPr>
          <w:rFonts w:ascii="Helvetica Neue" w:eastAsia="Helvetica Neue" w:hAnsi="Helvetica Neue" w:cs="Helvetica Neue"/>
        </w:rPr>
        <w:t>r</w:t>
      </w:r>
      <w:r w:rsidR="00A33AF8">
        <w:rPr>
          <w:rFonts w:ascii="Helvetica Neue" w:eastAsia="Helvetica Neue" w:hAnsi="Helvetica Neue" w:cs="Helvetica Neue"/>
        </w:rPr>
        <w:t>vices sel</w:t>
      </w:r>
      <w:r w:rsidR="00674C4C" w:rsidRPr="00156AA2">
        <w:rPr>
          <w:rFonts w:ascii="Helvetica Neue" w:eastAsia="Helvetica Neue" w:hAnsi="Helvetica Neue" w:cs="Helvetica Neue"/>
        </w:rPr>
        <w:t xml:space="preserve">ected at Q13]. </w:t>
      </w:r>
      <w:r w:rsidR="00B25DBF" w:rsidRPr="00156AA2">
        <w:rPr>
          <w:rFonts w:ascii="Helvetica Neue" w:eastAsia="Helvetica Neue" w:hAnsi="Helvetica Neue" w:cs="Helvetica Neue"/>
          <w:b/>
        </w:rPr>
        <w:t>H</w:t>
      </w:r>
      <w:r w:rsidR="00982C09" w:rsidRPr="00156AA2">
        <w:rPr>
          <w:rFonts w:ascii="Helvetica Neue" w:eastAsia="Helvetica Neue" w:hAnsi="Helvetica Neue" w:cs="Helvetica Neue"/>
          <w:b/>
        </w:rPr>
        <w:t>ow much</w:t>
      </w:r>
      <w:r w:rsidR="006B048E" w:rsidRPr="00156AA2">
        <w:rPr>
          <w:rFonts w:ascii="Helvetica Neue" w:eastAsia="Helvetica Neue" w:hAnsi="Helvetica Neue" w:cs="Helvetica Neue"/>
          <w:b/>
        </w:rPr>
        <w:t xml:space="preserve"> </w:t>
      </w:r>
      <w:r w:rsidR="00B32D7F" w:rsidRPr="00156AA2">
        <w:rPr>
          <w:rFonts w:ascii="Helvetica Neue" w:eastAsia="Helvetica Neue" w:hAnsi="Helvetica Neue" w:cs="Helvetica Neue"/>
          <w:b/>
        </w:rPr>
        <w:t xml:space="preserve">do </w:t>
      </w:r>
      <w:r w:rsidRPr="00156AA2">
        <w:rPr>
          <w:rFonts w:ascii="Helvetica Neue" w:eastAsia="Helvetica Neue" w:hAnsi="Helvetica Neue" w:cs="Helvetica Neue"/>
          <w:b/>
        </w:rPr>
        <w:t>you agree or disagree with the following statements:</w:t>
      </w:r>
      <w:r w:rsidR="008652D4" w:rsidRPr="00156AA2">
        <w:rPr>
          <w:rFonts w:ascii="Helvetica Neue" w:eastAsia="Helvetica Neue" w:hAnsi="Helvetica Neue" w:cs="Helvetica Neue"/>
          <w:b/>
        </w:rPr>
        <w:t xml:space="preserve"> </w:t>
      </w:r>
      <w:r w:rsidR="008652D4" w:rsidRPr="00156AA2">
        <w:rPr>
          <w:rFonts w:ascii="Helvetica Neue" w:eastAsia="Helvetica Neue" w:hAnsi="Helvetica Neue" w:cs="Helvetica Neue"/>
        </w:rPr>
        <w:t>(</w:t>
      </w:r>
      <w:r w:rsidR="0062167B" w:rsidRPr="00156AA2">
        <w:rPr>
          <w:rFonts w:ascii="Helvetica Neue" w:eastAsia="Helvetica Neue" w:hAnsi="Helvetica Neue" w:cs="Helvetica Neue"/>
          <w:i/>
        </w:rPr>
        <w:t>This question is for life event allocated at Q12</w:t>
      </w:r>
      <w:r w:rsidR="008652D4" w:rsidRPr="00156AA2">
        <w:rPr>
          <w:rFonts w:ascii="Helvetica Neue" w:eastAsia="Calibri" w:hAnsi="Helvetica Neue"/>
          <w:i/>
          <w:iCs/>
        </w:rPr>
        <w:t>.</w:t>
      </w:r>
      <w:r w:rsidR="008652D4" w:rsidRPr="00156AA2">
        <w:rPr>
          <w:rFonts w:ascii="Helvetica Neue" w:eastAsia="Helvetica Neue" w:hAnsi="Helvetica Neue" w:cs="Helvetica Neue"/>
        </w:rPr>
        <w:t>)</w:t>
      </w:r>
    </w:p>
    <w:p w14:paraId="096EBF5C" w14:textId="57C97FA9" w:rsidR="00674C4C" w:rsidRPr="00156AA2" w:rsidRDefault="00674C4C" w:rsidP="00674C4C">
      <w:pPr>
        <w:pStyle w:val="ListParagraph"/>
        <w:ind w:left="1080"/>
        <w:contextualSpacing w:val="0"/>
        <w:rPr>
          <w:rFonts w:ascii="Helvetica Neue" w:eastAsia="Helvetica Neue" w:hAnsi="Helvetica Neue" w:cs="Helvetica Neue"/>
          <w:b/>
          <w:i/>
          <w:color w:val="FF0000"/>
        </w:rPr>
      </w:pPr>
      <w:r w:rsidRPr="00156AA2">
        <w:rPr>
          <w:rFonts w:ascii="Helvetica Neue" w:eastAsia="Helvetica Neue" w:hAnsi="Helvetica Neue" w:cs="Helvetica Neue"/>
        </w:rPr>
        <w:t>[</w:t>
      </w:r>
      <w:r w:rsidR="001A5617" w:rsidRPr="00156AA2">
        <w:rPr>
          <w:rFonts w:ascii="Helvetica Neue" w:eastAsia="Helvetica Neue" w:hAnsi="Helvetica Neue" w:cs="Helvetica Neue"/>
        </w:rPr>
        <w:t>scale</w:t>
      </w:r>
      <w:r w:rsidRPr="00156AA2">
        <w:rPr>
          <w:rFonts w:ascii="Helvetica Neue" w:eastAsia="Helvetica Neue" w:hAnsi="Helvetica Neue" w:cs="Helvetica Neue"/>
        </w:rPr>
        <w:t xml:space="preserve"> from strongly disagree, disagree, somwhat disagree, neither agree nor disagree, somewhat agree, agree, strongly agree for each statement]</w:t>
      </w:r>
    </w:p>
    <w:p w14:paraId="0D976E25" w14:textId="77777777" w:rsidR="00674C4C" w:rsidRPr="00156AA2" w:rsidRDefault="00674C4C" w:rsidP="00257DD0">
      <w:pPr>
        <w:pStyle w:val="ListParagraph"/>
        <w:numPr>
          <w:ilvl w:val="0"/>
          <w:numId w:val="17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Information I provided to one service didn’t need to be repeated to others</w:t>
      </w:r>
    </w:p>
    <w:p w14:paraId="05692868" w14:textId="77777777" w:rsidR="00674C4C" w:rsidRPr="00156AA2" w:rsidRDefault="00674C4C" w:rsidP="00257DD0">
      <w:pPr>
        <w:pStyle w:val="ListParagraph"/>
        <w:numPr>
          <w:ilvl w:val="0"/>
          <w:numId w:val="17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It felt like services were working together</w:t>
      </w:r>
    </w:p>
    <w:p w14:paraId="2E3FE2A4" w14:textId="77777777" w:rsidR="00674C4C" w:rsidRPr="00156AA2" w:rsidRDefault="00674C4C" w:rsidP="00257DD0">
      <w:pPr>
        <w:pStyle w:val="ListParagraph"/>
        <w:numPr>
          <w:ilvl w:val="0"/>
          <w:numId w:val="17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lastRenderedPageBreak/>
        <w:t>Services provided consistent information and advice</w:t>
      </w:r>
    </w:p>
    <w:p w14:paraId="63E684A5" w14:textId="77777777" w:rsidR="00674C4C" w:rsidRPr="00156AA2" w:rsidRDefault="00674C4C" w:rsidP="00257DD0">
      <w:pPr>
        <w:pStyle w:val="ListParagraph"/>
        <w:numPr>
          <w:ilvl w:val="0"/>
          <w:numId w:val="17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I understood what each service does</w:t>
      </w:r>
    </w:p>
    <w:p w14:paraId="4B60DC01" w14:textId="77777777" w:rsidR="0011670E" w:rsidRPr="00156AA2" w:rsidRDefault="00196349" w:rsidP="0011670E">
      <w:pPr>
        <w:spacing w:after="160" w:line="256" w:lineRule="auto"/>
        <w:contextualSpacing w:val="0"/>
        <w:rPr>
          <w:rFonts w:ascii="Helvetica Neue" w:eastAsia="Helvetica Neue" w:hAnsi="Helvetica Neue" w:cs="Helvetica Neue"/>
          <w:b/>
          <w:color w:val="FF9900"/>
        </w:rPr>
      </w:pPr>
      <w:r w:rsidRPr="00156AA2">
        <w:rPr>
          <w:rFonts w:ascii="Helvetica Neue" w:eastAsia="Helvetica Neue" w:hAnsi="Helvetica Neue" w:cs="Helvetica Neue"/>
          <w:b/>
          <w:color w:val="FF9900"/>
        </w:rPr>
        <w:t xml:space="preserve"> </w:t>
      </w:r>
    </w:p>
    <w:p w14:paraId="164DAECF" w14:textId="355C2235" w:rsidR="00674C4C" w:rsidRPr="00156AA2" w:rsidRDefault="0011670E" w:rsidP="00257DD0">
      <w:pPr>
        <w:pStyle w:val="ListParagraph"/>
        <w:numPr>
          <w:ilvl w:val="0"/>
          <w:numId w:val="7"/>
        </w:numPr>
        <w:spacing w:line="257" w:lineRule="auto"/>
        <w:ind w:left="714" w:hanging="357"/>
        <w:contextualSpacing w:val="0"/>
        <w:rPr>
          <w:rFonts w:ascii="Helvetica Neue" w:eastAsia="Helvetica Neue" w:hAnsi="Helvetica Neue" w:cs="Helvetica Neue"/>
          <w:b/>
        </w:rPr>
      </w:pPr>
      <w:r w:rsidRPr="00156AA2">
        <w:rPr>
          <w:rFonts w:ascii="Helvetica Neue" w:eastAsia="Helvetica Neue" w:hAnsi="Helvetica Neue" w:cs="Helvetica Neue"/>
          <w:b/>
        </w:rPr>
        <w:t xml:space="preserve">Looking at your previous answers, the below </w:t>
      </w:r>
      <w:r w:rsidR="00B6288E" w:rsidRPr="00156AA2">
        <w:rPr>
          <w:rFonts w:ascii="Helvetica Neue" w:eastAsia="Helvetica Neue" w:hAnsi="Helvetica Neue" w:cs="Helvetica Neue"/>
          <w:b/>
        </w:rPr>
        <w:t>[</w:t>
      </w:r>
      <w:r w:rsidR="00674C4C" w:rsidRPr="00156AA2">
        <w:rPr>
          <w:rFonts w:ascii="Helvetica Neue" w:eastAsia="Helvetica Neue" w:hAnsi="Helvetica Neue" w:cs="Helvetica Neue"/>
          <w:b/>
        </w:rPr>
        <w:t>t</w:t>
      </w:r>
      <w:r w:rsidR="00B6288E" w:rsidRPr="00156AA2">
        <w:rPr>
          <w:rFonts w:ascii="Helvetica Neue" w:eastAsia="Helvetica Neue" w:hAnsi="Helvetica Neue" w:cs="Helvetica Neue"/>
          <w:b/>
        </w:rPr>
        <w:t xml:space="preserve">wo / </w:t>
      </w:r>
      <w:r w:rsidR="00674C4C" w:rsidRPr="00156AA2">
        <w:rPr>
          <w:rFonts w:ascii="Helvetica Neue" w:eastAsia="Helvetica Neue" w:hAnsi="Helvetica Neue" w:cs="Helvetica Neue"/>
          <w:b/>
        </w:rPr>
        <w:t>t</w:t>
      </w:r>
      <w:r w:rsidR="00B6288E" w:rsidRPr="00156AA2">
        <w:rPr>
          <w:rFonts w:ascii="Helvetica Neue" w:eastAsia="Helvetica Neue" w:hAnsi="Helvetica Neue" w:cs="Helvetica Neue"/>
          <w:b/>
        </w:rPr>
        <w:t xml:space="preserve">hree] </w:t>
      </w:r>
      <w:r w:rsidRPr="00156AA2">
        <w:rPr>
          <w:rFonts w:ascii="Helvetica Neue" w:eastAsia="Helvetica Neue" w:hAnsi="Helvetica Neue" w:cs="Helvetica Neue"/>
          <w:b/>
        </w:rPr>
        <w:t>things could have been better during your service experience.</w:t>
      </w:r>
    </w:p>
    <w:p w14:paraId="2CAA90CE" w14:textId="37DE5FEA" w:rsidR="00F15746" w:rsidRPr="00156AA2" w:rsidRDefault="00674C4C" w:rsidP="00674C4C">
      <w:pPr>
        <w:pStyle w:val="ListParagraph"/>
        <w:ind w:left="1080"/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[Display 2-3 lowest scored statements from Q5 and Q5A. If 1 or less statements rated below ‘somewhat agree’, skip to Q8.]</w:t>
      </w:r>
    </w:p>
    <w:p w14:paraId="69125FFC" w14:textId="758D0421" w:rsidR="0062167B" w:rsidRPr="00156AA2" w:rsidRDefault="0062167B" w:rsidP="0062167B">
      <w:pPr>
        <w:spacing w:after="160" w:line="256" w:lineRule="auto"/>
        <w:ind w:firstLine="720"/>
        <w:contextualSpacing w:val="0"/>
        <w:rPr>
          <w:rFonts w:ascii="Helvetica Neue" w:eastAsia="Helvetica Neue" w:hAnsi="Helvetica Neue" w:cs="Helvetica Neue"/>
          <w:b/>
        </w:rPr>
      </w:pPr>
      <w:r w:rsidRPr="00156AA2">
        <w:rPr>
          <w:rFonts w:ascii="Helvetica Neue" w:eastAsia="Helvetica Neue" w:hAnsi="Helvetica Neue" w:cs="Helvetica Neue"/>
          <w:b/>
        </w:rPr>
        <w:t xml:space="preserve">Please rank the below in order of what is most important to you to see improved. </w:t>
      </w:r>
    </w:p>
    <w:p w14:paraId="5C6CC5D0" w14:textId="77777777" w:rsidR="00674C4C" w:rsidRPr="00156AA2" w:rsidRDefault="00674C4C" w:rsidP="00674C4C">
      <w:pPr>
        <w:contextualSpacing w:val="0"/>
        <w:rPr>
          <w:rFonts w:ascii="Helvetica Neue" w:eastAsia="Helvetica Neue" w:hAnsi="Helvetica Neue" w:cs="Helvetica Neue"/>
        </w:rPr>
      </w:pPr>
    </w:p>
    <w:p w14:paraId="2E59F226" w14:textId="693A2867" w:rsidR="00A05A5A" w:rsidRPr="00156AA2" w:rsidRDefault="00616ED3" w:rsidP="00674C4C">
      <w:pPr>
        <w:pStyle w:val="Sectionheader"/>
        <w:spacing w:after="0"/>
      </w:pPr>
      <w:r w:rsidRPr="00156AA2">
        <w:t xml:space="preserve">SECTION </w:t>
      </w:r>
      <w:r w:rsidR="00674C4C" w:rsidRPr="00156AA2">
        <w:t>E</w:t>
      </w:r>
      <w:r w:rsidRPr="00156AA2">
        <w:t xml:space="preserve"> </w:t>
      </w:r>
      <w:r w:rsidR="00674C4C" w:rsidRPr="00156AA2">
        <w:t>–</w:t>
      </w:r>
      <w:r w:rsidRPr="00156AA2">
        <w:t xml:space="preserve"> Individual</w:t>
      </w:r>
      <w:r w:rsidR="00674C4C" w:rsidRPr="00156AA2">
        <w:t xml:space="preserve"> </w:t>
      </w:r>
      <w:r w:rsidRPr="00156AA2">
        <w:t>Service Experience</w:t>
      </w:r>
      <w:r w:rsidR="00674C4C" w:rsidRPr="00156AA2">
        <w:t xml:space="preserve"> (</w:t>
      </w:r>
      <w:r w:rsidR="00674C4C" w:rsidRPr="00156AA2">
        <w:rPr>
          <w:i/>
        </w:rPr>
        <w:t>This section only used if a service was chosen in</w:t>
      </w:r>
      <w:r w:rsidR="00674C4C" w:rsidRPr="00156AA2">
        <w:rPr>
          <w:rFonts w:eastAsia="Calibri"/>
          <w:i/>
          <w:iCs/>
        </w:rPr>
        <w:t xml:space="preserve"> Section B.</w:t>
      </w:r>
      <w:r w:rsidR="00674C4C" w:rsidRPr="00156AA2">
        <w:t>)</w:t>
      </w:r>
    </w:p>
    <w:p w14:paraId="36B91431" w14:textId="77777777" w:rsidR="00674C4C" w:rsidRPr="00156AA2" w:rsidRDefault="00674C4C" w:rsidP="00885219">
      <w:pPr>
        <w:contextualSpacing w:val="0"/>
        <w:rPr>
          <w:rFonts w:ascii="Helvetica Neue" w:eastAsia="Helvetica Neue" w:hAnsi="Helvetica Neue" w:cs="Helvetica Neue"/>
          <w:b/>
        </w:rPr>
      </w:pPr>
    </w:p>
    <w:p w14:paraId="34ABB034" w14:textId="1C2838E3" w:rsidR="00885219" w:rsidRPr="00156AA2" w:rsidRDefault="00885219" w:rsidP="00257DD0">
      <w:pPr>
        <w:pStyle w:val="ListParagraph"/>
        <w:numPr>
          <w:ilvl w:val="0"/>
          <w:numId w:val="7"/>
        </w:numPr>
        <w:contextualSpacing w:val="0"/>
        <w:rPr>
          <w:rFonts w:ascii="Helvetica Neue" w:eastAsia="Helvetica Neue" w:hAnsi="Helvetica Neue" w:cs="Helvetica Neue"/>
          <w:b/>
        </w:rPr>
      </w:pPr>
      <w:r w:rsidRPr="00156AA2">
        <w:rPr>
          <w:rFonts w:ascii="Helvetica Neue" w:eastAsia="Helvetica Neue" w:hAnsi="Helvetica Neue" w:cs="Helvetica Neue"/>
          <w:b/>
        </w:rPr>
        <w:t>We now want to hear about your experience with specific services.</w:t>
      </w:r>
      <w:r w:rsidR="0011670E" w:rsidRPr="00156AA2">
        <w:rPr>
          <w:rFonts w:ascii="Helvetica Neue" w:eastAsia="Helvetica Neue" w:hAnsi="Helvetica Neue" w:cs="Helvetica Neue"/>
          <w:b/>
        </w:rPr>
        <w:t xml:space="preserve"> You a</w:t>
      </w:r>
      <w:r w:rsidR="0062167B" w:rsidRPr="00156AA2">
        <w:rPr>
          <w:rFonts w:ascii="Helvetica Neue" w:eastAsia="Helvetica Neue" w:hAnsi="Helvetica Neue" w:cs="Helvetica Neue"/>
          <w:b/>
        </w:rPr>
        <w:t>c</w:t>
      </w:r>
      <w:r w:rsidR="0011670E" w:rsidRPr="00156AA2">
        <w:rPr>
          <w:rFonts w:ascii="Helvetica Neue" w:eastAsia="Helvetica Neue" w:hAnsi="Helvetica Neue" w:cs="Helvetica Neue"/>
          <w:b/>
        </w:rPr>
        <w:t>cess public services because</w:t>
      </w:r>
      <w:r w:rsidR="00674C4C" w:rsidRPr="00156AA2">
        <w:rPr>
          <w:rFonts w:ascii="Helvetica Neue" w:eastAsia="Helvetica Neue" w:hAnsi="Helvetica Neue" w:cs="Helvetica Neue"/>
          <w:b/>
        </w:rPr>
        <w:t xml:space="preserve"> </w:t>
      </w:r>
      <w:r w:rsidR="00674C4C" w:rsidRPr="00156AA2">
        <w:rPr>
          <w:rFonts w:ascii="Helvetica Neue" w:eastAsia="Helvetica Neue" w:hAnsi="Helvetica Neue" w:cs="Helvetica Neue"/>
        </w:rPr>
        <w:t>[life event selected at Q9]</w:t>
      </w:r>
      <w:r w:rsidR="00674C4C" w:rsidRPr="00156AA2">
        <w:rPr>
          <w:rFonts w:ascii="Helvetica Neue" w:eastAsia="Helvetica Neue" w:hAnsi="Helvetica Neue" w:cs="Helvetica Neue"/>
          <w:b/>
        </w:rPr>
        <w:t xml:space="preserve">. </w:t>
      </w:r>
      <w:r w:rsidR="00DA418C" w:rsidRPr="00156AA2">
        <w:rPr>
          <w:rFonts w:ascii="Times New Roman" w:hAnsi="Times New Roman" w:cs="Times New Roman"/>
          <w:b/>
          <w:bCs/>
        </w:rPr>
        <w:t>T</w:t>
      </w:r>
      <w:r w:rsidRPr="00156AA2">
        <w:rPr>
          <w:rFonts w:ascii="Helvetica Neue" w:eastAsia="Helvetica Neue" w:hAnsi="Helvetica Neue" w:cs="Helvetica Neue"/>
          <w:b/>
          <w:bCs/>
        </w:rPr>
        <w:t>h</w:t>
      </w:r>
      <w:r w:rsidRPr="00156AA2">
        <w:rPr>
          <w:rFonts w:ascii="Helvetica Neue" w:eastAsia="Helvetica Neue" w:hAnsi="Helvetica Neue" w:cs="Helvetica Neue"/>
          <w:b/>
        </w:rPr>
        <w:t xml:space="preserve">inking about your </w:t>
      </w:r>
      <w:r w:rsidR="00E51D14" w:rsidRPr="00156AA2">
        <w:rPr>
          <w:rFonts w:ascii="Helvetica Neue" w:eastAsia="Helvetica Neue" w:hAnsi="Helvetica Neue" w:cs="Helvetica Neue"/>
          <w:b/>
        </w:rPr>
        <w:t>interactions with the</w:t>
      </w:r>
      <w:r w:rsidR="0011670E" w:rsidRPr="00156AA2">
        <w:rPr>
          <w:rFonts w:ascii="Helvetica Neue" w:eastAsia="Helvetica Neue" w:hAnsi="Helvetica Neue" w:cs="Helvetica Neue"/>
          <w:b/>
        </w:rPr>
        <w:t>se</w:t>
      </w:r>
      <w:r w:rsidR="00E51D14" w:rsidRPr="00156AA2">
        <w:rPr>
          <w:rFonts w:ascii="Helvetica Neue" w:eastAsia="Helvetica Neue" w:hAnsi="Helvetica Neue" w:cs="Helvetica Neue"/>
          <w:b/>
          <w:i/>
          <w:color w:val="FF0000"/>
        </w:rPr>
        <w:t xml:space="preserve"> </w:t>
      </w:r>
      <w:r w:rsidR="00E51D14" w:rsidRPr="00156AA2">
        <w:rPr>
          <w:rFonts w:ascii="Helvetica Neue" w:eastAsia="Helvetica Neue" w:hAnsi="Helvetica Neue" w:cs="Helvetica Neue"/>
          <w:b/>
        </w:rPr>
        <w:t>service/s</w:t>
      </w:r>
      <w:r w:rsidRPr="00156AA2">
        <w:rPr>
          <w:rFonts w:ascii="Helvetica Neue" w:eastAsia="Helvetica Neue" w:hAnsi="Helvetica Neue" w:cs="Helvetica Neue"/>
          <w:b/>
        </w:rPr>
        <w:t xml:space="preserve">, how satisfied or dissatisfied </w:t>
      </w:r>
      <w:r w:rsidR="00583829" w:rsidRPr="00156AA2">
        <w:rPr>
          <w:rFonts w:ascii="Helvetica Neue" w:eastAsia="Helvetica Neue" w:hAnsi="Helvetica Neue" w:cs="Helvetica Neue"/>
          <w:b/>
        </w:rPr>
        <w:t>are you</w:t>
      </w:r>
      <w:r w:rsidRPr="00156AA2">
        <w:rPr>
          <w:rFonts w:ascii="Helvetica Neue" w:eastAsia="Helvetica Neue" w:hAnsi="Helvetica Neue" w:cs="Helvetica Neue"/>
          <w:b/>
        </w:rPr>
        <w:t xml:space="preserve"> with each service</w:t>
      </w:r>
      <w:r w:rsidR="00674C4C" w:rsidRPr="00156AA2">
        <w:rPr>
          <w:rFonts w:ascii="Helvetica Neue" w:eastAsia="Helvetica Neue" w:hAnsi="Helvetica Neue" w:cs="Helvetica Neue"/>
          <w:b/>
        </w:rPr>
        <w:t xml:space="preserve">? </w:t>
      </w:r>
      <w:r w:rsidR="00674C4C" w:rsidRPr="00156AA2">
        <w:rPr>
          <w:rFonts w:ascii="Helvetica Neue" w:eastAsia="Helvetica Neue" w:hAnsi="Helvetica Neue" w:cs="Helvetica Neue"/>
        </w:rPr>
        <w:t>(</w:t>
      </w:r>
      <w:r w:rsidR="00674C4C" w:rsidRPr="00156AA2">
        <w:rPr>
          <w:rFonts w:ascii="Helvetica Neue" w:eastAsia="Helvetica Neue" w:hAnsi="Helvetica Neue" w:cs="Helvetica Neue"/>
          <w:i/>
        </w:rPr>
        <w:t>O</w:t>
      </w:r>
      <w:r w:rsidRPr="00156AA2">
        <w:rPr>
          <w:rFonts w:ascii="Helvetica Neue" w:eastAsia="Helvetica Neue" w:hAnsi="Helvetica Neue" w:cs="Helvetica Neue"/>
          <w:i/>
        </w:rPr>
        <w:t>nly a maximum of three services are displayed, even if you accessed more</w:t>
      </w:r>
      <w:r w:rsidR="0062167B" w:rsidRPr="00156AA2">
        <w:rPr>
          <w:rFonts w:ascii="Helvetica Neue" w:eastAsia="Helvetica Neue" w:hAnsi="Helvetica Neue" w:cs="Helvetica Neue"/>
          <w:i/>
        </w:rPr>
        <w:t>, for the life event allocated at Q12</w:t>
      </w:r>
      <w:r w:rsidRPr="00156AA2">
        <w:rPr>
          <w:rFonts w:ascii="Helvetica Neue" w:eastAsia="Helvetica Neue" w:hAnsi="Helvetica Neue" w:cs="Helvetica Neue"/>
          <w:i/>
        </w:rPr>
        <w:t>.</w:t>
      </w:r>
      <w:r w:rsidR="00674C4C" w:rsidRPr="00156AA2">
        <w:rPr>
          <w:rFonts w:ascii="Helvetica Neue" w:eastAsia="Helvetica Neue" w:hAnsi="Helvetica Neue" w:cs="Helvetica Neue"/>
        </w:rPr>
        <w:t>)</w:t>
      </w:r>
    </w:p>
    <w:p w14:paraId="02A5D118" w14:textId="77777777" w:rsidR="001A5617" w:rsidRPr="00156AA2" w:rsidRDefault="001A5617" w:rsidP="001A5617">
      <w:pPr>
        <w:pStyle w:val="ListParagraph"/>
        <w:ind w:left="1080"/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[scale from completed dissatisfied, dissatisfied, somwhat dissatisfied, neither satisfied nor dissatisfied, somewhat satisfied, satisfied, strongly satisfied]</w:t>
      </w:r>
    </w:p>
    <w:p w14:paraId="5E53A80D" w14:textId="6B5E8D11" w:rsidR="00674C4C" w:rsidRPr="00156AA2" w:rsidRDefault="00674C4C" w:rsidP="00257DD0">
      <w:pPr>
        <w:pStyle w:val="ListParagraph"/>
        <w:numPr>
          <w:ilvl w:val="0"/>
          <w:numId w:val="17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[Life event 1]</w:t>
      </w:r>
    </w:p>
    <w:p w14:paraId="3FB1AEE8" w14:textId="251B11BF" w:rsidR="00674C4C" w:rsidRPr="00156AA2" w:rsidRDefault="00674C4C" w:rsidP="00257DD0">
      <w:pPr>
        <w:pStyle w:val="ListParagraph"/>
        <w:numPr>
          <w:ilvl w:val="0"/>
          <w:numId w:val="17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[Life event 2]</w:t>
      </w:r>
    </w:p>
    <w:p w14:paraId="1A84A255" w14:textId="24C288A6" w:rsidR="00674C4C" w:rsidRPr="00156AA2" w:rsidRDefault="00674C4C" w:rsidP="00257DD0">
      <w:pPr>
        <w:pStyle w:val="ListParagraph"/>
        <w:numPr>
          <w:ilvl w:val="0"/>
          <w:numId w:val="17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[Life event</w:t>
      </w:r>
      <w:r w:rsidR="001A5617" w:rsidRPr="00156AA2">
        <w:rPr>
          <w:rFonts w:ascii="Helvetica Neue" w:eastAsia="Helvetica Neue" w:hAnsi="Helvetica Neue" w:cs="Helvetica Neue"/>
        </w:rPr>
        <w:t xml:space="preserve"> </w:t>
      </w:r>
      <w:r w:rsidRPr="00156AA2">
        <w:rPr>
          <w:rFonts w:ascii="Helvetica Neue" w:eastAsia="Helvetica Neue" w:hAnsi="Helvetica Neue" w:cs="Helvetica Neue"/>
        </w:rPr>
        <w:t>3]</w:t>
      </w:r>
    </w:p>
    <w:p w14:paraId="39939CE6" w14:textId="77777777" w:rsidR="00885219" w:rsidRPr="00156AA2" w:rsidRDefault="00885219" w:rsidP="00885219">
      <w:pPr>
        <w:contextualSpacing w:val="0"/>
        <w:rPr>
          <w:rFonts w:ascii="Helvetica Neue" w:eastAsia="Helvetica Neue" w:hAnsi="Helvetica Neue" w:cs="Helvetica Neue"/>
          <w:b/>
        </w:rPr>
      </w:pPr>
    </w:p>
    <w:p w14:paraId="588050FF" w14:textId="3B0EFCD4" w:rsidR="00712A19" w:rsidRPr="00156AA2" w:rsidRDefault="00616ED3" w:rsidP="00257DD0">
      <w:pPr>
        <w:pStyle w:val="ListParagraph"/>
        <w:numPr>
          <w:ilvl w:val="0"/>
          <w:numId w:val="7"/>
        </w:numPr>
        <w:contextualSpacing w:val="0"/>
        <w:rPr>
          <w:rFonts w:ascii="Helvetica Neue" w:eastAsia="Helvetica Neue" w:hAnsi="Helvetica Neue" w:cs="Helvetica Neue"/>
        </w:rPr>
      </w:pPr>
      <w:bookmarkStart w:id="1" w:name="_Hlk42592862"/>
      <w:r w:rsidRPr="00156AA2">
        <w:rPr>
          <w:rFonts w:ascii="Helvetica Neue" w:eastAsia="Helvetica Neue" w:hAnsi="Helvetica Neue" w:cs="Helvetica Neue"/>
          <w:b/>
        </w:rPr>
        <w:t>Thinking about your interactions</w:t>
      </w:r>
      <w:r w:rsidR="00E103F7" w:rsidRPr="00156AA2">
        <w:rPr>
          <w:rFonts w:ascii="Helvetica Neue" w:eastAsia="Helvetica Neue" w:hAnsi="Helvetica Neue" w:cs="Helvetica Neue"/>
          <w:b/>
        </w:rPr>
        <w:t xml:space="preserve"> with the below service</w:t>
      </w:r>
      <w:r w:rsidR="00B25DBF" w:rsidRPr="00156AA2">
        <w:rPr>
          <w:rFonts w:ascii="Helvetica Neue" w:eastAsia="Helvetica Neue" w:hAnsi="Helvetica Neue" w:cs="Helvetica Neue"/>
          <w:b/>
        </w:rPr>
        <w:t>/</w:t>
      </w:r>
      <w:r w:rsidR="00E103F7" w:rsidRPr="00156AA2">
        <w:rPr>
          <w:rFonts w:ascii="Helvetica Neue" w:eastAsia="Helvetica Neue" w:hAnsi="Helvetica Neue" w:cs="Helvetica Neue"/>
          <w:b/>
        </w:rPr>
        <w:t>s</w:t>
      </w:r>
      <w:r w:rsidR="00712A19" w:rsidRPr="00156AA2">
        <w:rPr>
          <w:rFonts w:ascii="Helvetica Neue" w:eastAsia="Helvetica Neue" w:hAnsi="Helvetica Neue" w:cs="Helvetica Neue"/>
          <w:b/>
        </w:rPr>
        <w:t xml:space="preserve">, </w:t>
      </w:r>
      <w:r w:rsidR="00982C09" w:rsidRPr="00156AA2">
        <w:rPr>
          <w:rFonts w:ascii="Helvetica Neue" w:eastAsia="Helvetica Neue" w:hAnsi="Helvetica Neue" w:cs="Helvetica Neue"/>
          <w:b/>
        </w:rPr>
        <w:t>how much</w:t>
      </w:r>
      <w:r w:rsidR="006B048E" w:rsidRPr="00156AA2">
        <w:rPr>
          <w:rFonts w:ascii="Helvetica Neue" w:eastAsia="Helvetica Neue" w:hAnsi="Helvetica Neue" w:cs="Helvetica Neue"/>
          <w:b/>
        </w:rPr>
        <w:t xml:space="preserve"> do</w:t>
      </w:r>
      <w:r w:rsidR="00207CCE" w:rsidRPr="00156AA2">
        <w:rPr>
          <w:rFonts w:ascii="Helvetica Neue" w:eastAsia="Helvetica Neue" w:hAnsi="Helvetica Neue" w:cs="Helvetica Neue"/>
          <w:b/>
        </w:rPr>
        <w:t xml:space="preserve"> you agree or disagree with the following</w:t>
      </w:r>
      <w:r w:rsidR="00712A19" w:rsidRPr="00156AA2">
        <w:rPr>
          <w:rFonts w:ascii="Helvetica Neue" w:eastAsia="Helvetica Neue" w:hAnsi="Helvetica Neue" w:cs="Helvetica Neue"/>
          <w:b/>
        </w:rPr>
        <w:t xml:space="preserve"> statement</w:t>
      </w:r>
      <w:r w:rsidR="00712A19" w:rsidRPr="00156AA2">
        <w:rPr>
          <w:rFonts w:ascii="Helvetica Neue" w:eastAsia="Helvetica Neue" w:hAnsi="Helvetica Neue" w:cs="Helvetica Neue"/>
          <w:b/>
          <w:strike/>
        </w:rPr>
        <w:t>s</w:t>
      </w:r>
      <w:r w:rsidR="00712A19" w:rsidRPr="00156AA2">
        <w:rPr>
          <w:rFonts w:ascii="Helvetica Neue" w:eastAsia="Helvetica Neue" w:hAnsi="Helvetica Neue" w:cs="Helvetica Neue"/>
          <w:b/>
        </w:rPr>
        <w:t>:</w:t>
      </w:r>
      <w:bookmarkEnd w:id="1"/>
      <w:r w:rsidR="0062167B" w:rsidRPr="00156AA2">
        <w:rPr>
          <w:rFonts w:ascii="Helvetica Neue" w:eastAsia="Helvetica Neue" w:hAnsi="Helvetica Neue" w:cs="Helvetica Neue"/>
          <w:b/>
        </w:rPr>
        <w:t xml:space="preserve"> </w:t>
      </w:r>
      <w:r w:rsidR="0062167B" w:rsidRPr="00156AA2">
        <w:rPr>
          <w:rFonts w:ascii="Helvetica Neue" w:eastAsia="Helvetica Neue" w:hAnsi="Helvetica Neue" w:cs="Helvetica Neue"/>
        </w:rPr>
        <w:t>(</w:t>
      </w:r>
      <w:r w:rsidR="0062167B" w:rsidRPr="00156AA2">
        <w:rPr>
          <w:rFonts w:ascii="Helvetica Neue" w:eastAsia="Helvetica Neue" w:hAnsi="Helvetica Neue" w:cs="Helvetica Neue"/>
          <w:i/>
        </w:rPr>
        <w:t>These questions are repeated for each service allocated at Q24).</w:t>
      </w:r>
    </w:p>
    <w:p w14:paraId="61964AB0" w14:textId="4164A165" w:rsidR="00674C4C" w:rsidRPr="00156AA2" w:rsidRDefault="00674C4C" w:rsidP="00674C4C">
      <w:pPr>
        <w:pStyle w:val="ListParagraph"/>
        <w:ind w:left="1080"/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[</w:t>
      </w:r>
      <w:r w:rsidR="001A5617" w:rsidRPr="00156AA2">
        <w:rPr>
          <w:rFonts w:ascii="Helvetica Neue" w:eastAsia="Helvetica Neue" w:hAnsi="Helvetica Neue" w:cs="Helvetica Neue"/>
        </w:rPr>
        <w:t>scale</w:t>
      </w:r>
      <w:r w:rsidRPr="00156AA2">
        <w:rPr>
          <w:rFonts w:ascii="Helvetica Neue" w:eastAsia="Helvetica Neue" w:hAnsi="Helvetica Neue" w:cs="Helvetica Neue"/>
        </w:rPr>
        <w:t xml:space="preserve"> from strongly disagree, disagree, somwhat disagree, neither agree nor disagree, somewhat agree, agree, strongly agree for each statement]</w:t>
      </w:r>
    </w:p>
    <w:p w14:paraId="5315141F" w14:textId="77777777" w:rsidR="001A5617" w:rsidRPr="00156AA2" w:rsidRDefault="001A5617" w:rsidP="00257DD0">
      <w:pPr>
        <w:pStyle w:val="ListParagraph"/>
        <w:numPr>
          <w:ilvl w:val="0"/>
          <w:numId w:val="18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Information from the service was easy to understand</w:t>
      </w:r>
    </w:p>
    <w:p w14:paraId="6AB1C87E" w14:textId="77777777" w:rsidR="001A5617" w:rsidRPr="00156AA2" w:rsidRDefault="001A5617" w:rsidP="00257DD0">
      <w:pPr>
        <w:pStyle w:val="ListParagraph"/>
        <w:numPr>
          <w:ilvl w:val="0"/>
          <w:numId w:val="18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Information from the service was accurate</w:t>
      </w:r>
    </w:p>
    <w:p w14:paraId="416584CE" w14:textId="77777777" w:rsidR="001A5617" w:rsidRPr="00156AA2" w:rsidRDefault="001A5617" w:rsidP="00257DD0">
      <w:pPr>
        <w:pStyle w:val="ListParagraph"/>
        <w:numPr>
          <w:ilvl w:val="0"/>
          <w:numId w:val="18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The service explained how my personal information would be used and stored</w:t>
      </w:r>
    </w:p>
    <w:p w14:paraId="6EA4B66A" w14:textId="77777777" w:rsidR="001A5617" w:rsidRPr="00156AA2" w:rsidRDefault="001A5617" w:rsidP="00257DD0">
      <w:pPr>
        <w:pStyle w:val="ListParagraph"/>
        <w:numPr>
          <w:ilvl w:val="0"/>
          <w:numId w:val="18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The service provided clear information about the process and how decisions are made</w:t>
      </w:r>
    </w:p>
    <w:p w14:paraId="3FF6E9B5" w14:textId="77777777" w:rsidR="001A5617" w:rsidRPr="00156AA2" w:rsidRDefault="001A5617" w:rsidP="00257DD0">
      <w:pPr>
        <w:pStyle w:val="ListParagraph"/>
        <w:numPr>
          <w:ilvl w:val="0"/>
          <w:numId w:val="18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Staff were knowledgeable</w:t>
      </w:r>
    </w:p>
    <w:p w14:paraId="7E709F7D" w14:textId="77777777" w:rsidR="001A5617" w:rsidRPr="00156AA2" w:rsidRDefault="001A5617" w:rsidP="00257DD0">
      <w:pPr>
        <w:pStyle w:val="ListParagraph"/>
        <w:numPr>
          <w:ilvl w:val="0"/>
          <w:numId w:val="18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Staff did what they said they would do</w:t>
      </w:r>
    </w:p>
    <w:p w14:paraId="41A37D57" w14:textId="77777777" w:rsidR="001A5617" w:rsidRPr="00156AA2" w:rsidRDefault="001A5617" w:rsidP="00257DD0">
      <w:pPr>
        <w:pStyle w:val="ListParagraph"/>
        <w:numPr>
          <w:ilvl w:val="0"/>
          <w:numId w:val="18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Staff treated me with respect</w:t>
      </w:r>
    </w:p>
    <w:p w14:paraId="380C410E" w14:textId="77777777" w:rsidR="001A5617" w:rsidRPr="00156AA2" w:rsidRDefault="001A5617" w:rsidP="00257DD0">
      <w:pPr>
        <w:pStyle w:val="ListParagraph"/>
        <w:numPr>
          <w:ilvl w:val="0"/>
          <w:numId w:val="18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The service understood my individual needs</w:t>
      </w:r>
    </w:p>
    <w:p w14:paraId="3B9FE07A" w14:textId="77777777" w:rsidR="00674C4C" w:rsidRPr="00156AA2" w:rsidRDefault="00674C4C" w:rsidP="00674C4C">
      <w:pPr>
        <w:pStyle w:val="ListParagraph"/>
        <w:ind w:left="1080"/>
        <w:contextualSpacing w:val="0"/>
        <w:rPr>
          <w:rFonts w:ascii="Helvetica Neue" w:eastAsia="Helvetica Neue" w:hAnsi="Helvetica Neue" w:cs="Helvetica Neue"/>
        </w:rPr>
      </w:pPr>
    </w:p>
    <w:p w14:paraId="3BFE181B" w14:textId="5E4CCC35" w:rsidR="004E15B8" w:rsidRPr="00156AA2" w:rsidRDefault="00AB3A7C" w:rsidP="00257DD0">
      <w:pPr>
        <w:pStyle w:val="ListParagraph"/>
        <w:numPr>
          <w:ilvl w:val="0"/>
          <w:numId w:val="7"/>
        </w:numPr>
        <w:contextualSpacing w:val="0"/>
        <w:rPr>
          <w:rFonts w:ascii="Helvetica Neue" w:eastAsia="Helvetica Neue" w:hAnsi="Helvetica Neue" w:cs="Helvetica Neue"/>
          <w:b/>
          <w:strike/>
        </w:rPr>
      </w:pPr>
      <w:r w:rsidRPr="00156AA2">
        <w:rPr>
          <w:rFonts w:ascii="Helvetica Neue" w:eastAsia="Helvetica Neue" w:hAnsi="Helvetica Neue" w:cs="Helvetica Neue"/>
          <w:b/>
        </w:rPr>
        <w:t xml:space="preserve">You indicated that you accessed Australian public services because </w:t>
      </w:r>
      <w:r w:rsidR="00674C4C" w:rsidRPr="00156AA2">
        <w:rPr>
          <w:rFonts w:ascii="Helvetica Neue" w:eastAsia="Helvetica Neue" w:hAnsi="Helvetica Neue" w:cs="Helvetica Neue"/>
        </w:rPr>
        <w:t>[life event selected at Q9]</w:t>
      </w:r>
      <w:r w:rsidRPr="00156AA2">
        <w:rPr>
          <w:rFonts w:ascii="Helvetica Neue" w:eastAsia="Helvetica Neue" w:hAnsi="Helvetica Neue" w:cs="Helvetica Neue"/>
          <w:b/>
        </w:rPr>
        <w:t>.</w:t>
      </w:r>
      <w:r w:rsidR="00524E6A" w:rsidRPr="00156AA2">
        <w:rPr>
          <w:rFonts w:ascii="Helvetica Neue" w:eastAsia="Helvetica Neue" w:hAnsi="Helvetica Neue" w:cs="Helvetica Neue"/>
          <w:b/>
        </w:rPr>
        <w:t xml:space="preserve"> </w:t>
      </w:r>
      <w:r w:rsidRPr="00156AA2">
        <w:rPr>
          <w:rFonts w:ascii="Helvetica Neue" w:eastAsia="Helvetica Neue" w:hAnsi="Helvetica Neue" w:cs="Helvetica Neue"/>
          <w:b/>
        </w:rPr>
        <w:t xml:space="preserve">Did you make a complaint or suggestion for change about the </w:t>
      </w:r>
      <w:r w:rsidR="0025205F" w:rsidRPr="00156AA2">
        <w:rPr>
          <w:rFonts w:ascii="Helvetica Neue" w:eastAsia="Helvetica Neue" w:hAnsi="Helvetica Neue" w:cs="Helvetica Neue"/>
          <w:b/>
        </w:rPr>
        <w:t>way your service was delivered</w:t>
      </w:r>
      <w:r w:rsidR="00556534" w:rsidRPr="00156AA2">
        <w:rPr>
          <w:rFonts w:ascii="Helvetica Neue" w:eastAsia="Helvetica Neue" w:hAnsi="Helvetica Neue" w:cs="Helvetica Neue"/>
          <w:b/>
        </w:rPr>
        <w:t xml:space="preserve">, </w:t>
      </w:r>
      <w:r w:rsidR="0025205F" w:rsidRPr="00156AA2">
        <w:rPr>
          <w:rFonts w:ascii="Helvetica Neue" w:eastAsia="Helvetica Neue" w:hAnsi="Helvetica Neue" w:cs="Helvetica Neue"/>
          <w:b/>
        </w:rPr>
        <w:t xml:space="preserve">regardless of the outcome </w:t>
      </w:r>
      <w:r w:rsidR="00556534" w:rsidRPr="00156AA2">
        <w:rPr>
          <w:rFonts w:ascii="Helvetica Neue" w:eastAsia="Helvetica Neue" w:hAnsi="Helvetica Neue" w:cs="Helvetica Neue"/>
          <w:b/>
        </w:rPr>
        <w:t>(</w:t>
      </w:r>
      <w:r w:rsidR="0025205F" w:rsidRPr="00156AA2">
        <w:rPr>
          <w:rFonts w:ascii="Helvetica Neue" w:eastAsia="Helvetica Neue" w:hAnsi="Helvetica Neue" w:cs="Helvetica Neue"/>
          <w:b/>
        </w:rPr>
        <w:t>for example how much you ended up receiving)</w:t>
      </w:r>
      <w:r w:rsidR="00674C4C" w:rsidRPr="00156AA2">
        <w:rPr>
          <w:rFonts w:ascii="Helvetica Neue" w:eastAsia="Helvetica Neue" w:hAnsi="Helvetica Neue" w:cs="Helvetica Neue"/>
          <w:b/>
        </w:rPr>
        <w:t>?</w:t>
      </w:r>
      <w:r w:rsidR="008652D4" w:rsidRPr="00156AA2">
        <w:rPr>
          <w:rFonts w:ascii="Helvetica Neue" w:eastAsia="Helvetica Neue" w:hAnsi="Helvetica Neue" w:cs="Helvetica Neue"/>
          <w:b/>
        </w:rPr>
        <w:t xml:space="preserve"> </w:t>
      </w:r>
      <w:r w:rsidR="008652D4" w:rsidRPr="00156AA2">
        <w:rPr>
          <w:rFonts w:ascii="Helvetica Neue" w:eastAsia="Helvetica Neue" w:hAnsi="Helvetica Neue" w:cs="Helvetica Neue"/>
        </w:rPr>
        <w:t>(</w:t>
      </w:r>
      <w:r w:rsidR="008652D4" w:rsidRPr="00156AA2">
        <w:rPr>
          <w:rFonts w:ascii="Helvetica Neue" w:eastAsia="Helvetica Neue" w:hAnsi="Helvetica Neue" w:cs="Helvetica Neue"/>
          <w:i/>
        </w:rPr>
        <w:t xml:space="preserve">This question </w:t>
      </w:r>
      <w:r w:rsidR="002F2EA3" w:rsidRPr="00156AA2">
        <w:rPr>
          <w:rFonts w:ascii="Helvetica Neue" w:eastAsia="Helvetica Neue" w:hAnsi="Helvetica Neue" w:cs="Helvetica Neue"/>
          <w:i/>
        </w:rPr>
        <w:t>is repeated for each service allocated at Q24</w:t>
      </w:r>
      <w:r w:rsidR="008652D4" w:rsidRPr="00156AA2">
        <w:rPr>
          <w:rFonts w:ascii="Helvetica Neue" w:eastAsia="Calibri" w:hAnsi="Helvetica Neue"/>
          <w:i/>
          <w:iCs/>
        </w:rPr>
        <w:t>.</w:t>
      </w:r>
      <w:r w:rsidR="008652D4" w:rsidRPr="00156AA2">
        <w:rPr>
          <w:rFonts w:ascii="Helvetica Neue" w:eastAsia="Helvetica Neue" w:hAnsi="Helvetica Neue" w:cs="Helvetica Neue"/>
        </w:rPr>
        <w:t>)</w:t>
      </w:r>
    </w:p>
    <w:p w14:paraId="17C7962A" w14:textId="2447BA7B" w:rsidR="00674C4C" w:rsidRPr="00156AA2" w:rsidRDefault="00674C4C" w:rsidP="001A5617">
      <w:pPr>
        <w:pStyle w:val="ListParagraph"/>
        <w:ind w:left="1080"/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 xml:space="preserve">[select from </w:t>
      </w:r>
      <w:r w:rsidRPr="00156AA2">
        <w:rPr>
          <w:rFonts w:ascii="Helvetica Neue" w:eastAsia="Times New Roman" w:hAnsi="Helvetica Neue" w:cs="Calibri"/>
          <w:color w:val="000000"/>
          <w:lang w:eastAsia="en-AU"/>
        </w:rPr>
        <w:t>Yes, I made a suggestion for change</w:t>
      </w:r>
      <w:r w:rsidR="001A5617" w:rsidRPr="00156AA2">
        <w:rPr>
          <w:rFonts w:ascii="Helvetica Neue" w:eastAsia="Helvetica Neue" w:hAnsi="Helvetica Neue" w:cs="Helvetica Neue"/>
        </w:rPr>
        <w:t>;</w:t>
      </w:r>
      <w:r w:rsidRPr="00156AA2">
        <w:rPr>
          <w:rFonts w:ascii="Helvetica Neue" w:eastAsia="Helvetica Neue" w:hAnsi="Helvetica Neue" w:cs="Helvetica Neue"/>
        </w:rPr>
        <w:t xml:space="preserve"> </w:t>
      </w:r>
      <w:r w:rsidR="001A5617" w:rsidRPr="00156AA2">
        <w:rPr>
          <w:rFonts w:ascii="Helvetica Neue" w:eastAsia="Times New Roman" w:hAnsi="Helvetica Neue" w:cs="Calibri"/>
          <w:color w:val="000000"/>
          <w:lang w:eastAsia="en-AU"/>
        </w:rPr>
        <w:t>Yes, I made a complaint</w:t>
      </w:r>
      <w:r w:rsidR="001A5617" w:rsidRPr="00156AA2">
        <w:rPr>
          <w:rFonts w:ascii="Helvetica Neue" w:eastAsia="Helvetica Neue" w:hAnsi="Helvetica Neue" w:cs="Helvetica Neue"/>
        </w:rPr>
        <w:t>;</w:t>
      </w:r>
      <w:r w:rsidRPr="00156AA2">
        <w:rPr>
          <w:rFonts w:ascii="Helvetica Neue" w:eastAsia="Helvetica Neue" w:hAnsi="Helvetica Neue" w:cs="Helvetica Neue"/>
        </w:rPr>
        <w:t xml:space="preserve"> </w:t>
      </w:r>
      <w:r w:rsidR="001A5617" w:rsidRPr="00156AA2">
        <w:rPr>
          <w:rFonts w:ascii="Helvetica Neue" w:eastAsia="Times New Roman" w:hAnsi="Helvetica Neue" w:cs="Calibri"/>
          <w:color w:val="000000"/>
          <w:lang w:eastAsia="en-AU"/>
        </w:rPr>
        <w:t>No, I did not provide a complaint or suggestion</w:t>
      </w:r>
      <w:r w:rsidR="001A5617" w:rsidRPr="00156AA2">
        <w:rPr>
          <w:rFonts w:ascii="Helvetica Neue" w:eastAsia="Helvetica Neue" w:hAnsi="Helvetica Neue" w:cs="Helvetica Neue"/>
        </w:rPr>
        <w:t xml:space="preserve"> </w:t>
      </w:r>
      <w:r w:rsidRPr="00156AA2">
        <w:rPr>
          <w:rFonts w:ascii="Helvetica Neue" w:eastAsia="Helvetica Neue" w:hAnsi="Helvetica Neue" w:cs="Helvetica Neue"/>
        </w:rPr>
        <w:t>for each statement]</w:t>
      </w:r>
    </w:p>
    <w:p w14:paraId="12AA066D" w14:textId="77777777" w:rsidR="00AB3A7C" w:rsidRPr="00156AA2" w:rsidRDefault="00AB3A7C" w:rsidP="00A96BD8">
      <w:pPr>
        <w:contextualSpacing w:val="0"/>
        <w:rPr>
          <w:rFonts w:ascii="Helvetica Neue" w:eastAsia="Helvetica Neue" w:hAnsi="Helvetica Neue" w:cs="Helvetica Neue"/>
          <w:b/>
        </w:rPr>
      </w:pPr>
    </w:p>
    <w:p w14:paraId="3BCA52F0" w14:textId="33C5386E" w:rsidR="00A96BD8" w:rsidRPr="00156AA2" w:rsidRDefault="007F3F95" w:rsidP="00257DD0">
      <w:pPr>
        <w:pStyle w:val="ListParagraph"/>
        <w:numPr>
          <w:ilvl w:val="0"/>
          <w:numId w:val="7"/>
        </w:numPr>
        <w:contextualSpacing w:val="0"/>
        <w:rPr>
          <w:rFonts w:ascii="Helvetica Neue" w:eastAsia="Helvetica Neue" w:hAnsi="Helvetica Neue" w:cs="Helvetica Neue"/>
          <w:color w:val="FF0000"/>
        </w:rPr>
      </w:pPr>
      <w:r w:rsidRPr="00156AA2">
        <w:rPr>
          <w:rFonts w:ascii="Helvetica Neue" w:eastAsia="Helvetica Neue" w:hAnsi="Helvetica Neue" w:cs="Helvetica Neue"/>
          <w:b/>
        </w:rPr>
        <w:t>Regardless of the outcome</w:t>
      </w:r>
      <w:r w:rsidR="0025205F" w:rsidRPr="00156AA2">
        <w:rPr>
          <w:rFonts w:ascii="Helvetica Neue" w:eastAsia="Helvetica Neue" w:hAnsi="Helvetica Neue" w:cs="Helvetica Neue"/>
          <w:b/>
        </w:rPr>
        <w:t xml:space="preserve"> of your complaint or suggestion for change</w:t>
      </w:r>
      <w:r w:rsidRPr="00156AA2">
        <w:rPr>
          <w:rFonts w:ascii="Helvetica Neue" w:eastAsia="Helvetica Neue" w:hAnsi="Helvetica Neue" w:cs="Helvetica Neue"/>
          <w:b/>
        </w:rPr>
        <w:t>, h</w:t>
      </w:r>
      <w:r w:rsidR="00A96BD8" w:rsidRPr="00156AA2">
        <w:rPr>
          <w:rFonts w:ascii="Helvetica Neue" w:eastAsia="Helvetica Neue" w:hAnsi="Helvetica Neue" w:cs="Helvetica Neue"/>
          <w:b/>
        </w:rPr>
        <w:t>ow satisfied</w:t>
      </w:r>
      <w:r w:rsidR="00F96011" w:rsidRPr="00156AA2">
        <w:rPr>
          <w:rFonts w:ascii="Helvetica Neue" w:eastAsia="Helvetica Neue" w:hAnsi="Helvetica Neue" w:cs="Helvetica Neue"/>
          <w:b/>
        </w:rPr>
        <w:t xml:space="preserve"> or dissatisf</w:t>
      </w:r>
      <w:r w:rsidR="00E46C0B" w:rsidRPr="00156AA2">
        <w:rPr>
          <w:rFonts w:ascii="Helvetica Neue" w:eastAsia="Helvetica Neue" w:hAnsi="Helvetica Neue" w:cs="Helvetica Neue"/>
          <w:b/>
        </w:rPr>
        <w:t>i</w:t>
      </w:r>
      <w:r w:rsidR="00F96011" w:rsidRPr="00156AA2">
        <w:rPr>
          <w:rFonts w:ascii="Helvetica Neue" w:eastAsia="Helvetica Neue" w:hAnsi="Helvetica Neue" w:cs="Helvetica Neue"/>
          <w:b/>
        </w:rPr>
        <w:t>ed</w:t>
      </w:r>
      <w:r w:rsidR="00A96BD8" w:rsidRPr="00156AA2">
        <w:rPr>
          <w:rFonts w:ascii="Helvetica Neue" w:eastAsia="Helvetica Neue" w:hAnsi="Helvetica Neue" w:cs="Helvetica Neue"/>
          <w:b/>
        </w:rPr>
        <w:t xml:space="preserve"> were you with th</w:t>
      </w:r>
      <w:r w:rsidR="001A5617" w:rsidRPr="00156AA2">
        <w:rPr>
          <w:rFonts w:ascii="Helvetica Neue" w:eastAsia="Helvetica Neue" w:hAnsi="Helvetica Neue" w:cs="Helvetica Neue"/>
          <w:b/>
        </w:rPr>
        <w:t>e way your feedback was handled?</w:t>
      </w:r>
      <w:r w:rsidR="002F2EA3" w:rsidRPr="00156AA2">
        <w:rPr>
          <w:rFonts w:ascii="Helvetica Neue" w:eastAsia="Helvetica Neue" w:hAnsi="Helvetica Neue" w:cs="Helvetica Neue"/>
          <w:b/>
        </w:rPr>
        <w:t xml:space="preserve"> </w:t>
      </w:r>
      <w:r w:rsidR="002F2EA3" w:rsidRPr="00156AA2">
        <w:rPr>
          <w:rFonts w:ascii="Helvetica Neue" w:eastAsia="Helvetica Neue" w:hAnsi="Helvetica Neue" w:cs="Helvetica Neue"/>
        </w:rPr>
        <w:t>(</w:t>
      </w:r>
      <w:r w:rsidR="002F2EA3" w:rsidRPr="00156AA2">
        <w:rPr>
          <w:rFonts w:ascii="Helvetica Neue" w:eastAsia="Helvetica Neue" w:hAnsi="Helvetica Neue" w:cs="Helvetica Neue"/>
          <w:i/>
        </w:rPr>
        <w:t>Only asked for services where the response was “Yes, I made a suggestion for change” or “Yes, I made a complaint” at Q26</w:t>
      </w:r>
      <w:r w:rsidR="002F2EA3" w:rsidRPr="00156AA2">
        <w:rPr>
          <w:rFonts w:ascii="Helvetica Neue" w:eastAsia="Helvetica Neue" w:hAnsi="Helvetica Neue" w:cs="Helvetica Neue"/>
        </w:rPr>
        <w:t>).</w:t>
      </w:r>
    </w:p>
    <w:p w14:paraId="17263FC5" w14:textId="77777777" w:rsidR="001A5617" w:rsidRPr="00156AA2" w:rsidRDefault="001A5617" w:rsidP="001A5617">
      <w:pPr>
        <w:pStyle w:val="ListParagraph"/>
        <w:ind w:left="1080"/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[scale from completed dissatisfied, dissatisfied, somwhat dissatisfied, neither satisfied nor dissatisfied, somewhat satisfied, satisfied, strongly satisfied]</w:t>
      </w:r>
    </w:p>
    <w:p w14:paraId="2975005A" w14:textId="77777777" w:rsidR="001A5617" w:rsidRPr="00156AA2" w:rsidRDefault="001A5617" w:rsidP="001A5617">
      <w:pPr>
        <w:contextualSpacing w:val="0"/>
        <w:rPr>
          <w:rFonts w:ascii="Helvetica Neue" w:eastAsia="Helvetica Neue" w:hAnsi="Helvetica Neue" w:cs="Helvetica Neue"/>
          <w:b/>
          <w:color w:val="FF0000"/>
        </w:rPr>
      </w:pPr>
    </w:p>
    <w:p w14:paraId="5AACA513" w14:textId="3AA0DA92" w:rsidR="00C021C0" w:rsidRPr="00156AA2" w:rsidRDefault="00C021C0" w:rsidP="00257DD0">
      <w:pPr>
        <w:pStyle w:val="ListParagraph"/>
        <w:numPr>
          <w:ilvl w:val="0"/>
          <w:numId w:val="7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  <w:b/>
        </w:rPr>
        <w:t>Thinking about your interactions with the below service(s), how much do you agree or disagree</w:t>
      </w:r>
      <w:r w:rsidR="001A5617" w:rsidRPr="00156AA2">
        <w:rPr>
          <w:rFonts w:ascii="Helvetica Neue" w:eastAsia="Helvetica Neue" w:hAnsi="Helvetica Neue" w:cs="Helvetica Neue"/>
          <w:b/>
        </w:rPr>
        <w:t xml:space="preserve"> with the following statements:</w:t>
      </w:r>
      <w:r w:rsidR="002F2EA3" w:rsidRPr="00156AA2">
        <w:rPr>
          <w:rFonts w:ascii="Helvetica Neue" w:eastAsia="Helvetica Neue" w:hAnsi="Helvetica Neue" w:cs="Helvetica Neue"/>
        </w:rPr>
        <w:t xml:space="preserve"> (</w:t>
      </w:r>
      <w:r w:rsidR="002F2EA3" w:rsidRPr="00156AA2">
        <w:rPr>
          <w:rFonts w:ascii="Helvetica Neue" w:eastAsia="Helvetica Neue" w:hAnsi="Helvetica Neue" w:cs="Helvetica Neue"/>
          <w:i/>
        </w:rPr>
        <w:t>These questions are repeated for each service allocated at Q24).</w:t>
      </w:r>
    </w:p>
    <w:p w14:paraId="56E1DBBD" w14:textId="26C0FD94" w:rsidR="001A5617" w:rsidRPr="00156AA2" w:rsidRDefault="001A5617" w:rsidP="001A5617">
      <w:pPr>
        <w:pStyle w:val="ListParagraph"/>
        <w:ind w:left="1080"/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[scale from strongly disagree, disagree, somwhat disagree, neither agree nor disagree, somewhat agree, agree, strongly agree for each statement]</w:t>
      </w:r>
    </w:p>
    <w:p w14:paraId="4A8B0A58" w14:textId="2F5852EE" w:rsidR="001A5617" w:rsidRPr="00156AA2" w:rsidRDefault="001A5617" w:rsidP="00257DD0">
      <w:pPr>
        <w:pStyle w:val="ListParagraph"/>
        <w:numPr>
          <w:ilvl w:val="0"/>
          <w:numId w:val="19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The service is reliable – This means they are dependable, predictable, effectively managed, and adaptive.</w:t>
      </w:r>
    </w:p>
    <w:p w14:paraId="75E2A617" w14:textId="08B1BCEF" w:rsidR="001A5617" w:rsidRPr="00156AA2" w:rsidRDefault="001A5617" w:rsidP="00257DD0">
      <w:pPr>
        <w:pStyle w:val="ListParagraph"/>
        <w:numPr>
          <w:ilvl w:val="0"/>
          <w:numId w:val="19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The service is responsive – This means they are accessible and respectful as well as receptive and reactive to feedback.</w:t>
      </w:r>
    </w:p>
    <w:p w14:paraId="1DDD8775" w14:textId="1EBB6D69" w:rsidR="001A5617" w:rsidRPr="00156AA2" w:rsidRDefault="001A5617" w:rsidP="00257DD0">
      <w:pPr>
        <w:pStyle w:val="ListParagraph"/>
        <w:numPr>
          <w:ilvl w:val="0"/>
          <w:numId w:val="19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The service is fair – This means they treat me in a consistent way.</w:t>
      </w:r>
    </w:p>
    <w:p w14:paraId="2E13541F" w14:textId="1F11053C" w:rsidR="001A5617" w:rsidRPr="00156AA2" w:rsidRDefault="001A5617" w:rsidP="00257DD0">
      <w:pPr>
        <w:pStyle w:val="ListParagraph"/>
        <w:numPr>
          <w:ilvl w:val="0"/>
          <w:numId w:val="19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The service is open and honest – This means they enable me to know and understand how their services are delivered.</w:t>
      </w:r>
    </w:p>
    <w:p w14:paraId="22946660" w14:textId="631494D0" w:rsidR="001A5617" w:rsidRPr="00156AA2" w:rsidRDefault="001A5617" w:rsidP="00257DD0">
      <w:pPr>
        <w:pStyle w:val="ListParagraph"/>
        <w:numPr>
          <w:ilvl w:val="0"/>
          <w:numId w:val="19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The service has integrity – This means the service is delivered ethically, with accountability and high standards of behaviour.</w:t>
      </w:r>
    </w:p>
    <w:p w14:paraId="32283FDA" w14:textId="3FA38FC6" w:rsidR="001A5617" w:rsidRPr="00156AA2" w:rsidRDefault="001A5617" w:rsidP="00257DD0">
      <w:pPr>
        <w:pStyle w:val="ListParagraph"/>
        <w:numPr>
          <w:ilvl w:val="0"/>
          <w:numId w:val="19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The service is trustworthy.</w:t>
      </w:r>
    </w:p>
    <w:p w14:paraId="62F1FBF3" w14:textId="77777777" w:rsidR="00CD74A1" w:rsidRPr="00156AA2" w:rsidRDefault="00CD74A1">
      <w:pPr>
        <w:contextualSpacing w:val="0"/>
        <w:rPr>
          <w:rFonts w:ascii="Helvetica Neue" w:eastAsia="Helvetica Neue" w:hAnsi="Helvetica Neue" w:cs="Helvetica Neue"/>
          <w:b/>
          <w:color w:val="FF9900"/>
        </w:rPr>
      </w:pPr>
    </w:p>
    <w:p w14:paraId="54E7F9A4" w14:textId="495539E4" w:rsidR="007D1FCC" w:rsidRPr="00156AA2" w:rsidRDefault="007D1FCC" w:rsidP="00257DD0">
      <w:pPr>
        <w:pStyle w:val="ListParagraph"/>
        <w:numPr>
          <w:ilvl w:val="0"/>
          <w:numId w:val="7"/>
        </w:numPr>
        <w:contextualSpacing w:val="0"/>
        <w:rPr>
          <w:rFonts w:ascii="Helvetica Neue" w:eastAsia="Helvetica Neue" w:hAnsi="Helvetica Neue" w:cs="Helvetica Neue"/>
          <w:b/>
        </w:rPr>
      </w:pPr>
      <w:r w:rsidRPr="00156AA2">
        <w:rPr>
          <w:rFonts w:ascii="Helvetica Neue" w:eastAsia="Helvetica Neue" w:hAnsi="Helvetica Neue" w:cs="Helvetica Neue"/>
          <w:b/>
        </w:rPr>
        <w:t xml:space="preserve">You indicated that over the last twelve months you accessed public services because </w:t>
      </w:r>
      <w:r w:rsidR="001A5617" w:rsidRPr="00156AA2">
        <w:rPr>
          <w:rFonts w:ascii="Helvetica Neue" w:eastAsia="Helvetica Neue" w:hAnsi="Helvetica Neue" w:cs="Helvetica Neue"/>
        </w:rPr>
        <w:t>[life event selected at Q9]</w:t>
      </w:r>
      <w:r w:rsidRPr="00156AA2">
        <w:rPr>
          <w:rFonts w:ascii="Helvetica Neue" w:eastAsia="Helvetica Neue" w:hAnsi="Helvetica Neue" w:cs="Helvetica Neue"/>
          <w:b/>
        </w:rPr>
        <w:t xml:space="preserve">. What channels did you use to access these services? </w:t>
      </w:r>
      <w:r w:rsidR="000C0710" w:rsidRPr="00156AA2">
        <w:rPr>
          <w:rFonts w:ascii="Helvetica Neue" w:eastAsia="Helvetica Neue" w:hAnsi="Helvetica Neue" w:cs="Helvetica Neue"/>
          <w:b/>
        </w:rPr>
        <w:t>(Please select all that apply.)</w:t>
      </w:r>
      <w:r w:rsidR="00F86BC6" w:rsidRPr="00156AA2">
        <w:rPr>
          <w:rFonts w:ascii="Helvetica Neue" w:eastAsia="Helvetica Neue" w:hAnsi="Helvetica Neue" w:cs="Helvetica Neue"/>
          <w:b/>
        </w:rPr>
        <w:t xml:space="preserve"> :</w:t>
      </w:r>
      <w:r w:rsidR="00F86BC6" w:rsidRPr="00156AA2">
        <w:rPr>
          <w:rFonts w:ascii="Helvetica Neue" w:eastAsia="Helvetica Neue" w:hAnsi="Helvetica Neue" w:cs="Helvetica Neue"/>
        </w:rPr>
        <w:t xml:space="preserve"> (</w:t>
      </w:r>
      <w:r w:rsidR="00F86BC6" w:rsidRPr="00156AA2">
        <w:rPr>
          <w:rFonts w:ascii="Helvetica Neue" w:eastAsia="Helvetica Neue" w:hAnsi="Helvetica Neue" w:cs="Helvetica Neue"/>
          <w:i/>
        </w:rPr>
        <w:t>These questions are repeated for each service allocated at Q24).</w:t>
      </w:r>
    </w:p>
    <w:p w14:paraId="5D2BF43B" w14:textId="77777777" w:rsidR="000C0710" w:rsidRPr="00156AA2" w:rsidRDefault="000C0710" w:rsidP="00257DD0">
      <w:pPr>
        <w:pStyle w:val="ListParagraph"/>
        <w:numPr>
          <w:ilvl w:val="0"/>
          <w:numId w:val="20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MyGov</w:t>
      </w:r>
    </w:p>
    <w:p w14:paraId="7A456082" w14:textId="77777777" w:rsidR="000C0710" w:rsidRPr="00156AA2" w:rsidRDefault="000C0710" w:rsidP="00257DD0">
      <w:pPr>
        <w:pStyle w:val="ListParagraph"/>
        <w:numPr>
          <w:ilvl w:val="0"/>
          <w:numId w:val="20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Australian public services’ websites</w:t>
      </w:r>
    </w:p>
    <w:p w14:paraId="52945CB4" w14:textId="77777777" w:rsidR="000C0710" w:rsidRPr="00156AA2" w:rsidRDefault="000C0710" w:rsidP="00257DD0">
      <w:pPr>
        <w:pStyle w:val="ListParagraph"/>
        <w:numPr>
          <w:ilvl w:val="0"/>
          <w:numId w:val="20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Phone</w:t>
      </w:r>
    </w:p>
    <w:p w14:paraId="20B53A70" w14:textId="77777777" w:rsidR="000C0710" w:rsidRPr="00156AA2" w:rsidRDefault="000C0710" w:rsidP="00257DD0">
      <w:pPr>
        <w:pStyle w:val="ListParagraph"/>
        <w:numPr>
          <w:ilvl w:val="0"/>
          <w:numId w:val="20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Smartphone app (e.g. COVID-19 App, Australian Government WhatsApp)</w:t>
      </w:r>
    </w:p>
    <w:p w14:paraId="638F9461" w14:textId="77777777" w:rsidR="000C0710" w:rsidRPr="00156AA2" w:rsidRDefault="000C0710" w:rsidP="00257DD0">
      <w:pPr>
        <w:pStyle w:val="ListParagraph"/>
        <w:numPr>
          <w:ilvl w:val="0"/>
          <w:numId w:val="20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lastRenderedPageBreak/>
        <w:t>Face-to-face (e.g. service centre)</w:t>
      </w:r>
    </w:p>
    <w:p w14:paraId="163C4833" w14:textId="77777777" w:rsidR="000C0710" w:rsidRPr="00156AA2" w:rsidRDefault="000C0710" w:rsidP="00257DD0">
      <w:pPr>
        <w:pStyle w:val="ListParagraph"/>
        <w:numPr>
          <w:ilvl w:val="0"/>
          <w:numId w:val="20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Email</w:t>
      </w:r>
    </w:p>
    <w:p w14:paraId="21AA82C7" w14:textId="77777777" w:rsidR="000C0710" w:rsidRPr="00156AA2" w:rsidRDefault="000C0710" w:rsidP="00257DD0">
      <w:pPr>
        <w:pStyle w:val="ListParagraph"/>
        <w:numPr>
          <w:ilvl w:val="0"/>
          <w:numId w:val="20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Letter (post)</w:t>
      </w:r>
    </w:p>
    <w:p w14:paraId="2567D341" w14:textId="051777BC" w:rsidR="000C0710" w:rsidRPr="00156AA2" w:rsidRDefault="000C0710" w:rsidP="00257DD0">
      <w:pPr>
        <w:pStyle w:val="ListParagraph"/>
        <w:numPr>
          <w:ilvl w:val="0"/>
          <w:numId w:val="20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SMS</w:t>
      </w:r>
    </w:p>
    <w:p w14:paraId="1B20189E" w14:textId="77777777" w:rsidR="000C0710" w:rsidRPr="00156AA2" w:rsidRDefault="000C0710" w:rsidP="00257DD0">
      <w:pPr>
        <w:pStyle w:val="ListParagraph"/>
        <w:numPr>
          <w:ilvl w:val="0"/>
          <w:numId w:val="20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Social Media</w:t>
      </w:r>
    </w:p>
    <w:p w14:paraId="395D1B1F" w14:textId="77777777" w:rsidR="000C0710" w:rsidRPr="00156AA2" w:rsidRDefault="000C0710" w:rsidP="00257DD0">
      <w:pPr>
        <w:pStyle w:val="ListParagraph"/>
        <w:numPr>
          <w:ilvl w:val="0"/>
          <w:numId w:val="20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Online Chat</w:t>
      </w:r>
    </w:p>
    <w:p w14:paraId="43E6572B" w14:textId="77777777" w:rsidR="000C0710" w:rsidRPr="00156AA2" w:rsidRDefault="000C0710" w:rsidP="00257DD0">
      <w:pPr>
        <w:pStyle w:val="ListParagraph"/>
        <w:numPr>
          <w:ilvl w:val="0"/>
          <w:numId w:val="20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Via an agent or advocate (e.g. accountant, chemist, doctor, social worker)</w:t>
      </w:r>
    </w:p>
    <w:p w14:paraId="76AADD77" w14:textId="77777777" w:rsidR="000C0710" w:rsidRPr="00156AA2" w:rsidRDefault="000C0710" w:rsidP="00257DD0">
      <w:pPr>
        <w:pStyle w:val="ListParagraph"/>
        <w:numPr>
          <w:ilvl w:val="0"/>
          <w:numId w:val="20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Other (please specify)</w:t>
      </w:r>
    </w:p>
    <w:p w14:paraId="13FF1E10" w14:textId="77777777" w:rsidR="000C0710" w:rsidRPr="00156AA2" w:rsidRDefault="000C0710" w:rsidP="00257DD0">
      <w:pPr>
        <w:pStyle w:val="ListParagraph"/>
        <w:numPr>
          <w:ilvl w:val="0"/>
          <w:numId w:val="20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None of the above</w:t>
      </w:r>
    </w:p>
    <w:p w14:paraId="6260F23A" w14:textId="77777777" w:rsidR="007D1FCC" w:rsidRPr="00156AA2" w:rsidRDefault="007D1FCC" w:rsidP="007D1FCC">
      <w:pPr>
        <w:contextualSpacing w:val="0"/>
        <w:rPr>
          <w:rFonts w:ascii="Helvetica Neue" w:eastAsia="Helvetica Neue" w:hAnsi="Helvetica Neue" w:cs="Helvetica Neue"/>
          <w:b/>
        </w:rPr>
      </w:pPr>
    </w:p>
    <w:p w14:paraId="0D5F7037" w14:textId="51695CE1" w:rsidR="007D1FCC" w:rsidRPr="00156AA2" w:rsidRDefault="007D1FCC" w:rsidP="00257DD0">
      <w:pPr>
        <w:pStyle w:val="ListParagraph"/>
        <w:numPr>
          <w:ilvl w:val="0"/>
          <w:numId w:val="7"/>
        </w:numPr>
        <w:contextualSpacing w:val="0"/>
        <w:rPr>
          <w:rFonts w:ascii="Helvetica Neue" w:eastAsia="Helvetica Neue" w:hAnsi="Helvetica Neue" w:cs="Helvetica Neue"/>
          <w:b/>
        </w:rPr>
      </w:pPr>
      <w:r w:rsidRPr="00156AA2">
        <w:rPr>
          <w:rFonts w:ascii="Helvetica Neue" w:eastAsia="Helvetica Neue" w:hAnsi="Helvetica Neue" w:cs="Helvetica Neue"/>
          <w:b/>
        </w:rPr>
        <w:t>When interacting with public services, what channels would you prefer to use?</w:t>
      </w:r>
      <w:r w:rsidR="000C0710" w:rsidRPr="00156AA2">
        <w:rPr>
          <w:rFonts w:ascii="Helvetica Neue" w:eastAsia="Helvetica Neue" w:hAnsi="Helvetica Neue" w:cs="Helvetica Neue"/>
          <w:b/>
        </w:rPr>
        <w:t xml:space="preserve"> </w:t>
      </w:r>
      <w:r w:rsidRPr="00156AA2">
        <w:rPr>
          <w:rFonts w:ascii="Helvetica Neue" w:eastAsia="Helvetica Neue" w:hAnsi="Helvetica Neue" w:cs="Helvetica Neue"/>
        </w:rPr>
        <w:t>Pick up to two preferred channels.</w:t>
      </w:r>
    </w:p>
    <w:p w14:paraId="28DD5A15" w14:textId="77777777" w:rsidR="000C0710" w:rsidRPr="00156AA2" w:rsidRDefault="000C0710" w:rsidP="00257DD0">
      <w:pPr>
        <w:pStyle w:val="ListParagraph"/>
        <w:numPr>
          <w:ilvl w:val="0"/>
          <w:numId w:val="20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myGov</w:t>
      </w:r>
    </w:p>
    <w:p w14:paraId="4ED5A76D" w14:textId="77777777" w:rsidR="000C0710" w:rsidRPr="00156AA2" w:rsidRDefault="000C0710" w:rsidP="00257DD0">
      <w:pPr>
        <w:pStyle w:val="ListParagraph"/>
        <w:numPr>
          <w:ilvl w:val="0"/>
          <w:numId w:val="20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Australian public services’ websites (other than myGov)</w:t>
      </w:r>
    </w:p>
    <w:p w14:paraId="7584EB98" w14:textId="77777777" w:rsidR="000C0710" w:rsidRPr="00156AA2" w:rsidRDefault="000C0710" w:rsidP="00257DD0">
      <w:pPr>
        <w:pStyle w:val="ListParagraph"/>
        <w:numPr>
          <w:ilvl w:val="0"/>
          <w:numId w:val="20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Phone</w:t>
      </w:r>
    </w:p>
    <w:p w14:paraId="074F0EBF" w14:textId="77777777" w:rsidR="000C0710" w:rsidRPr="00156AA2" w:rsidRDefault="000C0710" w:rsidP="00257DD0">
      <w:pPr>
        <w:pStyle w:val="ListParagraph"/>
        <w:numPr>
          <w:ilvl w:val="0"/>
          <w:numId w:val="20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Smartphone app</w:t>
      </w:r>
    </w:p>
    <w:p w14:paraId="7EF577D8" w14:textId="77777777" w:rsidR="000C0710" w:rsidRPr="00156AA2" w:rsidRDefault="000C0710" w:rsidP="00257DD0">
      <w:pPr>
        <w:pStyle w:val="ListParagraph"/>
        <w:numPr>
          <w:ilvl w:val="0"/>
          <w:numId w:val="20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Face-to-face (e.g. service centre)</w:t>
      </w:r>
    </w:p>
    <w:p w14:paraId="2A039E18" w14:textId="77777777" w:rsidR="000C0710" w:rsidRPr="00156AA2" w:rsidRDefault="000C0710" w:rsidP="00257DD0">
      <w:pPr>
        <w:pStyle w:val="ListParagraph"/>
        <w:numPr>
          <w:ilvl w:val="0"/>
          <w:numId w:val="20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Email</w:t>
      </w:r>
    </w:p>
    <w:p w14:paraId="67D4C5AC" w14:textId="77777777" w:rsidR="000C0710" w:rsidRPr="00156AA2" w:rsidRDefault="000C0710" w:rsidP="00257DD0">
      <w:pPr>
        <w:pStyle w:val="ListParagraph"/>
        <w:numPr>
          <w:ilvl w:val="0"/>
          <w:numId w:val="20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Letter (post)</w:t>
      </w:r>
    </w:p>
    <w:p w14:paraId="68B05836" w14:textId="77777777" w:rsidR="000C0710" w:rsidRPr="00156AA2" w:rsidRDefault="000C0710" w:rsidP="00257DD0">
      <w:pPr>
        <w:pStyle w:val="ListParagraph"/>
        <w:numPr>
          <w:ilvl w:val="0"/>
          <w:numId w:val="20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 xml:space="preserve">SMS  </w:t>
      </w:r>
    </w:p>
    <w:p w14:paraId="5034EBB4" w14:textId="77777777" w:rsidR="000C0710" w:rsidRPr="00156AA2" w:rsidRDefault="000C0710" w:rsidP="00257DD0">
      <w:pPr>
        <w:pStyle w:val="ListParagraph"/>
        <w:numPr>
          <w:ilvl w:val="0"/>
          <w:numId w:val="20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Social Media</w:t>
      </w:r>
    </w:p>
    <w:p w14:paraId="19433B4C" w14:textId="77777777" w:rsidR="000C0710" w:rsidRPr="00156AA2" w:rsidRDefault="000C0710" w:rsidP="00257DD0">
      <w:pPr>
        <w:pStyle w:val="ListParagraph"/>
        <w:numPr>
          <w:ilvl w:val="0"/>
          <w:numId w:val="20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Online Chat</w:t>
      </w:r>
    </w:p>
    <w:p w14:paraId="4346A375" w14:textId="77777777" w:rsidR="000C0710" w:rsidRPr="00156AA2" w:rsidRDefault="000C0710" w:rsidP="00257DD0">
      <w:pPr>
        <w:pStyle w:val="ListParagraph"/>
        <w:numPr>
          <w:ilvl w:val="0"/>
          <w:numId w:val="20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 xml:space="preserve">Via an agent or advocate (e.g. accountant, chemist, doctor, social worker) </w:t>
      </w:r>
    </w:p>
    <w:p w14:paraId="07F998F9" w14:textId="77777777" w:rsidR="000C0710" w:rsidRPr="00156AA2" w:rsidRDefault="000C0710" w:rsidP="00257DD0">
      <w:pPr>
        <w:pStyle w:val="ListParagraph"/>
        <w:numPr>
          <w:ilvl w:val="0"/>
          <w:numId w:val="20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Other (please specify)</w:t>
      </w:r>
    </w:p>
    <w:p w14:paraId="521D176D" w14:textId="77777777" w:rsidR="000C0710" w:rsidRPr="00156AA2" w:rsidRDefault="000C0710" w:rsidP="000C0710">
      <w:pPr>
        <w:pStyle w:val="ListParagraph"/>
        <w:contextualSpacing w:val="0"/>
        <w:rPr>
          <w:rFonts w:ascii="Helvetica Neue" w:eastAsia="Helvetica Neue" w:hAnsi="Helvetica Neue" w:cs="Helvetica Neue"/>
          <w:b/>
        </w:rPr>
      </w:pPr>
    </w:p>
    <w:p w14:paraId="2996915E" w14:textId="3563E2CB" w:rsidR="00C80662" w:rsidRPr="00156AA2" w:rsidRDefault="00616ED3" w:rsidP="00CD74A1">
      <w:pPr>
        <w:pStyle w:val="Sectionheader"/>
      </w:pPr>
      <w:r w:rsidRPr="00156AA2">
        <w:t xml:space="preserve">SECTION </w:t>
      </w:r>
      <w:r w:rsidR="000C0710" w:rsidRPr="00156AA2">
        <w:t>F</w:t>
      </w:r>
      <w:r w:rsidRPr="00156AA2">
        <w:t xml:space="preserve"> </w:t>
      </w:r>
      <w:r w:rsidR="000C0710" w:rsidRPr="00156AA2">
        <w:t>–</w:t>
      </w:r>
      <w:r w:rsidRPr="00156AA2">
        <w:t xml:space="preserve"> Future</w:t>
      </w:r>
      <w:r w:rsidR="000C0710" w:rsidRPr="00156AA2">
        <w:t xml:space="preserve"> </w:t>
      </w:r>
      <w:r w:rsidRPr="00156AA2">
        <w:t>Expectations</w:t>
      </w:r>
      <w:r w:rsidR="000C0710" w:rsidRPr="00156AA2">
        <w:t xml:space="preserve"> and Demographics</w:t>
      </w:r>
    </w:p>
    <w:p w14:paraId="6FE6082B" w14:textId="7A943611" w:rsidR="004472CD" w:rsidRPr="00156AA2" w:rsidRDefault="00880084" w:rsidP="00257DD0">
      <w:pPr>
        <w:pStyle w:val="ListParagraph"/>
        <w:numPr>
          <w:ilvl w:val="0"/>
          <w:numId w:val="7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  <w:b/>
        </w:rPr>
        <w:t xml:space="preserve">In future, public services will need to change to meet the needs of all Australians. </w:t>
      </w:r>
      <w:r w:rsidR="004472CD" w:rsidRPr="00156AA2">
        <w:rPr>
          <w:rFonts w:ascii="Helvetica Neue" w:eastAsia="Helvetica Neue" w:hAnsi="Helvetica Neue" w:cs="Helvetica Neue"/>
          <w:b/>
        </w:rPr>
        <w:t xml:space="preserve">Thinking about the next few years, </w:t>
      </w:r>
      <w:r w:rsidR="00982C09" w:rsidRPr="00156AA2">
        <w:rPr>
          <w:rFonts w:ascii="Helvetica Neue" w:eastAsia="Helvetica Neue" w:hAnsi="Helvetica Neue" w:cs="Helvetica Neue"/>
          <w:b/>
        </w:rPr>
        <w:t>how much</w:t>
      </w:r>
      <w:r w:rsidR="004472CD" w:rsidRPr="00156AA2">
        <w:rPr>
          <w:rFonts w:ascii="Helvetica Neue" w:eastAsia="Helvetica Neue" w:hAnsi="Helvetica Neue" w:cs="Helvetica Neue"/>
          <w:b/>
        </w:rPr>
        <w:t xml:space="preserve"> </w:t>
      </w:r>
      <w:r w:rsidR="006B048E" w:rsidRPr="00156AA2">
        <w:rPr>
          <w:rFonts w:ascii="Helvetica Neue" w:eastAsia="Helvetica Neue" w:hAnsi="Helvetica Neue" w:cs="Helvetica Neue"/>
          <w:b/>
        </w:rPr>
        <w:t xml:space="preserve">do </w:t>
      </w:r>
      <w:r w:rsidR="003B4100" w:rsidRPr="00156AA2">
        <w:rPr>
          <w:rFonts w:ascii="Helvetica Neue" w:eastAsia="Helvetica Neue" w:hAnsi="Helvetica Neue" w:cs="Helvetica Neue"/>
          <w:b/>
        </w:rPr>
        <w:t xml:space="preserve">you </w:t>
      </w:r>
      <w:r w:rsidR="004472CD" w:rsidRPr="00156AA2">
        <w:rPr>
          <w:rFonts w:ascii="Helvetica Neue" w:eastAsia="Helvetica Neue" w:hAnsi="Helvetica Neue" w:cs="Helvetica Neue"/>
          <w:b/>
        </w:rPr>
        <w:t>agree or disagre</w:t>
      </w:r>
      <w:r w:rsidR="000C0710" w:rsidRPr="00156AA2">
        <w:rPr>
          <w:rFonts w:ascii="Helvetica Neue" w:eastAsia="Helvetica Neue" w:hAnsi="Helvetica Neue" w:cs="Helvetica Neue"/>
          <w:b/>
        </w:rPr>
        <w:t>e with the following statement:</w:t>
      </w:r>
    </w:p>
    <w:p w14:paraId="0C03CDC1" w14:textId="77777777" w:rsidR="000C0710" w:rsidRPr="00156AA2" w:rsidRDefault="000C0710" w:rsidP="000C0710">
      <w:pPr>
        <w:pStyle w:val="ListParagraph"/>
        <w:ind w:left="1080"/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[scale from strongly disagree, disagree, somwhat disagree, neither agree nor disagree, somewhat agree, agree, strongly agree for each statement]</w:t>
      </w:r>
    </w:p>
    <w:p w14:paraId="08F90BB4" w14:textId="402C98D8" w:rsidR="000C0710" w:rsidRPr="00156AA2" w:rsidRDefault="000C0710" w:rsidP="00257DD0">
      <w:pPr>
        <w:pStyle w:val="ListParagraph"/>
        <w:numPr>
          <w:ilvl w:val="0"/>
          <w:numId w:val="19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‘I trust Australian public services to make the changes required to meet all Australians’ needs.’</w:t>
      </w:r>
    </w:p>
    <w:p w14:paraId="66D45C12" w14:textId="77777777" w:rsidR="004472CD" w:rsidRPr="00156AA2" w:rsidRDefault="004472CD">
      <w:pPr>
        <w:contextualSpacing w:val="0"/>
        <w:rPr>
          <w:rFonts w:ascii="Helvetica Neue" w:eastAsia="Helvetica Neue" w:hAnsi="Helvetica Neue" w:cs="Helvetica Neue"/>
          <w:b/>
        </w:rPr>
      </w:pPr>
    </w:p>
    <w:p w14:paraId="610AA0D9" w14:textId="46A6E455" w:rsidR="00C80662" w:rsidRPr="00156AA2" w:rsidRDefault="00616ED3" w:rsidP="00257DD0">
      <w:pPr>
        <w:pStyle w:val="ListParagraph"/>
        <w:numPr>
          <w:ilvl w:val="0"/>
          <w:numId w:val="7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  <w:b/>
        </w:rPr>
        <w:t xml:space="preserve">Overall how satisfied </w:t>
      </w:r>
      <w:r w:rsidR="00565AAC" w:rsidRPr="00156AA2">
        <w:rPr>
          <w:rFonts w:ascii="Helvetica Neue" w:eastAsia="Helvetica Neue" w:hAnsi="Helvetica Neue" w:cs="Helvetica Neue"/>
          <w:b/>
        </w:rPr>
        <w:t xml:space="preserve">or dissatisfied </w:t>
      </w:r>
      <w:r w:rsidRPr="00156AA2">
        <w:rPr>
          <w:rFonts w:ascii="Helvetica Neue" w:eastAsia="Helvetica Neue" w:hAnsi="Helvetica Neue" w:cs="Helvetica Neue"/>
          <w:b/>
        </w:rPr>
        <w:t>are you w</w:t>
      </w:r>
      <w:r w:rsidR="000C0710" w:rsidRPr="00156AA2">
        <w:rPr>
          <w:rFonts w:ascii="Helvetica Neue" w:eastAsia="Helvetica Neue" w:hAnsi="Helvetica Neue" w:cs="Helvetica Neue"/>
          <w:b/>
        </w:rPr>
        <w:t>ith life as a whole these days?</w:t>
      </w:r>
    </w:p>
    <w:p w14:paraId="6FC988B6" w14:textId="690114E6" w:rsidR="00C80662" w:rsidRPr="00156AA2" w:rsidRDefault="000C0710" w:rsidP="000C0710">
      <w:pPr>
        <w:pStyle w:val="ListParagraph"/>
        <w:ind w:left="1080"/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lastRenderedPageBreak/>
        <w:t>[scale from completed dissatisfied, dissatisfied, somwhat dissatisfied, neither satisfied nor dissatisfied, somewhat satisfied, satisfied, strongly satisfied]</w:t>
      </w:r>
    </w:p>
    <w:p w14:paraId="2EE79F41" w14:textId="77777777" w:rsidR="00C80662" w:rsidRPr="00156AA2" w:rsidRDefault="00C80662">
      <w:pPr>
        <w:contextualSpacing w:val="0"/>
        <w:rPr>
          <w:rFonts w:ascii="Helvetica Neue" w:eastAsia="Helvetica Neue" w:hAnsi="Helvetica Neue" w:cs="Helvetica Neue"/>
          <w:b/>
        </w:rPr>
      </w:pPr>
    </w:p>
    <w:p w14:paraId="5E9549CD" w14:textId="41186581" w:rsidR="00A12675" w:rsidRPr="00156AA2" w:rsidRDefault="00CE45C3" w:rsidP="00257DD0">
      <w:pPr>
        <w:pStyle w:val="ListParagraph"/>
        <w:numPr>
          <w:ilvl w:val="0"/>
          <w:numId w:val="7"/>
        </w:numPr>
        <w:contextualSpacing w:val="0"/>
        <w:rPr>
          <w:rFonts w:ascii="Helvetica Neue" w:eastAsia="Helvetica Neue" w:hAnsi="Helvetica Neue" w:cs="Helvetica Neue"/>
          <w:b/>
        </w:rPr>
      </w:pPr>
      <w:r w:rsidRPr="00156AA2">
        <w:rPr>
          <w:rFonts w:ascii="Helvetica Neue" w:eastAsia="Helvetica Neue" w:hAnsi="Helvetica Neue" w:cs="Helvetica Neue"/>
          <w:b/>
        </w:rPr>
        <w:t>H</w:t>
      </w:r>
      <w:r w:rsidR="00982C09" w:rsidRPr="00156AA2">
        <w:rPr>
          <w:rFonts w:ascii="Helvetica Neue" w:eastAsia="Helvetica Neue" w:hAnsi="Helvetica Neue" w:cs="Helvetica Neue"/>
          <w:b/>
        </w:rPr>
        <w:t xml:space="preserve">ow much </w:t>
      </w:r>
      <w:r w:rsidR="00F57EB5" w:rsidRPr="00156AA2">
        <w:rPr>
          <w:rFonts w:ascii="Helvetica Neue" w:eastAsia="Helvetica Neue" w:hAnsi="Helvetica Neue" w:cs="Helvetica Neue"/>
          <w:b/>
        </w:rPr>
        <w:t xml:space="preserve">do </w:t>
      </w:r>
      <w:r w:rsidR="00A12675" w:rsidRPr="00156AA2">
        <w:rPr>
          <w:rFonts w:ascii="Helvetica Neue" w:eastAsia="Helvetica Neue" w:hAnsi="Helvetica Neue" w:cs="Helvetica Neue"/>
          <w:b/>
        </w:rPr>
        <w:t xml:space="preserve">you agree </w:t>
      </w:r>
      <w:r w:rsidR="00557E3C" w:rsidRPr="00156AA2">
        <w:rPr>
          <w:rFonts w:ascii="Helvetica Neue" w:eastAsia="Helvetica Neue" w:hAnsi="Helvetica Neue" w:cs="Helvetica Neue"/>
          <w:b/>
        </w:rPr>
        <w:t xml:space="preserve">or disagree </w:t>
      </w:r>
      <w:r w:rsidR="00A12675" w:rsidRPr="00156AA2">
        <w:rPr>
          <w:rFonts w:ascii="Helvetica Neue" w:eastAsia="Helvetica Neue" w:hAnsi="Helvetica Neue" w:cs="Helvetica Neue"/>
          <w:b/>
        </w:rPr>
        <w:t>with the following statement:</w:t>
      </w:r>
    </w:p>
    <w:p w14:paraId="52A3F259" w14:textId="77777777" w:rsidR="000C0710" w:rsidRPr="00156AA2" w:rsidRDefault="000C0710" w:rsidP="000C0710">
      <w:pPr>
        <w:pStyle w:val="ListParagraph"/>
        <w:ind w:left="1080"/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[scale from strongly disagree, disagree, somwhat disagree, neither agree nor disagree, somewhat agree, agree, strongly agree for each statement]</w:t>
      </w:r>
    </w:p>
    <w:p w14:paraId="76951573" w14:textId="2BC09012" w:rsidR="000C0710" w:rsidRPr="00156AA2" w:rsidRDefault="000C0710" w:rsidP="00257DD0">
      <w:pPr>
        <w:pStyle w:val="ListParagraph"/>
        <w:numPr>
          <w:ilvl w:val="0"/>
          <w:numId w:val="19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‘Most people can be trusted.’</w:t>
      </w:r>
    </w:p>
    <w:p w14:paraId="203D1883" w14:textId="77777777" w:rsidR="00A12675" w:rsidRPr="00156AA2" w:rsidRDefault="00A12675">
      <w:pPr>
        <w:contextualSpacing w:val="0"/>
        <w:rPr>
          <w:rFonts w:ascii="Helvetica Neue" w:eastAsia="Helvetica Neue" w:hAnsi="Helvetica Neue" w:cs="Helvetica Neue"/>
        </w:rPr>
      </w:pPr>
    </w:p>
    <w:p w14:paraId="7ADDE6CE" w14:textId="360E1E3C" w:rsidR="00C80662" w:rsidRPr="00156AA2" w:rsidRDefault="00616ED3" w:rsidP="00257DD0">
      <w:pPr>
        <w:pStyle w:val="ListParagraph"/>
        <w:numPr>
          <w:ilvl w:val="0"/>
          <w:numId w:val="7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  <w:b/>
        </w:rPr>
        <w:t xml:space="preserve">Which of the following best describes </w:t>
      </w:r>
      <w:r w:rsidR="000C0710" w:rsidRPr="00156AA2">
        <w:rPr>
          <w:rFonts w:ascii="Helvetica Neue" w:eastAsia="Helvetica Neue" w:hAnsi="Helvetica Neue" w:cs="Helvetica Neue"/>
          <w:b/>
        </w:rPr>
        <w:t>your current employment status?</w:t>
      </w:r>
    </w:p>
    <w:p w14:paraId="2DEC64F3" w14:textId="0484F365" w:rsidR="00C80662" w:rsidRPr="00156AA2" w:rsidRDefault="00616ED3" w:rsidP="00257DD0">
      <w:pPr>
        <w:pStyle w:val="ListParagraph"/>
        <w:numPr>
          <w:ilvl w:val="0"/>
          <w:numId w:val="20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Employed</w:t>
      </w:r>
      <w:r w:rsidR="005432F0" w:rsidRPr="00156AA2">
        <w:rPr>
          <w:rFonts w:ascii="Helvetica Neue" w:eastAsia="Helvetica Neue" w:hAnsi="Helvetica Neue" w:cs="Helvetica Neue"/>
        </w:rPr>
        <w:t xml:space="preserve"> permanently </w:t>
      </w:r>
      <w:r w:rsidRPr="00156AA2">
        <w:rPr>
          <w:rFonts w:ascii="Helvetica Neue" w:eastAsia="Helvetica Neue" w:hAnsi="Helvetica Neue" w:cs="Helvetica Neue"/>
        </w:rPr>
        <w:t>full-time</w:t>
      </w:r>
      <w:r w:rsidR="008D2CC6" w:rsidRPr="00156AA2">
        <w:rPr>
          <w:rFonts w:ascii="Helvetica Neue" w:eastAsia="Helvetica Neue" w:hAnsi="Helvetica Neue" w:cs="Helvetica Neue"/>
        </w:rPr>
        <w:t xml:space="preserve"> or part-time</w:t>
      </w:r>
    </w:p>
    <w:p w14:paraId="60E97858" w14:textId="6E3127DD" w:rsidR="00FE6C1E" w:rsidRPr="00156AA2" w:rsidRDefault="00A22F80" w:rsidP="00257DD0">
      <w:pPr>
        <w:pStyle w:val="ListParagraph"/>
        <w:numPr>
          <w:ilvl w:val="0"/>
          <w:numId w:val="20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Employed, casual/te</w:t>
      </w:r>
      <w:r w:rsidR="008D2CC6" w:rsidRPr="00156AA2">
        <w:rPr>
          <w:rFonts w:ascii="Helvetica Neue" w:eastAsia="Helvetica Neue" w:hAnsi="Helvetica Neue" w:cs="Helvetica Neue"/>
        </w:rPr>
        <w:t>mporary (irregular work)</w:t>
      </w:r>
    </w:p>
    <w:p w14:paraId="145AEB21" w14:textId="77777777" w:rsidR="000C0710" w:rsidRPr="00156AA2" w:rsidRDefault="00FE6C1E" w:rsidP="00257DD0">
      <w:pPr>
        <w:pStyle w:val="ListParagraph"/>
        <w:numPr>
          <w:ilvl w:val="0"/>
          <w:numId w:val="20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Self-employed</w:t>
      </w:r>
    </w:p>
    <w:p w14:paraId="77BABF67" w14:textId="754BD3B9" w:rsidR="00C80662" w:rsidRPr="00156AA2" w:rsidRDefault="00616ED3" w:rsidP="00257DD0">
      <w:pPr>
        <w:pStyle w:val="ListParagraph"/>
        <w:numPr>
          <w:ilvl w:val="0"/>
          <w:numId w:val="20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Unemployed</w:t>
      </w:r>
      <w:r w:rsidR="00F86BC6" w:rsidRPr="00156AA2">
        <w:rPr>
          <w:rFonts w:ascii="Helvetica Neue" w:eastAsia="Helvetica Neue" w:hAnsi="Helvetica Neue" w:cs="Helvetica Neue"/>
        </w:rPr>
        <w:t xml:space="preserve"> (looking for work)</w:t>
      </w:r>
    </w:p>
    <w:p w14:paraId="524DC0C9" w14:textId="19FCF3B4" w:rsidR="00C80662" w:rsidRPr="00156AA2" w:rsidRDefault="00616ED3" w:rsidP="00257DD0">
      <w:pPr>
        <w:pStyle w:val="ListParagraph"/>
        <w:numPr>
          <w:ilvl w:val="0"/>
          <w:numId w:val="20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 xml:space="preserve">Not actively looking for employment </w:t>
      </w:r>
      <w:r w:rsidR="006A775A" w:rsidRPr="00156AA2">
        <w:rPr>
          <w:rFonts w:ascii="Helvetica Neue" w:eastAsia="Helvetica Neue" w:hAnsi="Helvetica Neue" w:cs="Helvetica Neue"/>
        </w:rPr>
        <w:t>(not retired)</w:t>
      </w:r>
    </w:p>
    <w:p w14:paraId="0BE9CE4B" w14:textId="3973D1B9" w:rsidR="00C80662" w:rsidRPr="00156AA2" w:rsidRDefault="00616ED3" w:rsidP="00257DD0">
      <w:pPr>
        <w:pStyle w:val="ListParagraph"/>
        <w:numPr>
          <w:ilvl w:val="0"/>
          <w:numId w:val="20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Permanently unable to work</w:t>
      </w:r>
    </w:p>
    <w:p w14:paraId="239BBC9C" w14:textId="0608DF67" w:rsidR="00C80662" w:rsidRPr="00156AA2" w:rsidRDefault="00616ED3" w:rsidP="00257DD0">
      <w:pPr>
        <w:pStyle w:val="ListParagraph"/>
        <w:numPr>
          <w:ilvl w:val="0"/>
          <w:numId w:val="20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Retired</w:t>
      </w:r>
    </w:p>
    <w:p w14:paraId="289F6A57" w14:textId="49A0814A" w:rsidR="00C80662" w:rsidRPr="00156AA2" w:rsidRDefault="008D2894" w:rsidP="00257DD0">
      <w:pPr>
        <w:pStyle w:val="ListParagraph"/>
        <w:numPr>
          <w:ilvl w:val="0"/>
          <w:numId w:val="20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Prefer not to say</w:t>
      </w:r>
    </w:p>
    <w:p w14:paraId="06BF51E4" w14:textId="77777777" w:rsidR="006C379F" w:rsidRPr="00156AA2" w:rsidRDefault="006C379F">
      <w:pPr>
        <w:contextualSpacing w:val="0"/>
        <w:rPr>
          <w:rFonts w:ascii="Helvetica Neue" w:eastAsia="Helvetica Neue" w:hAnsi="Helvetica Neue" w:cs="Helvetica Neue"/>
        </w:rPr>
      </w:pPr>
    </w:p>
    <w:p w14:paraId="175381E8" w14:textId="5CACD468" w:rsidR="00E22496" w:rsidRPr="00156AA2" w:rsidRDefault="00E22496" w:rsidP="00257DD0">
      <w:pPr>
        <w:pStyle w:val="ListParagraph"/>
        <w:numPr>
          <w:ilvl w:val="0"/>
          <w:numId w:val="7"/>
        </w:numPr>
        <w:contextualSpacing w:val="0"/>
        <w:rPr>
          <w:rFonts w:ascii="Helvetica Neue" w:eastAsia="Helvetica Neue" w:hAnsi="Helvetica Neue" w:cs="Helvetica Neue"/>
          <w:b/>
        </w:rPr>
      </w:pPr>
      <w:r w:rsidRPr="00156AA2">
        <w:rPr>
          <w:rFonts w:ascii="Helvetica Neue" w:eastAsia="Helvetica Neue" w:hAnsi="Helvetica Neue" w:cs="Helvetica Neue"/>
          <w:b/>
        </w:rPr>
        <w:t>How many hours do you usually work</w:t>
      </w:r>
      <w:r w:rsidR="00495522" w:rsidRPr="00156AA2">
        <w:rPr>
          <w:rFonts w:ascii="Helvetica Neue" w:eastAsia="Helvetica Neue" w:hAnsi="Helvetica Neue" w:cs="Helvetica Neue"/>
          <w:b/>
        </w:rPr>
        <w:t xml:space="preserve"> each week</w:t>
      </w:r>
      <w:r w:rsidRPr="00156AA2">
        <w:rPr>
          <w:rFonts w:ascii="Helvetica Neue" w:eastAsia="Helvetica Neue" w:hAnsi="Helvetica Neue" w:cs="Helvetica Neue"/>
          <w:b/>
        </w:rPr>
        <w:t xml:space="preserve"> (in </w:t>
      </w:r>
      <w:r w:rsidRPr="00156AA2">
        <w:rPr>
          <w:rFonts w:ascii="Helvetica Neue" w:eastAsia="Helvetica Neue" w:hAnsi="Helvetica Neue" w:cs="Helvetica Neue"/>
          <w:b/>
          <w:u w:val="single"/>
        </w:rPr>
        <w:t>all</w:t>
      </w:r>
      <w:r w:rsidRPr="00156AA2">
        <w:rPr>
          <w:rFonts w:ascii="Helvetica Neue" w:eastAsia="Helvetica Neue" w:hAnsi="Helvetica Neue" w:cs="Helvetica Neue"/>
          <w:b/>
        </w:rPr>
        <w:t xml:space="preserve"> your</w:t>
      </w:r>
      <w:r w:rsidR="00495522" w:rsidRPr="00156AA2">
        <w:rPr>
          <w:rFonts w:ascii="Helvetica Neue" w:eastAsia="Helvetica Neue" w:hAnsi="Helvetica Neue" w:cs="Helvetica Neue"/>
          <w:b/>
        </w:rPr>
        <w:t xml:space="preserve"> jobs)</w:t>
      </w:r>
      <w:r w:rsidRPr="00156AA2">
        <w:rPr>
          <w:rFonts w:ascii="Helvetica Neue" w:eastAsia="Helvetica Neue" w:hAnsi="Helvetica Neue" w:cs="Helvetica Neue"/>
          <w:b/>
        </w:rPr>
        <w:t>?</w:t>
      </w:r>
      <w:r w:rsidR="000C0710" w:rsidRPr="00156AA2">
        <w:rPr>
          <w:rFonts w:ascii="Helvetica Neue" w:eastAsia="Helvetica Neue" w:hAnsi="Helvetica Neue" w:cs="Helvetica Neue"/>
          <w:b/>
        </w:rPr>
        <w:t xml:space="preserve"> </w:t>
      </w:r>
      <w:r w:rsidR="00495522" w:rsidRPr="00156AA2">
        <w:rPr>
          <w:rFonts w:ascii="Helvetica Neue" w:eastAsia="Helvetica Neue" w:hAnsi="Helvetica Neue" w:cs="Helvetica Neue"/>
        </w:rPr>
        <w:t xml:space="preserve">(Hours </w:t>
      </w:r>
      <w:r w:rsidR="00CE45C3" w:rsidRPr="00156AA2">
        <w:rPr>
          <w:rFonts w:ascii="Helvetica Neue" w:eastAsia="Helvetica Neue" w:hAnsi="Helvetica Neue" w:cs="Helvetica Neue"/>
        </w:rPr>
        <w:t>‘</w:t>
      </w:r>
      <w:r w:rsidR="00495522" w:rsidRPr="00156AA2">
        <w:rPr>
          <w:rFonts w:ascii="Helvetica Neue" w:eastAsia="Helvetica Neue" w:hAnsi="Helvetica Neue" w:cs="Helvetica Neue"/>
        </w:rPr>
        <w:t>usually worked</w:t>
      </w:r>
      <w:r w:rsidR="00CE45C3" w:rsidRPr="00156AA2">
        <w:rPr>
          <w:rFonts w:ascii="Helvetica Neue" w:eastAsia="Helvetica Neue" w:hAnsi="Helvetica Neue" w:cs="Helvetica Neue"/>
        </w:rPr>
        <w:t>’</w:t>
      </w:r>
      <w:r w:rsidR="00495522" w:rsidRPr="00156AA2">
        <w:rPr>
          <w:rFonts w:ascii="Helvetica Neue" w:eastAsia="Helvetica Neue" w:hAnsi="Helvetica Neue" w:cs="Helvetica Neue"/>
        </w:rPr>
        <w:t xml:space="preserve"> refers to your normal working pattern over the last 3 months)</w:t>
      </w:r>
    </w:p>
    <w:p w14:paraId="79AB6B88" w14:textId="076E3DCF" w:rsidR="008D2CC6" w:rsidRPr="00156AA2" w:rsidRDefault="00495522" w:rsidP="000C0710">
      <w:pPr>
        <w:pStyle w:val="ListParagraph"/>
        <w:ind w:left="1080"/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[</w:t>
      </w:r>
      <w:r w:rsidR="000C0710" w:rsidRPr="00156AA2">
        <w:rPr>
          <w:rFonts w:ascii="Helvetica Neue" w:eastAsia="Helvetica Neue" w:hAnsi="Helvetica Neue" w:cs="Helvetica Neue"/>
        </w:rPr>
        <w:t>T</w:t>
      </w:r>
      <w:r w:rsidRPr="00156AA2">
        <w:rPr>
          <w:rFonts w:ascii="Helvetica Neue" w:eastAsia="Helvetica Neue" w:hAnsi="Helvetica Neue" w:cs="Helvetica Neue"/>
        </w:rPr>
        <w:t>ext</w:t>
      </w:r>
      <w:r w:rsidR="000C0710" w:rsidRPr="00156AA2">
        <w:rPr>
          <w:rFonts w:ascii="Helvetica Neue" w:eastAsia="Helvetica Neue" w:hAnsi="Helvetica Neue" w:cs="Helvetica Neue"/>
        </w:rPr>
        <w:t xml:space="preserve"> box allowing responses between</w:t>
      </w:r>
      <w:r w:rsidRPr="00156AA2">
        <w:rPr>
          <w:rFonts w:ascii="Helvetica Neue" w:eastAsia="Helvetica Neue" w:hAnsi="Helvetica Neue" w:cs="Helvetica Neue"/>
        </w:rPr>
        <w:t xml:space="preserve"> 0</w:t>
      </w:r>
      <w:r w:rsidR="000C0710" w:rsidRPr="00156AA2">
        <w:rPr>
          <w:rFonts w:ascii="Helvetica Neue" w:eastAsia="Helvetica Neue" w:hAnsi="Helvetica Neue" w:cs="Helvetica Neue"/>
        </w:rPr>
        <w:t xml:space="preserve"> and </w:t>
      </w:r>
      <w:r w:rsidRPr="00156AA2">
        <w:rPr>
          <w:rFonts w:ascii="Helvetica Neue" w:eastAsia="Helvetica Neue" w:hAnsi="Helvetica Neue" w:cs="Helvetica Neue"/>
        </w:rPr>
        <w:t>168</w:t>
      </w:r>
      <w:r w:rsidR="00F57EB5" w:rsidRPr="00156AA2">
        <w:rPr>
          <w:rFonts w:ascii="Helvetica Neue" w:eastAsia="Helvetica Neue" w:hAnsi="Helvetica Neue" w:cs="Helvetica Neue"/>
        </w:rPr>
        <w:t>, allowing decimal points (e.g. 3.5)</w:t>
      </w:r>
      <w:r w:rsidRPr="00156AA2">
        <w:rPr>
          <w:rFonts w:ascii="Helvetica Neue" w:eastAsia="Helvetica Neue" w:hAnsi="Helvetica Neue" w:cs="Helvetica Neue"/>
        </w:rPr>
        <w:t>]</w:t>
      </w:r>
    </w:p>
    <w:p w14:paraId="404940D5" w14:textId="77777777" w:rsidR="0079231C" w:rsidRPr="00156AA2" w:rsidRDefault="0079231C" w:rsidP="000A5E75">
      <w:pPr>
        <w:contextualSpacing w:val="0"/>
        <w:rPr>
          <w:rFonts w:ascii="Helvetica Neue" w:eastAsia="Helvetica Neue" w:hAnsi="Helvetica Neue" w:cs="Helvetica Neue"/>
          <w:b/>
          <w:color w:val="FF0000"/>
        </w:rPr>
      </w:pPr>
    </w:p>
    <w:p w14:paraId="38D747D9" w14:textId="77777777" w:rsidR="000C0710" w:rsidRPr="00156AA2" w:rsidRDefault="00557E3C" w:rsidP="00257DD0">
      <w:pPr>
        <w:pStyle w:val="ListParagraph"/>
        <w:numPr>
          <w:ilvl w:val="0"/>
          <w:numId w:val="7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Times New Roman" w:hAnsi="Times New Roman" w:cs="Times New Roman"/>
          <w:b/>
          <w:szCs w:val="20"/>
          <w:lang w:eastAsia="en-AU"/>
        </w:rPr>
        <w:t>Over the last 12 months did you spend any time doing voluntary work through an organisation or group?</w:t>
      </w:r>
    </w:p>
    <w:p w14:paraId="7660E560" w14:textId="02F3117B" w:rsidR="000C0710" w:rsidRPr="00156AA2" w:rsidRDefault="00557E3C" w:rsidP="00257DD0">
      <w:pPr>
        <w:pStyle w:val="ListParagraph"/>
        <w:numPr>
          <w:ilvl w:val="0"/>
          <w:numId w:val="20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Ye</w:t>
      </w:r>
      <w:r w:rsidR="000C0710" w:rsidRPr="00156AA2">
        <w:rPr>
          <w:rFonts w:ascii="Helvetica Neue" w:eastAsia="Helvetica Neue" w:hAnsi="Helvetica Neue" w:cs="Helvetica Neue"/>
        </w:rPr>
        <w:t>s, did voluntary work</w:t>
      </w:r>
    </w:p>
    <w:p w14:paraId="77132927" w14:textId="2FCF66A0" w:rsidR="000C0710" w:rsidRPr="00156AA2" w:rsidRDefault="00557E3C" w:rsidP="00257DD0">
      <w:pPr>
        <w:pStyle w:val="ListParagraph"/>
        <w:numPr>
          <w:ilvl w:val="0"/>
          <w:numId w:val="20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No, did</w:t>
      </w:r>
      <w:r w:rsidR="000C0710" w:rsidRPr="00156AA2">
        <w:rPr>
          <w:rFonts w:ascii="Helvetica Neue" w:eastAsia="Helvetica Neue" w:hAnsi="Helvetica Neue" w:cs="Helvetica Neue"/>
        </w:rPr>
        <w:t xml:space="preserve"> not do voluntary work</w:t>
      </w:r>
    </w:p>
    <w:p w14:paraId="7AD02672" w14:textId="5D6C8E98" w:rsidR="000C0710" w:rsidRPr="00156AA2" w:rsidRDefault="000C0710" w:rsidP="00257DD0">
      <w:pPr>
        <w:pStyle w:val="ListParagraph"/>
        <w:numPr>
          <w:ilvl w:val="0"/>
          <w:numId w:val="20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Not sure</w:t>
      </w:r>
    </w:p>
    <w:p w14:paraId="5549121B" w14:textId="70659A5A" w:rsidR="00557E3C" w:rsidRPr="00156AA2" w:rsidRDefault="00557E3C" w:rsidP="00257DD0">
      <w:pPr>
        <w:pStyle w:val="ListParagraph"/>
        <w:numPr>
          <w:ilvl w:val="0"/>
          <w:numId w:val="20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Prefer not to say</w:t>
      </w:r>
    </w:p>
    <w:p w14:paraId="6F4870C5" w14:textId="77777777" w:rsidR="00A07033" w:rsidRPr="00156AA2" w:rsidRDefault="00A07033">
      <w:pPr>
        <w:contextualSpacing w:val="0"/>
        <w:rPr>
          <w:rFonts w:ascii="Helvetica Neue" w:eastAsia="Helvetica Neue" w:hAnsi="Helvetica Neue" w:cs="Helvetica Neue"/>
        </w:rPr>
      </w:pPr>
    </w:p>
    <w:p w14:paraId="491B2309" w14:textId="708F8B18" w:rsidR="00C80662" w:rsidRPr="00156AA2" w:rsidRDefault="00616ED3" w:rsidP="00257DD0">
      <w:pPr>
        <w:pStyle w:val="ListParagraph"/>
        <w:numPr>
          <w:ilvl w:val="0"/>
          <w:numId w:val="7"/>
        </w:numPr>
        <w:contextualSpacing w:val="0"/>
        <w:rPr>
          <w:rFonts w:ascii="Times New Roman" w:hAnsi="Times New Roman" w:cs="Times New Roman"/>
          <w:b/>
          <w:szCs w:val="20"/>
          <w:lang w:eastAsia="en-AU"/>
        </w:rPr>
      </w:pPr>
      <w:r w:rsidRPr="00156AA2">
        <w:rPr>
          <w:rFonts w:ascii="Times New Roman" w:hAnsi="Times New Roman" w:cs="Times New Roman"/>
          <w:b/>
          <w:szCs w:val="20"/>
          <w:lang w:eastAsia="en-AU"/>
        </w:rPr>
        <w:t>Which of the following bes</w:t>
      </w:r>
      <w:r w:rsidR="000C0710" w:rsidRPr="00156AA2">
        <w:rPr>
          <w:rFonts w:ascii="Times New Roman" w:hAnsi="Times New Roman" w:cs="Times New Roman"/>
          <w:b/>
          <w:szCs w:val="20"/>
          <w:lang w:eastAsia="en-AU"/>
        </w:rPr>
        <w:t>t describes your household?</w:t>
      </w:r>
    </w:p>
    <w:p w14:paraId="3990F8FA" w14:textId="1BE5445A" w:rsidR="000C0710" w:rsidRPr="00156AA2" w:rsidRDefault="000C0710" w:rsidP="00257DD0">
      <w:pPr>
        <w:pStyle w:val="ListParagraph"/>
        <w:numPr>
          <w:ilvl w:val="0"/>
          <w:numId w:val="20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Person living alone</w:t>
      </w:r>
    </w:p>
    <w:p w14:paraId="09AC7148" w14:textId="77777777" w:rsidR="000C0710" w:rsidRPr="00156AA2" w:rsidRDefault="000C0710" w:rsidP="00257DD0">
      <w:pPr>
        <w:pStyle w:val="ListParagraph"/>
        <w:numPr>
          <w:ilvl w:val="0"/>
          <w:numId w:val="20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Couple living alone</w:t>
      </w:r>
    </w:p>
    <w:p w14:paraId="37827E32" w14:textId="77777777" w:rsidR="000C0710" w:rsidRPr="00156AA2" w:rsidRDefault="000C0710" w:rsidP="00257DD0">
      <w:pPr>
        <w:pStyle w:val="ListParagraph"/>
        <w:numPr>
          <w:ilvl w:val="0"/>
          <w:numId w:val="20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Couple with non-dependent child(ren)</w:t>
      </w:r>
    </w:p>
    <w:p w14:paraId="24300FFE" w14:textId="77777777" w:rsidR="000C0710" w:rsidRPr="00156AA2" w:rsidRDefault="000C0710" w:rsidP="00257DD0">
      <w:pPr>
        <w:pStyle w:val="ListParagraph"/>
        <w:numPr>
          <w:ilvl w:val="0"/>
          <w:numId w:val="20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Couple with dependent child(ren)</w:t>
      </w:r>
    </w:p>
    <w:p w14:paraId="62E25638" w14:textId="5CC912B7" w:rsidR="000C0710" w:rsidRPr="00156AA2" w:rsidRDefault="000C0710" w:rsidP="00257DD0">
      <w:pPr>
        <w:pStyle w:val="ListParagraph"/>
        <w:numPr>
          <w:ilvl w:val="0"/>
          <w:numId w:val="20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 xml:space="preserve"> Couple with dependent and non-dependent children</w:t>
      </w:r>
    </w:p>
    <w:p w14:paraId="20127F1B" w14:textId="4D1F7FA4" w:rsidR="000C0710" w:rsidRPr="00156AA2" w:rsidRDefault="000C0710" w:rsidP="00257DD0">
      <w:pPr>
        <w:pStyle w:val="ListParagraph"/>
        <w:numPr>
          <w:ilvl w:val="0"/>
          <w:numId w:val="20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lastRenderedPageBreak/>
        <w:t>Single parent with non-dependent child(ren)</w:t>
      </w:r>
    </w:p>
    <w:p w14:paraId="00A303B5" w14:textId="471575B5" w:rsidR="000C0710" w:rsidRPr="00156AA2" w:rsidRDefault="000C0710" w:rsidP="00257DD0">
      <w:pPr>
        <w:pStyle w:val="ListParagraph"/>
        <w:numPr>
          <w:ilvl w:val="0"/>
          <w:numId w:val="20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Single parent with dependent child(ren)</w:t>
      </w:r>
    </w:p>
    <w:p w14:paraId="08D1E284" w14:textId="401120EA" w:rsidR="000C0710" w:rsidRPr="00156AA2" w:rsidRDefault="000C0710" w:rsidP="00257DD0">
      <w:pPr>
        <w:pStyle w:val="ListParagraph"/>
        <w:numPr>
          <w:ilvl w:val="0"/>
          <w:numId w:val="20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Single parent with dependent and non-dependent children</w:t>
      </w:r>
    </w:p>
    <w:p w14:paraId="76EB986D" w14:textId="3210CC35" w:rsidR="000C0710" w:rsidRPr="00156AA2" w:rsidRDefault="000C0710" w:rsidP="00257DD0">
      <w:pPr>
        <w:pStyle w:val="ListParagraph"/>
        <w:numPr>
          <w:ilvl w:val="0"/>
          <w:numId w:val="20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Non-related adults sharing house / apartment / flat</w:t>
      </w:r>
    </w:p>
    <w:p w14:paraId="474374F6" w14:textId="77777777" w:rsidR="000C0710" w:rsidRPr="00156AA2" w:rsidRDefault="000C0710" w:rsidP="00257DD0">
      <w:pPr>
        <w:pStyle w:val="ListParagraph"/>
        <w:numPr>
          <w:ilvl w:val="0"/>
          <w:numId w:val="20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Person living in aged care or disability care facility</w:t>
      </w:r>
    </w:p>
    <w:p w14:paraId="01EADE0F" w14:textId="329E0028" w:rsidR="000C0710" w:rsidRPr="00156AA2" w:rsidRDefault="000C0710" w:rsidP="00257DD0">
      <w:pPr>
        <w:pStyle w:val="ListParagraph"/>
        <w:numPr>
          <w:ilvl w:val="0"/>
          <w:numId w:val="20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Other household type (please specify)</w:t>
      </w:r>
    </w:p>
    <w:p w14:paraId="2A558D03" w14:textId="69D535D4" w:rsidR="000C0710" w:rsidRPr="00156AA2" w:rsidRDefault="000C0710" w:rsidP="00257DD0">
      <w:pPr>
        <w:pStyle w:val="ListParagraph"/>
        <w:numPr>
          <w:ilvl w:val="0"/>
          <w:numId w:val="20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Prefer not to say</w:t>
      </w:r>
    </w:p>
    <w:p w14:paraId="36CBA278" w14:textId="77777777" w:rsidR="00C80662" w:rsidRPr="00156AA2" w:rsidRDefault="00C80662">
      <w:pPr>
        <w:contextualSpacing w:val="0"/>
        <w:rPr>
          <w:rFonts w:ascii="Helvetica Neue" w:eastAsia="Helvetica Neue" w:hAnsi="Helvetica Neue" w:cs="Helvetica Neue"/>
        </w:rPr>
      </w:pPr>
    </w:p>
    <w:p w14:paraId="3D24A7B7" w14:textId="7F928788" w:rsidR="00D8308C" w:rsidRPr="00156AA2" w:rsidRDefault="00B74A08" w:rsidP="00257DD0">
      <w:pPr>
        <w:pStyle w:val="ListParagraph"/>
        <w:numPr>
          <w:ilvl w:val="0"/>
          <w:numId w:val="7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  <w:b/>
        </w:rPr>
        <w:t>Which of the following best describes your housing situation</w:t>
      </w:r>
      <w:r w:rsidR="000C0710" w:rsidRPr="00156AA2">
        <w:rPr>
          <w:rFonts w:ascii="Helvetica Neue" w:eastAsia="Helvetica Neue" w:hAnsi="Helvetica Neue" w:cs="Helvetica Neue"/>
          <w:b/>
        </w:rPr>
        <w:t>?</w:t>
      </w:r>
    </w:p>
    <w:p w14:paraId="4242F451" w14:textId="000C0951" w:rsidR="00D8308C" w:rsidRPr="00156AA2" w:rsidRDefault="00B74A08" w:rsidP="00257DD0">
      <w:pPr>
        <w:pStyle w:val="ListParagraph"/>
        <w:numPr>
          <w:ilvl w:val="0"/>
          <w:numId w:val="21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Own the property where you live (outright)</w:t>
      </w:r>
    </w:p>
    <w:p w14:paraId="1DA3A34A" w14:textId="5C166A23" w:rsidR="00B74A08" w:rsidRPr="00156AA2" w:rsidRDefault="00B74A08" w:rsidP="00257DD0">
      <w:pPr>
        <w:pStyle w:val="ListParagraph"/>
        <w:numPr>
          <w:ilvl w:val="0"/>
          <w:numId w:val="21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Own the property where you live (with a mortgage)</w:t>
      </w:r>
    </w:p>
    <w:p w14:paraId="29BC1BE3" w14:textId="27E014B5" w:rsidR="00B74A08" w:rsidRPr="00156AA2" w:rsidRDefault="00B74A08" w:rsidP="00257DD0">
      <w:pPr>
        <w:pStyle w:val="ListParagraph"/>
        <w:numPr>
          <w:ilvl w:val="0"/>
          <w:numId w:val="21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Rent the property where you live</w:t>
      </w:r>
    </w:p>
    <w:p w14:paraId="30868A50" w14:textId="17EA01E3" w:rsidR="00B74A08" w:rsidRPr="00156AA2" w:rsidRDefault="00B74A08" w:rsidP="00257DD0">
      <w:pPr>
        <w:pStyle w:val="ListParagraph"/>
        <w:numPr>
          <w:ilvl w:val="0"/>
          <w:numId w:val="21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Live rent free in a property you don't own</w:t>
      </w:r>
    </w:p>
    <w:p w14:paraId="3474F767" w14:textId="0BF7D287" w:rsidR="00B74A08" w:rsidRPr="00156AA2" w:rsidRDefault="00B74A08" w:rsidP="00257DD0">
      <w:pPr>
        <w:pStyle w:val="ListParagraph"/>
        <w:numPr>
          <w:ilvl w:val="0"/>
          <w:numId w:val="21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Other</w:t>
      </w:r>
    </w:p>
    <w:p w14:paraId="06440A2E" w14:textId="652A82A8" w:rsidR="00B74A08" w:rsidRPr="00156AA2" w:rsidRDefault="00B74A08" w:rsidP="00257DD0">
      <w:pPr>
        <w:pStyle w:val="ListParagraph"/>
        <w:numPr>
          <w:ilvl w:val="0"/>
          <w:numId w:val="21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Prefer not to say</w:t>
      </w:r>
    </w:p>
    <w:p w14:paraId="7B473F6E" w14:textId="77777777" w:rsidR="00D8308C" w:rsidRPr="00156AA2" w:rsidRDefault="00D8308C">
      <w:pPr>
        <w:contextualSpacing w:val="0"/>
        <w:rPr>
          <w:rFonts w:ascii="Helvetica Neue" w:eastAsia="Helvetica Neue" w:hAnsi="Helvetica Neue" w:cs="Helvetica Neue"/>
        </w:rPr>
      </w:pPr>
    </w:p>
    <w:p w14:paraId="77594C0E" w14:textId="14711948" w:rsidR="0059180F" w:rsidRPr="00156AA2" w:rsidRDefault="00557E3C" w:rsidP="00257DD0">
      <w:pPr>
        <w:pStyle w:val="ListParagraph"/>
        <w:numPr>
          <w:ilvl w:val="0"/>
          <w:numId w:val="7"/>
        </w:numPr>
        <w:contextualSpacing w:val="0"/>
        <w:rPr>
          <w:rFonts w:ascii="Helvetica Neue" w:eastAsia="Helvetica Neue" w:hAnsi="Helvetica Neue" w:cs="Helvetica Neue"/>
          <w:b/>
        </w:rPr>
      </w:pPr>
      <w:r w:rsidRPr="00156AA2">
        <w:rPr>
          <w:rFonts w:ascii="Helvetica Neue" w:eastAsia="Helvetica Neue" w:hAnsi="Helvetica Neue" w:cs="Helvetica Neue"/>
          <w:b/>
        </w:rPr>
        <w:t>What is the total of all income you usually receive</w:t>
      </w:r>
      <w:r w:rsidR="002C2961" w:rsidRPr="00156AA2">
        <w:rPr>
          <w:rFonts w:ascii="Helvetica Neue" w:eastAsia="Helvetica Neue" w:hAnsi="Helvetica Neue" w:cs="Helvetica Neue"/>
          <w:b/>
        </w:rPr>
        <w:t>, before tax</w:t>
      </w:r>
      <w:r w:rsidR="00851605" w:rsidRPr="00156AA2">
        <w:rPr>
          <w:rFonts w:ascii="Helvetica Neue" w:eastAsia="Helvetica Neue" w:hAnsi="Helvetica Neue" w:cs="Helvetica Neue"/>
          <w:b/>
        </w:rPr>
        <w:t xml:space="preserve"> per year</w:t>
      </w:r>
      <w:r w:rsidR="008079AF" w:rsidRPr="00156AA2">
        <w:rPr>
          <w:rFonts w:ascii="Helvetica Neue" w:eastAsia="Helvetica Neue" w:hAnsi="Helvetica Neue" w:cs="Helvetica Neue"/>
          <w:b/>
        </w:rPr>
        <w:t>?</w:t>
      </w:r>
    </w:p>
    <w:p w14:paraId="37C7A0E9" w14:textId="54C1AB5E" w:rsidR="00D87FA7" w:rsidRPr="00156AA2" w:rsidRDefault="00D87FA7" w:rsidP="00257DD0">
      <w:pPr>
        <w:pStyle w:val="ListParagraph"/>
        <w:numPr>
          <w:ilvl w:val="0"/>
          <w:numId w:val="22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Nil Income</w:t>
      </w:r>
    </w:p>
    <w:p w14:paraId="0074CCCF" w14:textId="2AD401F2" w:rsidR="00D87FA7" w:rsidRPr="00156AA2" w:rsidRDefault="00D87FA7" w:rsidP="00257DD0">
      <w:pPr>
        <w:pStyle w:val="ListParagraph"/>
        <w:numPr>
          <w:ilvl w:val="0"/>
          <w:numId w:val="22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$1 - $7, 799 ($1-$149 per week)</w:t>
      </w:r>
    </w:p>
    <w:p w14:paraId="1BE1E397" w14:textId="4F7F15FD" w:rsidR="00D87FA7" w:rsidRPr="00156AA2" w:rsidRDefault="00D87FA7" w:rsidP="00257DD0">
      <w:pPr>
        <w:pStyle w:val="ListParagraph"/>
        <w:numPr>
          <w:ilvl w:val="0"/>
          <w:numId w:val="22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$7, 800 - $15, 599 ($150-$299 per week)</w:t>
      </w:r>
    </w:p>
    <w:p w14:paraId="43E4C8C9" w14:textId="164CFBB5" w:rsidR="00D87FA7" w:rsidRPr="00156AA2" w:rsidRDefault="00D87FA7" w:rsidP="00257DD0">
      <w:pPr>
        <w:pStyle w:val="ListParagraph"/>
        <w:numPr>
          <w:ilvl w:val="0"/>
          <w:numId w:val="22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$15, 600 - $20, 799 ($300-$399 per week)</w:t>
      </w:r>
    </w:p>
    <w:p w14:paraId="3AF79D73" w14:textId="628D3573" w:rsidR="00D87FA7" w:rsidRPr="00156AA2" w:rsidRDefault="000C0710" w:rsidP="00257DD0">
      <w:pPr>
        <w:pStyle w:val="ListParagraph"/>
        <w:numPr>
          <w:ilvl w:val="0"/>
          <w:numId w:val="22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$20, 800 -$25, 999 ($400</w:t>
      </w:r>
      <w:r w:rsidR="00D87FA7" w:rsidRPr="00156AA2">
        <w:rPr>
          <w:rFonts w:ascii="Helvetica Neue" w:eastAsia="Helvetica Neue" w:hAnsi="Helvetica Neue" w:cs="Helvetica Neue"/>
        </w:rPr>
        <w:t>-$499 per week)</w:t>
      </w:r>
    </w:p>
    <w:p w14:paraId="48601F71" w14:textId="088A2860" w:rsidR="00D87FA7" w:rsidRPr="00156AA2" w:rsidRDefault="00D87FA7" w:rsidP="00257DD0">
      <w:pPr>
        <w:pStyle w:val="ListParagraph"/>
        <w:numPr>
          <w:ilvl w:val="0"/>
          <w:numId w:val="22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$26, 000 - $33, 799 ($500-$649 per week)</w:t>
      </w:r>
    </w:p>
    <w:p w14:paraId="2AA303A6" w14:textId="3E2A38B3" w:rsidR="00D87FA7" w:rsidRPr="00156AA2" w:rsidRDefault="00D87FA7" w:rsidP="00257DD0">
      <w:pPr>
        <w:pStyle w:val="ListParagraph"/>
        <w:numPr>
          <w:ilvl w:val="0"/>
          <w:numId w:val="22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$33,800 - $41,599 ($650-$799 per week)</w:t>
      </w:r>
    </w:p>
    <w:p w14:paraId="4ACFC9BA" w14:textId="210C1C76" w:rsidR="00D87FA7" w:rsidRPr="00156AA2" w:rsidRDefault="00D87FA7" w:rsidP="00257DD0">
      <w:pPr>
        <w:pStyle w:val="ListParagraph"/>
        <w:numPr>
          <w:ilvl w:val="0"/>
          <w:numId w:val="22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$41, 600 - $51, 999 ($800</w:t>
      </w:r>
      <w:r w:rsidR="000C0710" w:rsidRPr="00156AA2">
        <w:rPr>
          <w:rFonts w:ascii="Helvetica Neue" w:eastAsia="Helvetica Neue" w:hAnsi="Helvetica Neue" w:cs="Helvetica Neue"/>
        </w:rPr>
        <w:t>-</w:t>
      </w:r>
      <w:r w:rsidRPr="00156AA2">
        <w:rPr>
          <w:rFonts w:ascii="Helvetica Neue" w:eastAsia="Helvetica Neue" w:hAnsi="Helvetica Neue" w:cs="Helvetica Neue"/>
        </w:rPr>
        <w:t>$999 per week)</w:t>
      </w:r>
    </w:p>
    <w:p w14:paraId="207AB6EB" w14:textId="789D5BEC" w:rsidR="00D87FA7" w:rsidRPr="00156AA2" w:rsidRDefault="000C0710" w:rsidP="00257DD0">
      <w:pPr>
        <w:pStyle w:val="ListParagraph"/>
        <w:numPr>
          <w:ilvl w:val="0"/>
          <w:numId w:val="22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$52, 000 - $64, 999 ($1,000-</w:t>
      </w:r>
      <w:r w:rsidR="00D87FA7" w:rsidRPr="00156AA2">
        <w:rPr>
          <w:rFonts w:ascii="Helvetica Neue" w:eastAsia="Helvetica Neue" w:hAnsi="Helvetica Neue" w:cs="Helvetica Neue"/>
        </w:rPr>
        <w:t>$1,249 per week)</w:t>
      </w:r>
    </w:p>
    <w:p w14:paraId="1EC820C0" w14:textId="050389F6" w:rsidR="00D87FA7" w:rsidRPr="00156AA2" w:rsidRDefault="000C0710" w:rsidP="00257DD0">
      <w:pPr>
        <w:pStyle w:val="ListParagraph"/>
        <w:numPr>
          <w:ilvl w:val="0"/>
          <w:numId w:val="22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$65, 000 - $77, 999 ($1,250</w:t>
      </w:r>
      <w:r w:rsidR="00D87FA7" w:rsidRPr="00156AA2">
        <w:rPr>
          <w:rFonts w:ascii="Helvetica Neue" w:eastAsia="Helvetica Neue" w:hAnsi="Helvetica Neue" w:cs="Helvetica Neue"/>
        </w:rPr>
        <w:t>-$1</w:t>
      </w:r>
      <w:r w:rsidR="00BA2AA1" w:rsidRPr="00156AA2">
        <w:rPr>
          <w:rFonts w:ascii="Helvetica Neue" w:eastAsia="Helvetica Neue" w:hAnsi="Helvetica Neue" w:cs="Helvetica Neue"/>
        </w:rPr>
        <w:t>,</w:t>
      </w:r>
      <w:r w:rsidR="00D87FA7" w:rsidRPr="00156AA2">
        <w:rPr>
          <w:rFonts w:ascii="Helvetica Neue" w:eastAsia="Helvetica Neue" w:hAnsi="Helvetica Neue" w:cs="Helvetica Neue"/>
        </w:rPr>
        <w:t>499 per week)</w:t>
      </w:r>
    </w:p>
    <w:p w14:paraId="7E9D353F" w14:textId="31074D54" w:rsidR="00D87FA7" w:rsidRPr="00156AA2" w:rsidRDefault="000C0710" w:rsidP="00257DD0">
      <w:pPr>
        <w:pStyle w:val="ListParagraph"/>
        <w:numPr>
          <w:ilvl w:val="0"/>
          <w:numId w:val="22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$78, 000 -$90, 999 ($1,500</w:t>
      </w:r>
      <w:r w:rsidR="00D87FA7" w:rsidRPr="00156AA2">
        <w:rPr>
          <w:rFonts w:ascii="Helvetica Neue" w:eastAsia="Helvetica Neue" w:hAnsi="Helvetica Neue" w:cs="Helvetica Neue"/>
        </w:rPr>
        <w:t>-$1,749 per week)</w:t>
      </w:r>
    </w:p>
    <w:p w14:paraId="7010A75F" w14:textId="7198BA90" w:rsidR="00D87FA7" w:rsidRPr="00156AA2" w:rsidRDefault="00D87FA7" w:rsidP="00257DD0">
      <w:pPr>
        <w:pStyle w:val="ListParagraph"/>
        <w:numPr>
          <w:ilvl w:val="0"/>
          <w:numId w:val="22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$91, 000 - $103, 999 ($1,750-$1,999 per week)</w:t>
      </w:r>
    </w:p>
    <w:p w14:paraId="49F1E085" w14:textId="620F2369" w:rsidR="00D87FA7" w:rsidRPr="00156AA2" w:rsidRDefault="00D87FA7" w:rsidP="00257DD0">
      <w:pPr>
        <w:pStyle w:val="ListParagraph"/>
        <w:numPr>
          <w:ilvl w:val="0"/>
          <w:numId w:val="22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$104, 000 - $155, 999 ($2</w:t>
      </w:r>
      <w:r w:rsidR="00BA2AA1" w:rsidRPr="00156AA2">
        <w:rPr>
          <w:rFonts w:ascii="Helvetica Neue" w:eastAsia="Helvetica Neue" w:hAnsi="Helvetica Neue" w:cs="Helvetica Neue"/>
        </w:rPr>
        <w:t>,</w:t>
      </w:r>
      <w:r w:rsidRPr="00156AA2">
        <w:rPr>
          <w:rFonts w:ascii="Helvetica Neue" w:eastAsia="Helvetica Neue" w:hAnsi="Helvetica Neue" w:cs="Helvetica Neue"/>
        </w:rPr>
        <w:t>000-$2,999 per week)</w:t>
      </w:r>
    </w:p>
    <w:p w14:paraId="5F3F35A4" w14:textId="36D7625E" w:rsidR="00C80662" w:rsidRPr="00156AA2" w:rsidRDefault="00F57EB5" w:rsidP="00257DD0">
      <w:pPr>
        <w:pStyle w:val="ListParagraph"/>
        <w:numPr>
          <w:ilvl w:val="0"/>
          <w:numId w:val="22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$156, 000 or more (</w:t>
      </w:r>
      <w:r w:rsidR="00616ED3" w:rsidRPr="00156AA2">
        <w:rPr>
          <w:rFonts w:ascii="Helvetica Neue" w:eastAsia="Helvetica Neue" w:hAnsi="Helvetica Neue" w:cs="Helvetica Neue"/>
        </w:rPr>
        <w:t>$3</w:t>
      </w:r>
      <w:r w:rsidR="00BA2AA1" w:rsidRPr="00156AA2">
        <w:rPr>
          <w:rFonts w:ascii="Helvetica Neue" w:eastAsia="Helvetica Neue" w:hAnsi="Helvetica Neue" w:cs="Helvetica Neue"/>
        </w:rPr>
        <w:t>,</w:t>
      </w:r>
      <w:r w:rsidR="00616ED3" w:rsidRPr="00156AA2">
        <w:rPr>
          <w:rFonts w:ascii="Helvetica Neue" w:eastAsia="Helvetica Neue" w:hAnsi="Helvetica Neue" w:cs="Helvetica Neue"/>
        </w:rPr>
        <w:t>000 or more per week</w:t>
      </w:r>
      <w:r w:rsidRPr="00156AA2">
        <w:rPr>
          <w:rFonts w:ascii="Helvetica Neue" w:eastAsia="Helvetica Neue" w:hAnsi="Helvetica Neue" w:cs="Helvetica Neue"/>
        </w:rPr>
        <w:t>)</w:t>
      </w:r>
    </w:p>
    <w:p w14:paraId="16F9C0ED" w14:textId="68CED522" w:rsidR="00C80662" w:rsidRPr="00156AA2" w:rsidRDefault="00616ED3" w:rsidP="00257DD0">
      <w:pPr>
        <w:pStyle w:val="ListParagraph"/>
        <w:numPr>
          <w:ilvl w:val="0"/>
          <w:numId w:val="22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Negative income</w:t>
      </w:r>
    </w:p>
    <w:p w14:paraId="066B109A" w14:textId="3CDFE289" w:rsidR="00C80662" w:rsidRPr="00156AA2" w:rsidRDefault="00616ED3" w:rsidP="00257DD0">
      <w:pPr>
        <w:pStyle w:val="ListParagraph"/>
        <w:numPr>
          <w:ilvl w:val="0"/>
          <w:numId w:val="22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Prefer not to say</w:t>
      </w:r>
    </w:p>
    <w:p w14:paraId="5468A8E1" w14:textId="77777777" w:rsidR="00A07033" w:rsidRPr="00156AA2" w:rsidRDefault="00A07033">
      <w:pPr>
        <w:contextualSpacing w:val="0"/>
        <w:rPr>
          <w:rFonts w:ascii="Helvetica Neue" w:eastAsia="Helvetica Neue" w:hAnsi="Helvetica Neue" w:cs="Helvetica Neue"/>
        </w:rPr>
      </w:pPr>
    </w:p>
    <w:p w14:paraId="4E239DC6" w14:textId="0C48009F" w:rsidR="00C80662" w:rsidRPr="00156AA2" w:rsidRDefault="00616ED3" w:rsidP="00257DD0">
      <w:pPr>
        <w:pStyle w:val="ListParagraph"/>
        <w:numPr>
          <w:ilvl w:val="0"/>
          <w:numId w:val="7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  <w:b/>
        </w:rPr>
        <w:t>What i</w:t>
      </w:r>
      <w:r w:rsidR="00557E3C" w:rsidRPr="00156AA2">
        <w:rPr>
          <w:rFonts w:ascii="Helvetica Neue" w:eastAsia="Helvetica Neue" w:hAnsi="Helvetica Neue" w:cs="Helvetica Neue"/>
          <w:b/>
        </w:rPr>
        <w:t>s the highest year of primary or secondary school you have</w:t>
      </w:r>
      <w:r w:rsidR="00783FCF" w:rsidRPr="00156AA2">
        <w:rPr>
          <w:rFonts w:ascii="Helvetica Neue" w:eastAsia="Helvetica Neue" w:hAnsi="Helvetica Neue" w:cs="Helvetica Neue"/>
          <w:b/>
        </w:rPr>
        <w:t xml:space="preserve"> completed</w:t>
      </w:r>
      <w:r w:rsidR="002C2961" w:rsidRPr="00156AA2">
        <w:rPr>
          <w:rFonts w:ascii="Helvetica Neue" w:eastAsia="Helvetica Neue" w:hAnsi="Helvetica Neue" w:cs="Helvetica Neue"/>
          <w:b/>
        </w:rPr>
        <w:t>?</w:t>
      </w:r>
    </w:p>
    <w:p w14:paraId="47688D32" w14:textId="2239C54B" w:rsidR="00557E3C" w:rsidRPr="00156AA2" w:rsidRDefault="00557E3C" w:rsidP="00257DD0">
      <w:pPr>
        <w:pStyle w:val="ListParagraph"/>
        <w:numPr>
          <w:ilvl w:val="0"/>
          <w:numId w:val="23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Year 12 or equivalent</w:t>
      </w:r>
    </w:p>
    <w:p w14:paraId="10FD8FF5" w14:textId="3AD7B058" w:rsidR="00557E3C" w:rsidRPr="00156AA2" w:rsidRDefault="00557E3C" w:rsidP="00257DD0">
      <w:pPr>
        <w:pStyle w:val="ListParagraph"/>
        <w:numPr>
          <w:ilvl w:val="0"/>
          <w:numId w:val="23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Year 11 or equivalent</w:t>
      </w:r>
    </w:p>
    <w:p w14:paraId="6A8866D8" w14:textId="3880CA51" w:rsidR="00557E3C" w:rsidRPr="00156AA2" w:rsidRDefault="00557E3C" w:rsidP="00257DD0">
      <w:pPr>
        <w:pStyle w:val="ListParagraph"/>
        <w:numPr>
          <w:ilvl w:val="0"/>
          <w:numId w:val="23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Year 10 or equivalent</w:t>
      </w:r>
    </w:p>
    <w:p w14:paraId="0DDE5931" w14:textId="5F779BBD" w:rsidR="00557E3C" w:rsidRPr="00156AA2" w:rsidRDefault="00557E3C" w:rsidP="00257DD0">
      <w:pPr>
        <w:pStyle w:val="ListParagraph"/>
        <w:numPr>
          <w:ilvl w:val="0"/>
          <w:numId w:val="23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Year 9</w:t>
      </w:r>
      <w:r w:rsidR="009E7605" w:rsidRPr="00156AA2">
        <w:rPr>
          <w:rFonts w:ascii="Helvetica Neue" w:eastAsia="Helvetica Neue" w:hAnsi="Helvetica Neue" w:cs="Helvetica Neue"/>
        </w:rPr>
        <w:t xml:space="preserve"> or </w:t>
      </w:r>
      <w:r w:rsidR="00F376BB" w:rsidRPr="00156AA2">
        <w:rPr>
          <w:rFonts w:ascii="Helvetica Neue" w:eastAsia="Helvetica Neue" w:hAnsi="Helvetica Neue" w:cs="Helvetica Neue"/>
        </w:rPr>
        <w:t xml:space="preserve">equivalent or </w:t>
      </w:r>
      <w:r w:rsidR="002C2961" w:rsidRPr="00156AA2">
        <w:rPr>
          <w:rFonts w:ascii="Helvetica Neue" w:eastAsia="Helvetica Neue" w:hAnsi="Helvetica Neue" w:cs="Helvetica Neue"/>
        </w:rPr>
        <w:t>below</w:t>
      </w:r>
    </w:p>
    <w:p w14:paraId="261075C8" w14:textId="7BFA4FE0" w:rsidR="00557E3C" w:rsidRPr="00156AA2" w:rsidRDefault="00557E3C" w:rsidP="00257DD0">
      <w:pPr>
        <w:pStyle w:val="ListParagraph"/>
        <w:numPr>
          <w:ilvl w:val="0"/>
          <w:numId w:val="23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Prefer not to say</w:t>
      </w:r>
    </w:p>
    <w:p w14:paraId="60835059" w14:textId="77777777" w:rsidR="00F811B3" w:rsidRPr="00156AA2" w:rsidRDefault="00F811B3" w:rsidP="00557E3C">
      <w:pPr>
        <w:contextualSpacing w:val="0"/>
        <w:rPr>
          <w:rFonts w:ascii="Helvetica Neue" w:eastAsia="Helvetica Neue" w:hAnsi="Helvetica Neue" w:cs="Helvetica Neue"/>
          <w:b/>
        </w:rPr>
      </w:pPr>
    </w:p>
    <w:p w14:paraId="28AE463E" w14:textId="757CDE72" w:rsidR="00557E3C" w:rsidRPr="00156AA2" w:rsidRDefault="00557E3C" w:rsidP="00257DD0">
      <w:pPr>
        <w:pStyle w:val="ListParagraph"/>
        <w:numPr>
          <w:ilvl w:val="0"/>
          <w:numId w:val="7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  <w:b/>
        </w:rPr>
        <w:t>What is the highest qualification you have completed?</w:t>
      </w:r>
    </w:p>
    <w:p w14:paraId="40C97F2E" w14:textId="51F8C825" w:rsidR="00557E3C" w:rsidRPr="00156AA2" w:rsidRDefault="00557E3C" w:rsidP="00257DD0">
      <w:pPr>
        <w:pStyle w:val="ListParagraph"/>
        <w:numPr>
          <w:ilvl w:val="0"/>
          <w:numId w:val="24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Certificate I &amp; II level</w:t>
      </w:r>
    </w:p>
    <w:p w14:paraId="0D20EC91" w14:textId="71220826" w:rsidR="00557E3C" w:rsidRPr="00156AA2" w:rsidRDefault="00557E3C" w:rsidP="00257DD0">
      <w:pPr>
        <w:pStyle w:val="ListParagraph"/>
        <w:numPr>
          <w:ilvl w:val="0"/>
          <w:numId w:val="24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Certificate III and IV level</w:t>
      </w:r>
    </w:p>
    <w:p w14:paraId="43203CE2" w14:textId="6404B3CB" w:rsidR="00557E3C" w:rsidRPr="00156AA2" w:rsidRDefault="00557E3C" w:rsidP="00257DD0">
      <w:pPr>
        <w:pStyle w:val="ListParagraph"/>
        <w:numPr>
          <w:ilvl w:val="0"/>
          <w:numId w:val="24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Advanced Diploma and Diploma level</w:t>
      </w:r>
    </w:p>
    <w:p w14:paraId="46CC8B82" w14:textId="09BE935D" w:rsidR="00557E3C" w:rsidRPr="00156AA2" w:rsidRDefault="00557E3C" w:rsidP="00257DD0">
      <w:pPr>
        <w:pStyle w:val="ListParagraph"/>
        <w:numPr>
          <w:ilvl w:val="0"/>
          <w:numId w:val="24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Bachelor (Undergraduate) Degree</w:t>
      </w:r>
    </w:p>
    <w:p w14:paraId="3010D929" w14:textId="22DD6CE9" w:rsidR="00557E3C" w:rsidRPr="00156AA2" w:rsidRDefault="00557E3C" w:rsidP="00257DD0">
      <w:pPr>
        <w:pStyle w:val="ListParagraph"/>
        <w:numPr>
          <w:ilvl w:val="0"/>
          <w:numId w:val="24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Graduate Diploma and Graduate Certificate Level</w:t>
      </w:r>
    </w:p>
    <w:p w14:paraId="1167D90E" w14:textId="3DA184DF" w:rsidR="00557E3C" w:rsidRPr="00156AA2" w:rsidRDefault="00557E3C" w:rsidP="00257DD0">
      <w:pPr>
        <w:pStyle w:val="ListParagraph"/>
        <w:numPr>
          <w:ilvl w:val="0"/>
          <w:numId w:val="24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Postgraduate Degree</w:t>
      </w:r>
    </w:p>
    <w:p w14:paraId="57FEBBC9" w14:textId="19A1FABE" w:rsidR="00557E3C" w:rsidRPr="00156AA2" w:rsidRDefault="00557E3C" w:rsidP="00257DD0">
      <w:pPr>
        <w:pStyle w:val="ListParagraph"/>
        <w:numPr>
          <w:ilvl w:val="0"/>
          <w:numId w:val="24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Did not complete a qualification</w:t>
      </w:r>
    </w:p>
    <w:p w14:paraId="6276F5B8" w14:textId="61CB0046" w:rsidR="00557E3C" w:rsidRPr="00156AA2" w:rsidRDefault="00557E3C" w:rsidP="00257DD0">
      <w:pPr>
        <w:pStyle w:val="ListParagraph"/>
        <w:numPr>
          <w:ilvl w:val="0"/>
          <w:numId w:val="24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Prefer not to say</w:t>
      </w:r>
    </w:p>
    <w:p w14:paraId="08BD7CAC" w14:textId="77777777" w:rsidR="00401F9E" w:rsidRPr="00156AA2" w:rsidRDefault="00401F9E">
      <w:pPr>
        <w:rPr>
          <w:rFonts w:ascii="Helvetica Neue" w:eastAsia="Helvetica Neue" w:hAnsi="Helvetica Neue" w:cs="Helvetica Neue"/>
        </w:rPr>
      </w:pPr>
    </w:p>
    <w:p w14:paraId="741D9868" w14:textId="38E44CE7" w:rsidR="00B157D4" w:rsidRPr="00156AA2" w:rsidRDefault="00B157D4" w:rsidP="00257DD0">
      <w:pPr>
        <w:pStyle w:val="ListParagraph"/>
        <w:numPr>
          <w:ilvl w:val="0"/>
          <w:numId w:val="7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  <w:b/>
        </w:rPr>
        <w:t>Do you identify as an Aboriginal and/or Torres Strait Islander? (You may select more than one)</w:t>
      </w:r>
    </w:p>
    <w:p w14:paraId="2E6CC093" w14:textId="55A29E93" w:rsidR="00B157D4" w:rsidRPr="00156AA2" w:rsidRDefault="00B157D4" w:rsidP="00257DD0">
      <w:pPr>
        <w:pStyle w:val="ListParagraph"/>
        <w:numPr>
          <w:ilvl w:val="0"/>
          <w:numId w:val="25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No</w:t>
      </w:r>
    </w:p>
    <w:p w14:paraId="1D24855F" w14:textId="185D48D1" w:rsidR="00B157D4" w:rsidRPr="00156AA2" w:rsidRDefault="00B157D4" w:rsidP="00257DD0">
      <w:pPr>
        <w:pStyle w:val="ListParagraph"/>
        <w:numPr>
          <w:ilvl w:val="0"/>
          <w:numId w:val="25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Yes, Aboriginal</w:t>
      </w:r>
    </w:p>
    <w:p w14:paraId="1D1D494F" w14:textId="5D320E63" w:rsidR="00B157D4" w:rsidRPr="00156AA2" w:rsidRDefault="00B157D4" w:rsidP="00257DD0">
      <w:pPr>
        <w:pStyle w:val="ListParagraph"/>
        <w:numPr>
          <w:ilvl w:val="0"/>
          <w:numId w:val="25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Yes, Torres Strait Islander</w:t>
      </w:r>
    </w:p>
    <w:p w14:paraId="07920D3B" w14:textId="4BC10919" w:rsidR="00B157D4" w:rsidRPr="00156AA2" w:rsidRDefault="00B157D4" w:rsidP="00257DD0">
      <w:pPr>
        <w:pStyle w:val="ListParagraph"/>
        <w:numPr>
          <w:ilvl w:val="0"/>
          <w:numId w:val="25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Prefer not to say</w:t>
      </w:r>
    </w:p>
    <w:p w14:paraId="09124663" w14:textId="77777777" w:rsidR="00D50F1E" w:rsidRPr="00156AA2" w:rsidRDefault="00D50F1E">
      <w:pPr>
        <w:rPr>
          <w:rFonts w:ascii="Arial Narrow" w:eastAsia="Microsoft YaHei UI Light" w:hAnsi="Arial Narrow" w:cs="Times New Roman"/>
          <w:color w:val="404040" w:themeColor="text1" w:themeTint="BF"/>
          <w:sz w:val="20"/>
          <w:szCs w:val="20"/>
          <w:lang w:val="en-AU"/>
        </w:rPr>
      </w:pPr>
    </w:p>
    <w:p w14:paraId="1D22EF0D" w14:textId="0320500C" w:rsidR="00C80662" w:rsidRPr="00156AA2" w:rsidRDefault="00616ED3" w:rsidP="008652D4">
      <w:pPr>
        <w:pStyle w:val="Sectionheader"/>
        <w:spacing w:after="0"/>
      </w:pPr>
      <w:r w:rsidRPr="00156AA2">
        <w:t xml:space="preserve">SECTION </w:t>
      </w:r>
      <w:r w:rsidR="008652D4" w:rsidRPr="00156AA2">
        <w:t>G</w:t>
      </w:r>
      <w:r w:rsidRPr="00156AA2">
        <w:t xml:space="preserve"> </w:t>
      </w:r>
      <w:r w:rsidR="008652D4" w:rsidRPr="00156AA2">
        <w:t>–</w:t>
      </w:r>
      <w:r w:rsidRPr="00156AA2">
        <w:t xml:space="preserve"> Close</w:t>
      </w:r>
      <w:r w:rsidR="008652D4" w:rsidRPr="00156AA2">
        <w:t xml:space="preserve"> </w:t>
      </w:r>
      <w:r w:rsidRPr="00156AA2">
        <w:t>/ Termination</w:t>
      </w:r>
    </w:p>
    <w:p w14:paraId="09AB8B3B" w14:textId="77777777" w:rsidR="008652D4" w:rsidRPr="00156AA2" w:rsidRDefault="008652D4" w:rsidP="008652D4">
      <w:pPr>
        <w:pStyle w:val="Sectionheader"/>
        <w:spacing w:after="0"/>
      </w:pPr>
    </w:p>
    <w:p w14:paraId="3782BF19" w14:textId="0396BE07" w:rsidR="00D24C42" w:rsidRPr="00156AA2" w:rsidRDefault="005277EE" w:rsidP="00257DD0">
      <w:pPr>
        <w:pStyle w:val="ListParagraph"/>
        <w:numPr>
          <w:ilvl w:val="0"/>
          <w:numId w:val="7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  <w:b/>
        </w:rPr>
        <w:t xml:space="preserve">Please provide any </w:t>
      </w:r>
      <w:r w:rsidR="00616ED3" w:rsidRPr="00156AA2">
        <w:rPr>
          <w:rFonts w:ascii="Helvetica Neue" w:eastAsia="Helvetica Neue" w:hAnsi="Helvetica Neue" w:cs="Helvetica Neue"/>
          <w:b/>
        </w:rPr>
        <w:t>feedback or suggestions for improving this survey below</w:t>
      </w:r>
      <w:r w:rsidR="008652D4" w:rsidRPr="00156AA2">
        <w:rPr>
          <w:rFonts w:ascii="Helvetica Neue" w:eastAsia="Helvetica Neue" w:hAnsi="Helvetica Neue" w:cs="Helvetica Neue"/>
        </w:rPr>
        <w:t xml:space="preserve"> (optional)</w:t>
      </w:r>
    </w:p>
    <w:p w14:paraId="677962AA" w14:textId="05191935" w:rsidR="00441D5D" w:rsidRPr="008652D4" w:rsidRDefault="00616ED3" w:rsidP="008652D4">
      <w:pPr>
        <w:ind w:firstLine="720"/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[</w:t>
      </w:r>
      <w:r w:rsidR="008652D4" w:rsidRPr="00156AA2">
        <w:rPr>
          <w:rFonts w:ascii="Helvetica Neue" w:eastAsia="Helvetica Neue" w:hAnsi="Helvetica Neue" w:cs="Helvetica Neue"/>
        </w:rPr>
        <w:t>T</w:t>
      </w:r>
      <w:r w:rsidRPr="00156AA2">
        <w:rPr>
          <w:rFonts w:ascii="Helvetica Neue" w:eastAsia="Helvetica Neue" w:hAnsi="Helvetica Neue" w:cs="Helvetica Neue"/>
        </w:rPr>
        <w:t>ext</w:t>
      </w:r>
      <w:r w:rsidR="008652D4" w:rsidRPr="00156AA2">
        <w:rPr>
          <w:rFonts w:ascii="Helvetica Neue" w:eastAsia="Helvetica Neue" w:hAnsi="Helvetica Neue" w:cs="Helvetica Neue"/>
        </w:rPr>
        <w:t xml:space="preserve"> box with limit of</w:t>
      </w:r>
      <w:r w:rsidR="001A2C4F" w:rsidRPr="00156AA2">
        <w:rPr>
          <w:rFonts w:ascii="Helvetica Neue" w:eastAsia="Helvetica Neue" w:hAnsi="Helvetica Neue" w:cs="Helvetica Neue"/>
        </w:rPr>
        <w:t xml:space="preserve"> 100 words</w:t>
      </w:r>
      <w:r w:rsidR="008652D4" w:rsidRPr="00156AA2">
        <w:rPr>
          <w:rFonts w:ascii="Helvetica Neue" w:eastAsia="Helvetica Neue" w:hAnsi="Helvetica Neue" w:cs="Helvetica Neue"/>
        </w:rPr>
        <w:t>.</w:t>
      </w:r>
      <w:r w:rsidRPr="00156AA2">
        <w:rPr>
          <w:rFonts w:ascii="Helvetica Neue" w:eastAsia="Helvetica Neue" w:hAnsi="Helvetica Neue" w:cs="Helvetica Neue"/>
        </w:rPr>
        <w:t>]</w:t>
      </w:r>
    </w:p>
    <w:sectPr w:rsidR="00441D5D" w:rsidRPr="008652D4" w:rsidSect="008652D4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426" w:footer="720" w:gutter="0"/>
      <w:pgNumType w:start="1"/>
      <w:cols w:space="72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6C22FD" w16cex:dateUtc="2021-12-21T01:5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ABAC9BC" w16cid:durableId="256C22FD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DFAF995" w14:textId="77777777" w:rsidR="00C14884" w:rsidRDefault="00C14884">
      <w:pPr>
        <w:spacing w:line="240" w:lineRule="auto"/>
      </w:pPr>
      <w:r>
        <w:separator/>
      </w:r>
    </w:p>
  </w:endnote>
  <w:endnote w:type="continuationSeparator" w:id="0">
    <w:p w14:paraId="2EC864F5" w14:textId="77777777" w:rsidR="00C14884" w:rsidRDefault="00C14884">
      <w:pPr>
        <w:spacing w:line="240" w:lineRule="auto"/>
      </w:pPr>
      <w:r>
        <w:continuationSeparator/>
      </w:r>
    </w:p>
  </w:endnote>
  <w:endnote w:type="continuationNotice" w:id="1">
    <w:p w14:paraId="1E3800FC" w14:textId="77777777" w:rsidR="00C14884" w:rsidRDefault="00C14884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00000000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 Neue">
    <w:altName w:val="Times New Roman"/>
    <w:charset w:val="00"/>
    <w:family w:val="auto"/>
    <w:pitch w:val="default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 UI Light">
    <w:panose1 w:val="020B0502040204020203"/>
    <w:charset w:val="86"/>
    <w:family w:val="swiss"/>
    <w:pitch w:val="variable"/>
    <w:sig w:usb0="80000287" w:usb1="2ACF0010" w:usb2="00000016" w:usb3="00000000" w:csb0="0004001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7B94AFC" w14:textId="77777777" w:rsidR="00733C86" w:rsidRDefault="00733C8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D15D66" w14:textId="0ED21444" w:rsidR="000C0710" w:rsidRDefault="000C0710">
    <w:pPr>
      <w:contextualSpacing w:val="0"/>
      <w:jc w:val="right"/>
    </w:pPr>
    <w:r>
      <w:fldChar w:fldCharType="begin"/>
    </w:r>
    <w:r>
      <w:instrText>PAGE</w:instrText>
    </w:r>
    <w:r>
      <w:fldChar w:fldCharType="separate"/>
    </w:r>
    <w:r w:rsidR="00733C86">
      <w:rPr>
        <w:noProof/>
      </w:rPr>
      <w:t>1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DC5DF83" w14:textId="77777777" w:rsidR="000C0710" w:rsidRDefault="000C0710">
    <w:pPr>
      <w:contextualSpacing w:val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7AF63A7" w14:textId="77777777" w:rsidR="00C14884" w:rsidRDefault="00C14884">
      <w:pPr>
        <w:spacing w:line="240" w:lineRule="auto"/>
      </w:pPr>
      <w:r>
        <w:separator/>
      </w:r>
    </w:p>
  </w:footnote>
  <w:footnote w:type="continuationSeparator" w:id="0">
    <w:p w14:paraId="25A9ED89" w14:textId="77777777" w:rsidR="00C14884" w:rsidRDefault="00C14884">
      <w:pPr>
        <w:spacing w:line="240" w:lineRule="auto"/>
      </w:pPr>
      <w:r>
        <w:continuationSeparator/>
      </w:r>
    </w:p>
  </w:footnote>
  <w:footnote w:type="continuationNotice" w:id="1">
    <w:p w14:paraId="3FBBD622" w14:textId="77777777" w:rsidR="00C14884" w:rsidRDefault="00C14884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D37FD5A" w14:textId="77777777" w:rsidR="00733C86" w:rsidRDefault="00733C8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CFF420" w14:textId="77777777" w:rsidR="000C0710" w:rsidRDefault="000C0710">
    <w:pPr>
      <w:contextualSpacing w:val="0"/>
      <w:jc w:val="center"/>
    </w:pPr>
  </w:p>
  <w:p w14:paraId="12D527D3" w14:textId="5E1B9927" w:rsidR="000C0710" w:rsidRPr="008652D4" w:rsidRDefault="00EA3BF0" w:rsidP="00E53773">
    <w:pPr>
      <w:contextualSpacing w:val="0"/>
      <w:jc w:val="center"/>
      <w:rPr>
        <w:rStyle w:val="Strong"/>
        <w:sz w:val="28"/>
      </w:rPr>
    </w:pPr>
    <w:r>
      <w:rPr>
        <w:rStyle w:val="Strong"/>
        <w:sz w:val="28"/>
      </w:rPr>
      <w:t>Survey of Trust in Australian Public S</w:t>
    </w:r>
    <w:r w:rsidRPr="00EA3BF0">
      <w:rPr>
        <w:rStyle w:val="Strong"/>
        <w:sz w:val="28"/>
      </w:rPr>
      <w:t xml:space="preserve">ervices </w:t>
    </w:r>
    <w:r w:rsidR="000C0710" w:rsidRPr="008652D4">
      <w:rPr>
        <w:rStyle w:val="Strong"/>
        <w:sz w:val="28"/>
      </w:rPr>
      <w:t>Questionnair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34A6D2C" w14:textId="77777777" w:rsidR="000C0710" w:rsidRDefault="000C0710">
    <w:pPr>
      <w:contextualSpacing w:val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AE69E2"/>
    <w:multiLevelType w:val="hybridMultilevel"/>
    <w:tmpl w:val="8E224C20"/>
    <w:lvl w:ilvl="0" w:tplc="7C9279A0">
      <w:start w:val="1"/>
      <w:numFmt w:val="bullet"/>
      <w:lvlText w:val=""/>
      <w:lvlJc w:val="left"/>
      <w:pPr>
        <w:ind w:left="1080" w:hanging="360"/>
      </w:pPr>
      <w:rPr>
        <w:rFonts w:ascii="Symbol" w:hAnsi="Symbol" w:hint="default"/>
        <w:b w:val="0"/>
        <w:i w:val="0"/>
        <w:strike w:val="0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73593F"/>
    <w:multiLevelType w:val="hybridMultilevel"/>
    <w:tmpl w:val="11C2C4F0"/>
    <w:lvl w:ilvl="0" w:tplc="48903CD4">
      <w:start w:val="1"/>
      <w:numFmt w:val="bullet"/>
      <w:lvlText w:val=""/>
      <w:lvlJc w:val="left"/>
      <w:pPr>
        <w:ind w:left="1080" w:hanging="360"/>
      </w:pPr>
      <w:rPr>
        <w:rFonts w:ascii="Symbol" w:hAnsi="Symbol" w:hint="default"/>
        <w:b w:val="0"/>
        <w:i w:val="0"/>
        <w:strike w:val="0"/>
        <w:color w:val="auto"/>
      </w:rPr>
    </w:lvl>
    <w:lvl w:ilvl="1" w:tplc="0C090019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9780256"/>
    <w:multiLevelType w:val="hybridMultilevel"/>
    <w:tmpl w:val="853271DC"/>
    <w:lvl w:ilvl="0" w:tplc="48903CD4">
      <w:start w:val="1"/>
      <w:numFmt w:val="bullet"/>
      <w:lvlText w:val=""/>
      <w:lvlJc w:val="left"/>
      <w:pPr>
        <w:ind w:left="1080" w:hanging="360"/>
      </w:pPr>
      <w:rPr>
        <w:rFonts w:ascii="Symbol" w:hAnsi="Symbol" w:hint="default"/>
        <w:b w:val="0"/>
        <w:strike w:val="0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86F1780"/>
    <w:multiLevelType w:val="hybridMultilevel"/>
    <w:tmpl w:val="9FA4F5DA"/>
    <w:lvl w:ilvl="0" w:tplc="48903CD4">
      <w:start w:val="1"/>
      <w:numFmt w:val="bullet"/>
      <w:lvlText w:val=""/>
      <w:lvlJc w:val="left"/>
      <w:pPr>
        <w:ind w:left="1080" w:hanging="360"/>
      </w:pPr>
      <w:rPr>
        <w:rFonts w:ascii="Symbol" w:hAnsi="Symbol" w:hint="default"/>
        <w:b w:val="0"/>
        <w:i w:val="0"/>
        <w:strike w:val="0"/>
        <w:color w:val="auto"/>
      </w:rPr>
    </w:lvl>
    <w:lvl w:ilvl="1" w:tplc="0C090019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A7F368C"/>
    <w:multiLevelType w:val="hybridMultilevel"/>
    <w:tmpl w:val="1AC454CC"/>
    <w:lvl w:ilvl="0" w:tplc="7C9279A0">
      <w:start w:val="1"/>
      <w:numFmt w:val="bullet"/>
      <w:lvlText w:val=""/>
      <w:lvlJc w:val="left"/>
      <w:pPr>
        <w:ind w:left="1080" w:hanging="360"/>
      </w:pPr>
      <w:rPr>
        <w:rFonts w:ascii="Symbol" w:hAnsi="Symbol" w:hint="default"/>
        <w:b w:val="0"/>
        <w:i w:val="0"/>
        <w:strike w:val="0"/>
        <w:color w:val="auto"/>
      </w:rPr>
    </w:lvl>
    <w:lvl w:ilvl="1" w:tplc="0C090019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ACD590D"/>
    <w:multiLevelType w:val="hybridMultilevel"/>
    <w:tmpl w:val="FF1090E0"/>
    <w:lvl w:ilvl="0" w:tplc="48903CD4">
      <w:start w:val="1"/>
      <w:numFmt w:val="bullet"/>
      <w:lvlText w:val=""/>
      <w:lvlJc w:val="left"/>
      <w:pPr>
        <w:ind w:left="1080" w:hanging="360"/>
      </w:pPr>
      <w:rPr>
        <w:rFonts w:ascii="Symbol" w:hAnsi="Symbol" w:hint="default"/>
        <w:b w:val="0"/>
        <w:strike w:val="0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F180830"/>
    <w:multiLevelType w:val="hybridMultilevel"/>
    <w:tmpl w:val="A140C60C"/>
    <w:lvl w:ilvl="0" w:tplc="48903CD4">
      <w:start w:val="1"/>
      <w:numFmt w:val="bullet"/>
      <w:lvlText w:val=""/>
      <w:lvlJc w:val="left"/>
      <w:pPr>
        <w:ind w:left="1080" w:hanging="360"/>
      </w:pPr>
      <w:rPr>
        <w:rFonts w:ascii="Symbol" w:hAnsi="Symbol" w:hint="default"/>
        <w:b w:val="0"/>
        <w:strike w:val="0"/>
      </w:rPr>
    </w:lvl>
    <w:lvl w:ilvl="1" w:tplc="0C090019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92B18C0"/>
    <w:multiLevelType w:val="hybridMultilevel"/>
    <w:tmpl w:val="4634C888"/>
    <w:lvl w:ilvl="0" w:tplc="48903CD4">
      <w:start w:val="1"/>
      <w:numFmt w:val="bullet"/>
      <w:lvlText w:val=""/>
      <w:lvlJc w:val="left"/>
      <w:pPr>
        <w:ind w:left="1080" w:hanging="360"/>
      </w:pPr>
      <w:rPr>
        <w:rFonts w:ascii="Symbol" w:hAnsi="Symbol" w:hint="default"/>
        <w:b w:val="0"/>
        <w:i w:val="0"/>
        <w:strike w:val="0"/>
        <w:color w:val="auto"/>
      </w:rPr>
    </w:lvl>
    <w:lvl w:ilvl="1" w:tplc="0C090019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0557C55"/>
    <w:multiLevelType w:val="hybridMultilevel"/>
    <w:tmpl w:val="53D45AA8"/>
    <w:lvl w:ilvl="0" w:tplc="7C9279A0">
      <w:start w:val="1"/>
      <w:numFmt w:val="bullet"/>
      <w:lvlText w:val=""/>
      <w:lvlJc w:val="left"/>
      <w:pPr>
        <w:ind w:left="1080" w:hanging="360"/>
      </w:pPr>
      <w:rPr>
        <w:rFonts w:ascii="Symbol" w:hAnsi="Symbol" w:hint="default"/>
        <w:b w:val="0"/>
        <w:i w:val="0"/>
        <w:strike w:val="0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DE0362"/>
    <w:multiLevelType w:val="hybridMultilevel"/>
    <w:tmpl w:val="2876AE56"/>
    <w:lvl w:ilvl="0" w:tplc="ED8A488C">
      <w:start w:val="1"/>
      <w:numFmt w:val="decimal"/>
      <w:pStyle w:val="Screening"/>
      <w:lvlText w:val="S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1FD74B3"/>
    <w:multiLevelType w:val="hybridMultilevel"/>
    <w:tmpl w:val="B66E0D20"/>
    <w:lvl w:ilvl="0" w:tplc="9F7E343A">
      <w:start w:val="1"/>
      <w:numFmt w:val="bullet"/>
      <w:lvlText w:val=""/>
      <w:lvlJc w:val="left"/>
      <w:pPr>
        <w:ind w:left="1080" w:hanging="360"/>
      </w:pPr>
      <w:rPr>
        <w:rFonts w:ascii="Symbol" w:hAnsi="Symbol" w:hint="default"/>
        <w:strike w:val="0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4107A14"/>
    <w:multiLevelType w:val="hybridMultilevel"/>
    <w:tmpl w:val="3F9E0CBE"/>
    <w:lvl w:ilvl="0" w:tplc="48903CD4">
      <w:start w:val="1"/>
      <w:numFmt w:val="bullet"/>
      <w:lvlText w:val=""/>
      <w:lvlJc w:val="left"/>
      <w:pPr>
        <w:ind w:left="1080" w:hanging="360"/>
      </w:pPr>
      <w:rPr>
        <w:rFonts w:ascii="Symbol" w:hAnsi="Symbol" w:hint="default"/>
        <w:b w:val="0"/>
        <w:strike w:val="0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550792A"/>
    <w:multiLevelType w:val="hybridMultilevel"/>
    <w:tmpl w:val="1E5637F6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3E7A1E4A"/>
    <w:multiLevelType w:val="hybridMultilevel"/>
    <w:tmpl w:val="663A1830"/>
    <w:lvl w:ilvl="0" w:tplc="7C9279A0">
      <w:start w:val="1"/>
      <w:numFmt w:val="bullet"/>
      <w:lvlText w:val=""/>
      <w:lvlJc w:val="left"/>
      <w:pPr>
        <w:ind w:left="1080" w:hanging="360"/>
      </w:pPr>
      <w:rPr>
        <w:rFonts w:ascii="Symbol" w:hAnsi="Symbol" w:hint="default"/>
        <w:b w:val="0"/>
        <w:i w:val="0"/>
        <w:strike w:val="0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1CD27E1"/>
    <w:multiLevelType w:val="hybridMultilevel"/>
    <w:tmpl w:val="537E8FD8"/>
    <w:lvl w:ilvl="0" w:tplc="7C9279A0">
      <w:start w:val="1"/>
      <w:numFmt w:val="bullet"/>
      <w:lvlText w:val=""/>
      <w:lvlJc w:val="left"/>
      <w:pPr>
        <w:ind w:left="1080" w:hanging="360"/>
      </w:pPr>
      <w:rPr>
        <w:rFonts w:ascii="Symbol" w:hAnsi="Symbol" w:hint="default"/>
        <w:b w:val="0"/>
        <w:i w:val="0"/>
        <w:strike w:val="0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2653FC0"/>
    <w:multiLevelType w:val="hybridMultilevel"/>
    <w:tmpl w:val="EA9AB0EA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b w:val="0"/>
        <w:i w:val="0"/>
        <w:strike w:val="0"/>
        <w:color w:val="auto"/>
      </w:rPr>
    </w:lvl>
    <w:lvl w:ilvl="1" w:tplc="0C090019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577C05FA"/>
    <w:multiLevelType w:val="hybridMultilevel"/>
    <w:tmpl w:val="E19CC7BE"/>
    <w:lvl w:ilvl="0" w:tplc="9F7E343A">
      <w:start w:val="1"/>
      <w:numFmt w:val="bullet"/>
      <w:lvlText w:val=""/>
      <w:lvlJc w:val="left"/>
      <w:pPr>
        <w:ind w:left="1080" w:hanging="360"/>
      </w:pPr>
      <w:rPr>
        <w:rFonts w:ascii="Symbol" w:hAnsi="Symbol" w:hint="default"/>
        <w:strike w:val="0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5A60520C"/>
    <w:multiLevelType w:val="hybridMultilevel"/>
    <w:tmpl w:val="CCAA2EA6"/>
    <w:lvl w:ilvl="0" w:tplc="9F7E343A">
      <w:start w:val="1"/>
      <w:numFmt w:val="bullet"/>
      <w:lvlText w:val=""/>
      <w:lvlJc w:val="left"/>
      <w:pPr>
        <w:ind w:left="1080" w:hanging="360"/>
      </w:pPr>
      <w:rPr>
        <w:rFonts w:ascii="Symbol" w:hAnsi="Symbol" w:hint="default"/>
        <w:strike w:val="0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65151362"/>
    <w:multiLevelType w:val="hybridMultilevel"/>
    <w:tmpl w:val="B3DEE48C"/>
    <w:lvl w:ilvl="0" w:tplc="48903CD4">
      <w:start w:val="1"/>
      <w:numFmt w:val="bullet"/>
      <w:lvlText w:val=""/>
      <w:lvlJc w:val="left"/>
      <w:pPr>
        <w:ind w:left="1077" w:hanging="360"/>
      </w:pPr>
      <w:rPr>
        <w:rFonts w:ascii="Symbol" w:hAnsi="Symbol" w:hint="default"/>
        <w:b w:val="0"/>
        <w:strike w:val="0"/>
      </w:rPr>
    </w:lvl>
    <w:lvl w:ilvl="1" w:tplc="0C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9" w15:restartNumberingAfterBreak="0">
    <w:nsid w:val="67D47606"/>
    <w:multiLevelType w:val="hybridMultilevel"/>
    <w:tmpl w:val="0884E9FE"/>
    <w:lvl w:ilvl="0" w:tplc="9F7E343A">
      <w:start w:val="1"/>
      <w:numFmt w:val="bullet"/>
      <w:lvlText w:val=""/>
      <w:lvlJc w:val="left"/>
      <w:pPr>
        <w:ind w:left="1080" w:hanging="360"/>
      </w:pPr>
      <w:rPr>
        <w:rFonts w:ascii="Symbol" w:hAnsi="Symbol" w:hint="default"/>
        <w:strike w:val="0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7F27A90"/>
    <w:multiLevelType w:val="hybridMultilevel"/>
    <w:tmpl w:val="92EE4B50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6A440D3C"/>
    <w:multiLevelType w:val="hybridMultilevel"/>
    <w:tmpl w:val="45E60A08"/>
    <w:lvl w:ilvl="0" w:tplc="273804C4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  <w:strike w:val="0"/>
        <w:color w:val="auto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02A55D5"/>
    <w:multiLevelType w:val="hybridMultilevel"/>
    <w:tmpl w:val="306E6CBC"/>
    <w:lvl w:ilvl="0" w:tplc="8EBC5780">
      <w:start w:val="10"/>
      <w:numFmt w:val="decimal"/>
      <w:pStyle w:val="Questions"/>
      <w:lvlText w:val="Q%1."/>
      <w:lvlJc w:val="center"/>
      <w:pPr>
        <w:ind w:left="360" w:hanging="360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0"/>
        <w:szCs w:val="2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0326C5A"/>
    <w:multiLevelType w:val="hybridMultilevel"/>
    <w:tmpl w:val="E9A64544"/>
    <w:lvl w:ilvl="0" w:tplc="7C9279A0">
      <w:start w:val="1"/>
      <w:numFmt w:val="bullet"/>
      <w:lvlText w:val=""/>
      <w:lvlJc w:val="left"/>
      <w:pPr>
        <w:ind w:left="1080" w:hanging="360"/>
      </w:pPr>
      <w:rPr>
        <w:rFonts w:ascii="Symbol" w:hAnsi="Symbol" w:hint="default"/>
        <w:b w:val="0"/>
        <w:i w:val="0"/>
        <w:strike w:val="0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812E41"/>
    <w:multiLevelType w:val="hybridMultilevel"/>
    <w:tmpl w:val="6D62E1EE"/>
    <w:lvl w:ilvl="0" w:tplc="48903CD4">
      <w:start w:val="1"/>
      <w:numFmt w:val="bullet"/>
      <w:lvlText w:val=""/>
      <w:lvlJc w:val="left"/>
      <w:pPr>
        <w:ind w:left="1080" w:hanging="360"/>
      </w:pPr>
      <w:rPr>
        <w:rFonts w:ascii="Symbol" w:hAnsi="Symbol" w:hint="default"/>
        <w:b w:val="0"/>
        <w:strike w:val="0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22"/>
  </w:num>
  <w:num w:numId="3">
    <w:abstractNumId w:val="17"/>
  </w:num>
  <w:num w:numId="4">
    <w:abstractNumId w:val="10"/>
  </w:num>
  <w:num w:numId="5">
    <w:abstractNumId w:val="16"/>
  </w:num>
  <w:num w:numId="6">
    <w:abstractNumId w:val="19"/>
  </w:num>
  <w:num w:numId="7">
    <w:abstractNumId w:val="21"/>
  </w:num>
  <w:num w:numId="8">
    <w:abstractNumId w:val="6"/>
  </w:num>
  <w:num w:numId="9">
    <w:abstractNumId w:val="18"/>
  </w:num>
  <w:num w:numId="10">
    <w:abstractNumId w:val="11"/>
  </w:num>
  <w:num w:numId="11">
    <w:abstractNumId w:val="5"/>
  </w:num>
  <w:num w:numId="12">
    <w:abstractNumId w:val="24"/>
  </w:num>
  <w:num w:numId="13">
    <w:abstractNumId w:val="7"/>
  </w:num>
  <w:num w:numId="14">
    <w:abstractNumId w:val="3"/>
  </w:num>
  <w:num w:numId="15">
    <w:abstractNumId w:val="2"/>
  </w:num>
  <w:num w:numId="16">
    <w:abstractNumId w:val="1"/>
  </w:num>
  <w:num w:numId="17">
    <w:abstractNumId w:val="15"/>
  </w:num>
  <w:num w:numId="18">
    <w:abstractNumId w:val="20"/>
  </w:num>
  <w:num w:numId="19">
    <w:abstractNumId w:val="12"/>
  </w:num>
  <w:num w:numId="20">
    <w:abstractNumId w:val="4"/>
  </w:num>
  <w:num w:numId="21">
    <w:abstractNumId w:val="0"/>
  </w:num>
  <w:num w:numId="22">
    <w:abstractNumId w:val="8"/>
  </w:num>
  <w:num w:numId="23">
    <w:abstractNumId w:val="23"/>
  </w:num>
  <w:num w:numId="24">
    <w:abstractNumId w:val="13"/>
  </w:num>
  <w:num w:numId="25">
    <w:abstractNumId w:val="14"/>
  </w:num>
  <w:numIdMacAtCleanup w:val="2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hideSpellingErrors/>
  <w:hideGrammaticalErrors/>
  <w:defaultTabStop w:val="720"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O3NDW1MLKwMDExM7ZQ0lEKTi0uzszPAykwNq4FAC0mPKEtAAAA"/>
  </w:docVars>
  <w:rsids>
    <w:rsidRoot w:val="00C80662"/>
    <w:rsid w:val="00002770"/>
    <w:rsid w:val="000041A4"/>
    <w:rsid w:val="0000568A"/>
    <w:rsid w:val="00005ABD"/>
    <w:rsid w:val="00007982"/>
    <w:rsid w:val="00010F89"/>
    <w:rsid w:val="0001248B"/>
    <w:rsid w:val="00012AD0"/>
    <w:rsid w:val="0001384E"/>
    <w:rsid w:val="00017C0B"/>
    <w:rsid w:val="000206BF"/>
    <w:rsid w:val="00021A14"/>
    <w:rsid w:val="0002268A"/>
    <w:rsid w:val="00022767"/>
    <w:rsid w:val="00023FC2"/>
    <w:rsid w:val="00025115"/>
    <w:rsid w:val="000263B0"/>
    <w:rsid w:val="00031B99"/>
    <w:rsid w:val="00031EDB"/>
    <w:rsid w:val="00033678"/>
    <w:rsid w:val="0003403C"/>
    <w:rsid w:val="000400CC"/>
    <w:rsid w:val="0004295E"/>
    <w:rsid w:val="00042CE4"/>
    <w:rsid w:val="00043362"/>
    <w:rsid w:val="00043507"/>
    <w:rsid w:val="00047618"/>
    <w:rsid w:val="000510D1"/>
    <w:rsid w:val="00054175"/>
    <w:rsid w:val="00057B86"/>
    <w:rsid w:val="00057F65"/>
    <w:rsid w:val="000603BD"/>
    <w:rsid w:val="00061FF7"/>
    <w:rsid w:val="000638CF"/>
    <w:rsid w:val="00064780"/>
    <w:rsid w:val="000649B4"/>
    <w:rsid w:val="00064FCD"/>
    <w:rsid w:val="00072C69"/>
    <w:rsid w:val="00072F82"/>
    <w:rsid w:val="000737CB"/>
    <w:rsid w:val="0007492E"/>
    <w:rsid w:val="00077E20"/>
    <w:rsid w:val="00077F7E"/>
    <w:rsid w:val="0008049C"/>
    <w:rsid w:val="00082B89"/>
    <w:rsid w:val="00083150"/>
    <w:rsid w:val="00083D76"/>
    <w:rsid w:val="00093E7C"/>
    <w:rsid w:val="000953C5"/>
    <w:rsid w:val="00096371"/>
    <w:rsid w:val="00097E35"/>
    <w:rsid w:val="000A1AD7"/>
    <w:rsid w:val="000A4B1D"/>
    <w:rsid w:val="000A5E75"/>
    <w:rsid w:val="000B1947"/>
    <w:rsid w:val="000B2CF2"/>
    <w:rsid w:val="000B38DF"/>
    <w:rsid w:val="000B5592"/>
    <w:rsid w:val="000B55E8"/>
    <w:rsid w:val="000B5A4B"/>
    <w:rsid w:val="000B6CA9"/>
    <w:rsid w:val="000B7685"/>
    <w:rsid w:val="000C0710"/>
    <w:rsid w:val="000C163B"/>
    <w:rsid w:val="000C2D81"/>
    <w:rsid w:val="000C58A1"/>
    <w:rsid w:val="000D0655"/>
    <w:rsid w:val="000D0DF5"/>
    <w:rsid w:val="000D2DF7"/>
    <w:rsid w:val="000D3C62"/>
    <w:rsid w:val="000D4797"/>
    <w:rsid w:val="000D4892"/>
    <w:rsid w:val="000D4CEB"/>
    <w:rsid w:val="000D6772"/>
    <w:rsid w:val="000D7095"/>
    <w:rsid w:val="000D7DC0"/>
    <w:rsid w:val="000E024D"/>
    <w:rsid w:val="000E14B6"/>
    <w:rsid w:val="000E2A09"/>
    <w:rsid w:val="000E3E33"/>
    <w:rsid w:val="000E41B4"/>
    <w:rsid w:val="000E4EBF"/>
    <w:rsid w:val="000F035D"/>
    <w:rsid w:val="000F09F5"/>
    <w:rsid w:val="000F4BCC"/>
    <w:rsid w:val="000F57A8"/>
    <w:rsid w:val="000F6969"/>
    <w:rsid w:val="000F77FE"/>
    <w:rsid w:val="001007E3"/>
    <w:rsid w:val="0010328F"/>
    <w:rsid w:val="0010343F"/>
    <w:rsid w:val="00104047"/>
    <w:rsid w:val="00104AD2"/>
    <w:rsid w:val="00104C40"/>
    <w:rsid w:val="0010687F"/>
    <w:rsid w:val="00110C71"/>
    <w:rsid w:val="00110CD0"/>
    <w:rsid w:val="001115AA"/>
    <w:rsid w:val="00111733"/>
    <w:rsid w:val="00111E9D"/>
    <w:rsid w:val="001121BA"/>
    <w:rsid w:val="001127AA"/>
    <w:rsid w:val="0011532D"/>
    <w:rsid w:val="0011670E"/>
    <w:rsid w:val="00116EB6"/>
    <w:rsid w:val="001276C3"/>
    <w:rsid w:val="0013282C"/>
    <w:rsid w:val="0013391E"/>
    <w:rsid w:val="00135F14"/>
    <w:rsid w:val="00136BE7"/>
    <w:rsid w:val="00136CEE"/>
    <w:rsid w:val="00142F41"/>
    <w:rsid w:val="00143129"/>
    <w:rsid w:val="001440BA"/>
    <w:rsid w:val="00144CD6"/>
    <w:rsid w:val="001450E3"/>
    <w:rsid w:val="00146EAD"/>
    <w:rsid w:val="00147507"/>
    <w:rsid w:val="00147689"/>
    <w:rsid w:val="001518FC"/>
    <w:rsid w:val="00152EF7"/>
    <w:rsid w:val="001530BA"/>
    <w:rsid w:val="00155150"/>
    <w:rsid w:val="00155FE9"/>
    <w:rsid w:val="00156AA2"/>
    <w:rsid w:val="00156BF5"/>
    <w:rsid w:val="00157066"/>
    <w:rsid w:val="001578C1"/>
    <w:rsid w:val="00157B91"/>
    <w:rsid w:val="00161223"/>
    <w:rsid w:val="00161D08"/>
    <w:rsid w:val="0016455B"/>
    <w:rsid w:val="001658A2"/>
    <w:rsid w:val="00173728"/>
    <w:rsid w:val="00174238"/>
    <w:rsid w:val="001743D0"/>
    <w:rsid w:val="00174704"/>
    <w:rsid w:val="001765F2"/>
    <w:rsid w:val="00177EB4"/>
    <w:rsid w:val="001801BA"/>
    <w:rsid w:val="00182F24"/>
    <w:rsid w:val="00183A89"/>
    <w:rsid w:val="00184F18"/>
    <w:rsid w:val="00187522"/>
    <w:rsid w:val="0019086A"/>
    <w:rsid w:val="00191BB6"/>
    <w:rsid w:val="00191DDC"/>
    <w:rsid w:val="00192E79"/>
    <w:rsid w:val="00193902"/>
    <w:rsid w:val="00193972"/>
    <w:rsid w:val="00194F97"/>
    <w:rsid w:val="00195774"/>
    <w:rsid w:val="00196001"/>
    <w:rsid w:val="00196349"/>
    <w:rsid w:val="00197B2D"/>
    <w:rsid w:val="00197B7D"/>
    <w:rsid w:val="001A14B1"/>
    <w:rsid w:val="001A2C4F"/>
    <w:rsid w:val="001A48CC"/>
    <w:rsid w:val="001A5617"/>
    <w:rsid w:val="001A6724"/>
    <w:rsid w:val="001A69C3"/>
    <w:rsid w:val="001A6D2C"/>
    <w:rsid w:val="001A7C3F"/>
    <w:rsid w:val="001B0926"/>
    <w:rsid w:val="001B1E52"/>
    <w:rsid w:val="001B1EDB"/>
    <w:rsid w:val="001B4AE2"/>
    <w:rsid w:val="001B4C75"/>
    <w:rsid w:val="001C2E2E"/>
    <w:rsid w:val="001C4743"/>
    <w:rsid w:val="001C50F2"/>
    <w:rsid w:val="001C5777"/>
    <w:rsid w:val="001C7FAD"/>
    <w:rsid w:val="001D25DA"/>
    <w:rsid w:val="001D2F60"/>
    <w:rsid w:val="001D349E"/>
    <w:rsid w:val="001D57F5"/>
    <w:rsid w:val="001D6C40"/>
    <w:rsid w:val="001D7CC9"/>
    <w:rsid w:val="001E1CC0"/>
    <w:rsid w:val="001E30EC"/>
    <w:rsid w:val="001E32E5"/>
    <w:rsid w:val="001E68C1"/>
    <w:rsid w:val="001F52E6"/>
    <w:rsid w:val="001F64E5"/>
    <w:rsid w:val="001F66F6"/>
    <w:rsid w:val="001F6A72"/>
    <w:rsid w:val="001F6CA1"/>
    <w:rsid w:val="002022F0"/>
    <w:rsid w:val="00202C53"/>
    <w:rsid w:val="002046C4"/>
    <w:rsid w:val="00205DE4"/>
    <w:rsid w:val="00205F87"/>
    <w:rsid w:val="0020710E"/>
    <w:rsid w:val="00207CCE"/>
    <w:rsid w:val="0021183D"/>
    <w:rsid w:val="002166DA"/>
    <w:rsid w:val="002235D3"/>
    <w:rsid w:val="00224AAD"/>
    <w:rsid w:val="00227733"/>
    <w:rsid w:val="00227C62"/>
    <w:rsid w:val="00230359"/>
    <w:rsid w:val="00232186"/>
    <w:rsid w:val="002323B0"/>
    <w:rsid w:val="00232A65"/>
    <w:rsid w:val="00232DD0"/>
    <w:rsid w:val="00233C4F"/>
    <w:rsid w:val="002340CF"/>
    <w:rsid w:val="00235A7B"/>
    <w:rsid w:val="00235D4B"/>
    <w:rsid w:val="0023719C"/>
    <w:rsid w:val="00242DE9"/>
    <w:rsid w:val="0024301A"/>
    <w:rsid w:val="00243FD2"/>
    <w:rsid w:val="002447F6"/>
    <w:rsid w:val="00252018"/>
    <w:rsid w:val="0025205F"/>
    <w:rsid w:val="002543EB"/>
    <w:rsid w:val="00254B02"/>
    <w:rsid w:val="00255D42"/>
    <w:rsid w:val="00256058"/>
    <w:rsid w:val="00257DD0"/>
    <w:rsid w:val="002616F9"/>
    <w:rsid w:val="00262A19"/>
    <w:rsid w:val="00262F53"/>
    <w:rsid w:val="00263B42"/>
    <w:rsid w:val="00264290"/>
    <w:rsid w:val="002651DF"/>
    <w:rsid w:val="00266576"/>
    <w:rsid w:val="00267668"/>
    <w:rsid w:val="00267A59"/>
    <w:rsid w:val="00270CAB"/>
    <w:rsid w:val="002710E5"/>
    <w:rsid w:val="002727CF"/>
    <w:rsid w:val="00273A26"/>
    <w:rsid w:val="00273B8A"/>
    <w:rsid w:val="00274D9C"/>
    <w:rsid w:val="002751F6"/>
    <w:rsid w:val="0027635D"/>
    <w:rsid w:val="00276B3E"/>
    <w:rsid w:val="00277D15"/>
    <w:rsid w:val="00280933"/>
    <w:rsid w:val="00280D93"/>
    <w:rsid w:val="00282444"/>
    <w:rsid w:val="002846C8"/>
    <w:rsid w:val="00287A2B"/>
    <w:rsid w:val="00290F76"/>
    <w:rsid w:val="0029238F"/>
    <w:rsid w:val="00292E36"/>
    <w:rsid w:val="0029640B"/>
    <w:rsid w:val="00297494"/>
    <w:rsid w:val="00297812"/>
    <w:rsid w:val="00297BBF"/>
    <w:rsid w:val="00297D78"/>
    <w:rsid w:val="002A101F"/>
    <w:rsid w:val="002A19FE"/>
    <w:rsid w:val="002A3F2B"/>
    <w:rsid w:val="002A5223"/>
    <w:rsid w:val="002A6FCE"/>
    <w:rsid w:val="002A72AF"/>
    <w:rsid w:val="002A7DFE"/>
    <w:rsid w:val="002B20C6"/>
    <w:rsid w:val="002B246F"/>
    <w:rsid w:val="002B3098"/>
    <w:rsid w:val="002B5AB1"/>
    <w:rsid w:val="002B7C56"/>
    <w:rsid w:val="002C0046"/>
    <w:rsid w:val="002C1904"/>
    <w:rsid w:val="002C23C4"/>
    <w:rsid w:val="002C2961"/>
    <w:rsid w:val="002C308E"/>
    <w:rsid w:val="002C3A89"/>
    <w:rsid w:val="002C67A2"/>
    <w:rsid w:val="002C7E77"/>
    <w:rsid w:val="002D06AD"/>
    <w:rsid w:val="002D1B1A"/>
    <w:rsid w:val="002D3919"/>
    <w:rsid w:val="002D5E0C"/>
    <w:rsid w:val="002D60A8"/>
    <w:rsid w:val="002D6B7B"/>
    <w:rsid w:val="002E1FB0"/>
    <w:rsid w:val="002E242D"/>
    <w:rsid w:val="002E285E"/>
    <w:rsid w:val="002E2A2F"/>
    <w:rsid w:val="002E2E8B"/>
    <w:rsid w:val="002E3344"/>
    <w:rsid w:val="002E5515"/>
    <w:rsid w:val="002F0237"/>
    <w:rsid w:val="002F0ED3"/>
    <w:rsid w:val="002F2EA3"/>
    <w:rsid w:val="002F33F0"/>
    <w:rsid w:val="002F40B4"/>
    <w:rsid w:val="002F4224"/>
    <w:rsid w:val="002F5308"/>
    <w:rsid w:val="002F5B57"/>
    <w:rsid w:val="002F6BE9"/>
    <w:rsid w:val="003030D6"/>
    <w:rsid w:val="00305FBC"/>
    <w:rsid w:val="003077ED"/>
    <w:rsid w:val="0031023D"/>
    <w:rsid w:val="00314248"/>
    <w:rsid w:val="00315077"/>
    <w:rsid w:val="003159C6"/>
    <w:rsid w:val="003200E7"/>
    <w:rsid w:val="00320883"/>
    <w:rsid w:val="00320DC1"/>
    <w:rsid w:val="003237C3"/>
    <w:rsid w:val="00323F1A"/>
    <w:rsid w:val="00330B7C"/>
    <w:rsid w:val="00330C15"/>
    <w:rsid w:val="00331AF4"/>
    <w:rsid w:val="0033303F"/>
    <w:rsid w:val="00334EFE"/>
    <w:rsid w:val="003358A2"/>
    <w:rsid w:val="003365EA"/>
    <w:rsid w:val="00340466"/>
    <w:rsid w:val="00340DE2"/>
    <w:rsid w:val="003431D4"/>
    <w:rsid w:val="00343A09"/>
    <w:rsid w:val="00343E61"/>
    <w:rsid w:val="00345131"/>
    <w:rsid w:val="00347CB1"/>
    <w:rsid w:val="003548BE"/>
    <w:rsid w:val="00354F8D"/>
    <w:rsid w:val="00356254"/>
    <w:rsid w:val="00357EF9"/>
    <w:rsid w:val="00360BFA"/>
    <w:rsid w:val="00362931"/>
    <w:rsid w:val="00363D44"/>
    <w:rsid w:val="0036658B"/>
    <w:rsid w:val="00366B12"/>
    <w:rsid w:val="003806F0"/>
    <w:rsid w:val="00380970"/>
    <w:rsid w:val="0038254F"/>
    <w:rsid w:val="003832DB"/>
    <w:rsid w:val="0038506B"/>
    <w:rsid w:val="003851EB"/>
    <w:rsid w:val="00385A81"/>
    <w:rsid w:val="0038678B"/>
    <w:rsid w:val="003868A6"/>
    <w:rsid w:val="00390FF4"/>
    <w:rsid w:val="003914CF"/>
    <w:rsid w:val="00391C2D"/>
    <w:rsid w:val="003945CA"/>
    <w:rsid w:val="00396B4C"/>
    <w:rsid w:val="003A04CC"/>
    <w:rsid w:val="003A1E68"/>
    <w:rsid w:val="003A3AAE"/>
    <w:rsid w:val="003A4130"/>
    <w:rsid w:val="003A4DDD"/>
    <w:rsid w:val="003A5245"/>
    <w:rsid w:val="003A5A82"/>
    <w:rsid w:val="003A5DCF"/>
    <w:rsid w:val="003A67BA"/>
    <w:rsid w:val="003A7468"/>
    <w:rsid w:val="003A7B25"/>
    <w:rsid w:val="003B2A67"/>
    <w:rsid w:val="003B3F34"/>
    <w:rsid w:val="003B4100"/>
    <w:rsid w:val="003B74AD"/>
    <w:rsid w:val="003C11BD"/>
    <w:rsid w:val="003C1A9A"/>
    <w:rsid w:val="003C287C"/>
    <w:rsid w:val="003C4A0B"/>
    <w:rsid w:val="003D1441"/>
    <w:rsid w:val="003D34D9"/>
    <w:rsid w:val="003D50F9"/>
    <w:rsid w:val="003D58C2"/>
    <w:rsid w:val="003D5D49"/>
    <w:rsid w:val="003E0E08"/>
    <w:rsid w:val="003E240A"/>
    <w:rsid w:val="003E2D51"/>
    <w:rsid w:val="003E3B2F"/>
    <w:rsid w:val="003E62BC"/>
    <w:rsid w:val="003F1001"/>
    <w:rsid w:val="003F2A8D"/>
    <w:rsid w:val="003F3048"/>
    <w:rsid w:val="003F364F"/>
    <w:rsid w:val="003F5640"/>
    <w:rsid w:val="003F652C"/>
    <w:rsid w:val="00401A2F"/>
    <w:rsid w:val="00401F9E"/>
    <w:rsid w:val="004021E1"/>
    <w:rsid w:val="0040346A"/>
    <w:rsid w:val="0040391C"/>
    <w:rsid w:val="004079A6"/>
    <w:rsid w:val="00407F32"/>
    <w:rsid w:val="004109E9"/>
    <w:rsid w:val="004123B8"/>
    <w:rsid w:val="004126F2"/>
    <w:rsid w:val="004136D5"/>
    <w:rsid w:val="00416B26"/>
    <w:rsid w:val="00416DAC"/>
    <w:rsid w:val="00421453"/>
    <w:rsid w:val="00423B43"/>
    <w:rsid w:val="0042638E"/>
    <w:rsid w:val="00427173"/>
    <w:rsid w:val="00430134"/>
    <w:rsid w:val="00432475"/>
    <w:rsid w:val="00432AAD"/>
    <w:rsid w:val="00432C81"/>
    <w:rsid w:val="00433179"/>
    <w:rsid w:val="0043391E"/>
    <w:rsid w:val="00441455"/>
    <w:rsid w:val="00441D5D"/>
    <w:rsid w:val="00441F60"/>
    <w:rsid w:val="0044563D"/>
    <w:rsid w:val="004472CD"/>
    <w:rsid w:val="00450383"/>
    <w:rsid w:val="00450564"/>
    <w:rsid w:val="00450B2B"/>
    <w:rsid w:val="004536CC"/>
    <w:rsid w:val="00453F37"/>
    <w:rsid w:val="00455FF8"/>
    <w:rsid w:val="00457952"/>
    <w:rsid w:val="0046091E"/>
    <w:rsid w:val="004633EC"/>
    <w:rsid w:val="00463419"/>
    <w:rsid w:val="00464A4D"/>
    <w:rsid w:val="00464DBB"/>
    <w:rsid w:val="004650C2"/>
    <w:rsid w:val="0046516F"/>
    <w:rsid w:val="0046768E"/>
    <w:rsid w:val="00467F89"/>
    <w:rsid w:val="00471484"/>
    <w:rsid w:val="004723F7"/>
    <w:rsid w:val="00472A99"/>
    <w:rsid w:val="00472BC4"/>
    <w:rsid w:val="0047319F"/>
    <w:rsid w:val="004735FA"/>
    <w:rsid w:val="00475BA7"/>
    <w:rsid w:val="00476E23"/>
    <w:rsid w:val="0047768B"/>
    <w:rsid w:val="0048032B"/>
    <w:rsid w:val="0048270E"/>
    <w:rsid w:val="0048307C"/>
    <w:rsid w:val="00483189"/>
    <w:rsid w:val="0048651E"/>
    <w:rsid w:val="00486AED"/>
    <w:rsid w:val="00490581"/>
    <w:rsid w:val="00490E0E"/>
    <w:rsid w:val="004913AE"/>
    <w:rsid w:val="00491ECA"/>
    <w:rsid w:val="004938E2"/>
    <w:rsid w:val="00493948"/>
    <w:rsid w:val="004940C9"/>
    <w:rsid w:val="00495522"/>
    <w:rsid w:val="004964D4"/>
    <w:rsid w:val="00497114"/>
    <w:rsid w:val="004A00E7"/>
    <w:rsid w:val="004A06ED"/>
    <w:rsid w:val="004A0FED"/>
    <w:rsid w:val="004A3420"/>
    <w:rsid w:val="004A62DA"/>
    <w:rsid w:val="004A7030"/>
    <w:rsid w:val="004A77AF"/>
    <w:rsid w:val="004B08D7"/>
    <w:rsid w:val="004B42A3"/>
    <w:rsid w:val="004B4538"/>
    <w:rsid w:val="004B4B05"/>
    <w:rsid w:val="004B57B4"/>
    <w:rsid w:val="004B6431"/>
    <w:rsid w:val="004B7CC9"/>
    <w:rsid w:val="004B7CE9"/>
    <w:rsid w:val="004C1A66"/>
    <w:rsid w:val="004C2652"/>
    <w:rsid w:val="004C3301"/>
    <w:rsid w:val="004C41FD"/>
    <w:rsid w:val="004D130A"/>
    <w:rsid w:val="004D1BFF"/>
    <w:rsid w:val="004D285E"/>
    <w:rsid w:val="004D660B"/>
    <w:rsid w:val="004D6A6A"/>
    <w:rsid w:val="004E00A3"/>
    <w:rsid w:val="004E15B8"/>
    <w:rsid w:val="004E3012"/>
    <w:rsid w:val="004E45AB"/>
    <w:rsid w:val="004E5487"/>
    <w:rsid w:val="004E5C8B"/>
    <w:rsid w:val="004F0359"/>
    <w:rsid w:val="004F09B8"/>
    <w:rsid w:val="004F1B20"/>
    <w:rsid w:val="004F2669"/>
    <w:rsid w:val="004F2FE0"/>
    <w:rsid w:val="004F4361"/>
    <w:rsid w:val="005025C6"/>
    <w:rsid w:val="00502B3D"/>
    <w:rsid w:val="00503029"/>
    <w:rsid w:val="005034FF"/>
    <w:rsid w:val="00503AD4"/>
    <w:rsid w:val="00503CA7"/>
    <w:rsid w:val="0050436B"/>
    <w:rsid w:val="00504724"/>
    <w:rsid w:val="005049DE"/>
    <w:rsid w:val="00504D7C"/>
    <w:rsid w:val="005059C9"/>
    <w:rsid w:val="00506CC3"/>
    <w:rsid w:val="00511378"/>
    <w:rsid w:val="00512058"/>
    <w:rsid w:val="005131F0"/>
    <w:rsid w:val="005149D3"/>
    <w:rsid w:val="00516C9E"/>
    <w:rsid w:val="00517354"/>
    <w:rsid w:val="00522F97"/>
    <w:rsid w:val="00523FFC"/>
    <w:rsid w:val="00524E6A"/>
    <w:rsid w:val="005268F6"/>
    <w:rsid w:val="005277EE"/>
    <w:rsid w:val="00527DD8"/>
    <w:rsid w:val="0053086E"/>
    <w:rsid w:val="00530D1C"/>
    <w:rsid w:val="00531203"/>
    <w:rsid w:val="005316BA"/>
    <w:rsid w:val="00531AA0"/>
    <w:rsid w:val="00532E43"/>
    <w:rsid w:val="0053449C"/>
    <w:rsid w:val="00537BFE"/>
    <w:rsid w:val="00540C86"/>
    <w:rsid w:val="00541A00"/>
    <w:rsid w:val="00542737"/>
    <w:rsid w:val="005432F0"/>
    <w:rsid w:val="00543DE7"/>
    <w:rsid w:val="00543EC2"/>
    <w:rsid w:val="00544251"/>
    <w:rsid w:val="005455BE"/>
    <w:rsid w:val="00546256"/>
    <w:rsid w:val="00547446"/>
    <w:rsid w:val="00547BA1"/>
    <w:rsid w:val="00550784"/>
    <w:rsid w:val="00551C7B"/>
    <w:rsid w:val="00551C86"/>
    <w:rsid w:val="005539B3"/>
    <w:rsid w:val="005559E2"/>
    <w:rsid w:val="00556534"/>
    <w:rsid w:val="00557E3C"/>
    <w:rsid w:val="005621B4"/>
    <w:rsid w:val="00563BEB"/>
    <w:rsid w:val="0056553F"/>
    <w:rsid w:val="00565AAC"/>
    <w:rsid w:val="0056607E"/>
    <w:rsid w:val="005661C7"/>
    <w:rsid w:val="00567DD8"/>
    <w:rsid w:val="00570AF0"/>
    <w:rsid w:val="005722FF"/>
    <w:rsid w:val="00574A85"/>
    <w:rsid w:val="0057586F"/>
    <w:rsid w:val="00575893"/>
    <w:rsid w:val="00575AEF"/>
    <w:rsid w:val="005772E0"/>
    <w:rsid w:val="0057794A"/>
    <w:rsid w:val="00583829"/>
    <w:rsid w:val="00584179"/>
    <w:rsid w:val="0058482B"/>
    <w:rsid w:val="00586148"/>
    <w:rsid w:val="0059180F"/>
    <w:rsid w:val="00591A47"/>
    <w:rsid w:val="00593168"/>
    <w:rsid w:val="00594438"/>
    <w:rsid w:val="005960C9"/>
    <w:rsid w:val="00596F25"/>
    <w:rsid w:val="005A000D"/>
    <w:rsid w:val="005A1BF0"/>
    <w:rsid w:val="005A227F"/>
    <w:rsid w:val="005A2459"/>
    <w:rsid w:val="005A3755"/>
    <w:rsid w:val="005A6E49"/>
    <w:rsid w:val="005A782C"/>
    <w:rsid w:val="005A7960"/>
    <w:rsid w:val="005B0219"/>
    <w:rsid w:val="005B051C"/>
    <w:rsid w:val="005B1C41"/>
    <w:rsid w:val="005B1CA3"/>
    <w:rsid w:val="005B3FFA"/>
    <w:rsid w:val="005B538F"/>
    <w:rsid w:val="005B5850"/>
    <w:rsid w:val="005C12AE"/>
    <w:rsid w:val="005C1D56"/>
    <w:rsid w:val="005C2214"/>
    <w:rsid w:val="005C3554"/>
    <w:rsid w:val="005C42F9"/>
    <w:rsid w:val="005C4382"/>
    <w:rsid w:val="005C5D35"/>
    <w:rsid w:val="005C61CD"/>
    <w:rsid w:val="005C69C5"/>
    <w:rsid w:val="005C6AC4"/>
    <w:rsid w:val="005D1952"/>
    <w:rsid w:val="005D1981"/>
    <w:rsid w:val="005D28E3"/>
    <w:rsid w:val="005D46B8"/>
    <w:rsid w:val="005D514D"/>
    <w:rsid w:val="005D52C5"/>
    <w:rsid w:val="005E0373"/>
    <w:rsid w:val="005E70ED"/>
    <w:rsid w:val="005F10BB"/>
    <w:rsid w:val="005F27CC"/>
    <w:rsid w:val="005F38B7"/>
    <w:rsid w:val="005F5338"/>
    <w:rsid w:val="005F6F95"/>
    <w:rsid w:val="005F75C2"/>
    <w:rsid w:val="006007F0"/>
    <w:rsid w:val="00601901"/>
    <w:rsid w:val="00602F62"/>
    <w:rsid w:val="00604D12"/>
    <w:rsid w:val="00604F18"/>
    <w:rsid w:val="006055BC"/>
    <w:rsid w:val="00606117"/>
    <w:rsid w:val="00606156"/>
    <w:rsid w:val="00606426"/>
    <w:rsid w:val="0060728D"/>
    <w:rsid w:val="00610D42"/>
    <w:rsid w:val="00612DD3"/>
    <w:rsid w:val="00613ADF"/>
    <w:rsid w:val="00613CE9"/>
    <w:rsid w:val="006148E4"/>
    <w:rsid w:val="00616ED3"/>
    <w:rsid w:val="006215CA"/>
    <w:rsid w:val="0062167B"/>
    <w:rsid w:val="00622D20"/>
    <w:rsid w:val="006248A8"/>
    <w:rsid w:val="00624E07"/>
    <w:rsid w:val="0062626F"/>
    <w:rsid w:val="00630A9D"/>
    <w:rsid w:val="00630EC6"/>
    <w:rsid w:val="00631430"/>
    <w:rsid w:val="0063631C"/>
    <w:rsid w:val="00636943"/>
    <w:rsid w:val="00640C13"/>
    <w:rsid w:val="006429C9"/>
    <w:rsid w:val="0064320F"/>
    <w:rsid w:val="006435FD"/>
    <w:rsid w:val="006441C2"/>
    <w:rsid w:val="00644DE4"/>
    <w:rsid w:val="00645FE0"/>
    <w:rsid w:val="0064605C"/>
    <w:rsid w:val="00650FAB"/>
    <w:rsid w:val="00651299"/>
    <w:rsid w:val="00651D4A"/>
    <w:rsid w:val="00652499"/>
    <w:rsid w:val="00657714"/>
    <w:rsid w:val="006635AB"/>
    <w:rsid w:val="00663851"/>
    <w:rsid w:val="00664BEB"/>
    <w:rsid w:val="00666E87"/>
    <w:rsid w:val="00673723"/>
    <w:rsid w:val="006740E7"/>
    <w:rsid w:val="006742FD"/>
    <w:rsid w:val="00674C4C"/>
    <w:rsid w:val="00677F6D"/>
    <w:rsid w:val="00683DD3"/>
    <w:rsid w:val="00685A8F"/>
    <w:rsid w:val="00685B0B"/>
    <w:rsid w:val="00690154"/>
    <w:rsid w:val="00691BE9"/>
    <w:rsid w:val="00691E2B"/>
    <w:rsid w:val="00692022"/>
    <w:rsid w:val="00692698"/>
    <w:rsid w:val="00692761"/>
    <w:rsid w:val="00692A80"/>
    <w:rsid w:val="00695B97"/>
    <w:rsid w:val="00695C9C"/>
    <w:rsid w:val="006A04D1"/>
    <w:rsid w:val="006A4108"/>
    <w:rsid w:val="006A4AE9"/>
    <w:rsid w:val="006A639A"/>
    <w:rsid w:val="006A775A"/>
    <w:rsid w:val="006B048E"/>
    <w:rsid w:val="006B0AD3"/>
    <w:rsid w:val="006B330E"/>
    <w:rsid w:val="006B4FBE"/>
    <w:rsid w:val="006B7CF3"/>
    <w:rsid w:val="006B7DC0"/>
    <w:rsid w:val="006C0CCB"/>
    <w:rsid w:val="006C22D8"/>
    <w:rsid w:val="006C2D23"/>
    <w:rsid w:val="006C2D2F"/>
    <w:rsid w:val="006C379F"/>
    <w:rsid w:val="006C37BE"/>
    <w:rsid w:val="006C3D3B"/>
    <w:rsid w:val="006C3E2B"/>
    <w:rsid w:val="006C7970"/>
    <w:rsid w:val="006D4D39"/>
    <w:rsid w:val="006D50F6"/>
    <w:rsid w:val="006D628D"/>
    <w:rsid w:val="006E0BB0"/>
    <w:rsid w:val="006E2028"/>
    <w:rsid w:val="006E3871"/>
    <w:rsid w:val="006E4026"/>
    <w:rsid w:val="006E4136"/>
    <w:rsid w:val="006E57E1"/>
    <w:rsid w:val="006F044C"/>
    <w:rsid w:val="006F2070"/>
    <w:rsid w:val="006F2B65"/>
    <w:rsid w:val="006F4504"/>
    <w:rsid w:val="006F5D71"/>
    <w:rsid w:val="006F660C"/>
    <w:rsid w:val="006F76E2"/>
    <w:rsid w:val="007014EF"/>
    <w:rsid w:val="00701D2A"/>
    <w:rsid w:val="007060DB"/>
    <w:rsid w:val="00712A19"/>
    <w:rsid w:val="00713192"/>
    <w:rsid w:val="00713204"/>
    <w:rsid w:val="00713C41"/>
    <w:rsid w:val="007160E1"/>
    <w:rsid w:val="00717079"/>
    <w:rsid w:val="00720FD8"/>
    <w:rsid w:val="00723424"/>
    <w:rsid w:val="0072424C"/>
    <w:rsid w:val="00725EB5"/>
    <w:rsid w:val="00730411"/>
    <w:rsid w:val="00733C86"/>
    <w:rsid w:val="00734446"/>
    <w:rsid w:val="00742752"/>
    <w:rsid w:val="00743858"/>
    <w:rsid w:val="00745A69"/>
    <w:rsid w:val="0074655B"/>
    <w:rsid w:val="007478A4"/>
    <w:rsid w:val="007500A8"/>
    <w:rsid w:val="00753AD8"/>
    <w:rsid w:val="007540EE"/>
    <w:rsid w:val="007543CD"/>
    <w:rsid w:val="0075575B"/>
    <w:rsid w:val="00755AB4"/>
    <w:rsid w:val="00762D42"/>
    <w:rsid w:val="00762DE1"/>
    <w:rsid w:val="00762FD5"/>
    <w:rsid w:val="007631D2"/>
    <w:rsid w:val="007642F0"/>
    <w:rsid w:val="00766275"/>
    <w:rsid w:val="007666F2"/>
    <w:rsid w:val="007670C2"/>
    <w:rsid w:val="00767FB1"/>
    <w:rsid w:val="00771206"/>
    <w:rsid w:val="00772C80"/>
    <w:rsid w:val="007748C3"/>
    <w:rsid w:val="00775946"/>
    <w:rsid w:val="00780246"/>
    <w:rsid w:val="00780FAF"/>
    <w:rsid w:val="0078130F"/>
    <w:rsid w:val="00782298"/>
    <w:rsid w:val="007835F3"/>
    <w:rsid w:val="00783FCF"/>
    <w:rsid w:val="0078404B"/>
    <w:rsid w:val="00784C1D"/>
    <w:rsid w:val="00785416"/>
    <w:rsid w:val="007859ED"/>
    <w:rsid w:val="00786765"/>
    <w:rsid w:val="00786963"/>
    <w:rsid w:val="0078707D"/>
    <w:rsid w:val="0079069A"/>
    <w:rsid w:val="0079231C"/>
    <w:rsid w:val="00792FB6"/>
    <w:rsid w:val="00793069"/>
    <w:rsid w:val="00793968"/>
    <w:rsid w:val="00794AE0"/>
    <w:rsid w:val="00794EFD"/>
    <w:rsid w:val="007A40DF"/>
    <w:rsid w:val="007A41DA"/>
    <w:rsid w:val="007A44BB"/>
    <w:rsid w:val="007A475A"/>
    <w:rsid w:val="007A52D6"/>
    <w:rsid w:val="007A5AD4"/>
    <w:rsid w:val="007A64D7"/>
    <w:rsid w:val="007A65F3"/>
    <w:rsid w:val="007B4AC0"/>
    <w:rsid w:val="007B5C6C"/>
    <w:rsid w:val="007B65C3"/>
    <w:rsid w:val="007C23F8"/>
    <w:rsid w:val="007C40CD"/>
    <w:rsid w:val="007C67FE"/>
    <w:rsid w:val="007C706A"/>
    <w:rsid w:val="007D02B7"/>
    <w:rsid w:val="007D0EFA"/>
    <w:rsid w:val="007D1FCC"/>
    <w:rsid w:val="007D2A06"/>
    <w:rsid w:val="007D44EA"/>
    <w:rsid w:val="007D4AF7"/>
    <w:rsid w:val="007E0EC7"/>
    <w:rsid w:val="007E1BA9"/>
    <w:rsid w:val="007E1CEF"/>
    <w:rsid w:val="007E2953"/>
    <w:rsid w:val="007E2F12"/>
    <w:rsid w:val="007E3195"/>
    <w:rsid w:val="007E35B5"/>
    <w:rsid w:val="007E418E"/>
    <w:rsid w:val="007E5929"/>
    <w:rsid w:val="007F240C"/>
    <w:rsid w:val="007F3367"/>
    <w:rsid w:val="007F350A"/>
    <w:rsid w:val="007F35B8"/>
    <w:rsid w:val="007F3F95"/>
    <w:rsid w:val="007F5BC5"/>
    <w:rsid w:val="00800F33"/>
    <w:rsid w:val="008017F2"/>
    <w:rsid w:val="0080302F"/>
    <w:rsid w:val="008042C1"/>
    <w:rsid w:val="00806647"/>
    <w:rsid w:val="00806ED0"/>
    <w:rsid w:val="008079AF"/>
    <w:rsid w:val="00807E33"/>
    <w:rsid w:val="00810330"/>
    <w:rsid w:val="00811EE5"/>
    <w:rsid w:val="0081309C"/>
    <w:rsid w:val="00814390"/>
    <w:rsid w:val="00814C6C"/>
    <w:rsid w:val="00816B8E"/>
    <w:rsid w:val="00817BD2"/>
    <w:rsid w:val="0082068B"/>
    <w:rsid w:val="00821BD6"/>
    <w:rsid w:val="008223B7"/>
    <w:rsid w:val="00822A0B"/>
    <w:rsid w:val="00825148"/>
    <w:rsid w:val="00825C23"/>
    <w:rsid w:val="00825CBD"/>
    <w:rsid w:val="00827A59"/>
    <w:rsid w:val="0083171F"/>
    <w:rsid w:val="00831C3B"/>
    <w:rsid w:val="0083360D"/>
    <w:rsid w:val="00833C4A"/>
    <w:rsid w:val="0083451B"/>
    <w:rsid w:val="00836747"/>
    <w:rsid w:val="00837D7C"/>
    <w:rsid w:val="0084293C"/>
    <w:rsid w:val="00842A57"/>
    <w:rsid w:val="00843CCE"/>
    <w:rsid w:val="00845232"/>
    <w:rsid w:val="00851605"/>
    <w:rsid w:val="00851A59"/>
    <w:rsid w:val="00855A0C"/>
    <w:rsid w:val="00860297"/>
    <w:rsid w:val="0086179F"/>
    <w:rsid w:val="008620B9"/>
    <w:rsid w:val="008627C3"/>
    <w:rsid w:val="00863DEE"/>
    <w:rsid w:val="008652D4"/>
    <w:rsid w:val="00865DA2"/>
    <w:rsid w:val="0086638F"/>
    <w:rsid w:val="00867A74"/>
    <w:rsid w:val="00867E7A"/>
    <w:rsid w:val="0087085F"/>
    <w:rsid w:val="00870AAE"/>
    <w:rsid w:val="00872EBA"/>
    <w:rsid w:val="00880084"/>
    <w:rsid w:val="00884845"/>
    <w:rsid w:val="00884E01"/>
    <w:rsid w:val="0088517B"/>
    <w:rsid w:val="00885219"/>
    <w:rsid w:val="008872D0"/>
    <w:rsid w:val="008905FA"/>
    <w:rsid w:val="00891BAA"/>
    <w:rsid w:val="00891F89"/>
    <w:rsid w:val="00892853"/>
    <w:rsid w:val="00892A78"/>
    <w:rsid w:val="008934E2"/>
    <w:rsid w:val="008944F1"/>
    <w:rsid w:val="00894A3D"/>
    <w:rsid w:val="00896456"/>
    <w:rsid w:val="00897515"/>
    <w:rsid w:val="008A2816"/>
    <w:rsid w:val="008A2D38"/>
    <w:rsid w:val="008A33BF"/>
    <w:rsid w:val="008A3D4C"/>
    <w:rsid w:val="008A4AAE"/>
    <w:rsid w:val="008A5A24"/>
    <w:rsid w:val="008A6AEA"/>
    <w:rsid w:val="008A6CB5"/>
    <w:rsid w:val="008A7E36"/>
    <w:rsid w:val="008B1AAA"/>
    <w:rsid w:val="008B3F35"/>
    <w:rsid w:val="008B4320"/>
    <w:rsid w:val="008B450E"/>
    <w:rsid w:val="008B58E6"/>
    <w:rsid w:val="008B601A"/>
    <w:rsid w:val="008C007D"/>
    <w:rsid w:val="008C03A5"/>
    <w:rsid w:val="008C29DB"/>
    <w:rsid w:val="008D18CB"/>
    <w:rsid w:val="008D1AC3"/>
    <w:rsid w:val="008D1ADC"/>
    <w:rsid w:val="008D2894"/>
    <w:rsid w:val="008D2CC6"/>
    <w:rsid w:val="008D3CA8"/>
    <w:rsid w:val="008E0C5A"/>
    <w:rsid w:val="008E0CF1"/>
    <w:rsid w:val="008E1FE2"/>
    <w:rsid w:val="008E2307"/>
    <w:rsid w:val="008E2514"/>
    <w:rsid w:val="008E3304"/>
    <w:rsid w:val="008E3457"/>
    <w:rsid w:val="008E4DA6"/>
    <w:rsid w:val="008E5DC3"/>
    <w:rsid w:val="008E6715"/>
    <w:rsid w:val="008E6D2A"/>
    <w:rsid w:val="008E71BA"/>
    <w:rsid w:val="008E76A2"/>
    <w:rsid w:val="008F1A14"/>
    <w:rsid w:val="008F2051"/>
    <w:rsid w:val="008F2CA7"/>
    <w:rsid w:val="008F6D89"/>
    <w:rsid w:val="0090225E"/>
    <w:rsid w:val="0090252C"/>
    <w:rsid w:val="00902A7F"/>
    <w:rsid w:val="009041AF"/>
    <w:rsid w:val="00913194"/>
    <w:rsid w:val="00915C74"/>
    <w:rsid w:val="00916356"/>
    <w:rsid w:val="00920A9C"/>
    <w:rsid w:val="00921A4F"/>
    <w:rsid w:val="009222AD"/>
    <w:rsid w:val="009244E4"/>
    <w:rsid w:val="00926121"/>
    <w:rsid w:val="0093060D"/>
    <w:rsid w:val="00935947"/>
    <w:rsid w:val="00935F94"/>
    <w:rsid w:val="00940011"/>
    <w:rsid w:val="009429F2"/>
    <w:rsid w:val="00942C5A"/>
    <w:rsid w:val="00944098"/>
    <w:rsid w:val="00946677"/>
    <w:rsid w:val="009502D2"/>
    <w:rsid w:val="00950A2D"/>
    <w:rsid w:val="0095214E"/>
    <w:rsid w:val="00952C36"/>
    <w:rsid w:val="009537C0"/>
    <w:rsid w:val="00957C54"/>
    <w:rsid w:val="009614B6"/>
    <w:rsid w:val="00962521"/>
    <w:rsid w:val="00962A34"/>
    <w:rsid w:val="00962ADA"/>
    <w:rsid w:val="00962F1F"/>
    <w:rsid w:val="0096382F"/>
    <w:rsid w:val="009643BB"/>
    <w:rsid w:val="009655AE"/>
    <w:rsid w:val="00967D2E"/>
    <w:rsid w:val="00970DAF"/>
    <w:rsid w:val="00975028"/>
    <w:rsid w:val="00977815"/>
    <w:rsid w:val="00980876"/>
    <w:rsid w:val="00980AC4"/>
    <w:rsid w:val="00981454"/>
    <w:rsid w:val="00981997"/>
    <w:rsid w:val="009828A5"/>
    <w:rsid w:val="00982C09"/>
    <w:rsid w:val="00985AF1"/>
    <w:rsid w:val="00990F1D"/>
    <w:rsid w:val="00991597"/>
    <w:rsid w:val="009929B6"/>
    <w:rsid w:val="00993605"/>
    <w:rsid w:val="00994A1B"/>
    <w:rsid w:val="009955F2"/>
    <w:rsid w:val="00996966"/>
    <w:rsid w:val="0099707A"/>
    <w:rsid w:val="0099748D"/>
    <w:rsid w:val="009A1ACE"/>
    <w:rsid w:val="009A348E"/>
    <w:rsid w:val="009A6900"/>
    <w:rsid w:val="009A746F"/>
    <w:rsid w:val="009A75BD"/>
    <w:rsid w:val="009A7A9E"/>
    <w:rsid w:val="009B109C"/>
    <w:rsid w:val="009B376F"/>
    <w:rsid w:val="009B6882"/>
    <w:rsid w:val="009B6A40"/>
    <w:rsid w:val="009C03FF"/>
    <w:rsid w:val="009C0413"/>
    <w:rsid w:val="009C1045"/>
    <w:rsid w:val="009C167E"/>
    <w:rsid w:val="009C1BD7"/>
    <w:rsid w:val="009C2BCB"/>
    <w:rsid w:val="009C2C82"/>
    <w:rsid w:val="009C3BC1"/>
    <w:rsid w:val="009C4E82"/>
    <w:rsid w:val="009C579D"/>
    <w:rsid w:val="009D452C"/>
    <w:rsid w:val="009D4BFC"/>
    <w:rsid w:val="009D5072"/>
    <w:rsid w:val="009D5F39"/>
    <w:rsid w:val="009D632D"/>
    <w:rsid w:val="009D662E"/>
    <w:rsid w:val="009D72F9"/>
    <w:rsid w:val="009E02AC"/>
    <w:rsid w:val="009E0825"/>
    <w:rsid w:val="009E2A32"/>
    <w:rsid w:val="009E3CA1"/>
    <w:rsid w:val="009E6927"/>
    <w:rsid w:val="009E7605"/>
    <w:rsid w:val="009F00E1"/>
    <w:rsid w:val="009F57AC"/>
    <w:rsid w:val="009F77B3"/>
    <w:rsid w:val="00A03893"/>
    <w:rsid w:val="00A03C4E"/>
    <w:rsid w:val="00A04474"/>
    <w:rsid w:val="00A04735"/>
    <w:rsid w:val="00A05A5A"/>
    <w:rsid w:val="00A06D50"/>
    <w:rsid w:val="00A07033"/>
    <w:rsid w:val="00A1101A"/>
    <w:rsid w:val="00A12375"/>
    <w:rsid w:val="00A12675"/>
    <w:rsid w:val="00A14185"/>
    <w:rsid w:val="00A1661D"/>
    <w:rsid w:val="00A227AC"/>
    <w:rsid w:val="00A22F80"/>
    <w:rsid w:val="00A22FAC"/>
    <w:rsid w:val="00A23CD2"/>
    <w:rsid w:val="00A26C2E"/>
    <w:rsid w:val="00A30EDB"/>
    <w:rsid w:val="00A3280C"/>
    <w:rsid w:val="00A33775"/>
    <w:rsid w:val="00A33AF8"/>
    <w:rsid w:val="00A35C1D"/>
    <w:rsid w:val="00A3737D"/>
    <w:rsid w:val="00A42CF2"/>
    <w:rsid w:val="00A44091"/>
    <w:rsid w:val="00A441CE"/>
    <w:rsid w:val="00A4590E"/>
    <w:rsid w:val="00A45CB9"/>
    <w:rsid w:val="00A45F6A"/>
    <w:rsid w:val="00A473CE"/>
    <w:rsid w:val="00A475C6"/>
    <w:rsid w:val="00A50EDB"/>
    <w:rsid w:val="00A50F30"/>
    <w:rsid w:val="00A529A1"/>
    <w:rsid w:val="00A52CA9"/>
    <w:rsid w:val="00A52D59"/>
    <w:rsid w:val="00A53401"/>
    <w:rsid w:val="00A535DF"/>
    <w:rsid w:val="00A57505"/>
    <w:rsid w:val="00A63CC2"/>
    <w:rsid w:val="00A64205"/>
    <w:rsid w:val="00A64ABE"/>
    <w:rsid w:val="00A67559"/>
    <w:rsid w:val="00A742C5"/>
    <w:rsid w:val="00A75281"/>
    <w:rsid w:val="00A759AA"/>
    <w:rsid w:val="00A75A7E"/>
    <w:rsid w:val="00A77029"/>
    <w:rsid w:val="00A77E7B"/>
    <w:rsid w:val="00A807E9"/>
    <w:rsid w:val="00A80BD3"/>
    <w:rsid w:val="00A81777"/>
    <w:rsid w:val="00A82D73"/>
    <w:rsid w:val="00A83093"/>
    <w:rsid w:val="00A830E0"/>
    <w:rsid w:val="00A8313D"/>
    <w:rsid w:val="00A84FF8"/>
    <w:rsid w:val="00A859C5"/>
    <w:rsid w:val="00A868AA"/>
    <w:rsid w:val="00A902D4"/>
    <w:rsid w:val="00A91855"/>
    <w:rsid w:val="00A94E1F"/>
    <w:rsid w:val="00A95830"/>
    <w:rsid w:val="00A95A7E"/>
    <w:rsid w:val="00A96BD8"/>
    <w:rsid w:val="00AA2006"/>
    <w:rsid w:val="00AA31F0"/>
    <w:rsid w:val="00AA4C8E"/>
    <w:rsid w:val="00AA4F0D"/>
    <w:rsid w:val="00AA6BD0"/>
    <w:rsid w:val="00AA71B1"/>
    <w:rsid w:val="00AA7D7B"/>
    <w:rsid w:val="00AB1032"/>
    <w:rsid w:val="00AB1AB9"/>
    <w:rsid w:val="00AB2EB7"/>
    <w:rsid w:val="00AB3A7C"/>
    <w:rsid w:val="00AB3DD8"/>
    <w:rsid w:val="00AB5A0D"/>
    <w:rsid w:val="00AB7461"/>
    <w:rsid w:val="00AC206D"/>
    <w:rsid w:val="00AC4659"/>
    <w:rsid w:val="00AC5F33"/>
    <w:rsid w:val="00AC6960"/>
    <w:rsid w:val="00AC7633"/>
    <w:rsid w:val="00AD0AB3"/>
    <w:rsid w:val="00AD2D71"/>
    <w:rsid w:val="00AD356B"/>
    <w:rsid w:val="00AD3CEA"/>
    <w:rsid w:val="00AD415D"/>
    <w:rsid w:val="00AD46D1"/>
    <w:rsid w:val="00AD4E68"/>
    <w:rsid w:val="00AD6085"/>
    <w:rsid w:val="00AD7B05"/>
    <w:rsid w:val="00AE02AD"/>
    <w:rsid w:val="00AE1E23"/>
    <w:rsid w:val="00AE2575"/>
    <w:rsid w:val="00AE333B"/>
    <w:rsid w:val="00AE383D"/>
    <w:rsid w:val="00AE3E95"/>
    <w:rsid w:val="00AE45E7"/>
    <w:rsid w:val="00AF0768"/>
    <w:rsid w:val="00AF33E8"/>
    <w:rsid w:val="00AF3FC2"/>
    <w:rsid w:val="00AF43D3"/>
    <w:rsid w:val="00AF49AD"/>
    <w:rsid w:val="00B00F5A"/>
    <w:rsid w:val="00B04309"/>
    <w:rsid w:val="00B04E7F"/>
    <w:rsid w:val="00B05FD8"/>
    <w:rsid w:val="00B07803"/>
    <w:rsid w:val="00B07983"/>
    <w:rsid w:val="00B1139F"/>
    <w:rsid w:val="00B115E9"/>
    <w:rsid w:val="00B1286B"/>
    <w:rsid w:val="00B12B47"/>
    <w:rsid w:val="00B12C61"/>
    <w:rsid w:val="00B12F02"/>
    <w:rsid w:val="00B136F8"/>
    <w:rsid w:val="00B13FF8"/>
    <w:rsid w:val="00B14D1D"/>
    <w:rsid w:val="00B157D4"/>
    <w:rsid w:val="00B20040"/>
    <w:rsid w:val="00B20BFB"/>
    <w:rsid w:val="00B21BAF"/>
    <w:rsid w:val="00B22CB0"/>
    <w:rsid w:val="00B2321D"/>
    <w:rsid w:val="00B24440"/>
    <w:rsid w:val="00B25DBF"/>
    <w:rsid w:val="00B27FB9"/>
    <w:rsid w:val="00B3078A"/>
    <w:rsid w:val="00B307C5"/>
    <w:rsid w:val="00B30F86"/>
    <w:rsid w:val="00B32D7F"/>
    <w:rsid w:val="00B34AC5"/>
    <w:rsid w:val="00B34C7C"/>
    <w:rsid w:val="00B364CD"/>
    <w:rsid w:val="00B4391B"/>
    <w:rsid w:val="00B44595"/>
    <w:rsid w:val="00B459C6"/>
    <w:rsid w:val="00B45D57"/>
    <w:rsid w:val="00B46DD1"/>
    <w:rsid w:val="00B505F0"/>
    <w:rsid w:val="00B5065A"/>
    <w:rsid w:val="00B50732"/>
    <w:rsid w:val="00B51E9F"/>
    <w:rsid w:val="00B54BB0"/>
    <w:rsid w:val="00B56601"/>
    <w:rsid w:val="00B57AFD"/>
    <w:rsid w:val="00B608FE"/>
    <w:rsid w:val="00B61889"/>
    <w:rsid w:val="00B61BB9"/>
    <w:rsid w:val="00B6288E"/>
    <w:rsid w:val="00B6466A"/>
    <w:rsid w:val="00B64C46"/>
    <w:rsid w:val="00B66519"/>
    <w:rsid w:val="00B719ED"/>
    <w:rsid w:val="00B74A08"/>
    <w:rsid w:val="00B7622C"/>
    <w:rsid w:val="00B77551"/>
    <w:rsid w:val="00B77C3D"/>
    <w:rsid w:val="00B77D46"/>
    <w:rsid w:val="00B8140E"/>
    <w:rsid w:val="00B81CAE"/>
    <w:rsid w:val="00B83034"/>
    <w:rsid w:val="00B83441"/>
    <w:rsid w:val="00B868D8"/>
    <w:rsid w:val="00B86A2A"/>
    <w:rsid w:val="00B8753E"/>
    <w:rsid w:val="00B92E2F"/>
    <w:rsid w:val="00BA0ED8"/>
    <w:rsid w:val="00BA1ECE"/>
    <w:rsid w:val="00BA2AA1"/>
    <w:rsid w:val="00BA356A"/>
    <w:rsid w:val="00BA6B28"/>
    <w:rsid w:val="00BA6D66"/>
    <w:rsid w:val="00BA783C"/>
    <w:rsid w:val="00BB08F6"/>
    <w:rsid w:val="00BB12BC"/>
    <w:rsid w:val="00BB552B"/>
    <w:rsid w:val="00BB6773"/>
    <w:rsid w:val="00BB700D"/>
    <w:rsid w:val="00BB7065"/>
    <w:rsid w:val="00BB72CD"/>
    <w:rsid w:val="00BB7352"/>
    <w:rsid w:val="00BC1AD8"/>
    <w:rsid w:val="00BC2117"/>
    <w:rsid w:val="00BC2400"/>
    <w:rsid w:val="00BC4A63"/>
    <w:rsid w:val="00BC53F0"/>
    <w:rsid w:val="00BC68FE"/>
    <w:rsid w:val="00BC703E"/>
    <w:rsid w:val="00BC70E6"/>
    <w:rsid w:val="00BD0646"/>
    <w:rsid w:val="00BD2A7D"/>
    <w:rsid w:val="00BD3B07"/>
    <w:rsid w:val="00BD5545"/>
    <w:rsid w:val="00BD5AA5"/>
    <w:rsid w:val="00BD5E16"/>
    <w:rsid w:val="00BD6633"/>
    <w:rsid w:val="00BD7A0C"/>
    <w:rsid w:val="00BD7BF0"/>
    <w:rsid w:val="00BE057B"/>
    <w:rsid w:val="00BE08F0"/>
    <w:rsid w:val="00BE2E2F"/>
    <w:rsid w:val="00BE328B"/>
    <w:rsid w:val="00BE411D"/>
    <w:rsid w:val="00BE52A9"/>
    <w:rsid w:val="00BE6707"/>
    <w:rsid w:val="00BE6DA8"/>
    <w:rsid w:val="00BF0442"/>
    <w:rsid w:val="00BF34BC"/>
    <w:rsid w:val="00BF3B96"/>
    <w:rsid w:val="00BF4173"/>
    <w:rsid w:val="00BF504A"/>
    <w:rsid w:val="00BF6529"/>
    <w:rsid w:val="00BF65C9"/>
    <w:rsid w:val="00BF677C"/>
    <w:rsid w:val="00C0002F"/>
    <w:rsid w:val="00C0142A"/>
    <w:rsid w:val="00C021C0"/>
    <w:rsid w:val="00C02441"/>
    <w:rsid w:val="00C04D90"/>
    <w:rsid w:val="00C050B9"/>
    <w:rsid w:val="00C05454"/>
    <w:rsid w:val="00C07812"/>
    <w:rsid w:val="00C12B92"/>
    <w:rsid w:val="00C12C58"/>
    <w:rsid w:val="00C14884"/>
    <w:rsid w:val="00C212DB"/>
    <w:rsid w:val="00C2189C"/>
    <w:rsid w:val="00C21EAC"/>
    <w:rsid w:val="00C22635"/>
    <w:rsid w:val="00C2696D"/>
    <w:rsid w:val="00C27B8A"/>
    <w:rsid w:val="00C27B94"/>
    <w:rsid w:val="00C31EF9"/>
    <w:rsid w:val="00C3376B"/>
    <w:rsid w:val="00C40570"/>
    <w:rsid w:val="00C40F01"/>
    <w:rsid w:val="00C41008"/>
    <w:rsid w:val="00C4216E"/>
    <w:rsid w:val="00C452B3"/>
    <w:rsid w:val="00C45D91"/>
    <w:rsid w:val="00C473EB"/>
    <w:rsid w:val="00C476EB"/>
    <w:rsid w:val="00C51A2F"/>
    <w:rsid w:val="00C5391B"/>
    <w:rsid w:val="00C568FD"/>
    <w:rsid w:val="00C63321"/>
    <w:rsid w:val="00C639EE"/>
    <w:rsid w:val="00C67039"/>
    <w:rsid w:val="00C71FC8"/>
    <w:rsid w:val="00C73AF3"/>
    <w:rsid w:val="00C74907"/>
    <w:rsid w:val="00C758A8"/>
    <w:rsid w:val="00C773BE"/>
    <w:rsid w:val="00C80662"/>
    <w:rsid w:val="00C8102B"/>
    <w:rsid w:val="00C818D0"/>
    <w:rsid w:val="00C81D07"/>
    <w:rsid w:val="00C820CB"/>
    <w:rsid w:val="00C83FF4"/>
    <w:rsid w:val="00C84D0E"/>
    <w:rsid w:val="00C86999"/>
    <w:rsid w:val="00C86D15"/>
    <w:rsid w:val="00C874B2"/>
    <w:rsid w:val="00C927EB"/>
    <w:rsid w:val="00C929DB"/>
    <w:rsid w:val="00C92C7A"/>
    <w:rsid w:val="00C930BC"/>
    <w:rsid w:val="00C94020"/>
    <w:rsid w:val="00C94A9D"/>
    <w:rsid w:val="00C96F23"/>
    <w:rsid w:val="00C97A20"/>
    <w:rsid w:val="00CA2A2D"/>
    <w:rsid w:val="00CA4BDF"/>
    <w:rsid w:val="00CA617E"/>
    <w:rsid w:val="00CB0E0E"/>
    <w:rsid w:val="00CB1E5F"/>
    <w:rsid w:val="00CB20EF"/>
    <w:rsid w:val="00CB2436"/>
    <w:rsid w:val="00CB27C2"/>
    <w:rsid w:val="00CB44A3"/>
    <w:rsid w:val="00CB46B9"/>
    <w:rsid w:val="00CB61BC"/>
    <w:rsid w:val="00CC3D0B"/>
    <w:rsid w:val="00CC4334"/>
    <w:rsid w:val="00CC58B3"/>
    <w:rsid w:val="00CC649A"/>
    <w:rsid w:val="00CC7AF2"/>
    <w:rsid w:val="00CD1A1A"/>
    <w:rsid w:val="00CD20A1"/>
    <w:rsid w:val="00CD44C6"/>
    <w:rsid w:val="00CD67E1"/>
    <w:rsid w:val="00CD74A1"/>
    <w:rsid w:val="00CD7DA2"/>
    <w:rsid w:val="00CE3285"/>
    <w:rsid w:val="00CE45C3"/>
    <w:rsid w:val="00CE5CD7"/>
    <w:rsid w:val="00CE664B"/>
    <w:rsid w:val="00CE6BC4"/>
    <w:rsid w:val="00CE792E"/>
    <w:rsid w:val="00CE7F8B"/>
    <w:rsid w:val="00CF0A34"/>
    <w:rsid w:val="00CF0BA7"/>
    <w:rsid w:val="00CF5E40"/>
    <w:rsid w:val="00CF6B9F"/>
    <w:rsid w:val="00CF7D50"/>
    <w:rsid w:val="00D00C42"/>
    <w:rsid w:val="00D01F76"/>
    <w:rsid w:val="00D056A9"/>
    <w:rsid w:val="00D05CB6"/>
    <w:rsid w:val="00D06072"/>
    <w:rsid w:val="00D10527"/>
    <w:rsid w:val="00D10803"/>
    <w:rsid w:val="00D10D36"/>
    <w:rsid w:val="00D12B89"/>
    <w:rsid w:val="00D12F32"/>
    <w:rsid w:val="00D15A30"/>
    <w:rsid w:val="00D16637"/>
    <w:rsid w:val="00D20796"/>
    <w:rsid w:val="00D212D4"/>
    <w:rsid w:val="00D23213"/>
    <w:rsid w:val="00D24C42"/>
    <w:rsid w:val="00D25E02"/>
    <w:rsid w:val="00D270F8"/>
    <w:rsid w:val="00D27259"/>
    <w:rsid w:val="00D31562"/>
    <w:rsid w:val="00D31A85"/>
    <w:rsid w:val="00D325D8"/>
    <w:rsid w:val="00D33170"/>
    <w:rsid w:val="00D353FB"/>
    <w:rsid w:val="00D35E89"/>
    <w:rsid w:val="00D40248"/>
    <w:rsid w:val="00D41823"/>
    <w:rsid w:val="00D41875"/>
    <w:rsid w:val="00D41A5D"/>
    <w:rsid w:val="00D43136"/>
    <w:rsid w:val="00D435AA"/>
    <w:rsid w:val="00D43894"/>
    <w:rsid w:val="00D47B6E"/>
    <w:rsid w:val="00D50ACE"/>
    <w:rsid w:val="00D50F1E"/>
    <w:rsid w:val="00D51605"/>
    <w:rsid w:val="00D51953"/>
    <w:rsid w:val="00D52818"/>
    <w:rsid w:val="00D53279"/>
    <w:rsid w:val="00D55809"/>
    <w:rsid w:val="00D55EE5"/>
    <w:rsid w:val="00D56F10"/>
    <w:rsid w:val="00D60E53"/>
    <w:rsid w:val="00D61A80"/>
    <w:rsid w:val="00D61C6D"/>
    <w:rsid w:val="00D62C73"/>
    <w:rsid w:val="00D63DFF"/>
    <w:rsid w:val="00D64564"/>
    <w:rsid w:val="00D656B8"/>
    <w:rsid w:val="00D65865"/>
    <w:rsid w:val="00D660E5"/>
    <w:rsid w:val="00D67909"/>
    <w:rsid w:val="00D71743"/>
    <w:rsid w:val="00D726D8"/>
    <w:rsid w:val="00D72EAA"/>
    <w:rsid w:val="00D73F03"/>
    <w:rsid w:val="00D744BA"/>
    <w:rsid w:val="00D74AEA"/>
    <w:rsid w:val="00D77566"/>
    <w:rsid w:val="00D779C9"/>
    <w:rsid w:val="00D77D1B"/>
    <w:rsid w:val="00D8156A"/>
    <w:rsid w:val="00D8308C"/>
    <w:rsid w:val="00D837CC"/>
    <w:rsid w:val="00D837D3"/>
    <w:rsid w:val="00D84875"/>
    <w:rsid w:val="00D849E3"/>
    <w:rsid w:val="00D84B55"/>
    <w:rsid w:val="00D8658C"/>
    <w:rsid w:val="00D8665A"/>
    <w:rsid w:val="00D87FA7"/>
    <w:rsid w:val="00D93A85"/>
    <w:rsid w:val="00D93C7D"/>
    <w:rsid w:val="00D94E39"/>
    <w:rsid w:val="00D952F3"/>
    <w:rsid w:val="00D95457"/>
    <w:rsid w:val="00D9629B"/>
    <w:rsid w:val="00DA1B32"/>
    <w:rsid w:val="00DA337B"/>
    <w:rsid w:val="00DA3E2E"/>
    <w:rsid w:val="00DA418C"/>
    <w:rsid w:val="00DA51F7"/>
    <w:rsid w:val="00DA584C"/>
    <w:rsid w:val="00DA6577"/>
    <w:rsid w:val="00DA7862"/>
    <w:rsid w:val="00DB055A"/>
    <w:rsid w:val="00DB13DA"/>
    <w:rsid w:val="00DB2440"/>
    <w:rsid w:val="00DB249C"/>
    <w:rsid w:val="00DB4FD5"/>
    <w:rsid w:val="00DB61FD"/>
    <w:rsid w:val="00DB69A3"/>
    <w:rsid w:val="00DB7170"/>
    <w:rsid w:val="00DC0770"/>
    <w:rsid w:val="00DC2772"/>
    <w:rsid w:val="00DC27D1"/>
    <w:rsid w:val="00DC38FA"/>
    <w:rsid w:val="00DC4ECA"/>
    <w:rsid w:val="00DD45ED"/>
    <w:rsid w:val="00DD543B"/>
    <w:rsid w:val="00DD6826"/>
    <w:rsid w:val="00DE2B1C"/>
    <w:rsid w:val="00DE3B2F"/>
    <w:rsid w:val="00DE431E"/>
    <w:rsid w:val="00DE4515"/>
    <w:rsid w:val="00DE6079"/>
    <w:rsid w:val="00DE6CD2"/>
    <w:rsid w:val="00DE7774"/>
    <w:rsid w:val="00DE7862"/>
    <w:rsid w:val="00DF1298"/>
    <w:rsid w:val="00DF21E4"/>
    <w:rsid w:val="00DF4678"/>
    <w:rsid w:val="00DF56CB"/>
    <w:rsid w:val="00DF5D0A"/>
    <w:rsid w:val="00DF5F39"/>
    <w:rsid w:val="00DF65E9"/>
    <w:rsid w:val="00DF7014"/>
    <w:rsid w:val="00DF7159"/>
    <w:rsid w:val="00E031A0"/>
    <w:rsid w:val="00E033C0"/>
    <w:rsid w:val="00E0477C"/>
    <w:rsid w:val="00E05695"/>
    <w:rsid w:val="00E067C9"/>
    <w:rsid w:val="00E06C02"/>
    <w:rsid w:val="00E103F7"/>
    <w:rsid w:val="00E1159E"/>
    <w:rsid w:val="00E11973"/>
    <w:rsid w:val="00E12A9B"/>
    <w:rsid w:val="00E12C42"/>
    <w:rsid w:val="00E13612"/>
    <w:rsid w:val="00E148A4"/>
    <w:rsid w:val="00E15B57"/>
    <w:rsid w:val="00E16816"/>
    <w:rsid w:val="00E176F8"/>
    <w:rsid w:val="00E204E5"/>
    <w:rsid w:val="00E22496"/>
    <w:rsid w:val="00E233C9"/>
    <w:rsid w:val="00E23D70"/>
    <w:rsid w:val="00E247C5"/>
    <w:rsid w:val="00E24A75"/>
    <w:rsid w:val="00E24B46"/>
    <w:rsid w:val="00E24D57"/>
    <w:rsid w:val="00E25503"/>
    <w:rsid w:val="00E25617"/>
    <w:rsid w:val="00E262B6"/>
    <w:rsid w:val="00E3122D"/>
    <w:rsid w:val="00E32427"/>
    <w:rsid w:val="00E340F2"/>
    <w:rsid w:val="00E35171"/>
    <w:rsid w:val="00E359F4"/>
    <w:rsid w:val="00E37981"/>
    <w:rsid w:val="00E401FC"/>
    <w:rsid w:val="00E40AD9"/>
    <w:rsid w:val="00E41B5D"/>
    <w:rsid w:val="00E42C11"/>
    <w:rsid w:val="00E44D29"/>
    <w:rsid w:val="00E454C9"/>
    <w:rsid w:val="00E46C0B"/>
    <w:rsid w:val="00E471F2"/>
    <w:rsid w:val="00E51D14"/>
    <w:rsid w:val="00E51F8D"/>
    <w:rsid w:val="00E52D27"/>
    <w:rsid w:val="00E53190"/>
    <w:rsid w:val="00E53773"/>
    <w:rsid w:val="00E54423"/>
    <w:rsid w:val="00E546CC"/>
    <w:rsid w:val="00E55EF0"/>
    <w:rsid w:val="00E56FED"/>
    <w:rsid w:val="00E614CA"/>
    <w:rsid w:val="00E61C27"/>
    <w:rsid w:val="00E63051"/>
    <w:rsid w:val="00E63148"/>
    <w:rsid w:val="00E67A5C"/>
    <w:rsid w:val="00E708D9"/>
    <w:rsid w:val="00E75D91"/>
    <w:rsid w:val="00E8085E"/>
    <w:rsid w:val="00E82BCF"/>
    <w:rsid w:val="00E86C36"/>
    <w:rsid w:val="00E8747B"/>
    <w:rsid w:val="00E87D42"/>
    <w:rsid w:val="00E90608"/>
    <w:rsid w:val="00E92265"/>
    <w:rsid w:val="00E92540"/>
    <w:rsid w:val="00E92CA3"/>
    <w:rsid w:val="00E92EEA"/>
    <w:rsid w:val="00E93867"/>
    <w:rsid w:val="00E97249"/>
    <w:rsid w:val="00EA18A0"/>
    <w:rsid w:val="00EA2B57"/>
    <w:rsid w:val="00EA3324"/>
    <w:rsid w:val="00EA362C"/>
    <w:rsid w:val="00EA3BF0"/>
    <w:rsid w:val="00EA525D"/>
    <w:rsid w:val="00EA5352"/>
    <w:rsid w:val="00EB0775"/>
    <w:rsid w:val="00EB2150"/>
    <w:rsid w:val="00EB29ED"/>
    <w:rsid w:val="00EB678D"/>
    <w:rsid w:val="00EB684A"/>
    <w:rsid w:val="00EC0F7B"/>
    <w:rsid w:val="00EC1E21"/>
    <w:rsid w:val="00EC5E6E"/>
    <w:rsid w:val="00ED0579"/>
    <w:rsid w:val="00ED0E0A"/>
    <w:rsid w:val="00ED157A"/>
    <w:rsid w:val="00ED20D2"/>
    <w:rsid w:val="00ED4E56"/>
    <w:rsid w:val="00ED6939"/>
    <w:rsid w:val="00EE169C"/>
    <w:rsid w:val="00EE208B"/>
    <w:rsid w:val="00EE2F16"/>
    <w:rsid w:val="00EE3A76"/>
    <w:rsid w:val="00EE4042"/>
    <w:rsid w:val="00EE4E5F"/>
    <w:rsid w:val="00EE5FED"/>
    <w:rsid w:val="00EE6C61"/>
    <w:rsid w:val="00EF22F4"/>
    <w:rsid w:val="00EF382E"/>
    <w:rsid w:val="00EF3D05"/>
    <w:rsid w:val="00EF4DF1"/>
    <w:rsid w:val="00EF686E"/>
    <w:rsid w:val="00F03605"/>
    <w:rsid w:val="00F06A7E"/>
    <w:rsid w:val="00F10C0C"/>
    <w:rsid w:val="00F12249"/>
    <w:rsid w:val="00F15746"/>
    <w:rsid w:val="00F212E2"/>
    <w:rsid w:val="00F22624"/>
    <w:rsid w:val="00F23164"/>
    <w:rsid w:val="00F23B6D"/>
    <w:rsid w:val="00F25107"/>
    <w:rsid w:val="00F2547D"/>
    <w:rsid w:val="00F27099"/>
    <w:rsid w:val="00F33698"/>
    <w:rsid w:val="00F34DB9"/>
    <w:rsid w:val="00F35885"/>
    <w:rsid w:val="00F376BB"/>
    <w:rsid w:val="00F40786"/>
    <w:rsid w:val="00F41385"/>
    <w:rsid w:val="00F41AF3"/>
    <w:rsid w:val="00F41FDA"/>
    <w:rsid w:val="00F44669"/>
    <w:rsid w:val="00F446E5"/>
    <w:rsid w:val="00F44BB8"/>
    <w:rsid w:val="00F460F8"/>
    <w:rsid w:val="00F4658F"/>
    <w:rsid w:val="00F46CB3"/>
    <w:rsid w:val="00F528E7"/>
    <w:rsid w:val="00F54BD4"/>
    <w:rsid w:val="00F55114"/>
    <w:rsid w:val="00F564D9"/>
    <w:rsid w:val="00F5759E"/>
    <w:rsid w:val="00F57EB5"/>
    <w:rsid w:val="00F601E6"/>
    <w:rsid w:val="00F60F61"/>
    <w:rsid w:val="00F61853"/>
    <w:rsid w:val="00F619E6"/>
    <w:rsid w:val="00F6291B"/>
    <w:rsid w:val="00F64CFF"/>
    <w:rsid w:val="00F65030"/>
    <w:rsid w:val="00F654EE"/>
    <w:rsid w:val="00F65F1E"/>
    <w:rsid w:val="00F67372"/>
    <w:rsid w:val="00F7108E"/>
    <w:rsid w:val="00F71336"/>
    <w:rsid w:val="00F71831"/>
    <w:rsid w:val="00F71E6C"/>
    <w:rsid w:val="00F7376C"/>
    <w:rsid w:val="00F74C21"/>
    <w:rsid w:val="00F75401"/>
    <w:rsid w:val="00F75806"/>
    <w:rsid w:val="00F80621"/>
    <w:rsid w:val="00F80E5F"/>
    <w:rsid w:val="00F811B3"/>
    <w:rsid w:val="00F81851"/>
    <w:rsid w:val="00F821D6"/>
    <w:rsid w:val="00F84A14"/>
    <w:rsid w:val="00F86BC6"/>
    <w:rsid w:val="00F870E0"/>
    <w:rsid w:val="00F953A8"/>
    <w:rsid w:val="00F96011"/>
    <w:rsid w:val="00FA023D"/>
    <w:rsid w:val="00FA0319"/>
    <w:rsid w:val="00FA142F"/>
    <w:rsid w:val="00FA1E29"/>
    <w:rsid w:val="00FA57A0"/>
    <w:rsid w:val="00FA58A2"/>
    <w:rsid w:val="00FA5E53"/>
    <w:rsid w:val="00FA5F8B"/>
    <w:rsid w:val="00FA71A5"/>
    <w:rsid w:val="00FA7EC8"/>
    <w:rsid w:val="00FB21EE"/>
    <w:rsid w:val="00FB7CE6"/>
    <w:rsid w:val="00FC38C2"/>
    <w:rsid w:val="00FC399F"/>
    <w:rsid w:val="00FC5F31"/>
    <w:rsid w:val="00FC6245"/>
    <w:rsid w:val="00FC62CC"/>
    <w:rsid w:val="00FC7EF7"/>
    <w:rsid w:val="00FD0A27"/>
    <w:rsid w:val="00FD1CF1"/>
    <w:rsid w:val="00FD1EF3"/>
    <w:rsid w:val="00FD3666"/>
    <w:rsid w:val="00FD6EB4"/>
    <w:rsid w:val="00FE017C"/>
    <w:rsid w:val="00FE3372"/>
    <w:rsid w:val="00FE45A6"/>
    <w:rsid w:val="00FE46CD"/>
    <w:rsid w:val="00FE4A7C"/>
    <w:rsid w:val="00FE50E7"/>
    <w:rsid w:val="00FE6C1E"/>
    <w:rsid w:val="00FF33B9"/>
    <w:rsid w:val="00FF7681"/>
    <w:rsid w:val="00FF78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67B9AFE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Batang" w:hAnsi="Arial" w:cs="Arial"/>
        <w:sz w:val="22"/>
        <w:szCs w:val="22"/>
        <w:lang w:val="en" w:eastAsia="en-US" w:bidi="ar-SA"/>
      </w:rPr>
    </w:rPrDefault>
    <w:pPrDefault>
      <w:pPr>
        <w:spacing w:line="276" w:lineRule="auto"/>
        <w:contextualSpacing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8B4320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8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9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b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c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d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e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CommentText">
    <w:name w:val="annotation text"/>
    <w:basedOn w:val="Normal"/>
    <w:link w:val="CommentTextChar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Pr>
      <w:sz w:val="20"/>
      <w:szCs w:val="20"/>
    </w:rPr>
  </w:style>
  <w:style w:type="character" w:styleId="CommentReference">
    <w:name w:val="annotation reference"/>
    <w:basedOn w:val="DefaultParagraphFont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16ED3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6ED3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23B4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23B43"/>
    <w:rPr>
      <w:b/>
      <w:bCs/>
      <w:sz w:val="20"/>
      <w:szCs w:val="20"/>
    </w:rPr>
  </w:style>
  <w:style w:type="paragraph" w:styleId="ListParagraph">
    <w:name w:val="List Paragraph"/>
    <w:basedOn w:val="Normal"/>
    <w:link w:val="ListParagraphChar"/>
    <w:uiPriority w:val="34"/>
    <w:qFormat/>
    <w:rsid w:val="00780246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BD5545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5545"/>
  </w:style>
  <w:style w:type="paragraph" w:styleId="Footer">
    <w:name w:val="footer"/>
    <w:basedOn w:val="Normal"/>
    <w:link w:val="FooterChar"/>
    <w:uiPriority w:val="99"/>
    <w:unhideWhenUsed/>
    <w:rsid w:val="00BD5545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5545"/>
  </w:style>
  <w:style w:type="paragraph" w:styleId="NormalWeb">
    <w:name w:val="Normal (Web)"/>
    <w:basedOn w:val="Normal"/>
    <w:uiPriority w:val="99"/>
    <w:unhideWhenUsed/>
    <w:rsid w:val="00957C54"/>
    <w:pPr>
      <w:spacing w:before="100" w:beforeAutospacing="1" w:after="100" w:afterAutospacing="1" w:line="240" w:lineRule="auto"/>
      <w:contextualSpacing w:val="0"/>
    </w:pPr>
    <w:rPr>
      <w:rFonts w:ascii="Times New Roman" w:eastAsiaTheme="minorEastAsia" w:hAnsi="Times New Roman" w:cs="Times New Roman"/>
      <w:sz w:val="24"/>
      <w:szCs w:val="24"/>
      <w:lang w:val="en-US"/>
    </w:rPr>
  </w:style>
  <w:style w:type="table" w:styleId="TableGrid">
    <w:name w:val="Table Grid"/>
    <w:basedOn w:val="TableNormal"/>
    <w:uiPriority w:val="59"/>
    <w:rsid w:val="00E86C36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35E89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35E89"/>
    <w:rPr>
      <w:color w:val="808080"/>
      <w:shd w:val="clear" w:color="auto" w:fill="E6E6E6"/>
    </w:rPr>
  </w:style>
  <w:style w:type="paragraph" w:styleId="Revision">
    <w:name w:val="Revision"/>
    <w:hidden/>
    <w:uiPriority w:val="99"/>
    <w:semiHidden/>
    <w:rsid w:val="002166DA"/>
    <w:pPr>
      <w:spacing w:line="240" w:lineRule="auto"/>
      <w:contextualSpacing w:val="0"/>
    </w:pPr>
  </w:style>
  <w:style w:type="paragraph" w:customStyle="1" w:styleId="m-3911521167563594212msolistparagraph">
    <w:name w:val="m_-3911521167563594212msolistparagraph"/>
    <w:basedOn w:val="Normal"/>
    <w:rsid w:val="003B74AD"/>
    <w:pPr>
      <w:spacing w:before="100" w:beforeAutospacing="1" w:after="100" w:afterAutospacing="1" w:line="240" w:lineRule="auto"/>
      <w:contextualSpacing w:val="0"/>
    </w:pPr>
    <w:rPr>
      <w:rFonts w:ascii="Times New Roman" w:eastAsia="Times New Roman" w:hAnsi="Times New Roman" w:cs="Times New Roman"/>
      <w:sz w:val="24"/>
      <w:szCs w:val="24"/>
      <w:lang w:val="en-AU" w:eastAsia="en-AU"/>
    </w:rPr>
  </w:style>
  <w:style w:type="table" w:styleId="TableGridLight">
    <w:name w:val="Grid Table Light"/>
    <w:basedOn w:val="TableNormal"/>
    <w:uiPriority w:val="40"/>
    <w:rsid w:val="003A1E68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3A1E68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243FD2"/>
    <w:rPr>
      <w:color w:val="808080"/>
      <w:shd w:val="clear" w:color="auto" w:fill="E6E6E6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D952F3"/>
    <w:rPr>
      <w:color w:val="808080"/>
      <w:shd w:val="clear" w:color="auto" w:fill="E6E6E6"/>
    </w:rPr>
  </w:style>
  <w:style w:type="paragraph" w:customStyle="1" w:styleId="Sectionheader">
    <w:name w:val="Section header"/>
    <w:basedOn w:val="Normal"/>
    <w:link w:val="SectionheaderChar"/>
    <w:qFormat/>
    <w:rsid w:val="00042CE4"/>
    <w:pPr>
      <w:spacing w:after="120"/>
      <w:contextualSpacing w:val="0"/>
      <w:outlineLvl w:val="0"/>
    </w:pPr>
    <w:rPr>
      <w:rFonts w:ascii="Helvetica Neue" w:eastAsia="Helvetica Neue" w:hAnsi="Helvetica Neue" w:cs="Helvetica Neue"/>
      <w:b/>
      <w:color w:val="FF9900"/>
    </w:rPr>
  </w:style>
  <w:style w:type="character" w:customStyle="1" w:styleId="SectionheaderChar">
    <w:name w:val="Section header Char"/>
    <w:basedOn w:val="DefaultParagraphFont"/>
    <w:link w:val="Sectionheader"/>
    <w:rsid w:val="00042CE4"/>
    <w:rPr>
      <w:rFonts w:ascii="Helvetica Neue" w:eastAsia="Helvetica Neue" w:hAnsi="Helvetica Neue" w:cs="Helvetica Neue"/>
      <w:b/>
      <w:color w:val="FF9900"/>
    </w:rPr>
  </w:style>
  <w:style w:type="character" w:styleId="FollowedHyperlink">
    <w:name w:val="FollowedHyperlink"/>
    <w:basedOn w:val="DefaultParagraphFont"/>
    <w:uiPriority w:val="99"/>
    <w:semiHidden/>
    <w:unhideWhenUsed/>
    <w:rsid w:val="00CB44A3"/>
    <w:rPr>
      <w:color w:val="800080" w:themeColor="followedHyperlink"/>
      <w:u w:val="single"/>
    </w:rPr>
  </w:style>
  <w:style w:type="character" w:customStyle="1" w:styleId="ListParagraphChar">
    <w:name w:val="List Paragraph Char"/>
    <w:link w:val="ListParagraph"/>
    <w:uiPriority w:val="34"/>
    <w:locked/>
    <w:rsid w:val="00902A7F"/>
  </w:style>
  <w:style w:type="table" w:styleId="MediumList1-Accent6">
    <w:name w:val="Medium List 1 Accent 6"/>
    <w:basedOn w:val="TableNormal"/>
    <w:uiPriority w:val="65"/>
    <w:rsid w:val="00DC27D1"/>
    <w:pPr>
      <w:spacing w:line="240" w:lineRule="auto"/>
      <w:contextualSpacing w:val="0"/>
    </w:pPr>
    <w:rPr>
      <w:rFonts w:ascii="Times New Roman" w:eastAsia="Times New Roman" w:hAnsi="Times New Roman" w:cs="Times New Roman"/>
      <w:color w:val="000000"/>
      <w:sz w:val="20"/>
      <w:szCs w:val="20"/>
      <w:lang w:val="en-US"/>
    </w:rPr>
    <w:tblPr>
      <w:tblStyleRowBandSize w:val="1"/>
      <w:tblStyleColBandSize w:val="1"/>
      <w:tblBorders>
        <w:top w:val="single" w:sz="8" w:space="0" w:color="F79646"/>
        <w:bottom w:val="single" w:sz="8" w:space="0" w:color="F79646"/>
      </w:tblBorders>
    </w:tblPr>
    <w:tblStylePr w:type="firstRow">
      <w:rPr>
        <w:rFonts w:ascii="Gabriola" w:eastAsia="Times New Roman" w:hAnsi="Gabriola" w:cs="Times New Roman"/>
        <w:shd w:val="clear" w:color="auto" w:fill="auto"/>
      </w:rPr>
      <w:tblPr/>
      <w:tcPr>
        <w:tcBorders>
          <w:top w:val="nil"/>
          <w:bottom w:val="single" w:sz="8" w:space="0" w:color="F79646"/>
        </w:tcBorders>
      </w:tcPr>
    </w:tblStylePr>
    <w:tblStylePr w:type="lastRow">
      <w:rPr>
        <w:rFonts w:cs="Times New Roman"/>
        <w:b/>
        <w:bCs/>
        <w:color w:val="1F497D"/>
        <w:shd w:val="clear" w:color="auto" w:fill="auto"/>
      </w:rPr>
      <w:tblPr/>
      <w:tcPr>
        <w:tcBorders>
          <w:top w:val="single" w:sz="8" w:space="0" w:color="F79646"/>
          <w:bottom w:val="single" w:sz="8" w:space="0" w:color="F79646"/>
        </w:tcBorders>
      </w:tcPr>
    </w:tblStylePr>
    <w:tblStylePr w:type="firstCol">
      <w:rPr>
        <w:rFonts w:cs="Times New Roman"/>
        <w:b/>
        <w:bCs/>
        <w:shd w:val="clear" w:color="auto" w:fill="auto"/>
      </w:rPr>
    </w:tblStylePr>
    <w:tblStylePr w:type="lastCol">
      <w:rPr>
        <w:rFonts w:cs="Times New Roman"/>
        <w:b/>
        <w:bCs/>
        <w:shd w:val="clear" w:color="auto" w:fill="auto"/>
      </w:rPr>
      <w:tblPr/>
      <w:tcPr>
        <w:tcBorders>
          <w:top w:val="single" w:sz="8" w:space="0" w:color="F79646"/>
          <w:bottom w:val="single" w:sz="8" w:space="0" w:color="F79646"/>
        </w:tcBorders>
      </w:tcPr>
    </w:tblStylePr>
    <w:tblStylePr w:type="band1Vert">
      <w:rPr>
        <w:rFonts w:cs="Times New Roman"/>
        <w:shd w:val="clear" w:color="auto" w:fill="auto"/>
      </w:rPr>
      <w:tblPr/>
      <w:tcPr>
        <w:shd w:val="clear" w:color="auto" w:fill="FDE4D0"/>
      </w:tcPr>
    </w:tblStylePr>
    <w:tblStylePr w:type="band1Horz">
      <w:rPr>
        <w:rFonts w:cs="Times New Roman"/>
        <w:shd w:val="clear" w:color="auto" w:fill="auto"/>
      </w:rPr>
      <w:tblPr/>
      <w:tcPr>
        <w:shd w:val="clear" w:color="auto" w:fill="FDE4D0"/>
      </w:tcPr>
    </w:tblStylePr>
  </w:style>
  <w:style w:type="paragraph" w:customStyle="1" w:styleId="Screening">
    <w:name w:val="Screening"/>
    <w:link w:val="ScreeningChar"/>
    <w:qFormat/>
    <w:rsid w:val="00DC27D1"/>
    <w:pPr>
      <w:numPr>
        <w:numId w:val="1"/>
      </w:numPr>
      <w:spacing w:after="120" w:line="240" w:lineRule="auto"/>
      <w:contextualSpacing w:val="0"/>
    </w:pPr>
    <w:rPr>
      <w:rFonts w:ascii="Arial Narrow" w:eastAsia="Times New Roman" w:hAnsi="Arial Narrow" w:cs="Arial Narrow"/>
      <w:color w:val="404040" w:themeColor="text1" w:themeTint="BF"/>
      <w:sz w:val="20"/>
      <w:lang w:val="en-AU"/>
    </w:rPr>
  </w:style>
  <w:style w:type="character" w:customStyle="1" w:styleId="ScreeningChar">
    <w:name w:val="Screening Char"/>
    <w:basedOn w:val="DefaultParagraphFont"/>
    <w:link w:val="Screening"/>
    <w:rsid w:val="00DC27D1"/>
    <w:rPr>
      <w:rFonts w:ascii="Arial Narrow" w:eastAsia="Times New Roman" w:hAnsi="Arial Narrow" w:cs="Arial Narrow"/>
      <w:color w:val="404040" w:themeColor="text1" w:themeTint="BF"/>
      <w:sz w:val="20"/>
      <w:lang w:val="en-AU"/>
    </w:rPr>
  </w:style>
  <w:style w:type="paragraph" w:customStyle="1" w:styleId="Questions">
    <w:name w:val="Questions"/>
    <w:basedOn w:val="Normal"/>
    <w:link w:val="QuestionsChar"/>
    <w:qFormat/>
    <w:rsid w:val="00345131"/>
    <w:pPr>
      <w:numPr>
        <w:numId w:val="2"/>
      </w:numPr>
      <w:contextualSpacing w:val="0"/>
    </w:pPr>
    <w:rPr>
      <w:rFonts w:ascii="Arial Narrow" w:eastAsia="Times New Roman" w:hAnsi="Arial Narrow" w:cs="Times New Roman"/>
      <w:color w:val="404040" w:themeColor="text1" w:themeTint="BF"/>
      <w:sz w:val="20"/>
      <w:szCs w:val="20"/>
      <w:lang w:val="en-AU"/>
    </w:rPr>
  </w:style>
  <w:style w:type="character" w:customStyle="1" w:styleId="QuestionsChar">
    <w:name w:val="Questions Char"/>
    <w:basedOn w:val="DefaultParagraphFont"/>
    <w:link w:val="Questions"/>
    <w:rsid w:val="00345131"/>
    <w:rPr>
      <w:rFonts w:ascii="Arial Narrow" w:eastAsia="Times New Roman" w:hAnsi="Arial Narrow" w:cs="Times New Roman"/>
      <w:color w:val="404040" w:themeColor="text1" w:themeTint="BF"/>
      <w:sz w:val="20"/>
      <w:szCs w:val="20"/>
      <w:lang w:val="en-AU"/>
    </w:rPr>
  </w:style>
  <w:style w:type="table" w:styleId="GridTable6Colorful-Accent3">
    <w:name w:val="Grid Table 6 Colorful Accent 3"/>
    <w:basedOn w:val="TableNormal"/>
    <w:uiPriority w:val="51"/>
    <w:rsid w:val="00331AF4"/>
    <w:pPr>
      <w:spacing w:line="240" w:lineRule="auto"/>
      <w:contextualSpacing w:val="0"/>
    </w:pPr>
    <w:rPr>
      <w:rFonts w:ascii="Times New Roman" w:eastAsia="Times New Roman" w:hAnsi="Times New Roman" w:cs="Times New Roman"/>
      <w:color w:val="76923C" w:themeColor="accent3" w:themeShade="BF"/>
      <w:sz w:val="20"/>
      <w:szCs w:val="20"/>
      <w:lang w:val="en-US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B13FF8"/>
    <w:rPr>
      <w:color w:val="605E5C"/>
      <w:shd w:val="clear" w:color="auto" w:fill="E1DFDD"/>
    </w:rPr>
  </w:style>
  <w:style w:type="character" w:customStyle="1" w:styleId="InterviewerNote">
    <w:name w:val="Interviewer Note"/>
    <w:basedOn w:val="DefaultParagraphFont"/>
    <w:rsid w:val="00D61A80"/>
    <w:rPr>
      <w:rFonts w:ascii="Calibri" w:hAnsi="Calibri" w:cs="Calibri" w:hint="default"/>
      <w:b/>
      <w:bCs/>
      <w:smallCaps/>
      <w:color w:val="auto"/>
      <w:vertAlign w:val="baseline"/>
      <w:lang w:eastAsia="x-none"/>
    </w:rPr>
  </w:style>
  <w:style w:type="table" w:customStyle="1" w:styleId="ListTable6Colorful-Accent31">
    <w:name w:val="List Table 6 Colorful - Accent 31"/>
    <w:basedOn w:val="TableNormal"/>
    <w:next w:val="ListTable6Colorful-Accent3"/>
    <w:uiPriority w:val="51"/>
    <w:rsid w:val="00E546CC"/>
    <w:pPr>
      <w:spacing w:line="240" w:lineRule="auto"/>
      <w:contextualSpacing w:val="0"/>
    </w:pPr>
    <w:rPr>
      <w:rFonts w:ascii="Times New Roman" w:eastAsia="Times New Roman" w:hAnsi="Times New Roman" w:cs="Times New Roman"/>
      <w:color w:val="CE4F0C"/>
      <w:sz w:val="20"/>
      <w:szCs w:val="20"/>
      <w:lang w:val="en-US"/>
    </w:rPr>
    <w:tblPr>
      <w:tblStyleRowBandSize w:val="1"/>
      <w:tblStyleColBandSize w:val="1"/>
      <w:tblBorders>
        <w:top w:val="single" w:sz="4" w:space="0" w:color="F37431"/>
        <w:bottom w:val="single" w:sz="4" w:space="0" w:color="F37431"/>
      </w:tblBorders>
    </w:tblPr>
    <w:tblStylePr w:type="firstRow">
      <w:rPr>
        <w:b/>
        <w:bCs/>
      </w:rPr>
      <w:tblPr/>
      <w:tcPr>
        <w:tcBorders>
          <w:bottom w:val="single" w:sz="4" w:space="0" w:color="F37431"/>
        </w:tcBorders>
      </w:tcPr>
    </w:tblStylePr>
    <w:tblStylePr w:type="lastRow">
      <w:rPr>
        <w:b/>
        <w:bCs/>
      </w:rPr>
      <w:tblPr/>
      <w:tcPr>
        <w:tcBorders>
          <w:top w:val="double" w:sz="4" w:space="0" w:color="F3743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3D5"/>
      </w:tcPr>
    </w:tblStylePr>
    <w:tblStylePr w:type="band1Horz">
      <w:tblPr/>
      <w:tcPr>
        <w:shd w:val="clear" w:color="auto" w:fill="FCE3D5"/>
      </w:tcPr>
    </w:tblStylePr>
  </w:style>
  <w:style w:type="table" w:styleId="ListTable6Colorful-Accent3">
    <w:name w:val="List Table 6 Colorful Accent 3"/>
    <w:basedOn w:val="TableNormal"/>
    <w:uiPriority w:val="51"/>
    <w:rsid w:val="00E546CC"/>
    <w:pPr>
      <w:spacing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4" w:space="0" w:color="9BBB59" w:themeColor="accent3"/>
        <w:bottom w:val="single" w:sz="4" w:space="0" w:color="9BBB59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9BBB59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character" w:styleId="Strong">
    <w:name w:val="Strong"/>
    <w:basedOn w:val="DefaultParagraphFont"/>
    <w:uiPriority w:val="22"/>
    <w:qFormat/>
    <w:rsid w:val="008652D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865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31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60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7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40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84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65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62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90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30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88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3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46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82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83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63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953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09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87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89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85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60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77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04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00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71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99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28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856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76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199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51" Type="http://schemas.microsoft.com/office/2018/08/relationships/commentsExtensible" Target="commentsExtensi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52" Type="http://schemas.microsoft.com/office/2016/09/relationships/commentsIds" Target="commentsId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ShareHub Document" ma:contentTypeID="0x0101002825A64A6E1845A99A9D8EE8A5686ECB009B58D7D72C3ED54C851955501673F8AC" ma:contentTypeVersion="12" ma:contentTypeDescription="ShareHub Document" ma:contentTypeScope="" ma:versionID="97f9b7b7c78848d4214b9782eb89bc56">
  <xsd:schema xmlns:xsd="http://www.w3.org/2001/XMLSchema" xmlns:xs="http://www.w3.org/2001/XMLSchema" xmlns:p="http://schemas.microsoft.com/office/2006/metadata/properties" xmlns:ns1="166541c0-0594-4e6a-9105-c24d4b6de6f7" xmlns:ns3="685f9fda-bd71-4433-b331-92feb9553089" targetNamespace="http://schemas.microsoft.com/office/2006/metadata/properties" ma:root="true" ma:fieldsID="76f1aafd45aee4e06fde14cce240cffd" ns1:_="" ns3:_="">
    <xsd:import namespace="166541c0-0594-4e6a-9105-c24d4b6de6f7"/>
    <xsd:import namespace="685f9fda-bd71-4433-b331-92feb9553089"/>
    <xsd:element name="properties">
      <xsd:complexType>
        <xsd:sequence>
          <xsd:element name="documentManagement">
            <xsd:complexType>
              <xsd:all>
                <xsd:element ref="ns1:ShareHubID" minOccurs="0"/>
                <xsd:element ref="ns3:NonRecordJustification" minOccurs="0"/>
                <xsd:element ref="ns1:PMCNotes" minOccurs="0"/>
                <xsd:element ref="ns1:mc5611b894cf49d8aeeb8ebf39dc09bc" minOccurs="0"/>
                <xsd:element ref="ns1:TaxCatchAll" minOccurs="0"/>
                <xsd:element ref="ns1:TaxCatchAllLabel" minOccurs="0"/>
                <xsd:element ref="ns1:jd1c641577414dfdab1686c9d5d0dbd0" minOccurs="0"/>
                <xsd:element ref="ns1:SharedWithUsers" minOccurs="0"/>
                <xsd:element ref="ns1:hc4a8f51d7584793bcee84017ea96cb3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6541c0-0594-4e6a-9105-c24d4b6de6f7" elementFormDefault="qualified">
    <xsd:import namespace="http://schemas.microsoft.com/office/2006/documentManagement/types"/>
    <xsd:import namespace="http://schemas.microsoft.com/office/infopath/2007/PartnerControls"/>
    <xsd:element name="ShareHubID" ma:index="0" nillable="true" ma:displayName="Record ID" ma:indexed="true" ma:internalName="ShareHubID">
      <xsd:simpleType>
        <xsd:restriction base="dms:Text">
          <xsd:maxLength value="255"/>
        </xsd:restriction>
      </xsd:simpleType>
    </xsd:element>
    <xsd:element name="PMCNotes" ma:index="6" nillable="true" ma:displayName="Notes" ma:internalName="PMCNotes">
      <xsd:simpleType>
        <xsd:restriction base="dms:Note">
          <xsd:maxLength value="255"/>
        </xsd:restriction>
      </xsd:simpleType>
    </xsd:element>
    <xsd:element name="mc5611b894cf49d8aeeb8ebf39dc09bc" ma:index="8" ma:taxonomy="true" ma:internalName="mc5611b894cf49d8aeeb8ebf39dc09bc" ma:taxonomyFieldName="HPRMSecurityLevel" ma:displayName="Security Classification" ma:default="57;#OFFICIAL|11463c70-78df-4e3b-b0ff-f66cd3cb26ec" ma:fieldId="{6c5611b8-94cf-49d8-aeeb-8ebf39dc09bc}" ma:sspId="fdd71c70-8dda-4116-8995-314ca52d638a" ma:termSetId="ad616a2a-2f34-42df-868f-846f11d5d891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9" nillable="true" ma:displayName="Taxonomy Catch All Column" ma:hidden="true" ma:list="{aea88e85-05a7-4360-91dc-760ce9bb3d8d}" ma:internalName="TaxCatchAll" ma:showField="CatchAllData" ma:web="166541c0-0594-4e6a-9105-c24d4b6de6f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aea88e85-05a7-4360-91dc-760ce9bb3d8d}" ma:internalName="TaxCatchAllLabel" ma:readOnly="true" ma:showField="CatchAllDataLabel" ma:web="166541c0-0594-4e6a-9105-c24d4b6de6f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jd1c641577414dfdab1686c9d5d0dbd0" ma:index="12" nillable="true" ma:taxonomy="true" ma:internalName="jd1c641577414dfdab1686c9d5d0dbd0" ma:taxonomyFieldName="HPRMSecurityCaveat" ma:displayName="Information Marker" ma:fieldId="{3d1c6415-7741-4dfd-ab16-86c9d5d0dbd0}" ma:taxonomyMulti="true" ma:sspId="fdd71c70-8dda-4116-8995-314ca52d638a" ma:termSetId="4779c3b8-a320-4a06-b8c8-666ff4292a5a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aredWithUsers" ma:index="17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hc4a8f51d7584793bcee84017ea96cb3" ma:index="18" nillable="true" ma:taxonomy="true" ma:internalName="hc4a8f51d7584793bcee84017ea96cb3" ma:taxonomyFieldName="ESearchTags" ma:displayName="Tags" ma:fieldId="{1c4a8f51-d758-4793-bcee-84017ea96cb3}" ma:taxonomyMulti="true" ma:sspId="fdd71c70-8dda-4116-8995-314ca52d638a" ma:termSetId="8f252924-ebd5-4b35-b39d-81596a6204b5" ma:anchorId="00000000-0000-0000-0000-000000000000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f9fda-bd71-4433-b331-92feb9553089" elementFormDefault="qualified">
    <xsd:import namespace="http://schemas.microsoft.com/office/2006/documentManagement/types"/>
    <xsd:import namespace="http://schemas.microsoft.com/office/infopath/2007/PartnerControls"/>
    <xsd:element name="NonRecordJustification" ma:index="5" nillable="true" ma:displayName="Non-record justification" ma:default="None" ma:format="Dropdown" ma:internalName="NonRecordJustification" ma:readOnly="false">
      <xsd:simpleType>
        <xsd:restriction base="dms:Choice">
          <xsd:enumeration value="None"/>
          <xsd:enumeration value="Not defined as a record under the Archives Act of 1983"/>
          <xsd:enumeration value="Duplicate or low value item"/>
          <xsd:enumeration value="Superceded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1" ma:displayName="Content Type"/>
        <xsd:element ref="dc:title" minOccurs="0" maxOccurs="1" ma:index="2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c5611b894cf49d8aeeb8ebf39dc09bc xmlns="166541c0-0594-4e6a-9105-c24d4b6de6f7">
      <Terms xmlns="http://schemas.microsoft.com/office/infopath/2007/PartnerControls">
        <TermInfo xmlns="http://schemas.microsoft.com/office/infopath/2007/PartnerControls">
          <TermName xmlns="http://schemas.microsoft.com/office/infopath/2007/PartnerControls">OFFICIAL</TermName>
          <TermId xmlns="http://schemas.microsoft.com/office/infopath/2007/PartnerControls">11463c70-78df-4e3b-b0ff-f66cd3cb26ec</TermId>
        </TermInfo>
      </Terms>
    </mc5611b894cf49d8aeeb8ebf39dc09bc>
    <jd1c641577414dfdab1686c9d5d0dbd0 xmlns="166541c0-0594-4e6a-9105-c24d4b6de6f7">
      <Terms xmlns="http://schemas.microsoft.com/office/infopath/2007/PartnerControls"/>
    </jd1c641577414dfdab1686c9d5d0dbd0>
    <hc4a8f51d7584793bcee84017ea96cb3 xmlns="166541c0-0594-4e6a-9105-c24d4b6de6f7">
      <Terms xmlns="http://schemas.microsoft.com/office/infopath/2007/PartnerControls">
        <TermInfo xmlns="http://schemas.microsoft.com/office/infopath/2007/PartnerControls">
          <TermName xmlns="http://schemas.microsoft.com/office/infopath/2007/PartnerControls">Training</TermName>
          <TermId xmlns="http://schemas.microsoft.com/office/infopath/2007/PartnerControls">2f396fb6-baad-479d-8254-1550153bbe31</TermId>
        </TermInfo>
        <TermInfo xmlns="http://schemas.microsoft.com/office/infopath/2007/PartnerControls">
          <TermName xmlns="http://schemas.microsoft.com/office/infopath/2007/PartnerControls">COVID-19</TermName>
          <TermId xmlns="http://schemas.microsoft.com/office/infopath/2007/PartnerControls">c1da604a-829f-435b-844b-fd97e09d1455</TermId>
        </TermInfo>
      </Terms>
    </hc4a8f51d7584793bcee84017ea96cb3>
    <ShareHubID xmlns="166541c0-0594-4e6a-9105-c24d4b6de6f7">DOC22-313383</ShareHubID>
    <TaxCatchAll xmlns="166541c0-0594-4e6a-9105-c24d4b6de6f7">
      <Value>62</Value>
      <Value>29</Value>
      <Value>57</Value>
    </TaxCatchAll>
    <PMCNotes xmlns="166541c0-0594-4e6a-9105-c24d4b6de6f7" xsi:nil="true"/>
    <NonRecordJustification xmlns="685f9fda-bd71-4433-b331-92feb9553089">None</NonRecordJustification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D4086A-4CE7-4E95-95E3-778D6D27B77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66541c0-0594-4e6a-9105-c24d4b6de6f7"/>
    <ds:schemaRef ds:uri="685f9fda-bd71-4433-b331-92feb95530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89E2BDA-93C5-41E2-9718-E0A6A1545BC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47E0A7D-4B9E-4A66-8651-30CF8880103A}">
  <ds:schemaRefs>
    <ds:schemaRef ds:uri="http://schemas.microsoft.com/office/2006/metadata/properties"/>
    <ds:schemaRef ds:uri="http://purl.org/dc/terms/"/>
    <ds:schemaRef ds:uri="166541c0-0594-4e6a-9105-c24d4b6de6f7"/>
    <ds:schemaRef ds:uri="http://schemas.microsoft.com/office/2006/documentManagement/types"/>
    <ds:schemaRef ds:uri="http://purl.org/dc/dcmitype/"/>
    <ds:schemaRef ds:uri="http://schemas.microsoft.com/office/infopath/2007/PartnerControls"/>
    <ds:schemaRef ds:uri="http://purl.org/dc/elements/1.1/"/>
    <ds:schemaRef ds:uri="http://schemas.openxmlformats.org/package/2006/metadata/core-properties"/>
    <ds:schemaRef ds:uri="685f9fda-bd71-4433-b331-92feb9553089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C84624D9-E1E0-4F9D-BDAB-A0BDDBBFC2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3</Pages>
  <Words>3404</Words>
  <Characters>19407</Characters>
  <Application>Microsoft Office Word</Application>
  <DocSecurity>4</DocSecurity>
  <Lines>161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2-11-10T23:29:00Z</dcterms:created>
  <dcterms:modified xsi:type="dcterms:W3CDTF">2022-11-10T23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825A64A6E1845A99A9D8EE8A5686ECB009B58D7D72C3ED54C851955501673F8AC</vt:lpwstr>
  </property>
  <property fmtid="{D5CDD505-2E9C-101B-9397-08002B2CF9AE}" pid="3" name="HPRMSecurityCaveat">
    <vt:lpwstr/>
  </property>
  <property fmtid="{D5CDD505-2E9C-101B-9397-08002B2CF9AE}" pid="4" name="ESearchTags">
    <vt:lpwstr>29;#Training|2f396fb6-baad-479d-8254-1550153bbe31;#62;#COVID-19|c1da604a-829f-435b-844b-fd97e09d1455</vt:lpwstr>
  </property>
  <property fmtid="{D5CDD505-2E9C-101B-9397-08002B2CF9AE}" pid="5" name="HPRMSecurityLevel">
    <vt:lpwstr>57;#OFFICIAL|11463c70-78df-4e3b-b0ff-f66cd3cb26ec</vt:lpwstr>
  </property>
  <property fmtid="{D5CDD505-2E9C-101B-9397-08002B2CF9AE}" pid="6" name="PMC.ESearch.TagGeneratedTime">
    <vt:lpwstr>2022-11-11T15:52:11</vt:lpwstr>
  </property>
</Properties>
</file>